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102C5E" w14:textId="47AB99EC" w:rsidR="00095D6B" w:rsidRDefault="00955C25">
      <w:pPr>
        <w:pStyle w:val="BodyText"/>
        <w:spacing w:before="7"/>
        <w:rPr>
          <w:rFonts w:ascii="Times New Roman"/>
          <w:sz w:val="67"/>
        </w:rPr>
      </w:pPr>
      <w:r>
        <w:rPr>
          <w:rFonts w:ascii="Times New Roman"/>
          <w:noProof/>
          <w:sz w:val="67"/>
          <w:lang w:bidi="ar-SA"/>
        </w:rPr>
        <mc:AlternateContent>
          <mc:Choice Requires="wpg">
            <w:drawing>
              <wp:anchor distT="0" distB="0" distL="114300" distR="114300" simplePos="0" relativeHeight="251651072" behindDoc="1" locked="0" layoutInCell="1" allowOverlap="1" wp14:anchorId="1D3CD125" wp14:editId="2A7EDA39">
                <wp:simplePos x="0" y="0"/>
                <wp:positionH relativeFrom="column">
                  <wp:posOffset>1784350</wp:posOffset>
                </wp:positionH>
                <wp:positionV relativeFrom="paragraph">
                  <wp:posOffset>-60325</wp:posOffset>
                </wp:positionV>
                <wp:extent cx="4861560" cy="1670050"/>
                <wp:effectExtent l="38100" t="0" r="34290" b="6350"/>
                <wp:wrapNone/>
                <wp:docPr id="236" name="Group 23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61560" cy="1670050"/>
                          <a:chOff x="0" y="0"/>
                          <a:chExt cx="4861560" cy="1670050"/>
                        </a:xfrm>
                      </wpg:grpSpPr>
                      <wpg:grpSp>
                        <wpg:cNvPr id="235" name="Group 235"/>
                        <wpg:cNvGrpSpPr/>
                        <wpg:grpSpPr>
                          <a:xfrm>
                            <a:off x="0" y="0"/>
                            <a:ext cx="4861560" cy="1164248"/>
                            <a:chOff x="0" y="0"/>
                            <a:chExt cx="4861560" cy="1164248"/>
                          </a:xfrm>
                        </wpg:grpSpPr>
                        <wps:wsp>
                          <wps:cNvPr id="92" name="Rectangle 75"/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428625"/>
                              <a:ext cx="4861560" cy="735623"/>
                            </a:xfrm>
                            <a:prstGeom prst="rect">
                              <a:avLst/>
                            </a:prstGeom>
                            <a:noFill/>
                            <a:ln w="72022">
                              <a:solidFill>
                                <a:srgbClr val="F08B5B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2D8DC313" w14:textId="22DD708A" w:rsidR="003923E9" w:rsidRDefault="003923E9" w:rsidP="003923E9">
                                <w:pPr>
                                  <w:jc w:val="center"/>
                                </w:pPr>
                                <w:r>
                                  <w:rPr>
                                    <w:rFonts w:ascii="Book Antiqua"/>
                                    <w:color w:val="F08B5B"/>
                                    <w:sz w:val="86"/>
                                  </w:rPr>
                                  <w:t xml:space="preserve">     DISCOVERING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09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800100" y="0"/>
                              <a:ext cx="815340" cy="36957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0B70D1EE" w14:textId="77777777" w:rsidR="003923E9" w:rsidRDefault="003923E9" w:rsidP="003923E9">
                                <w:r>
                                  <w:rPr>
                                    <w:color w:val="F08B5B"/>
                                    <w:sz w:val="36"/>
                                  </w:rPr>
                                  <w:t>while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11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657600" y="1238250"/>
                            <a:ext cx="1156335" cy="4318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6081297" w14:textId="77777777" w:rsidR="003923E9" w:rsidRDefault="003923E9" w:rsidP="003923E9">
                              <w:r>
                                <w:rPr>
                                  <w:color w:val="F08B5B"/>
                                  <w:sz w:val="36"/>
                                </w:rPr>
                                <w:t>togethe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D3CD125" id="Group 236" o:spid="_x0000_s1026" style="position:absolute;margin-left:140.5pt;margin-top:-4.75pt;width:382.8pt;height:131.5pt;z-index:-251659264" coordsize="48615,16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">
                <v:group id="Group 235" o:spid="_x0000_s1027" style="position:absolute;width:48615;height:11642" coordsize="48615,116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">
                  <v:rect id="Rectangle 75" o:spid="_x0000_s1028" style="position:absolute;top:4286;width:48615;height:73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" filled="f" strokecolor="#f08b5b" strokeweight="2.00061mm">
                    <v:textbox inset="0,0,0,0">
                      <w:txbxContent>
                        <w:p w14:paraId="2D8DC313" w14:textId="22DD708A" w:rsidR="003923E9" w:rsidRDefault="003923E9" w:rsidP="003923E9">
                          <w:pPr>
                            <w:jc w:val="center"/>
                          </w:pPr>
                          <w:r>
                            <w:rPr>
                              <w:rFonts w:ascii="Book Antiqua"/>
                              <w:color w:val="F08B5B"/>
                              <w:sz w:val="86"/>
                            </w:rPr>
                            <w:t xml:space="preserve">     DISCOVERING</w:t>
                          </w:r>
                        </w:p>
                      </w:txbxContent>
                    </v:textbox>
                  </v:re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_x0000_s1029" type="#_x0000_t202" style="position:absolute;left:8001;width:8153;height:3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" stroked="f">
                    <v:textbox>
                      <w:txbxContent>
                        <w:p w14:paraId="0B70D1EE" w14:textId="77777777" w:rsidR="003923E9" w:rsidRDefault="003923E9" w:rsidP="003923E9">
                          <w:r>
                            <w:rPr>
                              <w:color w:val="F08B5B"/>
                              <w:sz w:val="36"/>
                            </w:rPr>
                            <w:t>while</w:t>
                          </w:r>
                        </w:p>
                      </w:txbxContent>
                    </v:textbox>
                  </v:shape>
                </v:group>
                <v:shape id="_x0000_s1030" type="#_x0000_t202" style="position:absolute;left:36576;top:12382;width:11563;height:43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" stroked="f">
                  <v:textbox>
                    <w:txbxContent>
                      <w:p w14:paraId="46081297" w14:textId="77777777" w:rsidR="003923E9" w:rsidRDefault="003923E9" w:rsidP="003923E9">
                        <w:r>
                          <w:rPr>
                            <w:color w:val="F08B5B"/>
                            <w:sz w:val="36"/>
                          </w:rPr>
                          <w:t>togethe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DE1C70">
        <w:rPr>
          <w:rFonts w:ascii="Times New Roman"/>
          <w:noProof/>
          <w:sz w:val="67"/>
          <w:lang w:bidi="ar-SA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183536BD" wp14:editId="0F3E38CB">
                <wp:simplePos x="0" y="0"/>
                <wp:positionH relativeFrom="column">
                  <wp:posOffset>-149860</wp:posOffset>
                </wp:positionH>
                <wp:positionV relativeFrom="paragraph">
                  <wp:posOffset>135255</wp:posOffset>
                </wp:positionV>
                <wp:extent cx="2583180" cy="1595755"/>
                <wp:effectExtent l="19050" t="19050" r="45720" b="42545"/>
                <wp:wrapNone/>
                <wp:docPr id="94" name="Freeform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83180" cy="1595755"/>
                        </a:xfrm>
                        <a:custGeom>
                          <a:avLst/>
                          <a:gdLst>
                            <a:gd name="T0" fmla="+- 0 1381 765"/>
                            <a:gd name="T1" fmla="*/ T0 w 4068"/>
                            <a:gd name="T2" fmla="+- 0 2952 774"/>
                            <a:gd name="T3" fmla="*/ 2952 h 2513"/>
                            <a:gd name="T4" fmla="+- 0 1247 765"/>
                            <a:gd name="T5" fmla="*/ T4 w 4068"/>
                            <a:gd name="T6" fmla="+- 0 2884 774"/>
                            <a:gd name="T7" fmla="*/ 2884 h 2513"/>
                            <a:gd name="T8" fmla="+- 0 1127 765"/>
                            <a:gd name="T9" fmla="*/ T8 w 4068"/>
                            <a:gd name="T10" fmla="+- 0 2798 774"/>
                            <a:gd name="T11" fmla="*/ 2798 h 2513"/>
                            <a:gd name="T12" fmla="+- 0 1022 765"/>
                            <a:gd name="T13" fmla="*/ T12 w 4068"/>
                            <a:gd name="T14" fmla="+- 0 2695 774"/>
                            <a:gd name="T15" fmla="*/ 2695 h 2513"/>
                            <a:gd name="T16" fmla="+- 0 933 765"/>
                            <a:gd name="T17" fmla="*/ T16 w 4068"/>
                            <a:gd name="T18" fmla="+- 0 2579 774"/>
                            <a:gd name="T19" fmla="*/ 2579 h 2513"/>
                            <a:gd name="T20" fmla="+- 0 862 765"/>
                            <a:gd name="T21" fmla="*/ T20 w 4068"/>
                            <a:gd name="T22" fmla="+- 0 2451 774"/>
                            <a:gd name="T23" fmla="*/ 2451 h 2513"/>
                            <a:gd name="T24" fmla="+- 0 809 765"/>
                            <a:gd name="T25" fmla="*/ T24 w 4068"/>
                            <a:gd name="T26" fmla="+- 0 2313 774"/>
                            <a:gd name="T27" fmla="*/ 2313 h 2513"/>
                            <a:gd name="T28" fmla="+- 0 776 765"/>
                            <a:gd name="T29" fmla="*/ T28 w 4068"/>
                            <a:gd name="T30" fmla="+- 0 2167 774"/>
                            <a:gd name="T31" fmla="*/ 2167 h 2513"/>
                            <a:gd name="T32" fmla="+- 0 765 765"/>
                            <a:gd name="T33" fmla="*/ T32 w 4068"/>
                            <a:gd name="T34" fmla="+- 0 2016 774"/>
                            <a:gd name="T35" fmla="*/ 2016 h 2513"/>
                            <a:gd name="T36" fmla="+- 0 768 765"/>
                            <a:gd name="T37" fmla="*/ T36 w 4068"/>
                            <a:gd name="T38" fmla="+- 0 1710 774"/>
                            <a:gd name="T39" fmla="*/ 1710 h 2513"/>
                            <a:gd name="T40" fmla="+- 0 789 765"/>
                            <a:gd name="T41" fmla="*/ T40 w 4068"/>
                            <a:gd name="T42" fmla="+- 0 1563 774"/>
                            <a:gd name="T43" fmla="*/ 1563 h 2513"/>
                            <a:gd name="T44" fmla="+- 0 830 765"/>
                            <a:gd name="T45" fmla="*/ T44 w 4068"/>
                            <a:gd name="T46" fmla="+- 0 1425 774"/>
                            <a:gd name="T47" fmla="*/ 1425 h 2513"/>
                            <a:gd name="T48" fmla="+- 0 889 765"/>
                            <a:gd name="T49" fmla="*/ T48 w 4068"/>
                            <a:gd name="T50" fmla="+- 0 1295 774"/>
                            <a:gd name="T51" fmla="*/ 1295 h 2513"/>
                            <a:gd name="T52" fmla="+- 0 965 765"/>
                            <a:gd name="T53" fmla="*/ T52 w 4068"/>
                            <a:gd name="T54" fmla="+- 0 1176 774"/>
                            <a:gd name="T55" fmla="*/ 1176 h 2513"/>
                            <a:gd name="T56" fmla="+- 0 1056 765"/>
                            <a:gd name="T57" fmla="*/ T56 w 4068"/>
                            <a:gd name="T58" fmla="+- 0 1070 774"/>
                            <a:gd name="T59" fmla="*/ 1070 h 2513"/>
                            <a:gd name="T60" fmla="+- 0 1160 765"/>
                            <a:gd name="T61" fmla="*/ T60 w 4068"/>
                            <a:gd name="T62" fmla="+- 0 977 774"/>
                            <a:gd name="T63" fmla="*/ 977 h 2513"/>
                            <a:gd name="T64" fmla="+- 0 1277 765"/>
                            <a:gd name="T65" fmla="*/ T64 w 4068"/>
                            <a:gd name="T66" fmla="+- 0 900 774"/>
                            <a:gd name="T67" fmla="*/ 900 h 2513"/>
                            <a:gd name="T68" fmla="+- 0 1404 765"/>
                            <a:gd name="T69" fmla="*/ T68 w 4068"/>
                            <a:gd name="T70" fmla="+- 0 840 774"/>
                            <a:gd name="T71" fmla="*/ 840 h 2513"/>
                            <a:gd name="T72" fmla="+- 0 1540 765"/>
                            <a:gd name="T73" fmla="*/ T72 w 4068"/>
                            <a:gd name="T74" fmla="+- 0 798 774"/>
                            <a:gd name="T75" fmla="*/ 798 h 2513"/>
                            <a:gd name="T76" fmla="+- 0 1683 765"/>
                            <a:gd name="T77" fmla="*/ T76 w 4068"/>
                            <a:gd name="T78" fmla="+- 0 776 774"/>
                            <a:gd name="T79" fmla="*/ 776 h 2513"/>
                            <a:gd name="T80" fmla="+- 0 3840 765"/>
                            <a:gd name="T81" fmla="*/ T80 w 4068"/>
                            <a:gd name="T82" fmla="+- 0 774 774"/>
                            <a:gd name="T83" fmla="*/ 774 h 2513"/>
                            <a:gd name="T84" fmla="+- 0 3987 765"/>
                            <a:gd name="T85" fmla="*/ T84 w 4068"/>
                            <a:gd name="T86" fmla="+- 0 784 774"/>
                            <a:gd name="T87" fmla="*/ 784 h 2513"/>
                            <a:gd name="T88" fmla="+- 0 4127 765"/>
                            <a:gd name="T89" fmla="*/ T88 w 4068"/>
                            <a:gd name="T90" fmla="+- 0 816 774"/>
                            <a:gd name="T91" fmla="*/ 816 h 2513"/>
                            <a:gd name="T92" fmla="+- 0 4259 765"/>
                            <a:gd name="T93" fmla="*/ T92 w 4068"/>
                            <a:gd name="T94" fmla="+- 0 868 774"/>
                            <a:gd name="T95" fmla="*/ 868 h 2513"/>
                            <a:gd name="T96" fmla="+- 0 4380 765"/>
                            <a:gd name="T97" fmla="*/ T96 w 4068"/>
                            <a:gd name="T98" fmla="+- 0 937 774"/>
                            <a:gd name="T99" fmla="*/ 937 h 2513"/>
                            <a:gd name="T100" fmla="+- 0 4491 765"/>
                            <a:gd name="T101" fmla="*/ T100 w 4068"/>
                            <a:gd name="T102" fmla="+- 0 1022 774"/>
                            <a:gd name="T103" fmla="*/ 1022 h 2513"/>
                            <a:gd name="T104" fmla="+- 0 4589 765"/>
                            <a:gd name="T105" fmla="*/ T104 w 4068"/>
                            <a:gd name="T106" fmla="+- 0 1121 774"/>
                            <a:gd name="T107" fmla="*/ 1121 h 2513"/>
                            <a:gd name="T108" fmla="+- 0 4673 765"/>
                            <a:gd name="T109" fmla="*/ T108 w 4068"/>
                            <a:gd name="T110" fmla="+- 0 1234 774"/>
                            <a:gd name="T111" fmla="*/ 1234 h 2513"/>
                            <a:gd name="T112" fmla="+- 0 4740 765"/>
                            <a:gd name="T113" fmla="*/ T112 w 4068"/>
                            <a:gd name="T114" fmla="+- 0 1359 774"/>
                            <a:gd name="T115" fmla="*/ 1359 h 2513"/>
                            <a:gd name="T116" fmla="+- 0 4790 765"/>
                            <a:gd name="T117" fmla="*/ T116 w 4068"/>
                            <a:gd name="T118" fmla="+- 0 1493 774"/>
                            <a:gd name="T119" fmla="*/ 1493 h 2513"/>
                            <a:gd name="T120" fmla="+- 0 4822 765"/>
                            <a:gd name="T121" fmla="*/ T120 w 4068"/>
                            <a:gd name="T122" fmla="+- 0 1636 774"/>
                            <a:gd name="T123" fmla="*/ 1636 h 2513"/>
                            <a:gd name="T124" fmla="+- 0 4832 765"/>
                            <a:gd name="T125" fmla="*/ T124 w 4068"/>
                            <a:gd name="T126" fmla="+- 0 1785 774"/>
                            <a:gd name="T127" fmla="*/ 1785 h 2513"/>
                            <a:gd name="T128" fmla="+- 0 4830 765"/>
                            <a:gd name="T129" fmla="*/ T128 w 4068"/>
                            <a:gd name="T130" fmla="+- 0 1758 774"/>
                            <a:gd name="T131" fmla="*/ 1758 h 2513"/>
                            <a:gd name="T132" fmla="+- 0 4808 765"/>
                            <a:gd name="T133" fmla="*/ T132 w 4068"/>
                            <a:gd name="T134" fmla="+- 0 1904 774"/>
                            <a:gd name="T135" fmla="*/ 1904 h 2513"/>
                            <a:gd name="T136" fmla="+- 0 4768 765"/>
                            <a:gd name="T137" fmla="*/ T136 w 4068"/>
                            <a:gd name="T138" fmla="+- 0 2043 774"/>
                            <a:gd name="T139" fmla="*/ 2043 h 2513"/>
                            <a:gd name="T140" fmla="+- 0 4708 765"/>
                            <a:gd name="T141" fmla="*/ T140 w 4068"/>
                            <a:gd name="T142" fmla="+- 0 2173 774"/>
                            <a:gd name="T143" fmla="*/ 2173 h 2513"/>
                            <a:gd name="T144" fmla="+- 0 4633 765"/>
                            <a:gd name="T145" fmla="*/ T144 w 4068"/>
                            <a:gd name="T146" fmla="+- 0 2291 774"/>
                            <a:gd name="T147" fmla="*/ 2291 h 2513"/>
                            <a:gd name="T148" fmla="+- 0 4542 765"/>
                            <a:gd name="T149" fmla="*/ T148 w 4068"/>
                            <a:gd name="T150" fmla="+- 0 2398 774"/>
                            <a:gd name="T151" fmla="*/ 2398 h 2513"/>
                            <a:gd name="T152" fmla="+- 0 4437 765"/>
                            <a:gd name="T153" fmla="*/ T152 w 4068"/>
                            <a:gd name="T154" fmla="+- 0 2491 774"/>
                            <a:gd name="T155" fmla="*/ 2491 h 2513"/>
                            <a:gd name="T156" fmla="+- 0 4321 765"/>
                            <a:gd name="T157" fmla="*/ T156 w 4068"/>
                            <a:gd name="T158" fmla="+- 0 2568 774"/>
                            <a:gd name="T159" fmla="*/ 2568 h 2513"/>
                            <a:gd name="T160" fmla="+- 0 4194 765"/>
                            <a:gd name="T161" fmla="*/ T160 w 4068"/>
                            <a:gd name="T162" fmla="+- 0 2628 774"/>
                            <a:gd name="T163" fmla="*/ 2628 h 2513"/>
                            <a:gd name="T164" fmla="+- 0 4058 765"/>
                            <a:gd name="T165" fmla="*/ T164 w 4068"/>
                            <a:gd name="T166" fmla="+- 0 2670 774"/>
                            <a:gd name="T167" fmla="*/ 2670 h 2513"/>
                            <a:gd name="T168" fmla="+- 0 3914 765"/>
                            <a:gd name="T169" fmla="*/ T168 w 4068"/>
                            <a:gd name="T170" fmla="+- 0 2692 774"/>
                            <a:gd name="T171" fmla="*/ 2692 h 2513"/>
                            <a:gd name="T172" fmla="+- 0 2398 765"/>
                            <a:gd name="T173" fmla="*/ T172 w 4068"/>
                            <a:gd name="T174" fmla="+- 0 2694 774"/>
                            <a:gd name="T175" fmla="*/ 2694 h 251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</a:cxnLst>
                          <a:rect l="0" t="0" r="r" b="b"/>
                          <a:pathLst>
                            <a:path w="4068" h="2513">
                              <a:moveTo>
                                <a:pt x="1900" y="2512"/>
                              </a:moveTo>
                              <a:lnTo>
                                <a:pt x="616" y="2178"/>
                              </a:lnTo>
                              <a:lnTo>
                                <a:pt x="547" y="2146"/>
                              </a:lnTo>
                              <a:lnTo>
                                <a:pt x="482" y="2110"/>
                              </a:lnTo>
                              <a:lnTo>
                                <a:pt x="420" y="2069"/>
                              </a:lnTo>
                              <a:lnTo>
                                <a:pt x="362" y="2024"/>
                              </a:lnTo>
                              <a:lnTo>
                                <a:pt x="308" y="1974"/>
                              </a:lnTo>
                              <a:lnTo>
                                <a:pt x="257" y="1921"/>
                              </a:lnTo>
                              <a:lnTo>
                                <a:pt x="211" y="1865"/>
                              </a:lnTo>
                              <a:lnTo>
                                <a:pt x="168" y="1805"/>
                              </a:lnTo>
                              <a:lnTo>
                                <a:pt x="130" y="1743"/>
                              </a:lnTo>
                              <a:lnTo>
                                <a:pt x="97" y="1677"/>
                              </a:lnTo>
                              <a:lnTo>
                                <a:pt x="68" y="1609"/>
                              </a:lnTo>
                              <a:lnTo>
                                <a:pt x="44" y="1539"/>
                              </a:lnTo>
                              <a:lnTo>
                                <a:pt x="25" y="1467"/>
                              </a:lnTo>
                              <a:lnTo>
                                <a:pt x="11" y="1393"/>
                              </a:lnTo>
                              <a:lnTo>
                                <a:pt x="3" y="1318"/>
                              </a:lnTo>
                              <a:lnTo>
                                <a:pt x="0" y="1242"/>
                              </a:lnTo>
                              <a:lnTo>
                                <a:pt x="0" y="1011"/>
                              </a:lnTo>
                              <a:lnTo>
                                <a:pt x="3" y="936"/>
                              </a:lnTo>
                              <a:lnTo>
                                <a:pt x="11" y="862"/>
                              </a:lnTo>
                              <a:lnTo>
                                <a:pt x="24" y="789"/>
                              </a:lnTo>
                              <a:lnTo>
                                <a:pt x="42" y="719"/>
                              </a:lnTo>
                              <a:lnTo>
                                <a:pt x="65" y="651"/>
                              </a:lnTo>
                              <a:lnTo>
                                <a:pt x="92" y="585"/>
                              </a:lnTo>
                              <a:lnTo>
                                <a:pt x="124" y="521"/>
                              </a:lnTo>
                              <a:lnTo>
                                <a:pt x="160" y="460"/>
                              </a:lnTo>
                              <a:lnTo>
                                <a:pt x="200" y="402"/>
                              </a:lnTo>
                              <a:lnTo>
                                <a:pt x="243" y="347"/>
                              </a:lnTo>
                              <a:lnTo>
                                <a:pt x="291" y="296"/>
                              </a:lnTo>
                              <a:lnTo>
                                <a:pt x="341" y="248"/>
                              </a:lnTo>
                              <a:lnTo>
                                <a:pt x="395" y="203"/>
                              </a:lnTo>
                              <a:lnTo>
                                <a:pt x="452" y="163"/>
                              </a:lnTo>
                              <a:lnTo>
                                <a:pt x="512" y="126"/>
                              </a:lnTo>
                              <a:lnTo>
                                <a:pt x="574" y="94"/>
                              </a:lnTo>
                              <a:lnTo>
                                <a:pt x="639" y="66"/>
                              </a:lnTo>
                              <a:lnTo>
                                <a:pt x="706" y="42"/>
                              </a:lnTo>
                              <a:lnTo>
                                <a:pt x="775" y="24"/>
                              </a:lnTo>
                              <a:lnTo>
                                <a:pt x="845" y="10"/>
                              </a:lnTo>
                              <a:lnTo>
                                <a:pt x="918" y="2"/>
                              </a:lnTo>
                              <a:lnTo>
                                <a:pt x="992" y="0"/>
                              </a:lnTo>
                              <a:lnTo>
                                <a:pt x="3075" y="0"/>
                              </a:lnTo>
                              <a:lnTo>
                                <a:pt x="3149" y="2"/>
                              </a:lnTo>
                              <a:lnTo>
                                <a:pt x="3222" y="10"/>
                              </a:lnTo>
                              <a:lnTo>
                                <a:pt x="3293" y="24"/>
                              </a:lnTo>
                              <a:lnTo>
                                <a:pt x="3362" y="42"/>
                              </a:lnTo>
                              <a:lnTo>
                                <a:pt x="3429" y="66"/>
                              </a:lnTo>
                              <a:lnTo>
                                <a:pt x="3494" y="94"/>
                              </a:lnTo>
                              <a:lnTo>
                                <a:pt x="3556" y="126"/>
                              </a:lnTo>
                              <a:lnTo>
                                <a:pt x="3615" y="163"/>
                              </a:lnTo>
                              <a:lnTo>
                                <a:pt x="3672" y="203"/>
                              </a:lnTo>
                              <a:lnTo>
                                <a:pt x="3726" y="248"/>
                              </a:lnTo>
                              <a:lnTo>
                                <a:pt x="3777" y="296"/>
                              </a:lnTo>
                              <a:lnTo>
                                <a:pt x="3824" y="347"/>
                              </a:lnTo>
                              <a:lnTo>
                                <a:pt x="3868" y="402"/>
                              </a:lnTo>
                              <a:lnTo>
                                <a:pt x="3908" y="460"/>
                              </a:lnTo>
                              <a:lnTo>
                                <a:pt x="3943" y="521"/>
                              </a:lnTo>
                              <a:lnTo>
                                <a:pt x="3975" y="585"/>
                              </a:lnTo>
                              <a:lnTo>
                                <a:pt x="4003" y="651"/>
                              </a:lnTo>
                              <a:lnTo>
                                <a:pt x="4025" y="719"/>
                              </a:lnTo>
                              <a:lnTo>
                                <a:pt x="4043" y="789"/>
                              </a:lnTo>
                              <a:lnTo>
                                <a:pt x="4057" y="862"/>
                              </a:lnTo>
                              <a:lnTo>
                                <a:pt x="4065" y="936"/>
                              </a:lnTo>
                              <a:lnTo>
                                <a:pt x="4067" y="1011"/>
                              </a:lnTo>
                              <a:lnTo>
                                <a:pt x="4067" y="909"/>
                              </a:lnTo>
                              <a:lnTo>
                                <a:pt x="4065" y="984"/>
                              </a:lnTo>
                              <a:lnTo>
                                <a:pt x="4057" y="1058"/>
                              </a:lnTo>
                              <a:lnTo>
                                <a:pt x="4043" y="1130"/>
                              </a:lnTo>
                              <a:lnTo>
                                <a:pt x="4025" y="1201"/>
                              </a:lnTo>
                              <a:lnTo>
                                <a:pt x="4003" y="1269"/>
                              </a:lnTo>
                              <a:lnTo>
                                <a:pt x="3975" y="1335"/>
                              </a:lnTo>
                              <a:lnTo>
                                <a:pt x="3943" y="1399"/>
                              </a:lnTo>
                              <a:lnTo>
                                <a:pt x="3908" y="1459"/>
                              </a:lnTo>
                              <a:lnTo>
                                <a:pt x="3868" y="1517"/>
                              </a:lnTo>
                              <a:lnTo>
                                <a:pt x="3824" y="1572"/>
                              </a:lnTo>
                              <a:lnTo>
                                <a:pt x="3777" y="1624"/>
                              </a:lnTo>
                              <a:lnTo>
                                <a:pt x="3726" y="1672"/>
                              </a:lnTo>
                              <a:lnTo>
                                <a:pt x="3672" y="1717"/>
                              </a:lnTo>
                              <a:lnTo>
                                <a:pt x="3615" y="1757"/>
                              </a:lnTo>
                              <a:lnTo>
                                <a:pt x="3556" y="1794"/>
                              </a:lnTo>
                              <a:lnTo>
                                <a:pt x="3494" y="1826"/>
                              </a:lnTo>
                              <a:lnTo>
                                <a:pt x="3429" y="1854"/>
                              </a:lnTo>
                              <a:lnTo>
                                <a:pt x="3362" y="1878"/>
                              </a:lnTo>
                              <a:lnTo>
                                <a:pt x="3293" y="1896"/>
                              </a:lnTo>
                              <a:lnTo>
                                <a:pt x="3222" y="1909"/>
                              </a:lnTo>
                              <a:lnTo>
                                <a:pt x="3149" y="1918"/>
                              </a:lnTo>
                              <a:lnTo>
                                <a:pt x="3075" y="1920"/>
                              </a:lnTo>
                              <a:lnTo>
                                <a:pt x="1633" y="1920"/>
                              </a:lnTo>
                              <a:lnTo>
                                <a:pt x="1900" y="2512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57125">
                          <a:solidFill>
                            <a:srgbClr val="00B5AF"/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D3DA9BF" w14:textId="77777777" w:rsidR="003923E9" w:rsidRPr="003923E9" w:rsidRDefault="003923E9" w:rsidP="003923E9">
                            <w:pPr>
                              <w:pStyle w:val="Heading3"/>
                              <w:spacing w:line="208" w:lineRule="auto"/>
                              <w:jc w:val="center"/>
                              <w:rPr>
                                <w:b/>
                                <w:bCs/>
                                <w:color w:val="00B5AF"/>
                                <w:sz w:val="20"/>
                                <w:szCs w:val="20"/>
                              </w:rPr>
                            </w:pPr>
                          </w:p>
                          <w:p w14:paraId="0106F1F8" w14:textId="21964765" w:rsidR="003923E9" w:rsidRPr="003923E9" w:rsidRDefault="003923E9" w:rsidP="003923E9">
                            <w:pPr>
                              <w:pStyle w:val="Heading3"/>
                              <w:spacing w:line="208" w:lineRule="auto"/>
                              <w:jc w:val="center"/>
                              <w:rPr>
                                <w:b/>
                                <w:bCs/>
                                <w:color w:val="00B5AF"/>
                                <w:w w:val="105"/>
                              </w:rPr>
                            </w:pPr>
                            <w:r w:rsidRPr="003923E9">
                              <w:rPr>
                                <w:b/>
                                <w:bCs/>
                                <w:color w:val="00B5AF"/>
                              </w:rPr>
                              <w:t xml:space="preserve">CONVERSATION </w:t>
                            </w:r>
                            <w:r w:rsidRPr="003923E9">
                              <w:rPr>
                                <w:b/>
                                <w:bCs/>
                                <w:color w:val="00B5AF"/>
                                <w:w w:val="105"/>
                              </w:rPr>
                              <w:t>STARTERS</w:t>
                            </w:r>
                          </w:p>
                          <w:p w14:paraId="027D724B" w14:textId="77777777" w:rsidR="003923E9" w:rsidRPr="003923E9" w:rsidRDefault="003923E9" w:rsidP="003923E9">
                            <w:pPr>
                              <w:pStyle w:val="Heading3"/>
                              <w:spacing w:line="208" w:lineRule="auto"/>
                              <w:ind w:left="863" w:hanging="544"/>
                              <w:rPr>
                                <w:b/>
                                <w:bCs/>
                                <w:caps/>
                                <w:color w:val="00B5AF"/>
                              </w:rPr>
                            </w:pPr>
                            <w:r w:rsidRPr="003923E9">
                              <w:rPr>
                                <w:b/>
                                <w:bCs/>
                                <w:caps/>
                                <w:color w:val="00B5AF"/>
                                <w:w w:val="105"/>
                              </w:rPr>
                              <w:t>Preschoolers</w:t>
                            </w:r>
                          </w:p>
                          <w:p w14:paraId="46DF105D" w14:textId="77777777" w:rsidR="003923E9" w:rsidRDefault="003923E9" w:rsidP="003923E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3536BD" id="Freeform 62" o:spid="_x0000_s1031" style="position:absolute;margin-left:-11.8pt;margin-top:10.65pt;width:203.4pt;height:125.65p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4068,2513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" adj="-11796480,,5400" path="m1900,2512l616,2178r-69,-32l482,2110r-62,-41l362,2024r-54,-50l257,1921r-46,-56l168,1805r-38,-62l97,1677,68,1609,44,1539,25,1467,11,1393,3,1318,,1242,,1011,3,936r8,-74l24,789,42,719,65,651,92,585r32,-64l160,460r40,-58l243,347r48,-51l341,248r54,-45l452,163r60,-37l574,94,639,66,706,42,775,24,845,10,918,2,992,,3075,r74,2l3222,10r71,14l3362,42r67,24l3494,94r62,32l3615,163r57,40l3726,248r51,48l3824,347r44,55l3908,460r35,61l3975,585r28,66l4025,719r18,70l4057,862r8,74l4067,1011r,-102l4065,984r-8,74l4043,1130r-18,71l4003,1269r-28,66l3943,1399r-35,60l3868,1517r-44,55l3777,1624r-51,48l3672,1717r-57,40l3556,1794r-62,32l3429,1854r-67,24l3293,1896r-71,13l3149,1918r-74,2l1633,1920r267,592xe" fillcolor="white [3212]" strokecolor="#00b5af" strokeweight="1.58681mm">
                <v:stroke joinstyle="round"/>
                <v:formulas/>
                <v:path arrowok="t" o:connecttype="custom" o:connectlocs="391160,1874520;306070,1831340;229870,1776730;163195,1711325;106680,1637665;61595,1556385;27940,1468755;6985,1376045;0,1280160;1905,1085850;15240,992505;41275,904875;78740,822325;127000,746760;184785,679450;250825,620395;325120,571500;405765,533400;492125,506730;582930,492760;1952625,491490;2045970,497840;2134870,518160;2218690,551180;2295525,594995;2366010,648970;2428240,711835;2481580,783590;2524125,862965;2555875,948055;2576195,1038860;2582545,1133475;2581275,1116330;2567305,1209040;2541905,1297305;2503805,1379855;2456180,1454785;2398395,1522730;2331720,1581785;2258060,1630680;2177415,1668780;2091055,1695450;1999615,1709420;1036955,1710690" o:connectangles="0,0,0,0,0,0,0,0,0,0,0,0,0,0,0,0,0,0,0,0,0,0,0,0,0,0,0,0,0,0,0,0,0,0,0,0,0,0,0,0,0,0,0,0" textboxrect="0,0,4068,2513"/>
                <v:textbox>
                  <w:txbxContent>
                    <w:p w14:paraId="1D3DA9BF" w14:textId="77777777" w:rsidR="003923E9" w:rsidRPr="003923E9" w:rsidRDefault="003923E9" w:rsidP="003923E9">
                      <w:pPr>
                        <w:pStyle w:val="Heading3"/>
                        <w:spacing w:line="208" w:lineRule="auto"/>
                        <w:jc w:val="center"/>
                        <w:rPr>
                          <w:b/>
                          <w:bCs/>
                          <w:color w:val="00B5AF"/>
                          <w:sz w:val="20"/>
                          <w:szCs w:val="20"/>
                        </w:rPr>
                      </w:pPr>
                    </w:p>
                    <w:p w14:paraId="0106F1F8" w14:textId="21964765" w:rsidR="003923E9" w:rsidRPr="003923E9" w:rsidRDefault="003923E9" w:rsidP="003923E9">
                      <w:pPr>
                        <w:pStyle w:val="Heading3"/>
                        <w:spacing w:line="208" w:lineRule="auto"/>
                        <w:jc w:val="center"/>
                        <w:rPr>
                          <w:b/>
                          <w:bCs/>
                          <w:color w:val="00B5AF"/>
                          <w:w w:val="105"/>
                        </w:rPr>
                      </w:pPr>
                      <w:r w:rsidRPr="003923E9">
                        <w:rPr>
                          <w:b/>
                          <w:bCs/>
                          <w:color w:val="00B5AF"/>
                        </w:rPr>
                        <w:t xml:space="preserve">CONVERSATION </w:t>
                      </w:r>
                      <w:r w:rsidRPr="003923E9">
                        <w:rPr>
                          <w:b/>
                          <w:bCs/>
                          <w:color w:val="00B5AF"/>
                          <w:w w:val="105"/>
                        </w:rPr>
                        <w:t>STARTERS</w:t>
                      </w:r>
                    </w:p>
                    <w:p w14:paraId="027D724B" w14:textId="77777777" w:rsidR="003923E9" w:rsidRPr="003923E9" w:rsidRDefault="003923E9" w:rsidP="003923E9">
                      <w:pPr>
                        <w:pStyle w:val="Heading3"/>
                        <w:spacing w:line="208" w:lineRule="auto"/>
                        <w:ind w:left="863" w:hanging="544"/>
                        <w:rPr>
                          <w:b/>
                          <w:bCs/>
                          <w:caps/>
                          <w:color w:val="00B5AF"/>
                        </w:rPr>
                      </w:pPr>
                      <w:r w:rsidRPr="003923E9">
                        <w:rPr>
                          <w:b/>
                          <w:bCs/>
                          <w:caps/>
                          <w:color w:val="00B5AF"/>
                          <w:w w:val="105"/>
                        </w:rPr>
                        <w:t>Preschoolers</w:t>
                      </w:r>
                    </w:p>
                    <w:p w14:paraId="46DF105D" w14:textId="77777777" w:rsidR="003923E9" w:rsidRDefault="003923E9" w:rsidP="003923E9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275757A0" w14:textId="686CD36A" w:rsidR="00095D6B" w:rsidRDefault="003923E9">
      <w:pPr>
        <w:spacing w:before="66"/>
        <w:ind w:left="352"/>
      </w:pPr>
      <w:r>
        <w:rPr>
          <w:noProof/>
          <w:lang w:bidi="ar-SA"/>
        </w:rPr>
        <mc:AlternateContent>
          <mc:Choice Requires="wpg">
            <w:drawing>
              <wp:anchor distT="0" distB="0" distL="114300" distR="114300" simplePos="0" relativeHeight="251649024" behindDoc="1" locked="0" layoutInCell="1" allowOverlap="1" wp14:anchorId="31F78A16" wp14:editId="61158FCC">
                <wp:simplePos x="0" y="0"/>
                <wp:positionH relativeFrom="column">
                  <wp:posOffset>828891</wp:posOffset>
                </wp:positionH>
                <wp:positionV relativeFrom="paragraph">
                  <wp:posOffset>1246358</wp:posOffset>
                </wp:positionV>
                <wp:extent cx="2956462" cy="3303759"/>
                <wp:effectExtent l="38100" t="38100" r="34925" b="49530"/>
                <wp:wrapNone/>
                <wp:docPr id="117" name="Group 1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56462" cy="3303759"/>
                          <a:chOff x="0" y="0"/>
                          <a:chExt cx="2956462" cy="3303759"/>
                        </a:xfrm>
                      </wpg:grpSpPr>
                      <wps:wsp>
                        <wps:cNvPr id="87" name="Freeform 74"/>
                        <wps:cNvSpPr>
                          <a:spLocks/>
                        </wps:cNvSpPr>
                        <wps:spPr bwMode="auto">
                          <a:xfrm>
                            <a:off x="0" y="397999"/>
                            <a:ext cx="2811145" cy="2905760"/>
                          </a:xfrm>
                          <a:custGeom>
                            <a:avLst/>
                            <a:gdLst>
                              <a:gd name="T0" fmla="+- 0 6311 2554"/>
                              <a:gd name="T1" fmla="*/ T0 w 4427"/>
                              <a:gd name="T2" fmla="+- 0 7211 3261"/>
                              <a:gd name="T3" fmla="*/ 7211 h 4576"/>
                              <a:gd name="T4" fmla="+- 0 6447 2554"/>
                              <a:gd name="T5" fmla="*/ T4 w 4427"/>
                              <a:gd name="T6" fmla="+- 0 7142 3261"/>
                              <a:gd name="T7" fmla="*/ 7142 h 4576"/>
                              <a:gd name="T8" fmla="+- 0 6572 2554"/>
                              <a:gd name="T9" fmla="*/ T8 w 4427"/>
                              <a:gd name="T10" fmla="+- 0 7055 3261"/>
                              <a:gd name="T11" fmla="*/ 7055 h 4576"/>
                              <a:gd name="T12" fmla="+- 0 6682 2554"/>
                              <a:gd name="T13" fmla="*/ T12 w 4427"/>
                              <a:gd name="T14" fmla="+- 0 6953 3261"/>
                              <a:gd name="T15" fmla="*/ 6953 h 4576"/>
                              <a:gd name="T16" fmla="+- 0 6776 2554"/>
                              <a:gd name="T17" fmla="*/ T16 w 4427"/>
                              <a:gd name="T18" fmla="+- 0 6837 3261"/>
                              <a:gd name="T19" fmla="*/ 6837 h 4576"/>
                              <a:gd name="T20" fmla="+- 0 6854 2554"/>
                              <a:gd name="T21" fmla="*/ T20 w 4427"/>
                              <a:gd name="T22" fmla="+- 0 6709 3261"/>
                              <a:gd name="T23" fmla="*/ 6709 h 4576"/>
                              <a:gd name="T24" fmla="+- 0 6915 2554"/>
                              <a:gd name="T25" fmla="*/ T24 w 4427"/>
                              <a:gd name="T26" fmla="+- 0 6571 3261"/>
                              <a:gd name="T27" fmla="*/ 6571 h 4576"/>
                              <a:gd name="T28" fmla="+- 0 6956 2554"/>
                              <a:gd name="T29" fmla="*/ T28 w 4427"/>
                              <a:gd name="T30" fmla="+- 0 6424 3261"/>
                              <a:gd name="T31" fmla="*/ 6424 h 4576"/>
                              <a:gd name="T32" fmla="+- 0 6978 2554"/>
                              <a:gd name="T33" fmla="*/ T32 w 4427"/>
                              <a:gd name="T34" fmla="+- 0 6271 3261"/>
                              <a:gd name="T35" fmla="*/ 6271 h 4576"/>
                              <a:gd name="T36" fmla="+- 0 6980 2554"/>
                              <a:gd name="T37" fmla="*/ T36 w 4427"/>
                              <a:gd name="T38" fmla="+- 0 4362 3261"/>
                              <a:gd name="T39" fmla="*/ 4362 h 4576"/>
                              <a:gd name="T40" fmla="+- 0 6971 2554"/>
                              <a:gd name="T41" fmla="*/ T40 w 4427"/>
                              <a:gd name="T42" fmla="+- 0 4213 3261"/>
                              <a:gd name="T43" fmla="*/ 4213 h 4576"/>
                              <a:gd name="T44" fmla="+- 0 6942 2554"/>
                              <a:gd name="T45" fmla="*/ T44 w 4427"/>
                              <a:gd name="T46" fmla="+- 0 4069 3261"/>
                              <a:gd name="T47" fmla="*/ 4069 h 4576"/>
                              <a:gd name="T48" fmla="+- 0 6896 2554"/>
                              <a:gd name="T49" fmla="*/ T48 w 4427"/>
                              <a:gd name="T50" fmla="+- 0 3933 3261"/>
                              <a:gd name="T51" fmla="*/ 3933 h 4576"/>
                              <a:gd name="T52" fmla="+- 0 6833 2554"/>
                              <a:gd name="T53" fmla="*/ T52 w 4427"/>
                              <a:gd name="T54" fmla="+- 0 3806 3261"/>
                              <a:gd name="T55" fmla="*/ 3806 h 4576"/>
                              <a:gd name="T56" fmla="+- 0 6755 2554"/>
                              <a:gd name="T57" fmla="*/ T56 w 4427"/>
                              <a:gd name="T58" fmla="+- 0 3689 3261"/>
                              <a:gd name="T59" fmla="*/ 3689 h 4576"/>
                              <a:gd name="T60" fmla="+- 0 6664 2554"/>
                              <a:gd name="T61" fmla="*/ T60 w 4427"/>
                              <a:gd name="T62" fmla="+- 0 3583 3261"/>
                              <a:gd name="T63" fmla="*/ 3583 h 4576"/>
                              <a:gd name="T64" fmla="+- 0 6561 2554"/>
                              <a:gd name="T65" fmla="*/ T64 w 4427"/>
                              <a:gd name="T66" fmla="+- 0 3490 3261"/>
                              <a:gd name="T67" fmla="*/ 3490 h 4576"/>
                              <a:gd name="T68" fmla="+- 0 6446 2554"/>
                              <a:gd name="T69" fmla="*/ T68 w 4427"/>
                              <a:gd name="T70" fmla="+- 0 3411 3261"/>
                              <a:gd name="T71" fmla="*/ 3411 h 4576"/>
                              <a:gd name="T72" fmla="+- 0 6321 2554"/>
                              <a:gd name="T73" fmla="*/ T72 w 4427"/>
                              <a:gd name="T74" fmla="+- 0 3348 3261"/>
                              <a:gd name="T75" fmla="*/ 3348 h 4576"/>
                              <a:gd name="T76" fmla="+- 0 6188 2554"/>
                              <a:gd name="T77" fmla="*/ T76 w 4427"/>
                              <a:gd name="T78" fmla="+- 0 3300 3261"/>
                              <a:gd name="T79" fmla="*/ 3300 h 4576"/>
                              <a:gd name="T80" fmla="+- 0 6047 2554"/>
                              <a:gd name="T81" fmla="*/ T80 w 4427"/>
                              <a:gd name="T82" fmla="+- 0 3271 3261"/>
                              <a:gd name="T83" fmla="*/ 3271 h 4576"/>
                              <a:gd name="T84" fmla="+- 0 5901 2554"/>
                              <a:gd name="T85" fmla="*/ T84 w 4427"/>
                              <a:gd name="T86" fmla="+- 0 3261 3261"/>
                              <a:gd name="T87" fmla="*/ 3261 h 4576"/>
                              <a:gd name="T88" fmla="+- 0 3560 2554"/>
                              <a:gd name="T89" fmla="*/ T88 w 4427"/>
                              <a:gd name="T90" fmla="+- 0 3264 3261"/>
                              <a:gd name="T91" fmla="*/ 3264 h 4576"/>
                              <a:gd name="T92" fmla="+- 0 3416 2554"/>
                              <a:gd name="T93" fmla="*/ T92 w 4427"/>
                              <a:gd name="T94" fmla="+- 0 3283 3261"/>
                              <a:gd name="T95" fmla="*/ 3283 h 4576"/>
                              <a:gd name="T96" fmla="+- 0 3279 2554"/>
                              <a:gd name="T97" fmla="*/ T96 w 4427"/>
                              <a:gd name="T98" fmla="+- 0 3322 3261"/>
                              <a:gd name="T99" fmla="*/ 3322 h 4576"/>
                              <a:gd name="T100" fmla="+- 0 3150 2554"/>
                              <a:gd name="T101" fmla="*/ T100 w 4427"/>
                              <a:gd name="T102" fmla="+- 0 3377 3261"/>
                              <a:gd name="T103" fmla="*/ 3377 h 4576"/>
                              <a:gd name="T104" fmla="+- 0 3030 2554"/>
                              <a:gd name="T105" fmla="*/ T104 w 4427"/>
                              <a:gd name="T106" fmla="+- 0 3449 3261"/>
                              <a:gd name="T107" fmla="*/ 3449 h 4576"/>
                              <a:gd name="T108" fmla="+- 0 2921 2554"/>
                              <a:gd name="T109" fmla="*/ T108 w 4427"/>
                              <a:gd name="T110" fmla="+- 0 3535 3261"/>
                              <a:gd name="T111" fmla="*/ 3535 h 4576"/>
                              <a:gd name="T112" fmla="+- 0 2823 2554"/>
                              <a:gd name="T113" fmla="*/ T112 w 4427"/>
                              <a:gd name="T114" fmla="+- 0 3635 3261"/>
                              <a:gd name="T115" fmla="*/ 3635 h 4576"/>
                              <a:gd name="T116" fmla="+- 0 2739 2554"/>
                              <a:gd name="T117" fmla="*/ T116 w 4427"/>
                              <a:gd name="T118" fmla="+- 0 3746 3261"/>
                              <a:gd name="T119" fmla="*/ 3746 h 4576"/>
                              <a:gd name="T120" fmla="+- 0 2668 2554"/>
                              <a:gd name="T121" fmla="*/ T120 w 4427"/>
                              <a:gd name="T122" fmla="+- 0 3869 3261"/>
                              <a:gd name="T123" fmla="*/ 3869 h 4576"/>
                              <a:gd name="T124" fmla="+- 0 2614 2554"/>
                              <a:gd name="T125" fmla="*/ T124 w 4427"/>
                              <a:gd name="T126" fmla="+- 0 4000 3261"/>
                              <a:gd name="T127" fmla="*/ 4000 h 4576"/>
                              <a:gd name="T128" fmla="+- 0 2576 2554"/>
                              <a:gd name="T129" fmla="*/ T128 w 4427"/>
                              <a:gd name="T130" fmla="+- 0 4140 3261"/>
                              <a:gd name="T131" fmla="*/ 4140 h 4576"/>
                              <a:gd name="T132" fmla="+- 0 2557 2554"/>
                              <a:gd name="T133" fmla="*/ T132 w 4427"/>
                              <a:gd name="T134" fmla="+- 0 4287 3261"/>
                              <a:gd name="T135" fmla="*/ 4287 h 4576"/>
                              <a:gd name="T136" fmla="+- 0 2554 2554"/>
                              <a:gd name="T137" fmla="*/ T136 w 4427"/>
                              <a:gd name="T138" fmla="+- 0 5830 3261"/>
                              <a:gd name="T139" fmla="*/ 5830 h 4576"/>
                              <a:gd name="T140" fmla="+- 0 2564 2554"/>
                              <a:gd name="T141" fmla="*/ T140 w 4427"/>
                              <a:gd name="T142" fmla="+- 0 5979 3261"/>
                              <a:gd name="T143" fmla="*/ 5979 h 4576"/>
                              <a:gd name="T144" fmla="+- 0 2593 2554"/>
                              <a:gd name="T145" fmla="*/ T144 w 4427"/>
                              <a:gd name="T146" fmla="+- 0 6123 3261"/>
                              <a:gd name="T147" fmla="*/ 6123 h 4576"/>
                              <a:gd name="T148" fmla="+- 0 2639 2554"/>
                              <a:gd name="T149" fmla="*/ T148 w 4427"/>
                              <a:gd name="T150" fmla="+- 0 6259 3261"/>
                              <a:gd name="T151" fmla="*/ 6259 h 4576"/>
                              <a:gd name="T152" fmla="+- 0 2702 2554"/>
                              <a:gd name="T153" fmla="*/ T152 w 4427"/>
                              <a:gd name="T154" fmla="+- 0 6386 3261"/>
                              <a:gd name="T155" fmla="*/ 6386 h 4576"/>
                              <a:gd name="T156" fmla="+- 0 2779 2554"/>
                              <a:gd name="T157" fmla="*/ T156 w 4427"/>
                              <a:gd name="T158" fmla="+- 0 6503 3261"/>
                              <a:gd name="T159" fmla="*/ 6503 h 4576"/>
                              <a:gd name="T160" fmla="+- 0 2870 2554"/>
                              <a:gd name="T161" fmla="*/ T160 w 4427"/>
                              <a:gd name="T162" fmla="+- 0 6609 3261"/>
                              <a:gd name="T163" fmla="*/ 6609 h 4576"/>
                              <a:gd name="T164" fmla="+- 0 2974 2554"/>
                              <a:gd name="T165" fmla="*/ T164 w 4427"/>
                              <a:gd name="T166" fmla="+- 0 6702 3261"/>
                              <a:gd name="T167" fmla="*/ 6702 h 4576"/>
                              <a:gd name="T168" fmla="+- 0 3089 2554"/>
                              <a:gd name="T169" fmla="*/ T168 w 4427"/>
                              <a:gd name="T170" fmla="+- 0 6781 3261"/>
                              <a:gd name="T171" fmla="*/ 6781 h 4576"/>
                              <a:gd name="T172" fmla="+- 0 3213 2554"/>
                              <a:gd name="T173" fmla="*/ T172 w 4427"/>
                              <a:gd name="T174" fmla="+- 0 6845 3261"/>
                              <a:gd name="T175" fmla="*/ 6845 h 4576"/>
                              <a:gd name="T176" fmla="+- 0 3347 2554"/>
                              <a:gd name="T177" fmla="*/ T176 w 4427"/>
                              <a:gd name="T178" fmla="+- 0 6892 3261"/>
                              <a:gd name="T179" fmla="*/ 6892 h 4576"/>
                              <a:gd name="T180" fmla="+- 0 3487 2554"/>
                              <a:gd name="T181" fmla="*/ T180 w 4427"/>
                              <a:gd name="T182" fmla="+- 0 6921 3261"/>
                              <a:gd name="T183" fmla="*/ 6921 h 4576"/>
                              <a:gd name="T184" fmla="+- 0 3634 2554"/>
                              <a:gd name="T185" fmla="*/ T184 w 4427"/>
                              <a:gd name="T186" fmla="+- 0 6931 3261"/>
                              <a:gd name="T187" fmla="*/ 6931 h 4576"/>
                              <a:gd name="T188" fmla="+- 0 4547 2554"/>
                              <a:gd name="T189" fmla="*/ T188 w 4427"/>
                              <a:gd name="T190" fmla="+- 0 7836 3261"/>
                              <a:gd name="T191" fmla="*/ 7836 h 457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4427" h="4576">
                                <a:moveTo>
                                  <a:pt x="1993" y="4575"/>
                                </a:moveTo>
                                <a:lnTo>
                                  <a:pt x="3757" y="3950"/>
                                </a:lnTo>
                                <a:lnTo>
                                  <a:pt x="3827" y="3918"/>
                                </a:lnTo>
                                <a:lnTo>
                                  <a:pt x="3893" y="3881"/>
                                </a:lnTo>
                                <a:lnTo>
                                  <a:pt x="3957" y="3840"/>
                                </a:lnTo>
                                <a:lnTo>
                                  <a:pt x="4018" y="3794"/>
                                </a:lnTo>
                                <a:lnTo>
                                  <a:pt x="4074" y="3745"/>
                                </a:lnTo>
                                <a:lnTo>
                                  <a:pt x="4128" y="3692"/>
                                </a:lnTo>
                                <a:lnTo>
                                  <a:pt x="4177" y="3636"/>
                                </a:lnTo>
                                <a:lnTo>
                                  <a:pt x="4222" y="3576"/>
                                </a:lnTo>
                                <a:lnTo>
                                  <a:pt x="4263" y="3513"/>
                                </a:lnTo>
                                <a:lnTo>
                                  <a:pt x="4300" y="3448"/>
                                </a:lnTo>
                                <a:lnTo>
                                  <a:pt x="4333" y="3380"/>
                                </a:lnTo>
                                <a:lnTo>
                                  <a:pt x="4361" y="3310"/>
                                </a:lnTo>
                                <a:lnTo>
                                  <a:pt x="4384" y="3237"/>
                                </a:lnTo>
                                <a:lnTo>
                                  <a:pt x="4402" y="3163"/>
                                </a:lnTo>
                                <a:lnTo>
                                  <a:pt x="4416" y="3087"/>
                                </a:lnTo>
                                <a:lnTo>
                                  <a:pt x="4424" y="3010"/>
                                </a:lnTo>
                                <a:lnTo>
                                  <a:pt x="4426" y="2932"/>
                                </a:lnTo>
                                <a:lnTo>
                                  <a:pt x="4426" y="1101"/>
                                </a:lnTo>
                                <a:lnTo>
                                  <a:pt x="4424" y="1026"/>
                                </a:lnTo>
                                <a:lnTo>
                                  <a:pt x="4417" y="952"/>
                                </a:lnTo>
                                <a:lnTo>
                                  <a:pt x="4404" y="879"/>
                                </a:lnTo>
                                <a:lnTo>
                                  <a:pt x="4388" y="808"/>
                                </a:lnTo>
                                <a:lnTo>
                                  <a:pt x="4367" y="739"/>
                                </a:lnTo>
                                <a:lnTo>
                                  <a:pt x="4342" y="672"/>
                                </a:lnTo>
                                <a:lnTo>
                                  <a:pt x="4312" y="608"/>
                                </a:lnTo>
                                <a:lnTo>
                                  <a:pt x="4279" y="545"/>
                                </a:lnTo>
                                <a:lnTo>
                                  <a:pt x="4242" y="485"/>
                                </a:lnTo>
                                <a:lnTo>
                                  <a:pt x="4201" y="428"/>
                                </a:lnTo>
                                <a:lnTo>
                                  <a:pt x="4157" y="374"/>
                                </a:lnTo>
                                <a:lnTo>
                                  <a:pt x="4110" y="322"/>
                                </a:lnTo>
                                <a:lnTo>
                                  <a:pt x="4060" y="274"/>
                                </a:lnTo>
                                <a:lnTo>
                                  <a:pt x="4007" y="229"/>
                                </a:lnTo>
                                <a:lnTo>
                                  <a:pt x="3950" y="188"/>
                                </a:lnTo>
                                <a:lnTo>
                                  <a:pt x="3892" y="150"/>
                                </a:lnTo>
                                <a:lnTo>
                                  <a:pt x="3831" y="116"/>
                                </a:lnTo>
                                <a:lnTo>
                                  <a:pt x="3767" y="87"/>
                                </a:lnTo>
                                <a:lnTo>
                                  <a:pt x="3701" y="61"/>
                                </a:lnTo>
                                <a:lnTo>
                                  <a:pt x="3634" y="39"/>
                                </a:lnTo>
                                <a:lnTo>
                                  <a:pt x="3564" y="22"/>
                                </a:lnTo>
                                <a:lnTo>
                                  <a:pt x="3493" y="10"/>
                                </a:lnTo>
                                <a:lnTo>
                                  <a:pt x="3421" y="3"/>
                                </a:lnTo>
                                <a:lnTo>
                                  <a:pt x="3347" y="0"/>
                                </a:lnTo>
                                <a:lnTo>
                                  <a:pt x="1080" y="0"/>
                                </a:lnTo>
                                <a:lnTo>
                                  <a:pt x="1006" y="3"/>
                                </a:lnTo>
                                <a:lnTo>
                                  <a:pt x="933" y="10"/>
                                </a:lnTo>
                                <a:lnTo>
                                  <a:pt x="862" y="22"/>
                                </a:lnTo>
                                <a:lnTo>
                                  <a:pt x="793" y="39"/>
                                </a:lnTo>
                                <a:lnTo>
                                  <a:pt x="725" y="61"/>
                                </a:lnTo>
                                <a:lnTo>
                                  <a:pt x="659" y="87"/>
                                </a:lnTo>
                                <a:lnTo>
                                  <a:pt x="596" y="116"/>
                                </a:lnTo>
                                <a:lnTo>
                                  <a:pt x="535" y="150"/>
                                </a:lnTo>
                                <a:lnTo>
                                  <a:pt x="476" y="188"/>
                                </a:lnTo>
                                <a:lnTo>
                                  <a:pt x="420" y="229"/>
                                </a:lnTo>
                                <a:lnTo>
                                  <a:pt x="367" y="274"/>
                                </a:lnTo>
                                <a:lnTo>
                                  <a:pt x="316" y="322"/>
                                </a:lnTo>
                                <a:lnTo>
                                  <a:pt x="269" y="374"/>
                                </a:lnTo>
                                <a:lnTo>
                                  <a:pt x="225" y="428"/>
                                </a:lnTo>
                                <a:lnTo>
                                  <a:pt x="185" y="485"/>
                                </a:lnTo>
                                <a:lnTo>
                                  <a:pt x="148" y="545"/>
                                </a:lnTo>
                                <a:lnTo>
                                  <a:pt x="114" y="608"/>
                                </a:lnTo>
                                <a:lnTo>
                                  <a:pt x="85" y="672"/>
                                </a:lnTo>
                                <a:lnTo>
                                  <a:pt x="60" y="739"/>
                                </a:lnTo>
                                <a:lnTo>
                                  <a:pt x="39" y="808"/>
                                </a:lnTo>
                                <a:lnTo>
                                  <a:pt x="22" y="879"/>
                                </a:lnTo>
                                <a:lnTo>
                                  <a:pt x="10" y="952"/>
                                </a:lnTo>
                                <a:lnTo>
                                  <a:pt x="3" y="1026"/>
                                </a:lnTo>
                                <a:lnTo>
                                  <a:pt x="0" y="1101"/>
                                </a:lnTo>
                                <a:lnTo>
                                  <a:pt x="0" y="2569"/>
                                </a:lnTo>
                                <a:lnTo>
                                  <a:pt x="3" y="2644"/>
                                </a:lnTo>
                                <a:lnTo>
                                  <a:pt x="10" y="2718"/>
                                </a:lnTo>
                                <a:lnTo>
                                  <a:pt x="22" y="2791"/>
                                </a:lnTo>
                                <a:lnTo>
                                  <a:pt x="39" y="2862"/>
                                </a:lnTo>
                                <a:lnTo>
                                  <a:pt x="60" y="2931"/>
                                </a:lnTo>
                                <a:lnTo>
                                  <a:pt x="85" y="2998"/>
                                </a:lnTo>
                                <a:lnTo>
                                  <a:pt x="114" y="3062"/>
                                </a:lnTo>
                                <a:lnTo>
                                  <a:pt x="148" y="3125"/>
                                </a:lnTo>
                                <a:lnTo>
                                  <a:pt x="185" y="3185"/>
                                </a:lnTo>
                                <a:lnTo>
                                  <a:pt x="225" y="3242"/>
                                </a:lnTo>
                                <a:lnTo>
                                  <a:pt x="269" y="3296"/>
                                </a:lnTo>
                                <a:lnTo>
                                  <a:pt x="316" y="3348"/>
                                </a:lnTo>
                                <a:lnTo>
                                  <a:pt x="367" y="3396"/>
                                </a:lnTo>
                                <a:lnTo>
                                  <a:pt x="420" y="3441"/>
                                </a:lnTo>
                                <a:lnTo>
                                  <a:pt x="476" y="3482"/>
                                </a:lnTo>
                                <a:lnTo>
                                  <a:pt x="535" y="3520"/>
                                </a:lnTo>
                                <a:lnTo>
                                  <a:pt x="596" y="3554"/>
                                </a:lnTo>
                                <a:lnTo>
                                  <a:pt x="659" y="3584"/>
                                </a:lnTo>
                                <a:lnTo>
                                  <a:pt x="725" y="3609"/>
                                </a:lnTo>
                                <a:lnTo>
                                  <a:pt x="793" y="3631"/>
                                </a:lnTo>
                                <a:lnTo>
                                  <a:pt x="862" y="3648"/>
                                </a:lnTo>
                                <a:lnTo>
                                  <a:pt x="933" y="3660"/>
                                </a:lnTo>
                                <a:lnTo>
                                  <a:pt x="1006" y="3668"/>
                                </a:lnTo>
                                <a:lnTo>
                                  <a:pt x="1080" y="3670"/>
                                </a:lnTo>
                                <a:lnTo>
                                  <a:pt x="2649" y="3670"/>
                                </a:lnTo>
                                <a:lnTo>
                                  <a:pt x="1993" y="4575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02870">
                            <a:solidFill>
                              <a:srgbClr val="00B6BD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070374D4" w14:textId="77777777" w:rsidR="00165445" w:rsidRPr="00165445" w:rsidRDefault="00165445" w:rsidP="00165445">
                              <w:pPr>
                                <w:widowControl/>
                                <w:autoSpaceDE/>
                                <w:autoSpaceDN/>
                                <w:jc w:val="center"/>
                                <w:rPr>
                                  <w:rFonts w:eastAsia="Calibri" w:cs="Times New Roman"/>
                                  <w:color w:val="00B6BD"/>
                                  <w:sz w:val="24"/>
                                  <w:szCs w:val="24"/>
                                  <w:lang w:bidi="ar-SA"/>
                                </w:rPr>
                              </w:pPr>
                            </w:p>
                            <w:p w14:paraId="43DF0E75" w14:textId="6006FC21" w:rsidR="00165445" w:rsidRPr="00165445" w:rsidRDefault="00165445" w:rsidP="00165445">
                              <w:pPr>
                                <w:widowControl/>
                                <w:autoSpaceDE/>
                                <w:autoSpaceDN/>
                                <w:jc w:val="center"/>
                                <w:rPr>
                                  <w:rFonts w:eastAsia="Calibri" w:cs="Times New Roman"/>
                                  <w:color w:val="00B6BD"/>
                                  <w:sz w:val="81"/>
                                  <w:szCs w:val="81"/>
                                  <w:lang w:bidi="ar-SA"/>
                                </w:rPr>
                              </w:pPr>
                              <w:r w:rsidRPr="00165445">
                                <w:rPr>
                                  <w:rFonts w:eastAsia="Calibri" w:cs="Times New Roman"/>
                                  <w:color w:val="00B6BD"/>
                                  <w:sz w:val="81"/>
                                  <w:szCs w:val="81"/>
                                  <w:lang w:bidi="ar-SA"/>
                                </w:rPr>
                                <w:t>“I notice</w:t>
                              </w:r>
                            </w:p>
                            <w:p w14:paraId="5F3A6E9A" w14:textId="77777777" w:rsidR="00165445" w:rsidRPr="00165445" w:rsidRDefault="00165445" w:rsidP="00165445">
                              <w:pPr>
                                <w:widowControl/>
                                <w:autoSpaceDE/>
                                <w:autoSpaceDN/>
                                <w:jc w:val="center"/>
                                <w:rPr>
                                  <w:rFonts w:eastAsia="Calibri" w:cs="Times New Roman"/>
                                  <w:color w:val="72635D"/>
                                  <w:sz w:val="19"/>
                                  <w:szCs w:val="19"/>
                                  <w:lang w:bidi="ar-SA"/>
                                </w:rPr>
                              </w:pPr>
                              <w:r w:rsidRPr="00165445">
                                <w:rPr>
                                  <w:rFonts w:eastAsia="Calibri" w:cs="Times New Roman"/>
                                  <w:color w:val="72635D"/>
                                  <w:sz w:val="19"/>
                                  <w:szCs w:val="19"/>
                                  <w:lang w:bidi="ar-SA"/>
                                </w:rPr>
                                <w:t>you colored the sky green.”</w:t>
                              </w:r>
                            </w:p>
                            <w:p w14:paraId="5FB1EA74" w14:textId="77777777" w:rsidR="00165445" w:rsidRPr="00165445" w:rsidRDefault="00165445" w:rsidP="00165445">
                              <w:pPr>
                                <w:widowControl/>
                                <w:autoSpaceDE/>
                                <w:autoSpaceDN/>
                                <w:jc w:val="center"/>
                                <w:rPr>
                                  <w:rFonts w:eastAsia="Calibri" w:cs="Times New Roman"/>
                                  <w:color w:val="72635D"/>
                                  <w:sz w:val="19"/>
                                  <w:szCs w:val="19"/>
                                  <w:lang w:bidi="ar-SA"/>
                                </w:rPr>
                              </w:pPr>
                            </w:p>
                            <w:p w14:paraId="477C3C2E" w14:textId="77777777" w:rsidR="00165445" w:rsidRPr="00165445" w:rsidRDefault="00165445" w:rsidP="00165445">
                              <w:pPr>
                                <w:widowControl/>
                                <w:autoSpaceDE/>
                                <w:autoSpaceDN/>
                                <w:rPr>
                                  <w:rFonts w:ascii="Calibri" w:eastAsia="Calibri" w:hAnsi="Calibri" w:cs="Times New Roman"/>
                                  <w:lang w:bidi="ar-SA"/>
                                </w:rPr>
                              </w:pPr>
                            </w:p>
                            <w:p w14:paraId="041D9AF7" w14:textId="77777777" w:rsidR="00165445" w:rsidRPr="00165445" w:rsidRDefault="00165445" w:rsidP="00165445">
                              <w:pPr>
                                <w:widowControl/>
                                <w:autoSpaceDE/>
                                <w:autoSpaceDN/>
                                <w:jc w:val="center"/>
                                <w:rPr>
                                  <w:rFonts w:eastAsia="Calibri" w:cs="Times New Roman"/>
                                  <w:b/>
                                  <w:bCs/>
                                  <w:color w:val="72635D"/>
                                  <w:sz w:val="26"/>
                                  <w:szCs w:val="26"/>
                                  <w:lang w:bidi="ar-SA"/>
                                </w:rPr>
                              </w:pPr>
                              <w:r w:rsidRPr="00165445">
                                <w:rPr>
                                  <w:rFonts w:eastAsia="Calibri" w:cs="Times New Roman"/>
                                  <w:b/>
                                  <w:bCs/>
                                  <w:color w:val="72635D"/>
                                  <w:sz w:val="26"/>
                                  <w:szCs w:val="26"/>
                                  <w:lang w:bidi="ar-SA"/>
                                </w:rPr>
                                <w:t>Acknowledges something without judgment.</w:t>
                              </w:r>
                            </w:p>
                            <w:p w14:paraId="1575D63C" w14:textId="19B15E09" w:rsidR="00464319" w:rsidRDefault="00464319" w:rsidP="00464319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116" name="Group 116"/>
                        <wpg:cNvGrpSpPr/>
                        <wpg:grpSpPr>
                          <a:xfrm>
                            <a:off x="2035712" y="0"/>
                            <a:ext cx="920750" cy="920750"/>
                            <a:chOff x="0" y="0"/>
                            <a:chExt cx="920750" cy="920750"/>
                          </a:xfrm>
                        </wpg:grpSpPr>
                        <wps:wsp>
                          <wps:cNvPr id="91" name="Freeform 66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920750" cy="920750"/>
                            </a:xfrm>
                            <a:custGeom>
                              <a:avLst/>
                              <a:gdLst>
                                <a:gd name="T0" fmla="+- 0 7209 5763"/>
                                <a:gd name="T1" fmla="*/ T0 w 1450"/>
                                <a:gd name="T2" fmla="+- 0 3441 2642"/>
                                <a:gd name="T3" fmla="*/ 3441 h 1450"/>
                                <a:gd name="T4" fmla="+- 0 7181 5763"/>
                                <a:gd name="T5" fmla="*/ T4 w 1450"/>
                                <a:gd name="T6" fmla="+- 0 3582 2642"/>
                                <a:gd name="T7" fmla="*/ 3582 h 1450"/>
                                <a:gd name="T8" fmla="+- 0 7126 5763"/>
                                <a:gd name="T9" fmla="*/ T8 w 1450"/>
                                <a:gd name="T10" fmla="+- 0 3712 2642"/>
                                <a:gd name="T11" fmla="*/ 3712 h 1450"/>
                                <a:gd name="T12" fmla="+- 0 7048 5763"/>
                                <a:gd name="T13" fmla="*/ T12 w 1450"/>
                                <a:gd name="T14" fmla="+- 0 3828 2642"/>
                                <a:gd name="T15" fmla="*/ 3828 h 1450"/>
                                <a:gd name="T16" fmla="+- 0 6949 5763"/>
                                <a:gd name="T17" fmla="*/ T16 w 1450"/>
                                <a:gd name="T18" fmla="+- 0 3926 2642"/>
                                <a:gd name="T19" fmla="*/ 3926 h 1450"/>
                                <a:gd name="T20" fmla="+- 0 6834 5763"/>
                                <a:gd name="T21" fmla="*/ T20 w 1450"/>
                                <a:gd name="T22" fmla="+- 0 4004 2642"/>
                                <a:gd name="T23" fmla="*/ 4004 h 1450"/>
                                <a:gd name="T24" fmla="+- 0 6704 5763"/>
                                <a:gd name="T25" fmla="*/ T24 w 1450"/>
                                <a:gd name="T26" fmla="+- 0 4059 2642"/>
                                <a:gd name="T27" fmla="*/ 4059 h 1450"/>
                                <a:gd name="T28" fmla="+- 0 6562 5763"/>
                                <a:gd name="T29" fmla="*/ T28 w 1450"/>
                                <a:gd name="T30" fmla="+- 0 4088 2642"/>
                                <a:gd name="T31" fmla="*/ 4088 h 1450"/>
                                <a:gd name="T32" fmla="+- 0 6414 5763"/>
                                <a:gd name="T33" fmla="*/ T32 w 1450"/>
                                <a:gd name="T34" fmla="+- 0 4088 2642"/>
                                <a:gd name="T35" fmla="*/ 4088 h 1450"/>
                                <a:gd name="T36" fmla="+- 0 6273 5763"/>
                                <a:gd name="T37" fmla="*/ T36 w 1450"/>
                                <a:gd name="T38" fmla="+- 0 4059 2642"/>
                                <a:gd name="T39" fmla="*/ 4059 h 1450"/>
                                <a:gd name="T40" fmla="+- 0 6143 5763"/>
                                <a:gd name="T41" fmla="*/ T40 w 1450"/>
                                <a:gd name="T42" fmla="+- 0 4004 2642"/>
                                <a:gd name="T43" fmla="*/ 4004 h 1450"/>
                                <a:gd name="T44" fmla="+- 0 6027 5763"/>
                                <a:gd name="T45" fmla="*/ T44 w 1450"/>
                                <a:gd name="T46" fmla="+- 0 3926 2642"/>
                                <a:gd name="T47" fmla="*/ 3926 h 1450"/>
                                <a:gd name="T48" fmla="+- 0 5929 5763"/>
                                <a:gd name="T49" fmla="*/ T48 w 1450"/>
                                <a:gd name="T50" fmla="+- 0 3828 2642"/>
                                <a:gd name="T51" fmla="*/ 3828 h 1450"/>
                                <a:gd name="T52" fmla="+- 0 5851 5763"/>
                                <a:gd name="T53" fmla="*/ T52 w 1450"/>
                                <a:gd name="T54" fmla="+- 0 3712 2642"/>
                                <a:gd name="T55" fmla="*/ 3712 h 1450"/>
                                <a:gd name="T56" fmla="+- 0 5796 5763"/>
                                <a:gd name="T57" fmla="*/ T56 w 1450"/>
                                <a:gd name="T58" fmla="+- 0 3582 2642"/>
                                <a:gd name="T59" fmla="*/ 3582 h 1450"/>
                                <a:gd name="T60" fmla="+- 0 5767 5763"/>
                                <a:gd name="T61" fmla="*/ T60 w 1450"/>
                                <a:gd name="T62" fmla="+- 0 3441 2642"/>
                                <a:gd name="T63" fmla="*/ 3441 h 1450"/>
                                <a:gd name="T64" fmla="+- 0 5767 5763"/>
                                <a:gd name="T65" fmla="*/ T64 w 1450"/>
                                <a:gd name="T66" fmla="+- 0 3292 2642"/>
                                <a:gd name="T67" fmla="*/ 3292 h 1450"/>
                                <a:gd name="T68" fmla="+- 0 5796 5763"/>
                                <a:gd name="T69" fmla="*/ T68 w 1450"/>
                                <a:gd name="T70" fmla="+- 0 3151 2642"/>
                                <a:gd name="T71" fmla="*/ 3151 h 1450"/>
                                <a:gd name="T72" fmla="+- 0 5851 5763"/>
                                <a:gd name="T73" fmla="*/ T72 w 1450"/>
                                <a:gd name="T74" fmla="+- 0 3021 2642"/>
                                <a:gd name="T75" fmla="*/ 3021 h 1450"/>
                                <a:gd name="T76" fmla="+- 0 5929 5763"/>
                                <a:gd name="T77" fmla="*/ T76 w 1450"/>
                                <a:gd name="T78" fmla="+- 0 2905 2642"/>
                                <a:gd name="T79" fmla="*/ 2905 h 1450"/>
                                <a:gd name="T80" fmla="+- 0 6027 5763"/>
                                <a:gd name="T81" fmla="*/ T80 w 1450"/>
                                <a:gd name="T82" fmla="+- 0 2807 2642"/>
                                <a:gd name="T83" fmla="*/ 2807 h 1450"/>
                                <a:gd name="T84" fmla="+- 0 6143 5763"/>
                                <a:gd name="T85" fmla="*/ T84 w 1450"/>
                                <a:gd name="T86" fmla="+- 0 2729 2642"/>
                                <a:gd name="T87" fmla="*/ 2729 h 1450"/>
                                <a:gd name="T88" fmla="+- 0 6273 5763"/>
                                <a:gd name="T89" fmla="*/ T88 w 1450"/>
                                <a:gd name="T90" fmla="+- 0 2674 2642"/>
                                <a:gd name="T91" fmla="*/ 2674 h 1450"/>
                                <a:gd name="T92" fmla="+- 0 6414 5763"/>
                                <a:gd name="T93" fmla="*/ T92 w 1450"/>
                                <a:gd name="T94" fmla="+- 0 2645 2642"/>
                                <a:gd name="T95" fmla="*/ 2645 h 1450"/>
                                <a:gd name="T96" fmla="+- 0 6562 5763"/>
                                <a:gd name="T97" fmla="*/ T96 w 1450"/>
                                <a:gd name="T98" fmla="+- 0 2645 2642"/>
                                <a:gd name="T99" fmla="*/ 2645 h 1450"/>
                                <a:gd name="T100" fmla="+- 0 6704 5763"/>
                                <a:gd name="T101" fmla="*/ T100 w 1450"/>
                                <a:gd name="T102" fmla="+- 0 2674 2642"/>
                                <a:gd name="T103" fmla="*/ 2674 h 1450"/>
                                <a:gd name="T104" fmla="+- 0 6834 5763"/>
                                <a:gd name="T105" fmla="*/ T104 w 1450"/>
                                <a:gd name="T106" fmla="+- 0 2729 2642"/>
                                <a:gd name="T107" fmla="*/ 2729 h 1450"/>
                                <a:gd name="T108" fmla="+- 0 6949 5763"/>
                                <a:gd name="T109" fmla="*/ T108 w 1450"/>
                                <a:gd name="T110" fmla="+- 0 2807 2642"/>
                                <a:gd name="T111" fmla="*/ 2807 h 1450"/>
                                <a:gd name="T112" fmla="+- 0 7048 5763"/>
                                <a:gd name="T113" fmla="*/ T112 w 1450"/>
                                <a:gd name="T114" fmla="+- 0 2905 2642"/>
                                <a:gd name="T115" fmla="*/ 2905 h 1450"/>
                                <a:gd name="T116" fmla="+- 0 7126 5763"/>
                                <a:gd name="T117" fmla="*/ T116 w 1450"/>
                                <a:gd name="T118" fmla="+- 0 3021 2642"/>
                                <a:gd name="T119" fmla="*/ 3021 h 1450"/>
                                <a:gd name="T120" fmla="+- 0 7181 5763"/>
                                <a:gd name="T121" fmla="*/ T120 w 1450"/>
                                <a:gd name="T122" fmla="+- 0 3151 2642"/>
                                <a:gd name="T123" fmla="*/ 3151 h 1450"/>
                                <a:gd name="T124" fmla="+- 0 7209 5763"/>
                                <a:gd name="T125" fmla="*/ T124 w 1450"/>
                                <a:gd name="T126" fmla="+- 0 3292 2642"/>
                                <a:gd name="T127" fmla="*/ 3292 h 145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</a:cxnLst>
                              <a:rect l="0" t="0" r="r" b="b"/>
                              <a:pathLst>
                                <a:path w="1450" h="1450">
                                  <a:moveTo>
                                    <a:pt x="1450" y="725"/>
                                  </a:moveTo>
                                  <a:lnTo>
                                    <a:pt x="1446" y="799"/>
                                  </a:lnTo>
                                  <a:lnTo>
                                    <a:pt x="1435" y="871"/>
                                  </a:lnTo>
                                  <a:lnTo>
                                    <a:pt x="1418" y="940"/>
                                  </a:lnTo>
                                  <a:lnTo>
                                    <a:pt x="1393" y="1007"/>
                                  </a:lnTo>
                                  <a:lnTo>
                                    <a:pt x="1363" y="1070"/>
                                  </a:lnTo>
                                  <a:lnTo>
                                    <a:pt x="1326" y="1130"/>
                                  </a:lnTo>
                                  <a:lnTo>
                                    <a:pt x="1285" y="1186"/>
                                  </a:lnTo>
                                  <a:lnTo>
                                    <a:pt x="1238" y="1237"/>
                                  </a:lnTo>
                                  <a:lnTo>
                                    <a:pt x="1186" y="1284"/>
                                  </a:lnTo>
                                  <a:lnTo>
                                    <a:pt x="1131" y="1326"/>
                                  </a:lnTo>
                                  <a:lnTo>
                                    <a:pt x="1071" y="1362"/>
                                  </a:lnTo>
                                  <a:lnTo>
                                    <a:pt x="1007" y="1392"/>
                                  </a:lnTo>
                                  <a:lnTo>
                                    <a:pt x="941" y="1417"/>
                                  </a:lnTo>
                                  <a:lnTo>
                                    <a:pt x="871" y="1435"/>
                                  </a:lnTo>
                                  <a:lnTo>
                                    <a:pt x="799" y="1446"/>
                                  </a:lnTo>
                                  <a:lnTo>
                                    <a:pt x="725" y="1449"/>
                                  </a:lnTo>
                                  <a:lnTo>
                                    <a:pt x="651" y="1446"/>
                                  </a:lnTo>
                                  <a:lnTo>
                                    <a:pt x="579" y="1435"/>
                                  </a:lnTo>
                                  <a:lnTo>
                                    <a:pt x="510" y="1417"/>
                                  </a:lnTo>
                                  <a:lnTo>
                                    <a:pt x="443" y="1392"/>
                                  </a:lnTo>
                                  <a:lnTo>
                                    <a:pt x="380" y="1362"/>
                                  </a:lnTo>
                                  <a:lnTo>
                                    <a:pt x="320" y="1326"/>
                                  </a:lnTo>
                                  <a:lnTo>
                                    <a:pt x="264" y="1284"/>
                                  </a:lnTo>
                                  <a:lnTo>
                                    <a:pt x="213" y="1237"/>
                                  </a:lnTo>
                                  <a:lnTo>
                                    <a:pt x="166" y="1186"/>
                                  </a:lnTo>
                                  <a:lnTo>
                                    <a:pt x="124" y="1130"/>
                                  </a:lnTo>
                                  <a:lnTo>
                                    <a:pt x="88" y="1070"/>
                                  </a:lnTo>
                                  <a:lnTo>
                                    <a:pt x="57" y="1007"/>
                                  </a:lnTo>
                                  <a:lnTo>
                                    <a:pt x="33" y="940"/>
                                  </a:lnTo>
                                  <a:lnTo>
                                    <a:pt x="15" y="871"/>
                                  </a:lnTo>
                                  <a:lnTo>
                                    <a:pt x="4" y="799"/>
                                  </a:lnTo>
                                  <a:lnTo>
                                    <a:pt x="0" y="725"/>
                                  </a:lnTo>
                                  <a:lnTo>
                                    <a:pt x="4" y="650"/>
                                  </a:lnTo>
                                  <a:lnTo>
                                    <a:pt x="15" y="578"/>
                                  </a:lnTo>
                                  <a:lnTo>
                                    <a:pt x="33" y="509"/>
                                  </a:lnTo>
                                  <a:lnTo>
                                    <a:pt x="57" y="442"/>
                                  </a:lnTo>
                                  <a:lnTo>
                                    <a:pt x="88" y="379"/>
                                  </a:lnTo>
                                  <a:lnTo>
                                    <a:pt x="124" y="319"/>
                                  </a:lnTo>
                                  <a:lnTo>
                                    <a:pt x="166" y="263"/>
                                  </a:lnTo>
                                  <a:lnTo>
                                    <a:pt x="213" y="212"/>
                                  </a:lnTo>
                                  <a:lnTo>
                                    <a:pt x="264" y="165"/>
                                  </a:lnTo>
                                  <a:lnTo>
                                    <a:pt x="320" y="123"/>
                                  </a:lnTo>
                                  <a:lnTo>
                                    <a:pt x="380" y="87"/>
                                  </a:lnTo>
                                  <a:lnTo>
                                    <a:pt x="443" y="57"/>
                                  </a:lnTo>
                                  <a:lnTo>
                                    <a:pt x="510" y="32"/>
                                  </a:lnTo>
                                  <a:lnTo>
                                    <a:pt x="579" y="14"/>
                                  </a:lnTo>
                                  <a:lnTo>
                                    <a:pt x="651" y="3"/>
                                  </a:lnTo>
                                  <a:lnTo>
                                    <a:pt x="725" y="0"/>
                                  </a:lnTo>
                                  <a:lnTo>
                                    <a:pt x="799" y="3"/>
                                  </a:lnTo>
                                  <a:lnTo>
                                    <a:pt x="871" y="14"/>
                                  </a:lnTo>
                                  <a:lnTo>
                                    <a:pt x="941" y="32"/>
                                  </a:lnTo>
                                  <a:lnTo>
                                    <a:pt x="1007" y="57"/>
                                  </a:lnTo>
                                  <a:lnTo>
                                    <a:pt x="1071" y="87"/>
                                  </a:lnTo>
                                  <a:lnTo>
                                    <a:pt x="1131" y="123"/>
                                  </a:lnTo>
                                  <a:lnTo>
                                    <a:pt x="1186" y="165"/>
                                  </a:lnTo>
                                  <a:lnTo>
                                    <a:pt x="1238" y="212"/>
                                  </a:lnTo>
                                  <a:lnTo>
                                    <a:pt x="1285" y="263"/>
                                  </a:lnTo>
                                  <a:lnTo>
                                    <a:pt x="1326" y="319"/>
                                  </a:lnTo>
                                  <a:lnTo>
                                    <a:pt x="1363" y="379"/>
                                  </a:lnTo>
                                  <a:lnTo>
                                    <a:pt x="1393" y="442"/>
                                  </a:lnTo>
                                  <a:lnTo>
                                    <a:pt x="1418" y="509"/>
                                  </a:lnTo>
                                  <a:lnTo>
                                    <a:pt x="1435" y="578"/>
                                  </a:lnTo>
                                  <a:lnTo>
                                    <a:pt x="1446" y="650"/>
                                  </a:lnTo>
                                  <a:lnTo>
                                    <a:pt x="1450" y="725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74409">
                              <a:solidFill>
                                <a:srgbClr val="FFFFFF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8" name="AutoShape 65"/>
                          <wps:cNvSpPr>
                            <a:spLocks/>
                          </wps:cNvSpPr>
                          <wps:spPr bwMode="auto">
                            <a:xfrm>
                              <a:off x="140677" y="239151"/>
                              <a:ext cx="640080" cy="447675"/>
                            </a:xfrm>
                            <a:custGeom>
                              <a:avLst/>
                              <a:gdLst>
                                <a:gd name="T0" fmla="+- 0 6686 5977"/>
                                <a:gd name="T1" fmla="*/ T0 w 1008"/>
                                <a:gd name="T2" fmla="+- 0 3201 3008"/>
                                <a:gd name="T3" fmla="*/ 3201 h 705"/>
                                <a:gd name="T4" fmla="+- 0 6646 5977"/>
                                <a:gd name="T5" fmla="*/ T4 w 1008"/>
                                <a:gd name="T6" fmla="+- 0 3484 3008"/>
                                <a:gd name="T7" fmla="*/ 3484 h 705"/>
                                <a:gd name="T8" fmla="+- 0 6416 5977"/>
                                <a:gd name="T9" fmla="*/ T8 w 1008"/>
                                <a:gd name="T10" fmla="+- 0 3559 3008"/>
                                <a:gd name="T11" fmla="*/ 3559 h 705"/>
                                <a:gd name="T12" fmla="+- 0 6276 5977"/>
                                <a:gd name="T13" fmla="*/ T12 w 1008"/>
                                <a:gd name="T14" fmla="+- 0 3360 3008"/>
                                <a:gd name="T15" fmla="*/ 3360 h 705"/>
                                <a:gd name="T16" fmla="+- 0 6360 5977"/>
                                <a:gd name="T17" fmla="*/ T16 w 1008"/>
                                <a:gd name="T18" fmla="+- 0 3190 3008"/>
                                <a:gd name="T19" fmla="*/ 3190 h 705"/>
                                <a:gd name="T20" fmla="+- 0 6602 5977"/>
                                <a:gd name="T21" fmla="*/ T20 w 1008"/>
                                <a:gd name="T22" fmla="+- 0 3191 3008"/>
                                <a:gd name="T23" fmla="*/ 3191 h 705"/>
                                <a:gd name="T24" fmla="+- 0 6686 5977"/>
                                <a:gd name="T25" fmla="*/ T24 w 1008"/>
                                <a:gd name="T26" fmla="+- 0 3201 3008"/>
                                <a:gd name="T27" fmla="*/ 3201 h 705"/>
                                <a:gd name="T28" fmla="+- 0 6550 5977"/>
                                <a:gd name="T29" fmla="*/ T28 w 1008"/>
                                <a:gd name="T30" fmla="+- 0 3104 3008"/>
                                <a:gd name="T31" fmla="*/ 3104 h 705"/>
                                <a:gd name="T32" fmla="+- 0 6298 5977"/>
                                <a:gd name="T33" fmla="*/ T32 w 1008"/>
                                <a:gd name="T34" fmla="+- 0 3172 3008"/>
                                <a:gd name="T35" fmla="*/ 3172 h 705"/>
                                <a:gd name="T36" fmla="+- 0 6231 5977"/>
                                <a:gd name="T37" fmla="*/ T36 w 1008"/>
                                <a:gd name="T38" fmla="+- 0 3430 3008"/>
                                <a:gd name="T39" fmla="*/ 3430 h 705"/>
                                <a:gd name="T40" fmla="+- 0 6411 5977"/>
                                <a:gd name="T41" fmla="*/ T40 w 1008"/>
                                <a:gd name="T42" fmla="+- 0 3616 3008"/>
                                <a:gd name="T43" fmla="*/ 3616 h 705"/>
                                <a:gd name="T44" fmla="+- 0 6635 5977"/>
                                <a:gd name="T45" fmla="*/ T44 w 1008"/>
                                <a:gd name="T46" fmla="+- 0 3570 3008"/>
                                <a:gd name="T47" fmla="*/ 3570 h 705"/>
                                <a:gd name="T48" fmla="+- 0 6740 5977"/>
                                <a:gd name="T49" fmla="*/ T48 w 1008"/>
                                <a:gd name="T50" fmla="+- 0 3360 3008"/>
                                <a:gd name="T51" fmla="*/ 3360 h 705"/>
                                <a:gd name="T52" fmla="+- 0 6962 5977"/>
                                <a:gd name="T53" fmla="*/ T52 w 1008"/>
                                <a:gd name="T54" fmla="+- 0 3325 3008"/>
                                <a:gd name="T55" fmla="*/ 3325 h 705"/>
                                <a:gd name="T56" fmla="+- 0 6924 5977"/>
                                <a:gd name="T57" fmla="*/ T56 w 1008"/>
                                <a:gd name="T58" fmla="+- 0 3354 3008"/>
                                <a:gd name="T59" fmla="*/ 3354 h 705"/>
                                <a:gd name="T60" fmla="+- 0 6857 5977"/>
                                <a:gd name="T61" fmla="*/ T60 w 1008"/>
                                <a:gd name="T62" fmla="+- 0 3438 3008"/>
                                <a:gd name="T63" fmla="*/ 3438 h 705"/>
                                <a:gd name="T64" fmla="+- 0 6712 5977"/>
                                <a:gd name="T65" fmla="*/ T64 w 1008"/>
                                <a:gd name="T66" fmla="+- 0 3572 3008"/>
                                <a:gd name="T67" fmla="*/ 3572 h 705"/>
                                <a:gd name="T68" fmla="+- 0 6604 5977"/>
                                <a:gd name="T69" fmla="*/ T68 w 1008"/>
                                <a:gd name="T70" fmla="+- 0 3632 3008"/>
                                <a:gd name="T71" fmla="*/ 3632 h 705"/>
                                <a:gd name="T72" fmla="+- 0 6514 5977"/>
                                <a:gd name="T73" fmla="*/ T72 w 1008"/>
                                <a:gd name="T74" fmla="+- 0 3655 3008"/>
                                <a:gd name="T75" fmla="*/ 3655 h 705"/>
                                <a:gd name="T76" fmla="+- 0 6412 5977"/>
                                <a:gd name="T77" fmla="*/ T76 w 1008"/>
                                <a:gd name="T78" fmla="+- 0 3649 3008"/>
                                <a:gd name="T79" fmla="*/ 3649 h 705"/>
                                <a:gd name="T80" fmla="+- 0 6299 5977"/>
                                <a:gd name="T81" fmla="*/ T80 w 1008"/>
                                <a:gd name="T82" fmla="+- 0 3603 3008"/>
                                <a:gd name="T83" fmla="*/ 3603 h 705"/>
                                <a:gd name="T84" fmla="+- 0 6152 5977"/>
                                <a:gd name="T85" fmla="*/ T84 w 1008"/>
                                <a:gd name="T86" fmla="+- 0 3489 3008"/>
                                <a:gd name="T87" fmla="*/ 3489 h 705"/>
                                <a:gd name="T88" fmla="+- 0 6044 5977"/>
                                <a:gd name="T89" fmla="*/ T88 w 1008"/>
                                <a:gd name="T90" fmla="+- 0 3364 3008"/>
                                <a:gd name="T91" fmla="*/ 3364 h 705"/>
                                <a:gd name="T92" fmla="+- 0 6074 5977"/>
                                <a:gd name="T93" fmla="*/ T92 w 1008"/>
                                <a:gd name="T94" fmla="+- 0 3316 3008"/>
                                <a:gd name="T95" fmla="*/ 3316 h 705"/>
                                <a:gd name="T96" fmla="+- 0 6207 5977"/>
                                <a:gd name="T97" fmla="*/ T96 w 1008"/>
                                <a:gd name="T98" fmla="+- 0 3180 3008"/>
                                <a:gd name="T99" fmla="*/ 3180 h 705"/>
                                <a:gd name="T100" fmla="+- 0 6329 5977"/>
                                <a:gd name="T101" fmla="*/ T100 w 1008"/>
                                <a:gd name="T102" fmla="+- 0 3100 3008"/>
                                <a:gd name="T103" fmla="*/ 3100 h 705"/>
                                <a:gd name="T104" fmla="+- 0 6412 5977"/>
                                <a:gd name="T105" fmla="*/ T104 w 1008"/>
                                <a:gd name="T106" fmla="+- 0 3070 3008"/>
                                <a:gd name="T107" fmla="*/ 3070 h 705"/>
                                <a:gd name="T108" fmla="+- 0 6502 5977"/>
                                <a:gd name="T109" fmla="*/ T108 w 1008"/>
                                <a:gd name="T110" fmla="+- 0 3064 3008"/>
                                <a:gd name="T111" fmla="*/ 3064 h 705"/>
                                <a:gd name="T112" fmla="+- 0 6604 5977"/>
                                <a:gd name="T113" fmla="*/ T112 w 1008"/>
                                <a:gd name="T114" fmla="+- 0 3088 3008"/>
                                <a:gd name="T115" fmla="*/ 3088 h 705"/>
                                <a:gd name="T116" fmla="+- 0 6758 5977"/>
                                <a:gd name="T117" fmla="*/ T116 w 1008"/>
                                <a:gd name="T118" fmla="+- 0 3184 3008"/>
                                <a:gd name="T119" fmla="*/ 3184 h 705"/>
                                <a:gd name="T120" fmla="+- 0 6896 5977"/>
                                <a:gd name="T121" fmla="*/ T120 w 1008"/>
                                <a:gd name="T122" fmla="+- 0 3328 3008"/>
                                <a:gd name="T123" fmla="*/ 3328 h 705"/>
                                <a:gd name="T124" fmla="+- 0 6921 5977"/>
                                <a:gd name="T125" fmla="*/ T124 w 1008"/>
                                <a:gd name="T126" fmla="+- 0 3352 3008"/>
                                <a:gd name="T127" fmla="*/ 3352 h 705"/>
                                <a:gd name="T128" fmla="+- 0 6898 5977"/>
                                <a:gd name="T129" fmla="*/ T128 w 1008"/>
                                <a:gd name="T130" fmla="+- 0 3244 3008"/>
                                <a:gd name="T131" fmla="*/ 3244 h 705"/>
                                <a:gd name="T132" fmla="+- 0 6717 5977"/>
                                <a:gd name="T133" fmla="*/ T132 w 1008"/>
                                <a:gd name="T134" fmla="+- 0 3084 3008"/>
                                <a:gd name="T135" fmla="*/ 3084 h 705"/>
                                <a:gd name="T136" fmla="+- 0 6600 5977"/>
                                <a:gd name="T137" fmla="*/ T136 w 1008"/>
                                <a:gd name="T138" fmla="+- 0 3028 3008"/>
                                <a:gd name="T139" fmla="*/ 3028 h 705"/>
                                <a:gd name="T140" fmla="+- 0 6491 5977"/>
                                <a:gd name="T141" fmla="*/ T140 w 1008"/>
                                <a:gd name="T142" fmla="+- 0 3008 3008"/>
                                <a:gd name="T143" fmla="*/ 3008 h 705"/>
                                <a:gd name="T144" fmla="+- 0 6381 5977"/>
                                <a:gd name="T145" fmla="*/ T144 w 1008"/>
                                <a:gd name="T146" fmla="+- 0 3021 3008"/>
                                <a:gd name="T147" fmla="*/ 3021 h 705"/>
                                <a:gd name="T148" fmla="+- 0 6292 5977"/>
                                <a:gd name="T149" fmla="*/ T148 w 1008"/>
                                <a:gd name="T150" fmla="+- 0 3057 3008"/>
                                <a:gd name="T151" fmla="*/ 3057 h 705"/>
                                <a:gd name="T152" fmla="+- 0 6146 5977"/>
                                <a:gd name="T153" fmla="*/ T152 w 1008"/>
                                <a:gd name="T154" fmla="+- 0 3160 3008"/>
                                <a:gd name="T155" fmla="*/ 3160 h 705"/>
                                <a:gd name="T156" fmla="+- 0 6051 5977"/>
                                <a:gd name="T157" fmla="*/ T156 w 1008"/>
                                <a:gd name="T158" fmla="+- 0 3258 3008"/>
                                <a:gd name="T159" fmla="*/ 3258 h 705"/>
                                <a:gd name="T160" fmla="+- 0 5978 5977"/>
                                <a:gd name="T161" fmla="*/ T160 w 1008"/>
                                <a:gd name="T162" fmla="+- 0 3356 3008"/>
                                <a:gd name="T163" fmla="*/ 3356 h 705"/>
                                <a:gd name="T164" fmla="+- 0 6026 5977"/>
                                <a:gd name="T165" fmla="*/ T164 w 1008"/>
                                <a:gd name="T166" fmla="+- 0 3429 3008"/>
                                <a:gd name="T167" fmla="*/ 3429 h 705"/>
                                <a:gd name="T168" fmla="+- 0 6120 5977"/>
                                <a:gd name="T169" fmla="*/ T168 w 1008"/>
                                <a:gd name="T170" fmla="+- 0 3535 3008"/>
                                <a:gd name="T171" fmla="*/ 3535 h 705"/>
                                <a:gd name="T172" fmla="+- 0 6237 5977"/>
                                <a:gd name="T173" fmla="*/ T172 w 1008"/>
                                <a:gd name="T174" fmla="+- 0 3630 3008"/>
                                <a:gd name="T175" fmla="*/ 3630 h 705"/>
                                <a:gd name="T176" fmla="+- 0 6334 5977"/>
                                <a:gd name="T177" fmla="*/ T176 w 1008"/>
                                <a:gd name="T178" fmla="+- 0 3682 3008"/>
                                <a:gd name="T179" fmla="*/ 3682 h 705"/>
                                <a:gd name="T180" fmla="+- 0 6433 5977"/>
                                <a:gd name="T181" fmla="*/ T180 w 1008"/>
                                <a:gd name="T182" fmla="+- 0 3709 3008"/>
                                <a:gd name="T183" fmla="*/ 3709 h 705"/>
                                <a:gd name="T184" fmla="+- 0 6551 5977"/>
                                <a:gd name="T185" fmla="*/ T184 w 1008"/>
                                <a:gd name="T186" fmla="+- 0 3705 3008"/>
                                <a:gd name="T187" fmla="*/ 3705 h 705"/>
                                <a:gd name="T188" fmla="+- 0 6633 5977"/>
                                <a:gd name="T189" fmla="*/ T188 w 1008"/>
                                <a:gd name="T190" fmla="+- 0 3679 3008"/>
                                <a:gd name="T191" fmla="*/ 3679 h 705"/>
                                <a:gd name="T192" fmla="+- 0 6722 5977"/>
                                <a:gd name="T193" fmla="*/ T192 w 1008"/>
                                <a:gd name="T194" fmla="+- 0 3632 3008"/>
                                <a:gd name="T195" fmla="*/ 3632 h 705"/>
                                <a:gd name="T196" fmla="+- 0 6852 5977"/>
                                <a:gd name="T197" fmla="*/ T196 w 1008"/>
                                <a:gd name="T198" fmla="+- 0 3525 3008"/>
                                <a:gd name="T199" fmla="*/ 3525 h 705"/>
                                <a:gd name="T200" fmla="+- 0 6948 5977"/>
                                <a:gd name="T201" fmla="*/ T200 w 1008"/>
                                <a:gd name="T202" fmla="+- 0 3414 3008"/>
                                <a:gd name="T203" fmla="*/ 3414 h 70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  <a:cxn ang="0">
                                  <a:pos x="T169" y="T171"/>
                                </a:cxn>
                                <a:cxn ang="0">
                                  <a:pos x="T173" y="T175"/>
                                </a:cxn>
                                <a:cxn ang="0">
                                  <a:pos x="T177" y="T179"/>
                                </a:cxn>
                                <a:cxn ang="0">
                                  <a:pos x="T181" y="T183"/>
                                </a:cxn>
                                <a:cxn ang="0">
                                  <a:pos x="T185" y="T187"/>
                                </a:cxn>
                                <a:cxn ang="0">
                                  <a:pos x="T189" y="T191"/>
                                </a:cxn>
                                <a:cxn ang="0">
                                  <a:pos x="T193" y="T195"/>
                                </a:cxn>
                                <a:cxn ang="0">
                                  <a:pos x="T197" y="T199"/>
                                </a:cxn>
                                <a:cxn ang="0">
                                  <a:pos x="T201" y="T203"/>
                                </a:cxn>
                              </a:cxnLst>
                              <a:rect l="0" t="0" r="r" b="b"/>
                              <a:pathLst>
                                <a:path w="1008" h="705">
                                  <a:moveTo>
                                    <a:pt x="763" y="352"/>
                                  </a:moveTo>
                                  <a:lnTo>
                                    <a:pt x="754" y="282"/>
                                  </a:lnTo>
                                  <a:lnTo>
                                    <a:pt x="728" y="218"/>
                                  </a:lnTo>
                                  <a:lnTo>
                                    <a:pt x="709" y="193"/>
                                  </a:lnTo>
                                  <a:lnTo>
                                    <a:pt x="709" y="352"/>
                                  </a:lnTo>
                                  <a:lnTo>
                                    <a:pt x="698" y="418"/>
                                  </a:lnTo>
                                  <a:lnTo>
                                    <a:pt x="669" y="476"/>
                                  </a:lnTo>
                                  <a:lnTo>
                                    <a:pt x="624" y="522"/>
                                  </a:lnTo>
                                  <a:lnTo>
                                    <a:pt x="568" y="551"/>
                                  </a:lnTo>
                                  <a:lnTo>
                                    <a:pt x="504" y="562"/>
                                  </a:lnTo>
                                  <a:lnTo>
                                    <a:pt x="439" y="551"/>
                                  </a:lnTo>
                                  <a:lnTo>
                                    <a:pt x="383" y="521"/>
                                  </a:lnTo>
                                  <a:lnTo>
                                    <a:pt x="338" y="475"/>
                                  </a:lnTo>
                                  <a:lnTo>
                                    <a:pt x="309" y="418"/>
                                  </a:lnTo>
                                  <a:lnTo>
                                    <a:pt x="299" y="352"/>
                                  </a:lnTo>
                                  <a:lnTo>
                                    <a:pt x="309" y="286"/>
                                  </a:lnTo>
                                  <a:lnTo>
                                    <a:pt x="339" y="228"/>
                                  </a:lnTo>
                                  <a:lnTo>
                                    <a:pt x="383" y="182"/>
                                  </a:lnTo>
                                  <a:lnTo>
                                    <a:pt x="440" y="152"/>
                                  </a:lnTo>
                                  <a:lnTo>
                                    <a:pt x="504" y="142"/>
                                  </a:lnTo>
                                  <a:lnTo>
                                    <a:pt x="569" y="153"/>
                                  </a:lnTo>
                                  <a:lnTo>
                                    <a:pt x="625" y="183"/>
                                  </a:lnTo>
                                  <a:lnTo>
                                    <a:pt x="670" y="229"/>
                                  </a:lnTo>
                                  <a:lnTo>
                                    <a:pt x="698" y="286"/>
                                  </a:lnTo>
                                  <a:lnTo>
                                    <a:pt x="709" y="352"/>
                                  </a:lnTo>
                                  <a:lnTo>
                                    <a:pt x="709" y="193"/>
                                  </a:lnTo>
                                  <a:lnTo>
                                    <a:pt x="687" y="164"/>
                                  </a:lnTo>
                                  <a:lnTo>
                                    <a:pt x="658" y="142"/>
                                  </a:lnTo>
                                  <a:lnTo>
                                    <a:pt x="635" y="123"/>
                                  </a:lnTo>
                                  <a:lnTo>
                                    <a:pt x="573" y="96"/>
                                  </a:lnTo>
                                  <a:lnTo>
                                    <a:pt x="504" y="86"/>
                                  </a:lnTo>
                                  <a:lnTo>
                                    <a:pt x="435" y="96"/>
                                  </a:lnTo>
                                  <a:lnTo>
                                    <a:pt x="373" y="122"/>
                                  </a:lnTo>
                                  <a:lnTo>
                                    <a:pt x="321" y="164"/>
                                  </a:lnTo>
                                  <a:lnTo>
                                    <a:pt x="280" y="218"/>
                                  </a:lnTo>
                                  <a:lnTo>
                                    <a:pt x="254" y="281"/>
                                  </a:lnTo>
                                  <a:lnTo>
                                    <a:pt x="245" y="352"/>
                                  </a:lnTo>
                                  <a:lnTo>
                                    <a:pt x="254" y="422"/>
                                  </a:lnTo>
                                  <a:lnTo>
                                    <a:pt x="280" y="485"/>
                                  </a:lnTo>
                                  <a:lnTo>
                                    <a:pt x="320" y="539"/>
                                  </a:lnTo>
                                  <a:lnTo>
                                    <a:pt x="372" y="581"/>
                                  </a:lnTo>
                                  <a:lnTo>
                                    <a:pt x="434" y="608"/>
                                  </a:lnTo>
                                  <a:lnTo>
                                    <a:pt x="503" y="617"/>
                                  </a:lnTo>
                                  <a:lnTo>
                                    <a:pt x="572" y="608"/>
                                  </a:lnTo>
                                  <a:lnTo>
                                    <a:pt x="634" y="581"/>
                                  </a:lnTo>
                                  <a:lnTo>
                                    <a:pt x="658" y="562"/>
                                  </a:lnTo>
                                  <a:lnTo>
                                    <a:pt x="686" y="540"/>
                                  </a:lnTo>
                                  <a:lnTo>
                                    <a:pt x="727" y="486"/>
                                  </a:lnTo>
                                  <a:lnTo>
                                    <a:pt x="753" y="423"/>
                                  </a:lnTo>
                                  <a:lnTo>
                                    <a:pt x="763" y="352"/>
                                  </a:lnTo>
                                  <a:moveTo>
                                    <a:pt x="1008" y="354"/>
                                  </a:moveTo>
                                  <a:lnTo>
                                    <a:pt x="1007" y="350"/>
                                  </a:lnTo>
                                  <a:lnTo>
                                    <a:pt x="1003" y="344"/>
                                  </a:lnTo>
                                  <a:lnTo>
                                    <a:pt x="985" y="317"/>
                                  </a:lnTo>
                                  <a:lnTo>
                                    <a:pt x="974" y="302"/>
                                  </a:lnTo>
                                  <a:lnTo>
                                    <a:pt x="962" y="287"/>
                                  </a:lnTo>
                                  <a:lnTo>
                                    <a:pt x="947" y="267"/>
                                  </a:lnTo>
                                  <a:lnTo>
                                    <a:pt x="947" y="346"/>
                                  </a:lnTo>
                                  <a:lnTo>
                                    <a:pt x="946" y="348"/>
                                  </a:lnTo>
                                  <a:lnTo>
                                    <a:pt x="923" y="378"/>
                                  </a:lnTo>
                                  <a:lnTo>
                                    <a:pt x="916" y="388"/>
                                  </a:lnTo>
                                  <a:lnTo>
                                    <a:pt x="880" y="430"/>
                                  </a:lnTo>
                                  <a:lnTo>
                                    <a:pt x="843" y="470"/>
                                  </a:lnTo>
                                  <a:lnTo>
                                    <a:pt x="803" y="508"/>
                                  </a:lnTo>
                                  <a:lnTo>
                                    <a:pt x="762" y="544"/>
                                  </a:lnTo>
                                  <a:lnTo>
                                    <a:pt x="735" y="564"/>
                                  </a:lnTo>
                                  <a:lnTo>
                                    <a:pt x="707" y="583"/>
                                  </a:lnTo>
                                  <a:lnTo>
                                    <a:pt x="678" y="600"/>
                                  </a:lnTo>
                                  <a:lnTo>
                                    <a:pt x="648" y="615"/>
                                  </a:lnTo>
                                  <a:lnTo>
                                    <a:pt x="627" y="624"/>
                                  </a:lnTo>
                                  <a:lnTo>
                                    <a:pt x="606" y="632"/>
                                  </a:lnTo>
                                  <a:lnTo>
                                    <a:pt x="585" y="638"/>
                                  </a:lnTo>
                                  <a:lnTo>
                                    <a:pt x="563" y="643"/>
                                  </a:lnTo>
                                  <a:lnTo>
                                    <a:pt x="537" y="647"/>
                                  </a:lnTo>
                                  <a:lnTo>
                                    <a:pt x="511" y="649"/>
                                  </a:lnTo>
                                  <a:lnTo>
                                    <a:pt x="485" y="649"/>
                                  </a:lnTo>
                                  <a:lnTo>
                                    <a:pt x="459" y="646"/>
                                  </a:lnTo>
                                  <a:lnTo>
                                    <a:pt x="435" y="641"/>
                                  </a:lnTo>
                                  <a:lnTo>
                                    <a:pt x="411" y="635"/>
                                  </a:lnTo>
                                  <a:lnTo>
                                    <a:pt x="387" y="626"/>
                                  </a:lnTo>
                                  <a:lnTo>
                                    <a:pt x="364" y="617"/>
                                  </a:lnTo>
                                  <a:lnTo>
                                    <a:pt x="322" y="595"/>
                                  </a:lnTo>
                                  <a:lnTo>
                                    <a:pt x="282" y="570"/>
                                  </a:lnTo>
                                  <a:lnTo>
                                    <a:pt x="244" y="542"/>
                                  </a:lnTo>
                                  <a:lnTo>
                                    <a:pt x="207" y="511"/>
                                  </a:lnTo>
                                  <a:lnTo>
                                    <a:pt x="175" y="481"/>
                                  </a:lnTo>
                                  <a:lnTo>
                                    <a:pt x="144" y="449"/>
                                  </a:lnTo>
                                  <a:lnTo>
                                    <a:pt x="115" y="416"/>
                                  </a:lnTo>
                                  <a:lnTo>
                                    <a:pt x="87" y="381"/>
                                  </a:lnTo>
                                  <a:lnTo>
                                    <a:pt x="67" y="356"/>
                                  </a:lnTo>
                                  <a:lnTo>
                                    <a:pt x="64" y="353"/>
                                  </a:lnTo>
                                  <a:lnTo>
                                    <a:pt x="65" y="351"/>
                                  </a:lnTo>
                                  <a:lnTo>
                                    <a:pt x="67" y="348"/>
                                  </a:lnTo>
                                  <a:lnTo>
                                    <a:pt x="97" y="308"/>
                                  </a:lnTo>
                                  <a:lnTo>
                                    <a:pt x="129" y="270"/>
                                  </a:lnTo>
                                  <a:lnTo>
                                    <a:pt x="163" y="234"/>
                                  </a:lnTo>
                                  <a:lnTo>
                                    <a:pt x="199" y="200"/>
                                  </a:lnTo>
                                  <a:lnTo>
                                    <a:pt x="230" y="172"/>
                                  </a:lnTo>
                                  <a:lnTo>
                                    <a:pt x="263" y="147"/>
                                  </a:lnTo>
                                  <a:lnTo>
                                    <a:pt x="297" y="123"/>
                                  </a:lnTo>
                                  <a:lnTo>
                                    <a:pt x="332" y="102"/>
                                  </a:lnTo>
                                  <a:lnTo>
                                    <a:pt x="352" y="92"/>
                                  </a:lnTo>
                                  <a:lnTo>
                                    <a:pt x="372" y="83"/>
                                  </a:lnTo>
                                  <a:lnTo>
                                    <a:pt x="392" y="75"/>
                                  </a:lnTo>
                                  <a:lnTo>
                                    <a:pt x="412" y="68"/>
                                  </a:lnTo>
                                  <a:lnTo>
                                    <a:pt x="435" y="62"/>
                                  </a:lnTo>
                                  <a:lnTo>
                                    <a:pt x="458" y="58"/>
                                  </a:lnTo>
                                  <a:lnTo>
                                    <a:pt x="481" y="55"/>
                                  </a:lnTo>
                                  <a:lnTo>
                                    <a:pt x="504" y="55"/>
                                  </a:lnTo>
                                  <a:lnTo>
                                    <a:pt x="525" y="56"/>
                                  </a:lnTo>
                                  <a:lnTo>
                                    <a:pt x="547" y="58"/>
                                  </a:lnTo>
                                  <a:lnTo>
                                    <a:pt x="568" y="62"/>
                                  </a:lnTo>
                                  <a:lnTo>
                                    <a:pt x="589" y="67"/>
                                  </a:lnTo>
                                  <a:lnTo>
                                    <a:pt x="627" y="80"/>
                                  </a:lnTo>
                                  <a:lnTo>
                                    <a:pt x="663" y="96"/>
                                  </a:lnTo>
                                  <a:lnTo>
                                    <a:pt x="698" y="116"/>
                                  </a:lnTo>
                                  <a:lnTo>
                                    <a:pt x="731" y="138"/>
                                  </a:lnTo>
                                  <a:lnTo>
                                    <a:pt x="781" y="176"/>
                                  </a:lnTo>
                                  <a:lnTo>
                                    <a:pt x="828" y="218"/>
                                  </a:lnTo>
                                  <a:lnTo>
                                    <a:pt x="871" y="263"/>
                                  </a:lnTo>
                                  <a:lnTo>
                                    <a:pt x="912" y="311"/>
                                  </a:lnTo>
                                  <a:lnTo>
                                    <a:pt x="919" y="320"/>
                                  </a:lnTo>
                                  <a:lnTo>
                                    <a:pt x="926" y="330"/>
                                  </a:lnTo>
                                  <a:lnTo>
                                    <a:pt x="936" y="342"/>
                                  </a:lnTo>
                                  <a:lnTo>
                                    <a:pt x="938" y="345"/>
                                  </a:lnTo>
                                  <a:lnTo>
                                    <a:pt x="944" y="344"/>
                                  </a:lnTo>
                                  <a:lnTo>
                                    <a:pt x="945" y="345"/>
                                  </a:lnTo>
                                  <a:lnTo>
                                    <a:pt x="947" y="346"/>
                                  </a:lnTo>
                                  <a:lnTo>
                                    <a:pt x="947" y="267"/>
                                  </a:lnTo>
                                  <a:lnTo>
                                    <a:pt x="921" y="236"/>
                                  </a:lnTo>
                                  <a:lnTo>
                                    <a:pt x="876" y="187"/>
                                  </a:lnTo>
                                  <a:lnTo>
                                    <a:pt x="828" y="143"/>
                                  </a:lnTo>
                                  <a:lnTo>
                                    <a:pt x="776" y="101"/>
                                  </a:lnTo>
                                  <a:lnTo>
                                    <a:pt x="740" y="76"/>
                                  </a:lnTo>
                                  <a:lnTo>
                                    <a:pt x="704" y="55"/>
                                  </a:lnTo>
                                  <a:lnTo>
                                    <a:pt x="703" y="54"/>
                                  </a:lnTo>
                                  <a:lnTo>
                                    <a:pt x="664" y="35"/>
                                  </a:lnTo>
                                  <a:lnTo>
                                    <a:pt x="623" y="20"/>
                                  </a:lnTo>
                                  <a:lnTo>
                                    <a:pt x="596" y="12"/>
                                  </a:lnTo>
                                  <a:lnTo>
                                    <a:pt x="569" y="5"/>
                                  </a:lnTo>
                                  <a:lnTo>
                                    <a:pt x="542" y="1"/>
                                  </a:lnTo>
                                  <a:lnTo>
                                    <a:pt x="514" y="0"/>
                                  </a:lnTo>
                                  <a:lnTo>
                                    <a:pt x="485" y="0"/>
                                  </a:lnTo>
                                  <a:lnTo>
                                    <a:pt x="458" y="2"/>
                                  </a:lnTo>
                                  <a:lnTo>
                                    <a:pt x="431" y="7"/>
                                  </a:lnTo>
                                  <a:lnTo>
                                    <a:pt x="404" y="13"/>
                                  </a:lnTo>
                                  <a:lnTo>
                                    <a:pt x="381" y="20"/>
                                  </a:lnTo>
                                  <a:lnTo>
                                    <a:pt x="359" y="28"/>
                                  </a:lnTo>
                                  <a:lnTo>
                                    <a:pt x="337" y="38"/>
                                  </a:lnTo>
                                  <a:lnTo>
                                    <a:pt x="315" y="49"/>
                                  </a:lnTo>
                                  <a:lnTo>
                                    <a:pt x="276" y="71"/>
                                  </a:lnTo>
                                  <a:lnTo>
                                    <a:pt x="239" y="96"/>
                                  </a:lnTo>
                                  <a:lnTo>
                                    <a:pt x="203" y="123"/>
                                  </a:lnTo>
                                  <a:lnTo>
                                    <a:pt x="169" y="152"/>
                                  </a:lnTo>
                                  <a:lnTo>
                                    <a:pt x="144" y="176"/>
                                  </a:lnTo>
                                  <a:lnTo>
                                    <a:pt x="120" y="200"/>
                                  </a:lnTo>
                                  <a:lnTo>
                                    <a:pt x="96" y="225"/>
                                  </a:lnTo>
                                  <a:lnTo>
                                    <a:pt x="74" y="250"/>
                                  </a:lnTo>
                                  <a:lnTo>
                                    <a:pt x="55" y="274"/>
                                  </a:lnTo>
                                  <a:lnTo>
                                    <a:pt x="36" y="298"/>
                                  </a:lnTo>
                                  <a:lnTo>
                                    <a:pt x="18" y="323"/>
                                  </a:lnTo>
                                  <a:lnTo>
                                    <a:pt x="1" y="348"/>
                                  </a:lnTo>
                                  <a:lnTo>
                                    <a:pt x="0" y="350"/>
                                  </a:lnTo>
                                  <a:lnTo>
                                    <a:pt x="0" y="354"/>
                                  </a:lnTo>
                                  <a:lnTo>
                                    <a:pt x="33" y="399"/>
                                  </a:lnTo>
                                  <a:lnTo>
                                    <a:pt x="49" y="421"/>
                                  </a:lnTo>
                                  <a:lnTo>
                                    <a:pt x="65" y="442"/>
                                  </a:lnTo>
                                  <a:lnTo>
                                    <a:pt x="90" y="472"/>
                                  </a:lnTo>
                                  <a:lnTo>
                                    <a:pt x="116" y="500"/>
                                  </a:lnTo>
                                  <a:lnTo>
                                    <a:pt x="143" y="527"/>
                                  </a:lnTo>
                                  <a:lnTo>
                                    <a:pt x="171" y="554"/>
                                  </a:lnTo>
                                  <a:lnTo>
                                    <a:pt x="200" y="578"/>
                                  </a:lnTo>
                                  <a:lnTo>
                                    <a:pt x="229" y="601"/>
                                  </a:lnTo>
                                  <a:lnTo>
                                    <a:pt x="260" y="622"/>
                                  </a:lnTo>
                                  <a:lnTo>
                                    <a:pt x="292" y="642"/>
                                  </a:lnTo>
                                  <a:lnTo>
                                    <a:pt x="313" y="654"/>
                                  </a:lnTo>
                                  <a:lnTo>
                                    <a:pt x="335" y="665"/>
                                  </a:lnTo>
                                  <a:lnTo>
                                    <a:pt x="357" y="674"/>
                                  </a:lnTo>
                                  <a:lnTo>
                                    <a:pt x="379" y="683"/>
                                  </a:lnTo>
                                  <a:lnTo>
                                    <a:pt x="404" y="690"/>
                                  </a:lnTo>
                                  <a:lnTo>
                                    <a:pt x="430" y="697"/>
                                  </a:lnTo>
                                  <a:lnTo>
                                    <a:pt x="456" y="701"/>
                                  </a:lnTo>
                                  <a:lnTo>
                                    <a:pt x="482" y="704"/>
                                  </a:lnTo>
                                  <a:lnTo>
                                    <a:pt x="513" y="704"/>
                                  </a:lnTo>
                                  <a:lnTo>
                                    <a:pt x="544" y="702"/>
                                  </a:lnTo>
                                  <a:lnTo>
                                    <a:pt x="574" y="697"/>
                                  </a:lnTo>
                                  <a:lnTo>
                                    <a:pt x="604" y="690"/>
                                  </a:lnTo>
                                  <a:lnTo>
                                    <a:pt x="621" y="684"/>
                                  </a:lnTo>
                                  <a:lnTo>
                                    <a:pt x="639" y="678"/>
                                  </a:lnTo>
                                  <a:lnTo>
                                    <a:pt x="656" y="671"/>
                                  </a:lnTo>
                                  <a:lnTo>
                                    <a:pt x="673" y="664"/>
                                  </a:lnTo>
                                  <a:lnTo>
                                    <a:pt x="703" y="649"/>
                                  </a:lnTo>
                                  <a:lnTo>
                                    <a:pt x="710" y="645"/>
                                  </a:lnTo>
                                  <a:lnTo>
                                    <a:pt x="745" y="624"/>
                                  </a:lnTo>
                                  <a:lnTo>
                                    <a:pt x="779" y="600"/>
                                  </a:lnTo>
                                  <a:lnTo>
                                    <a:pt x="812" y="574"/>
                                  </a:lnTo>
                                  <a:lnTo>
                                    <a:pt x="844" y="546"/>
                                  </a:lnTo>
                                  <a:lnTo>
                                    <a:pt x="875" y="517"/>
                                  </a:lnTo>
                                  <a:lnTo>
                                    <a:pt x="904" y="486"/>
                                  </a:lnTo>
                                  <a:lnTo>
                                    <a:pt x="933" y="454"/>
                                  </a:lnTo>
                                  <a:lnTo>
                                    <a:pt x="952" y="430"/>
                                  </a:lnTo>
                                  <a:lnTo>
                                    <a:pt x="971" y="406"/>
                                  </a:lnTo>
                                  <a:lnTo>
                                    <a:pt x="989" y="381"/>
                                  </a:lnTo>
                                  <a:lnTo>
                                    <a:pt x="1006" y="355"/>
                                  </a:lnTo>
                                  <a:lnTo>
                                    <a:pt x="1008" y="354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89" name="Picture 6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79828" y="379828"/>
                              <a:ext cx="158750" cy="16256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1F78A16" id="Group 117" o:spid="_x0000_s1032" style="position:absolute;left:0;text-align:left;margin-left:65.25pt;margin-top:98.15pt;width:232.8pt;height:260.15pt;z-index:-251674624" coordsize="29564,3303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">
                <v:shape id="Freeform 74" o:spid="_x0000_s1033" style="position:absolute;top:3979;width:28111;height:29058;visibility:visible;mso-wrap-style:square;v-text-anchor:top" coordsize="4427,457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" adj="-11796480,,5400" path="m1993,4575l3757,3950r70,-32l3893,3881r64,-41l4018,3794r56,-49l4128,3692r49,-56l4222,3576r41,-63l4300,3448r33,-68l4361,3310r23,-73l4402,3163r14,-76l4424,3010r2,-78l4426,1101r-2,-75l4417,952r-13,-73l4388,808r-21,-69l4342,672r-30,-64l4279,545r-37,-60l4201,428r-44,-54l4110,322r-50,-48l4007,229r-57,-41l3892,150r-61,-34l3767,87,3701,61,3634,39,3564,22,3493,10,3421,3,3347,,1080,r-74,3l933,10,862,22,793,39,725,61,659,87r-63,29l535,150r-59,38l420,229r-53,45l316,322r-47,52l225,428r-40,57l148,545r-34,63l85,672,60,739,39,808,22,879,10,952r-7,74l,1101,,2569r3,75l10,2718r12,73l39,2862r21,69l85,2998r29,64l148,3125r37,60l225,3242r44,54l316,3348r51,48l420,3441r56,41l535,3520r61,34l659,3584r66,25l793,3631r69,17l933,3660r73,8l1080,3670r1569,l1993,4575xe" filled="f" strokecolor="#00b6bd" strokeweight="8.1pt">
                  <v:stroke joinstyle="round"/>
                  <v:formulas/>
                  <v:path arrowok="t" o:connecttype="custom" o:connectlocs="2385695,4578985;2472055,4535170;2551430,4479925;2621280,4415155;2680970,4341495;2730500,4260215;2769235,4172585;2795270,4079240;2809240,3982085;2810510,2769870;2804795,2675255;2786380,2583815;2757170,2497455;2717165,2416810;2667635,2342515;2609850,2275205;2544445,2216150;2471420,2165985;2392045,2125980;2307590,2095500;2218055,2077085;2125345,2070735;638810,2072640;547370,2084705;460375,2109470;378460,2144395;302260,2190115;233045,2244725;170815,2308225;117475,2378710;72390,2456815;38100,2540000;13970,2628900;1905,2722245;0,3702050;6350,3796665;24765,3888105;53975,3974465;93980,4055110;142875,4129405;200660,4196715;266700,4255770;339725,4305935;418465,4346575;503555,4376420;592455,4394835;685800,4401185;1265555,4975860" o:connectangles="0,0,0,0,0,0,0,0,0,0,0,0,0,0,0,0,0,0,0,0,0,0,0,0,0,0,0,0,0,0,0,0,0,0,0,0,0,0,0,0,0,0,0,0,0,0,0,0" textboxrect="0,0,4427,4576"/>
                  <v:textbox>
                    <w:txbxContent>
                      <w:p w14:paraId="070374D4" w14:textId="77777777" w:rsidR="00165445" w:rsidRPr="00165445" w:rsidRDefault="00165445" w:rsidP="00165445">
                        <w:pPr>
                          <w:widowControl/>
                          <w:autoSpaceDE/>
                          <w:autoSpaceDN/>
                          <w:jc w:val="center"/>
                          <w:rPr>
                            <w:rFonts w:eastAsia="Calibri" w:cs="Times New Roman"/>
                            <w:color w:val="00B6BD"/>
                            <w:sz w:val="24"/>
                            <w:szCs w:val="24"/>
                            <w:lang w:bidi="ar-SA"/>
                          </w:rPr>
                        </w:pPr>
                      </w:p>
                      <w:p w14:paraId="43DF0E75" w14:textId="6006FC21" w:rsidR="00165445" w:rsidRPr="00165445" w:rsidRDefault="00165445" w:rsidP="00165445">
                        <w:pPr>
                          <w:widowControl/>
                          <w:autoSpaceDE/>
                          <w:autoSpaceDN/>
                          <w:jc w:val="center"/>
                          <w:rPr>
                            <w:rFonts w:eastAsia="Calibri" w:cs="Times New Roman"/>
                            <w:color w:val="00B6BD"/>
                            <w:sz w:val="81"/>
                            <w:szCs w:val="81"/>
                            <w:lang w:bidi="ar-SA"/>
                          </w:rPr>
                        </w:pPr>
                        <w:r w:rsidRPr="00165445">
                          <w:rPr>
                            <w:rFonts w:eastAsia="Calibri" w:cs="Times New Roman"/>
                            <w:color w:val="00B6BD"/>
                            <w:sz w:val="81"/>
                            <w:szCs w:val="81"/>
                            <w:lang w:bidi="ar-SA"/>
                          </w:rPr>
                          <w:t>“I notice</w:t>
                        </w:r>
                      </w:p>
                      <w:p w14:paraId="5F3A6E9A" w14:textId="77777777" w:rsidR="00165445" w:rsidRPr="00165445" w:rsidRDefault="00165445" w:rsidP="00165445">
                        <w:pPr>
                          <w:widowControl/>
                          <w:autoSpaceDE/>
                          <w:autoSpaceDN/>
                          <w:jc w:val="center"/>
                          <w:rPr>
                            <w:rFonts w:eastAsia="Calibri" w:cs="Times New Roman"/>
                            <w:color w:val="72635D"/>
                            <w:sz w:val="19"/>
                            <w:szCs w:val="19"/>
                            <w:lang w:bidi="ar-SA"/>
                          </w:rPr>
                        </w:pPr>
                        <w:r w:rsidRPr="00165445">
                          <w:rPr>
                            <w:rFonts w:eastAsia="Calibri" w:cs="Times New Roman"/>
                            <w:color w:val="72635D"/>
                            <w:sz w:val="19"/>
                            <w:szCs w:val="19"/>
                            <w:lang w:bidi="ar-SA"/>
                          </w:rPr>
                          <w:t>you colored the sky green.”</w:t>
                        </w:r>
                      </w:p>
                      <w:p w14:paraId="5FB1EA74" w14:textId="77777777" w:rsidR="00165445" w:rsidRPr="00165445" w:rsidRDefault="00165445" w:rsidP="00165445">
                        <w:pPr>
                          <w:widowControl/>
                          <w:autoSpaceDE/>
                          <w:autoSpaceDN/>
                          <w:jc w:val="center"/>
                          <w:rPr>
                            <w:rFonts w:eastAsia="Calibri" w:cs="Times New Roman"/>
                            <w:color w:val="72635D"/>
                            <w:sz w:val="19"/>
                            <w:szCs w:val="19"/>
                            <w:lang w:bidi="ar-SA"/>
                          </w:rPr>
                        </w:pPr>
                      </w:p>
                      <w:p w14:paraId="477C3C2E" w14:textId="77777777" w:rsidR="00165445" w:rsidRPr="00165445" w:rsidRDefault="00165445" w:rsidP="00165445">
                        <w:pPr>
                          <w:widowControl/>
                          <w:autoSpaceDE/>
                          <w:autoSpaceDN/>
                          <w:rPr>
                            <w:rFonts w:ascii="Calibri" w:eastAsia="Calibri" w:hAnsi="Calibri" w:cs="Times New Roman"/>
                            <w:lang w:bidi="ar-SA"/>
                          </w:rPr>
                        </w:pPr>
                      </w:p>
                      <w:p w14:paraId="041D9AF7" w14:textId="77777777" w:rsidR="00165445" w:rsidRPr="00165445" w:rsidRDefault="00165445" w:rsidP="00165445">
                        <w:pPr>
                          <w:widowControl/>
                          <w:autoSpaceDE/>
                          <w:autoSpaceDN/>
                          <w:jc w:val="center"/>
                          <w:rPr>
                            <w:rFonts w:eastAsia="Calibri" w:cs="Times New Roman"/>
                            <w:b/>
                            <w:bCs/>
                            <w:color w:val="72635D"/>
                            <w:sz w:val="26"/>
                            <w:szCs w:val="26"/>
                            <w:lang w:bidi="ar-SA"/>
                          </w:rPr>
                        </w:pPr>
                        <w:r w:rsidRPr="00165445">
                          <w:rPr>
                            <w:rFonts w:eastAsia="Calibri" w:cs="Times New Roman"/>
                            <w:b/>
                            <w:bCs/>
                            <w:color w:val="72635D"/>
                            <w:sz w:val="26"/>
                            <w:szCs w:val="26"/>
                            <w:lang w:bidi="ar-SA"/>
                          </w:rPr>
                          <w:t>Acknowledges something without judgment.</w:t>
                        </w:r>
                      </w:p>
                      <w:p w14:paraId="1575D63C" w14:textId="19B15E09" w:rsidR="00464319" w:rsidRDefault="00464319" w:rsidP="00464319">
                        <w:pPr>
                          <w:jc w:val="center"/>
                        </w:pPr>
                      </w:p>
                    </w:txbxContent>
                  </v:textbox>
                </v:shape>
                <v:group id="Group 116" o:spid="_x0000_s1034" style="position:absolute;left:20357;width:9207;height:9207" coordsize="9207,92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DFuwwAAANw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4wRuz4QL5P4PAAD//wMAUEsBAi0AFAAGAAgAAAAhANvh9svuAAAAhQEAABMAAAAAAAAAAAAA&#10;AAAAAAAAAFtDb250ZW50X1R5cGVzXS54bWxQSwECLQAUAAYACAAAACEAWvQsW78AAAAVAQAACwAA&#10;AAAAAAAAAAAAAAAfAQAAX3JlbHMvLnJlbHNQSwECLQAUAAYACAAAACEALrgxbsMAAADcAAAADwAA&#10;AAAAAAAAAAAAAAAHAgAAZHJzL2Rvd25yZXYueG1sUEsFBgAAAAADAAMAtwAAAPcCAAAAAA==&#10;">
                  <v:shape id="Freeform 66" o:spid="_x0000_s1035" style="position:absolute;width:9207;height:9207;visibility:visible;mso-wrap-style:square;v-text-anchor:top" coordsize="1450,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" path="m1450,725r-4,74l1435,871r-17,69l1393,1007r-30,63l1326,1130r-41,56l1238,1237r-52,47l1131,1326r-60,36l1007,1392r-66,25l871,1435r-72,11l725,1449r-74,-3l579,1435r-69,-18l443,1392r-63,-30l320,1326r-56,-42l213,1237r-47,-51l124,1130,88,1070,57,1007,33,940,15,871,4,799,,725,4,650,15,578,33,509,57,442,88,379r36,-60l166,263r47,-51l264,165r56,-42l380,87,443,57,510,32,579,14,651,3,725,r74,3l871,14r70,18l1007,57r64,30l1131,123r55,42l1238,212r47,51l1326,319r37,60l1393,442r25,67l1435,578r11,72l1450,725xe" filled="f" strokecolor="white" strokeweight="2.06692mm">
                    <v:path arrowok="t" o:connecttype="custom" o:connectlocs="918210,2185035;900430,2274570;865505,2357120;815975,2430780;753110,2493010;680085,2542540;597535,2577465;507365,2595880;413385,2595880;323850,2577465;241300,2542540;167640,2493010;105410,2430780;55880,2357120;20955,2274570;2540,2185035;2540,2090420;20955,2000885;55880,1918335;105410,1844675;167640,1782445;241300,1732915;323850,1697990;413385,1679575;507365,1679575;597535,1697990;680085,1732915;753110,1782445;815975,1844675;865505,1918335;900430,2000885;918210,2090420" o:connectangles="0,0,0,0,0,0,0,0,0,0,0,0,0,0,0,0,0,0,0,0,0,0,0,0,0,0,0,0,0,0,0,0"/>
                  </v:shape>
                  <v:shape id="AutoShape 65" o:spid="_x0000_s1036" style="position:absolute;left:1406;top:2391;width:6401;height:4477;visibility:visible;mso-wrap-style:square;v-text-anchor:top" coordsize="1008,7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" path="m763,352r-9,-70l728,218,709,193r,159l698,418r-29,58l624,522r-56,29l504,562,439,551,383,521,338,475,309,418,299,352r10,-66l339,228r44,-46l440,152r64,-10l569,153r56,30l670,229r28,57l709,352r,-159l687,164,658,142,635,123,573,96,504,86,435,96r-62,26l321,164r-41,54l254,281r-9,71l254,422r26,63l320,539r52,42l434,608r69,9l572,608r62,-27l658,562r28,-22l727,486r26,-63l763,352t245,2l1007,350r-4,-6l985,317,974,302,962,287,947,267r,79l946,348r-23,30l916,388r-36,42l843,470r-40,38l762,544r-27,20l707,583r-29,17l648,615r-21,9l606,632r-21,6l563,643r-26,4l511,649r-26,l459,646r-24,-5l411,635r-24,-9l364,617,322,595,282,570,244,542,207,511,175,481,144,449,115,416,87,381,67,356r-3,-3l65,351r2,-3l97,308r32,-38l163,234r36,-34l230,172r33,-25l297,123r35,-21l352,92r20,-9l392,75r20,-7l435,62r23,-4l481,55r23,l525,56r22,2l568,62r21,5l627,80r36,16l698,116r33,22l781,176r47,42l871,263r41,48l919,320r7,10l936,342r2,3l944,344r1,1l947,346r,-79l921,236,876,187,828,143,776,101,740,76,704,55r-1,-1l664,35,623,20,596,12,569,5,542,1,514,,485,,458,2,431,7r-27,6l381,20r-22,8l337,38,315,49,276,71,239,96r-36,27l169,152r-25,24l120,200,96,225,74,250,55,274,36,298,18,323,1,348,,350r,4l33,399r16,22l65,442r25,30l116,500r27,27l171,554r29,24l229,601r31,21l292,642r21,12l335,665r22,9l379,683r25,7l430,697r26,4l482,704r31,l544,702r30,-5l604,690r17,-6l639,678r17,-7l673,664r30,-15l710,645r35,-21l779,600r33,-26l844,546r31,-29l904,486r29,-32l952,430r19,-24l989,381r17,-26l1008,354e" stroked="f">
                    <v:path arrowok="t" o:connecttype="custom" o:connectlocs="450215,2032635;424815,2212340;278765,2259965;189865,2133600;243205,2025650;396875,2026285;450215,2032635;363855,1971040;203835,2014220;161290,2178050;275590,2296160;417830,2266950;484505,2133600;625475,2111375;601345,2129790;558800,2183130;466725,2268220;398145,2306320;340995,2320925;276225,2317115;204470,2287905;111125,2215515;42545,2136140;61595,2105660;146050,2019300;223520,1968500;276225,1949450;333375,1945640;398145,1960880;495935,2021840;583565,2113280;599440,2128520;584835,2059940;469900,1958340;395605,1922780;326390,1910080;256540,1918335;200025,1941195;107315,2006600;46990,2068830;635,2131060;31115,2177415;90805,2244725;165100,2305050;226695,2338070;289560,2355215;364490,2352675;416560,2336165;473075,2306320;555625,2238375;616585,2167890" o:connectangles="0,0,0,0,0,0,0,0,0,0,0,0,0,0,0,0,0,0,0,0,0,0,0,0,0,0,0,0,0,0,0,0,0,0,0,0,0,0,0,0,0,0,0,0,0,0,0,0,0,0,0"/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64" o:spid="_x0000_s1037" type="#_x0000_t75" style="position:absolute;left:3798;top:3798;width:1587;height:16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">
                    <v:imagedata r:id="rId7" o:title=""/>
                  </v:shape>
                </v:group>
              </v:group>
            </w:pict>
          </mc:Fallback>
        </mc:AlternateContent>
      </w:r>
      <w:r w:rsidR="00970D82">
        <w:br w:type="column"/>
      </w:r>
    </w:p>
    <w:p w14:paraId="7C490D73" w14:textId="6AA6CE5C" w:rsidR="003923E9" w:rsidRDefault="003923E9">
      <w:pPr>
        <w:spacing w:before="66"/>
        <w:ind w:left="352"/>
      </w:pPr>
    </w:p>
    <w:p w14:paraId="29570DC2" w14:textId="3A086FEA" w:rsidR="003923E9" w:rsidRDefault="003923E9">
      <w:pPr>
        <w:spacing w:before="66"/>
        <w:ind w:left="352"/>
      </w:pPr>
    </w:p>
    <w:p w14:paraId="1E930E82" w14:textId="72D6AC1C" w:rsidR="003923E9" w:rsidRDefault="003923E9">
      <w:pPr>
        <w:spacing w:before="66"/>
        <w:ind w:left="352"/>
      </w:pPr>
    </w:p>
    <w:p w14:paraId="414D6101" w14:textId="25C6F752" w:rsidR="003923E9" w:rsidRDefault="003923E9">
      <w:pPr>
        <w:spacing w:before="66"/>
        <w:ind w:left="352"/>
      </w:pPr>
    </w:p>
    <w:p w14:paraId="1FDE8014" w14:textId="3F85DCD7" w:rsidR="003923E9" w:rsidRDefault="003923E9">
      <w:pPr>
        <w:spacing w:before="66"/>
        <w:ind w:left="352"/>
      </w:pPr>
    </w:p>
    <w:p w14:paraId="0E89D40D" w14:textId="0229ECDE" w:rsidR="003923E9" w:rsidRDefault="003923E9">
      <w:pPr>
        <w:spacing w:before="66"/>
        <w:ind w:left="352"/>
      </w:pPr>
    </w:p>
    <w:p w14:paraId="765E3A52" w14:textId="3F594A33" w:rsidR="003923E9" w:rsidRDefault="00464319">
      <w:pPr>
        <w:spacing w:before="66"/>
        <w:ind w:left="352"/>
        <w:rPr>
          <w:sz w:val="36"/>
        </w:rPr>
      </w:pPr>
      <w:r>
        <w:rPr>
          <w:noProof/>
          <w:color w:val="F08B5B"/>
          <w:sz w:val="36"/>
          <w:lang w:bidi="ar-SA"/>
        </w:rPr>
        <mc:AlternateContent>
          <mc:Choice Requires="wps">
            <w:drawing>
              <wp:anchor distT="0" distB="0" distL="114300" distR="114300" simplePos="0" relativeHeight="251648000" behindDoc="1" locked="0" layoutInCell="1" allowOverlap="1" wp14:anchorId="3E217EC9" wp14:editId="29BAA046">
                <wp:simplePos x="0" y="0"/>
                <wp:positionH relativeFrom="column">
                  <wp:posOffset>484163</wp:posOffset>
                </wp:positionH>
                <wp:positionV relativeFrom="paragraph">
                  <wp:posOffset>315547</wp:posOffset>
                </wp:positionV>
                <wp:extent cx="920750" cy="920750"/>
                <wp:effectExtent l="0" t="0" r="0" b="0"/>
                <wp:wrapNone/>
                <wp:docPr id="90" name="Freeform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20750" cy="920750"/>
                        </a:xfrm>
                        <a:custGeom>
                          <a:avLst/>
                          <a:gdLst>
                            <a:gd name="T0" fmla="+- 0 6414 5763"/>
                            <a:gd name="T1" fmla="*/ T0 w 1450"/>
                            <a:gd name="T2" fmla="+- 0 2645 2642"/>
                            <a:gd name="T3" fmla="*/ 2645 h 1450"/>
                            <a:gd name="T4" fmla="+- 0 6273 5763"/>
                            <a:gd name="T5" fmla="*/ T4 w 1450"/>
                            <a:gd name="T6" fmla="+- 0 2674 2642"/>
                            <a:gd name="T7" fmla="*/ 2674 h 1450"/>
                            <a:gd name="T8" fmla="+- 0 6143 5763"/>
                            <a:gd name="T9" fmla="*/ T8 w 1450"/>
                            <a:gd name="T10" fmla="+- 0 2729 2642"/>
                            <a:gd name="T11" fmla="*/ 2729 h 1450"/>
                            <a:gd name="T12" fmla="+- 0 6027 5763"/>
                            <a:gd name="T13" fmla="*/ T12 w 1450"/>
                            <a:gd name="T14" fmla="+- 0 2807 2642"/>
                            <a:gd name="T15" fmla="*/ 2807 h 1450"/>
                            <a:gd name="T16" fmla="+- 0 5929 5763"/>
                            <a:gd name="T17" fmla="*/ T16 w 1450"/>
                            <a:gd name="T18" fmla="+- 0 2905 2642"/>
                            <a:gd name="T19" fmla="*/ 2905 h 1450"/>
                            <a:gd name="T20" fmla="+- 0 5851 5763"/>
                            <a:gd name="T21" fmla="*/ T20 w 1450"/>
                            <a:gd name="T22" fmla="+- 0 3021 2642"/>
                            <a:gd name="T23" fmla="*/ 3021 h 1450"/>
                            <a:gd name="T24" fmla="+- 0 5796 5763"/>
                            <a:gd name="T25" fmla="*/ T24 w 1450"/>
                            <a:gd name="T26" fmla="+- 0 3151 2642"/>
                            <a:gd name="T27" fmla="*/ 3151 h 1450"/>
                            <a:gd name="T28" fmla="+- 0 5767 5763"/>
                            <a:gd name="T29" fmla="*/ T28 w 1450"/>
                            <a:gd name="T30" fmla="+- 0 3292 2642"/>
                            <a:gd name="T31" fmla="*/ 3292 h 1450"/>
                            <a:gd name="T32" fmla="+- 0 5767 5763"/>
                            <a:gd name="T33" fmla="*/ T32 w 1450"/>
                            <a:gd name="T34" fmla="+- 0 3441 2642"/>
                            <a:gd name="T35" fmla="*/ 3441 h 1450"/>
                            <a:gd name="T36" fmla="+- 0 5796 5763"/>
                            <a:gd name="T37" fmla="*/ T36 w 1450"/>
                            <a:gd name="T38" fmla="+- 0 3582 2642"/>
                            <a:gd name="T39" fmla="*/ 3582 h 1450"/>
                            <a:gd name="T40" fmla="+- 0 5851 5763"/>
                            <a:gd name="T41" fmla="*/ T40 w 1450"/>
                            <a:gd name="T42" fmla="+- 0 3712 2642"/>
                            <a:gd name="T43" fmla="*/ 3712 h 1450"/>
                            <a:gd name="T44" fmla="+- 0 5929 5763"/>
                            <a:gd name="T45" fmla="*/ T44 w 1450"/>
                            <a:gd name="T46" fmla="+- 0 3828 2642"/>
                            <a:gd name="T47" fmla="*/ 3828 h 1450"/>
                            <a:gd name="T48" fmla="+- 0 6027 5763"/>
                            <a:gd name="T49" fmla="*/ T48 w 1450"/>
                            <a:gd name="T50" fmla="+- 0 3926 2642"/>
                            <a:gd name="T51" fmla="*/ 3926 h 1450"/>
                            <a:gd name="T52" fmla="+- 0 6143 5763"/>
                            <a:gd name="T53" fmla="*/ T52 w 1450"/>
                            <a:gd name="T54" fmla="+- 0 4004 2642"/>
                            <a:gd name="T55" fmla="*/ 4004 h 1450"/>
                            <a:gd name="T56" fmla="+- 0 6273 5763"/>
                            <a:gd name="T57" fmla="*/ T56 w 1450"/>
                            <a:gd name="T58" fmla="+- 0 4059 2642"/>
                            <a:gd name="T59" fmla="*/ 4059 h 1450"/>
                            <a:gd name="T60" fmla="+- 0 6414 5763"/>
                            <a:gd name="T61" fmla="*/ T60 w 1450"/>
                            <a:gd name="T62" fmla="+- 0 4088 2642"/>
                            <a:gd name="T63" fmla="*/ 4088 h 1450"/>
                            <a:gd name="T64" fmla="+- 0 6562 5763"/>
                            <a:gd name="T65" fmla="*/ T64 w 1450"/>
                            <a:gd name="T66" fmla="+- 0 4088 2642"/>
                            <a:gd name="T67" fmla="*/ 4088 h 1450"/>
                            <a:gd name="T68" fmla="+- 0 6704 5763"/>
                            <a:gd name="T69" fmla="*/ T68 w 1450"/>
                            <a:gd name="T70" fmla="+- 0 4059 2642"/>
                            <a:gd name="T71" fmla="*/ 4059 h 1450"/>
                            <a:gd name="T72" fmla="+- 0 6834 5763"/>
                            <a:gd name="T73" fmla="*/ T72 w 1450"/>
                            <a:gd name="T74" fmla="+- 0 4004 2642"/>
                            <a:gd name="T75" fmla="*/ 4004 h 1450"/>
                            <a:gd name="T76" fmla="+- 0 6949 5763"/>
                            <a:gd name="T77" fmla="*/ T76 w 1450"/>
                            <a:gd name="T78" fmla="+- 0 3926 2642"/>
                            <a:gd name="T79" fmla="*/ 3926 h 1450"/>
                            <a:gd name="T80" fmla="+- 0 7048 5763"/>
                            <a:gd name="T81" fmla="*/ T80 w 1450"/>
                            <a:gd name="T82" fmla="+- 0 3828 2642"/>
                            <a:gd name="T83" fmla="*/ 3828 h 1450"/>
                            <a:gd name="T84" fmla="+- 0 7126 5763"/>
                            <a:gd name="T85" fmla="*/ T84 w 1450"/>
                            <a:gd name="T86" fmla="+- 0 3712 2642"/>
                            <a:gd name="T87" fmla="*/ 3712 h 1450"/>
                            <a:gd name="T88" fmla="+- 0 7181 5763"/>
                            <a:gd name="T89" fmla="*/ T88 w 1450"/>
                            <a:gd name="T90" fmla="+- 0 3582 2642"/>
                            <a:gd name="T91" fmla="*/ 3582 h 1450"/>
                            <a:gd name="T92" fmla="+- 0 7209 5763"/>
                            <a:gd name="T93" fmla="*/ T92 w 1450"/>
                            <a:gd name="T94" fmla="+- 0 3441 2642"/>
                            <a:gd name="T95" fmla="*/ 3441 h 1450"/>
                            <a:gd name="T96" fmla="+- 0 7209 5763"/>
                            <a:gd name="T97" fmla="*/ T96 w 1450"/>
                            <a:gd name="T98" fmla="+- 0 3292 2642"/>
                            <a:gd name="T99" fmla="*/ 3292 h 1450"/>
                            <a:gd name="T100" fmla="+- 0 7181 5763"/>
                            <a:gd name="T101" fmla="*/ T100 w 1450"/>
                            <a:gd name="T102" fmla="+- 0 3151 2642"/>
                            <a:gd name="T103" fmla="*/ 3151 h 1450"/>
                            <a:gd name="T104" fmla="+- 0 7126 5763"/>
                            <a:gd name="T105" fmla="*/ T104 w 1450"/>
                            <a:gd name="T106" fmla="+- 0 3021 2642"/>
                            <a:gd name="T107" fmla="*/ 3021 h 1450"/>
                            <a:gd name="T108" fmla="+- 0 7048 5763"/>
                            <a:gd name="T109" fmla="*/ T108 w 1450"/>
                            <a:gd name="T110" fmla="+- 0 2905 2642"/>
                            <a:gd name="T111" fmla="*/ 2905 h 1450"/>
                            <a:gd name="T112" fmla="+- 0 6949 5763"/>
                            <a:gd name="T113" fmla="*/ T112 w 1450"/>
                            <a:gd name="T114" fmla="+- 0 2807 2642"/>
                            <a:gd name="T115" fmla="*/ 2807 h 1450"/>
                            <a:gd name="T116" fmla="+- 0 6834 5763"/>
                            <a:gd name="T117" fmla="*/ T116 w 1450"/>
                            <a:gd name="T118" fmla="+- 0 2729 2642"/>
                            <a:gd name="T119" fmla="*/ 2729 h 1450"/>
                            <a:gd name="T120" fmla="+- 0 6704 5763"/>
                            <a:gd name="T121" fmla="*/ T120 w 1450"/>
                            <a:gd name="T122" fmla="+- 0 2674 2642"/>
                            <a:gd name="T123" fmla="*/ 2674 h 1450"/>
                            <a:gd name="T124" fmla="+- 0 6562 5763"/>
                            <a:gd name="T125" fmla="*/ T124 w 1450"/>
                            <a:gd name="T126" fmla="+- 0 2645 2642"/>
                            <a:gd name="T127" fmla="*/ 2645 h 145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</a:cxnLst>
                          <a:rect l="0" t="0" r="r" b="b"/>
                          <a:pathLst>
                            <a:path w="1450" h="1450">
                              <a:moveTo>
                                <a:pt x="725" y="0"/>
                              </a:moveTo>
                              <a:lnTo>
                                <a:pt x="651" y="3"/>
                              </a:lnTo>
                              <a:lnTo>
                                <a:pt x="579" y="14"/>
                              </a:lnTo>
                              <a:lnTo>
                                <a:pt x="510" y="32"/>
                              </a:lnTo>
                              <a:lnTo>
                                <a:pt x="443" y="57"/>
                              </a:lnTo>
                              <a:lnTo>
                                <a:pt x="380" y="87"/>
                              </a:lnTo>
                              <a:lnTo>
                                <a:pt x="320" y="123"/>
                              </a:lnTo>
                              <a:lnTo>
                                <a:pt x="264" y="165"/>
                              </a:lnTo>
                              <a:lnTo>
                                <a:pt x="213" y="212"/>
                              </a:lnTo>
                              <a:lnTo>
                                <a:pt x="166" y="263"/>
                              </a:lnTo>
                              <a:lnTo>
                                <a:pt x="124" y="319"/>
                              </a:lnTo>
                              <a:lnTo>
                                <a:pt x="88" y="379"/>
                              </a:lnTo>
                              <a:lnTo>
                                <a:pt x="57" y="442"/>
                              </a:lnTo>
                              <a:lnTo>
                                <a:pt x="33" y="509"/>
                              </a:lnTo>
                              <a:lnTo>
                                <a:pt x="15" y="578"/>
                              </a:lnTo>
                              <a:lnTo>
                                <a:pt x="4" y="650"/>
                              </a:lnTo>
                              <a:lnTo>
                                <a:pt x="0" y="725"/>
                              </a:lnTo>
                              <a:lnTo>
                                <a:pt x="4" y="799"/>
                              </a:lnTo>
                              <a:lnTo>
                                <a:pt x="15" y="871"/>
                              </a:lnTo>
                              <a:lnTo>
                                <a:pt x="33" y="940"/>
                              </a:lnTo>
                              <a:lnTo>
                                <a:pt x="57" y="1007"/>
                              </a:lnTo>
                              <a:lnTo>
                                <a:pt x="88" y="1070"/>
                              </a:lnTo>
                              <a:lnTo>
                                <a:pt x="124" y="1130"/>
                              </a:lnTo>
                              <a:lnTo>
                                <a:pt x="166" y="1186"/>
                              </a:lnTo>
                              <a:lnTo>
                                <a:pt x="213" y="1237"/>
                              </a:lnTo>
                              <a:lnTo>
                                <a:pt x="264" y="1284"/>
                              </a:lnTo>
                              <a:lnTo>
                                <a:pt x="320" y="1326"/>
                              </a:lnTo>
                              <a:lnTo>
                                <a:pt x="380" y="1362"/>
                              </a:lnTo>
                              <a:lnTo>
                                <a:pt x="443" y="1392"/>
                              </a:lnTo>
                              <a:lnTo>
                                <a:pt x="510" y="1417"/>
                              </a:lnTo>
                              <a:lnTo>
                                <a:pt x="579" y="1435"/>
                              </a:lnTo>
                              <a:lnTo>
                                <a:pt x="651" y="1446"/>
                              </a:lnTo>
                              <a:lnTo>
                                <a:pt x="725" y="1449"/>
                              </a:lnTo>
                              <a:lnTo>
                                <a:pt x="799" y="1446"/>
                              </a:lnTo>
                              <a:lnTo>
                                <a:pt x="871" y="1435"/>
                              </a:lnTo>
                              <a:lnTo>
                                <a:pt x="941" y="1417"/>
                              </a:lnTo>
                              <a:lnTo>
                                <a:pt x="1007" y="1392"/>
                              </a:lnTo>
                              <a:lnTo>
                                <a:pt x="1071" y="1362"/>
                              </a:lnTo>
                              <a:lnTo>
                                <a:pt x="1131" y="1326"/>
                              </a:lnTo>
                              <a:lnTo>
                                <a:pt x="1186" y="1284"/>
                              </a:lnTo>
                              <a:lnTo>
                                <a:pt x="1238" y="1237"/>
                              </a:lnTo>
                              <a:lnTo>
                                <a:pt x="1285" y="1186"/>
                              </a:lnTo>
                              <a:lnTo>
                                <a:pt x="1326" y="1130"/>
                              </a:lnTo>
                              <a:lnTo>
                                <a:pt x="1363" y="1070"/>
                              </a:lnTo>
                              <a:lnTo>
                                <a:pt x="1393" y="1007"/>
                              </a:lnTo>
                              <a:lnTo>
                                <a:pt x="1418" y="940"/>
                              </a:lnTo>
                              <a:lnTo>
                                <a:pt x="1435" y="871"/>
                              </a:lnTo>
                              <a:lnTo>
                                <a:pt x="1446" y="799"/>
                              </a:lnTo>
                              <a:lnTo>
                                <a:pt x="1450" y="725"/>
                              </a:lnTo>
                              <a:lnTo>
                                <a:pt x="1446" y="650"/>
                              </a:lnTo>
                              <a:lnTo>
                                <a:pt x="1435" y="578"/>
                              </a:lnTo>
                              <a:lnTo>
                                <a:pt x="1418" y="509"/>
                              </a:lnTo>
                              <a:lnTo>
                                <a:pt x="1393" y="442"/>
                              </a:lnTo>
                              <a:lnTo>
                                <a:pt x="1363" y="379"/>
                              </a:lnTo>
                              <a:lnTo>
                                <a:pt x="1326" y="319"/>
                              </a:lnTo>
                              <a:lnTo>
                                <a:pt x="1285" y="263"/>
                              </a:lnTo>
                              <a:lnTo>
                                <a:pt x="1238" y="212"/>
                              </a:lnTo>
                              <a:lnTo>
                                <a:pt x="1186" y="165"/>
                              </a:lnTo>
                              <a:lnTo>
                                <a:pt x="1131" y="123"/>
                              </a:lnTo>
                              <a:lnTo>
                                <a:pt x="1071" y="87"/>
                              </a:lnTo>
                              <a:lnTo>
                                <a:pt x="1007" y="57"/>
                              </a:lnTo>
                              <a:lnTo>
                                <a:pt x="941" y="32"/>
                              </a:lnTo>
                              <a:lnTo>
                                <a:pt x="871" y="14"/>
                              </a:lnTo>
                              <a:lnTo>
                                <a:pt x="799" y="3"/>
                              </a:lnTo>
                              <a:lnTo>
                                <a:pt x="72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B6B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3E3249" id="Freeform 67" o:spid="_x0000_s1026" style="position:absolute;margin-left:38.1pt;margin-top:24.85pt;width:72.5pt;height:72.5pt;z-index:-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1450,14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" path="m725,l651,3,579,14,510,32,443,57,380,87r-60,36l264,165r-51,47l166,263r-42,56l88,379,57,442,33,509,15,578,4,650,,725r4,74l15,871r18,69l57,1007r31,63l124,1130r42,56l213,1237r51,47l320,1326r60,36l443,1392r67,25l579,1435r72,11l725,1449r74,-3l871,1435r70,-18l1007,1392r64,-30l1131,1326r55,-42l1238,1237r47,-51l1326,1130r37,-60l1393,1007r25,-67l1435,871r11,-72l1450,725r-4,-75l1435,578r-17,-69l1393,442r-30,-63l1326,319r-41,-56l1238,212r-52,-47l1131,123,1071,87,1007,57,941,32,871,14,799,3,725,xe" fillcolor="#00b6bd" stroked="f">
                <v:path arrowok="t" o:connecttype="custom" o:connectlocs="413385,1679575;323850,1697990;241300,1732915;167640,1782445;105410,1844675;55880,1918335;20955,2000885;2540,2090420;2540,2185035;20955,2274570;55880,2357120;105410,2430780;167640,2493010;241300,2542540;323850,2577465;413385,2595880;507365,2595880;597535,2577465;680085,2542540;753110,2493010;815975,2430780;865505,2357120;900430,2274570;918210,2185035;918210,2090420;900430,2000885;865505,1918335;815975,1844675;753110,1782445;680085,1732915;597535,1697990;507365,1679575" o:connectangles="0,0,0,0,0,0,0,0,0,0,0,0,0,0,0,0,0,0,0,0,0,0,0,0,0,0,0,0,0,0,0,0"/>
              </v:shape>
            </w:pict>
          </mc:Fallback>
        </mc:AlternateContent>
      </w:r>
    </w:p>
    <w:p w14:paraId="34EC9FD6" w14:textId="1DDAA279" w:rsidR="00095D6B" w:rsidRDefault="00095D6B">
      <w:pPr>
        <w:spacing w:before="181"/>
        <w:ind w:right="106"/>
        <w:jc w:val="right"/>
        <w:rPr>
          <w:sz w:val="36"/>
        </w:rPr>
      </w:pPr>
    </w:p>
    <w:p w14:paraId="74BCAD14" w14:textId="77777777" w:rsidR="00095D6B" w:rsidRDefault="00095D6B">
      <w:pPr>
        <w:jc w:val="right"/>
        <w:rPr>
          <w:sz w:val="36"/>
        </w:rPr>
        <w:sectPr w:rsidR="00095D6B">
          <w:footerReference w:type="default" r:id="rId8"/>
          <w:type w:val="continuous"/>
          <w:pgSz w:w="12240" w:h="15840"/>
          <w:pgMar w:top="560" w:right="760" w:bottom="1920" w:left="1000" w:header="720" w:footer="1731" w:gutter="0"/>
          <w:cols w:num="2" w:space="720" w:equalWidth="0">
            <w:col w:w="3297" w:space="406"/>
            <w:col w:w="6777"/>
          </w:cols>
        </w:sectPr>
      </w:pPr>
    </w:p>
    <w:p w14:paraId="0548DE64" w14:textId="54C4146E" w:rsidR="00095D6B" w:rsidRDefault="00095D6B">
      <w:pPr>
        <w:pStyle w:val="BodyText"/>
        <w:rPr>
          <w:sz w:val="20"/>
        </w:rPr>
      </w:pPr>
    </w:p>
    <w:p w14:paraId="57885B33" w14:textId="4E550E00" w:rsidR="00095D6B" w:rsidRDefault="00095D6B">
      <w:pPr>
        <w:pStyle w:val="BodyText"/>
        <w:rPr>
          <w:sz w:val="20"/>
        </w:rPr>
      </w:pPr>
    </w:p>
    <w:p w14:paraId="251F8833" w14:textId="068EB0C7" w:rsidR="00095D6B" w:rsidRDefault="00095D6B">
      <w:pPr>
        <w:pStyle w:val="BodyText"/>
        <w:rPr>
          <w:sz w:val="20"/>
        </w:rPr>
      </w:pPr>
    </w:p>
    <w:p w14:paraId="45B8C9BE" w14:textId="280BAB3E" w:rsidR="00095D6B" w:rsidRDefault="00095D6B">
      <w:pPr>
        <w:pStyle w:val="BodyText"/>
        <w:spacing w:before="8"/>
        <w:rPr>
          <w:sz w:val="18"/>
        </w:rPr>
      </w:pPr>
    </w:p>
    <w:p w14:paraId="5D206739" w14:textId="705040D0" w:rsidR="00095D6B" w:rsidRDefault="00095D6B">
      <w:pPr>
        <w:rPr>
          <w:sz w:val="18"/>
        </w:rPr>
        <w:sectPr w:rsidR="00095D6B">
          <w:type w:val="continuous"/>
          <w:pgSz w:w="12240" w:h="15840"/>
          <w:pgMar w:top="560" w:right="760" w:bottom="1920" w:left="1000" w:header="720" w:footer="720" w:gutter="0"/>
          <w:cols w:space="720"/>
        </w:sectPr>
      </w:pPr>
    </w:p>
    <w:p w14:paraId="23ED436D" w14:textId="21F598B6" w:rsidR="00095D6B" w:rsidRDefault="00B07AA8">
      <w:pPr>
        <w:pStyle w:val="BodyText"/>
        <w:rPr>
          <w:sz w:val="102"/>
        </w:rPr>
      </w:pPr>
      <w:r>
        <w:rPr>
          <w:noProof/>
          <w:color w:val="00B6BD"/>
          <w:sz w:val="81"/>
          <w:lang w:bidi="ar-SA"/>
        </w:rPr>
        <mc:AlternateContent>
          <mc:Choice Requires="wpg">
            <w:drawing>
              <wp:anchor distT="0" distB="0" distL="114300" distR="114300" simplePos="0" relativeHeight="251653120" behindDoc="0" locked="0" layoutInCell="1" allowOverlap="1" wp14:anchorId="10489ADC" wp14:editId="77A35805">
                <wp:simplePos x="0" y="0"/>
                <wp:positionH relativeFrom="column">
                  <wp:posOffset>410029</wp:posOffset>
                </wp:positionH>
                <wp:positionV relativeFrom="paragraph">
                  <wp:posOffset>2483576</wp:posOffset>
                </wp:positionV>
                <wp:extent cx="3555365" cy="3214370"/>
                <wp:effectExtent l="0" t="0" r="6985" b="5080"/>
                <wp:wrapNone/>
                <wp:docPr id="33" name="Group 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55365" cy="3214370"/>
                          <a:chOff x="0" y="0"/>
                          <a:chExt cx="3555365" cy="3214370"/>
                        </a:xfrm>
                      </wpg:grpSpPr>
                      <pic:pic xmlns:pic="http://schemas.openxmlformats.org/drawingml/2006/picture">
                        <pic:nvPicPr>
                          <pic:cNvPr id="80" name="Picture 61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55365" cy="32143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31" name="Text Box 31"/>
                        <wps:cNvSpPr txBox="1">
                          <a:spLocks noChangeArrowheads="1"/>
                        </wps:cNvSpPr>
                        <wps:spPr bwMode="auto">
                          <a:xfrm>
                            <a:off x="970671" y="365260"/>
                            <a:ext cx="2067560" cy="194251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927D3AB" w14:textId="77777777" w:rsidR="009A26C9" w:rsidRDefault="009A26C9" w:rsidP="00B07AA8">
                              <w:pPr>
                                <w:spacing w:line="192" w:lineRule="auto"/>
                                <w:jc w:val="center"/>
                                <w:rPr>
                                  <w:color w:val="72635D"/>
                                  <w:sz w:val="19"/>
                                  <w:szCs w:val="19"/>
                                </w:rPr>
                              </w:pPr>
                              <w:r w:rsidRPr="0080422E">
                                <w:rPr>
                                  <w:color w:val="62BB46"/>
                                  <w:sz w:val="81"/>
                                  <w:szCs w:val="81"/>
                                </w:rPr>
                                <w:t>“Tell me more</w:t>
                              </w:r>
                              <w:r>
                                <w:rPr>
                                  <w:color w:val="62BB46"/>
                                  <w:sz w:val="81"/>
                                  <w:szCs w:val="81"/>
                                </w:rPr>
                                <w:br/>
                              </w:r>
                              <w:r>
                                <w:rPr>
                                  <w:color w:val="72635D"/>
                                  <w:sz w:val="19"/>
                                  <w:szCs w:val="19"/>
                                </w:rPr>
                                <w:t>about your design.”</w:t>
                              </w:r>
                            </w:p>
                            <w:p w14:paraId="47F02C59" w14:textId="77777777" w:rsidR="009A26C9" w:rsidRPr="00BE45F9" w:rsidRDefault="009A26C9" w:rsidP="009A26C9">
                              <w:pPr>
                                <w:jc w:val="center"/>
                                <w:rPr>
                                  <w:color w:val="72635D"/>
                                  <w:sz w:val="19"/>
                                  <w:szCs w:val="19"/>
                                </w:rPr>
                              </w:pPr>
                            </w:p>
                            <w:p w14:paraId="63E23B61" w14:textId="77777777" w:rsidR="009A26C9" w:rsidRDefault="009A26C9" w:rsidP="009A26C9"/>
                            <w:p w14:paraId="66DE83B3" w14:textId="77777777" w:rsidR="0091675A" w:rsidRDefault="009A26C9" w:rsidP="009A26C9">
                              <w:pPr>
                                <w:jc w:val="center"/>
                                <w:rPr>
                                  <w:b/>
                                  <w:bCs/>
                                  <w:color w:val="72635D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72635D"/>
                                  <w:sz w:val="26"/>
                                  <w:szCs w:val="26"/>
                                </w:rPr>
                                <w:t>Encourages child</w:t>
                              </w:r>
                              <w:r w:rsidR="0091675A">
                                <w:rPr>
                                  <w:b/>
                                  <w:bCs/>
                                  <w:color w:val="72635D"/>
                                  <w:sz w:val="26"/>
                                  <w:szCs w:val="26"/>
                                </w:rPr>
                                <w:t>ren</w:t>
                              </w:r>
                              <w:r>
                                <w:rPr>
                                  <w:b/>
                                  <w:bCs/>
                                  <w:color w:val="72635D"/>
                                  <w:sz w:val="26"/>
                                  <w:szCs w:val="26"/>
                                </w:rPr>
                                <w:t xml:space="preserve"> </w:t>
                              </w:r>
                            </w:p>
                            <w:p w14:paraId="790CEB66" w14:textId="016F5D92" w:rsidR="009A26C9" w:rsidRPr="00BE45F9" w:rsidRDefault="009A26C9" w:rsidP="009A26C9">
                              <w:pPr>
                                <w:jc w:val="center"/>
                                <w:rPr>
                                  <w:b/>
                                  <w:bCs/>
                                  <w:color w:val="72635D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72635D"/>
                                  <w:sz w:val="26"/>
                                  <w:szCs w:val="26"/>
                                </w:rPr>
                                <w:t xml:space="preserve">to express their ideas.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0489ADC" id="Group 33" o:spid="_x0000_s1038" style="position:absolute;margin-left:32.3pt;margin-top:195.55pt;width:279.95pt;height:253.1pt;z-index:251653120" coordsize="35553,321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61" o:spid="_x0000_s1039" type="#_x0000_t75" style="position:absolute;width:35553;height:321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">
                  <v:imagedata r:id="rId10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1" o:spid="_x0000_s1040" type="#_x0000_t202" style="position:absolute;left:9706;top:3652;width:20676;height:194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" stroked="f">
                  <v:textbox inset="0,0,0,0">
                    <w:txbxContent>
                      <w:p w14:paraId="3927D3AB" w14:textId="77777777" w:rsidR="009A26C9" w:rsidRDefault="009A26C9" w:rsidP="00B07AA8">
                        <w:pPr>
                          <w:spacing w:line="192" w:lineRule="auto"/>
                          <w:jc w:val="center"/>
                          <w:rPr>
                            <w:color w:val="72635D"/>
                            <w:sz w:val="19"/>
                            <w:szCs w:val="19"/>
                          </w:rPr>
                        </w:pPr>
                        <w:r w:rsidRPr="0080422E">
                          <w:rPr>
                            <w:color w:val="62BB46"/>
                            <w:sz w:val="81"/>
                            <w:szCs w:val="81"/>
                          </w:rPr>
                          <w:t>“Tell me more</w:t>
                        </w:r>
                        <w:r>
                          <w:rPr>
                            <w:color w:val="62BB46"/>
                            <w:sz w:val="81"/>
                            <w:szCs w:val="81"/>
                          </w:rPr>
                          <w:br/>
                        </w:r>
                        <w:r>
                          <w:rPr>
                            <w:color w:val="72635D"/>
                            <w:sz w:val="19"/>
                            <w:szCs w:val="19"/>
                          </w:rPr>
                          <w:t>about your design.”</w:t>
                        </w:r>
                      </w:p>
                      <w:p w14:paraId="47F02C59" w14:textId="77777777" w:rsidR="009A26C9" w:rsidRPr="00BE45F9" w:rsidRDefault="009A26C9" w:rsidP="009A26C9">
                        <w:pPr>
                          <w:jc w:val="center"/>
                          <w:rPr>
                            <w:color w:val="72635D"/>
                            <w:sz w:val="19"/>
                            <w:szCs w:val="19"/>
                          </w:rPr>
                        </w:pPr>
                      </w:p>
                      <w:p w14:paraId="63E23B61" w14:textId="77777777" w:rsidR="009A26C9" w:rsidRDefault="009A26C9" w:rsidP="009A26C9"/>
                      <w:p w14:paraId="66DE83B3" w14:textId="77777777" w:rsidR="0091675A" w:rsidRDefault="009A26C9" w:rsidP="009A26C9">
                        <w:pPr>
                          <w:jc w:val="center"/>
                          <w:rPr>
                            <w:b/>
                            <w:bCs/>
                            <w:color w:val="72635D"/>
                            <w:sz w:val="26"/>
                            <w:szCs w:val="26"/>
                          </w:rPr>
                        </w:pPr>
                        <w:r>
                          <w:rPr>
                            <w:b/>
                            <w:bCs/>
                            <w:color w:val="72635D"/>
                            <w:sz w:val="26"/>
                            <w:szCs w:val="26"/>
                          </w:rPr>
                          <w:t>Encourages child</w:t>
                        </w:r>
                        <w:r w:rsidR="0091675A">
                          <w:rPr>
                            <w:b/>
                            <w:bCs/>
                            <w:color w:val="72635D"/>
                            <w:sz w:val="26"/>
                            <w:szCs w:val="26"/>
                          </w:rPr>
                          <w:t>ren</w:t>
                        </w:r>
                        <w:r>
                          <w:rPr>
                            <w:b/>
                            <w:bCs/>
                            <w:color w:val="72635D"/>
                            <w:sz w:val="26"/>
                            <w:szCs w:val="26"/>
                          </w:rPr>
                          <w:t xml:space="preserve"> </w:t>
                        </w:r>
                      </w:p>
                      <w:p w14:paraId="790CEB66" w14:textId="016F5D92" w:rsidR="009A26C9" w:rsidRPr="00BE45F9" w:rsidRDefault="009A26C9" w:rsidP="009A26C9">
                        <w:pPr>
                          <w:jc w:val="center"/>
                          <w:rPr>
                            <w:b/>
                            <w:bCs/>
                            <w:color w:val="72635D"/>
                            <w:sz w:val="26"/>
                            <w:szCs w:val="26"/>
                          </w:rPr>
                        </w:pPr>
                        <w:r>
                          <w:rPr>
                            <w:b/>
                            <w:bCs/>
                            <w:color w:val="72635D"/>
                            <w:sz w:val="26"/>
                            <w:szCs w:val="26"/>
                          </w:rPr>
                          <w:t xml:space="preserve">to express their ideas.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165445">
        <w:rPr>
          <w:noProof/>
          <w:sz w:val="20"/>
          <w:lang w:bidi="ar-SA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1DDA421B" wp14:editId="5074B9AB">
                <wp:simplePos x="0" y="0"/>
                <wp:positionH relativeFrom="column">
                  <wp:posOffset>1503285</wp:posOffset>
                </wp:positionH>
                <wp:positionV relativeFrom="paragraph">
                  <wp:posOffset>576141</wp:posOffset>
                </wp:positionV>
                <wp:extent cx="1498747" cy="0"/>
                <wp:effectExtent l="0" t="0" r="0" b="0"/>
                <wp:wrapNone/>
                <wp:docPr id="82" name="Straight Connector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98747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72635D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298D934" id="Straight Connector 82" o:spid="_x0000_s1026" style="position:absolute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8.35pt,45.35pt" to="236.35pt,4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" strokecolor="#72635d"/>
            </w:pict>
          </mc:Fallback>
        </mc:AlternateContent>
      </w:r>
      <w:r w:rsidR="00464319" w:rsidRPr="00BE45F9">
        <w:rPr>
          <w:noProof/>
          <w:color w:val="00B6BD"/>
          <w:sz w:val="81"/>
          <w:lang w:bidi="ar-SA"/>
        </w:rPr>
        <mc:AlternateContent>
          <mc:Choice Requires="wpg">
            <w:drawing>
              <wp:anchor distT="0" distB="0" distL="114300" distR="114300" simplePos="0" relativeHeight="251652096" behindDoc="1" locked="0" layoutInCell="1" allowOverlap="1" wp14:anchorId="7D156B3E" wp14:editId="2903A6B8">
                <wp:simplePos x="0" y="0"/>
                <wp:positionH relativeFrom="column">
                  <wp:posOffset>3404577</wp:posOffset>
                </wp:positionH>
                <wp:positionV relativeFrom="paragraph">
                  <wp:posOffset>306315</wp:posOffset>
                </wp:positionV>
                <wp:extent cx="2811145" cy="3496603"/>
                <wp:effectExtent l="38100" t="0" r="65405" b="66040"/>
                <wp:wrapNone/>
                <wp:docPr id="118" name="Group 1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11145" cy="3496603"/>
                          <a:chOff x="0" y="0"/>
                          <a:chExt cx="2811145" cy="3496603"/>
                        </a:xfrm>
                        <a:solidFill>
                          <a:schemeClr val="bg1"/>
                        </a:solidFill>
                      </wpg:grpSpPr>
                      <wps:wsp>
                        <wps:cNvPr id="84" name="Freeform 71"/>
                        <wps:cNvSpPr>
                          <a:spLocks/>
                        </wps:cNvSpPr>
                        <wps:spPr bwMode="auto">
                          <a:xfrm>
                            <a:off x="0" y="590843"/>
                            <a:ext cx="2811145" cy="2905760"/>
                          </a:xfrm>
                          <a:custGeom>
                            <a:avLst/>
                            <a:gdLst>
                              <a:gd name="T0" fmla="+- 0 6867 6198"/>
                              <a:gd name="T1" fmla="*/ T0 w 4427"/>
                              <a:gd name="T2" fmla="+- 0 9784 5833"/>
                              <a:gd name="T3" fmla="*/ 9784 h 4576"/>
                              <a:gd name="T4" fmla="+- 0 6730 6198"/>
                              <a:gd name="T5" fmla="*/ T4 w 4427"/>
                              <a:gd name="T6" fmla="+- 0 9714 5833"/>
                              <a:gd name="T7" fmla="*/ 9714 h 4576"/>
                              <a:gd name="T8" fmla="+- 0 6606 6198"/>
                              <a:gd name="T9" fmla="*/ T8 w 4427"/>
                              <a:gd name="T10" fmla="+- 0 9628 5833"/>
                              <a:gd name="T11" fmla="*/ 9628 h 4576"/>
                              <a:gd name="T12" fmla="+- 0 6496 6198"/>
                              <a:gd name="T13" fmla="*/ T12 w 4427"/>
                              <a:gd name="T14" fmla="+- 0 9525 5833"/>
                              <a:gd name="T15" fmla="*/ 9525 h 4576"/>
                              <a:gd name="T16" fmla="+- 0 6402 6198"/>
                              <a:gd name="T17" fmla="*/ T16 w 4427"/>
                              <a:gd name="T18" fmla="+- 0 9409 5833"/>
                              <a:gd name="T19" fmla="*/ 9409 h 4576"/>
                              <a:gd name="T20" fmla="+- 0 6323 6198"/>
                              <a:gd name="T21" fmla="*/ T20 w 4427"/>
                              <a:gd name="T22" fmla="+- 0 9281 5833"/>
                              <a:gd name="T23" fmla="*/ 9281 h 4576"/>
                              <a:gd name="T24" fmla="+- 0 6263 6198"/>
                              <a:gd name="T25" fmla="*/ T24 w 4427"/>
                              <a:gd name="T26" fmla="+- 0 9143 5833"/>
                              <a:gd name="T27" fmla="*/ 9143 h 4576"/>
                              <a:gd name="T28" fmla="+- 0 6222 6198"/>
                              <a:gd name="T29" fmla="*/ T28 w 4427"/>
                              <a:gd name="T30" fmla="+- 0 8996 5833"/>
                              <a:gd name="T31" fmla="*/ 8996 h 4576"/>
                              <a:gd name="T32" fmla="+- 0 6200 6198"/>
                              <a:gd name="T33" fmla="*/ T32 w 4427"/>
                              <a:gd name="T34" fmla="+- 0 8843 5833"/>
                              <a:gd name="T35" fmla="*/ 8843 h 4576"/>
                              <a:gd name="T36" fmla="+- 0 6198 6198"/>
                              <a:gd name="T37" fmla="*/ T36 w 4427"/>
                              <a:gd name="T38" fmla="+- 0 6934 5833"/>
                              <a:gd name="T39" fmla="*/ 6934 h 4576"/>
                              <a:gd name="T40" fmla="+- 0 6207 6198"/>
                              <a:gd name="T41" fmla="*/ T40 w 4427"/>
                              <a:gd name="T42" fmla="+- 0 6785 5833"/>
                              <a:gd name="T43" fmla="*/ 6785 h 4576"/>
                              <a:gd name="T44" fmla="+- 0 6236 6198"/>
                              <a:gd name="T45" fmla="*/ T44 w 4427"/>
                              <a:gd name="T46" fmla="+- 0 6642 5833"/>
                              <a:gd name="T47" fmla="*/ 6642 h 4576"/>
                              <a:gd name="T48" fmla="+- 0 6282 6198"/>
                              <a:gd name="T49" fmla="*/ T48 w 4427"/>
                              <a:gd name="T50" fmla="+- 0 6506 5833"/>
                              <a:gd name="T51" fmla="*/ 6506 h 4576"/>
                              <a:gd name="T52" fmla="+- 0 6345 6198"/>
                              <a:gd name="T53" fmla="*/ T52 w 4427"/>
                              <a:gd name="T54" fmla="+- 0 6379 5833"/>
                              <a:gd name="T55" fmla="*/ 6379 h 4576"/>
                              <a:gd name="T56" fmla="+- 0 6422 6198"/>
                              <a:gd name="T57" fmla="*/ T56 w 4427"/>
                              <a:gd name="T58" fmla="+- 0 6262 5833"/>
                              <a:gd name="T59" fmla="*/ 6262 h 4576"/>
                              <a:gd name="T60" fmla="+- 0 6514 6198"/>
                              <a:gd name="T61" fmla="*/ T60 w 4427"/>
                              <a:gd name="T62" fmla="+- 0 6156 5833"/>
                              <a:gd name="T63" fmla="*/ 6156 h 4576"/>
                              <a:gd name="T64" fmla="+- 0 6617 6198"/>
                              <a:gd name="T65" fmla="*/ T64 w 4427"/>
                              <a:gd name="T66" fmla="+- 0 6063 5833"/>
                              <a:gd name="T67" fmla="*/ 6063 h 4576"/>
                              <a:gd name="T68" fmla="+- 0 6732 6198"/>
                              <a:gd name="T69" fmla="*/ T68 w 4427"/>
                              <a:gd name="T70" fmla="+- 0 5984 5833"/>
                              <a:gd name="T71" fmla="*/ 5984 h 4576"/>
                              <a:gd name="T72" fmla="+- 0 6857 6198"/>
                              <a:gd name="T73" fmla="*/ T72 w 4427"/>
                              <a:gd name="T74" fmla="+- 0 5920 5833"/>
                              <a:gd name="T75" fmla="*/ 5920 h 4576"/>
                              <a:gd name="T76" fmla="+- 0 6990 6198"/>
                              <a:gd name="T77" fmla="*/ T76 w 4427"/>
                              <a:gd name="T78" fmla="+- 0 5873 5833"/>
                              <a:gd name="T79" fmla="*/ 5873 h 4576"/>
                              <a:gd name="T80" fmla="+- 0 7131 6198"/>
                              <a:gd name="T81" fmla="*/ T80 w 4427"/>
                              <a:gd name="T82" fmla="+- 0 5843 5833"/>
                              <a:gd name="T83" fmla="*/ 5843 h 4576"/>
                              <a:gd name="T84" fmla="+- 0 7277 6198"/>
                              <a:gd name="T85" fmla="*/ T84 w 4427"/>
                              <a:gd name="T86" fmla="+- 0 5833 5833"/>
                              <a:gd name="T87" fmla="*/ 5833 h 4576"/>
                              <a:gd name="T88" fmla="+- 0 9618 6198"/>
                              <a:gd name="T89" fmla="*/ T88 w 4427"/>
                              <a:gd name="T90" fmla="+- 0 5836 5833"/>
                              <a:gd name="T91" fmla="*/ 5836 h 4576"/>
                              <a:gd name="T92" fmla="+- 0 9762 6198"/>
                              <a:gd name="T93" fmla="*/ T92 w 4427"/>
                              <a:gd name="T94" fmla="+- 0 5856 5833"/>
                              <a:gd name="T95" fmla="*/ 5856 h 4576"/>
                              <a:gd name="T96" fmla="+- 0 9899 6198"/>
                              <a:gd name="T97" fmla="*/ T96 w 4427"/>
                              <a:gd name="T98" fmla="+- 0 5894 5833"/>
                              <a:gd name="T99" fmla="*/ 5894 h 4576"/>
                              <a:gd name="T100" fmla="+- 0 10028 6198"/>
                              <a:gd name="T101" fmla="*/ T100 w 4427"/>
                              <a:gd name="T102" fmla="+- 0 5950 5833"/>
                              <a:gd name="T103" fmla="*/ 5950 h 4576"/>
                              <a:gd name="T104" fmla="+- 0 10148 6198"/>
                              <a:gd name="T105" fmla="*/ T104 w 4427"/>
                              <a:gd name="T106" fmla="+- 0 6021 5833"/>
                              <a:gd name="T107" fmla="*/ 6021 h 4576"/>
                              <a:gd name="T108" fmla="+- 0 10257 6198"/>
                              <a:gd name="T109" fmla="*/ T108 w 4427"/>
                              <a:gd name="T110" fmla="+- 0 6108 5833"/>
                              <a:gd name="T111" fmla="*/ 6108 h 4576"/>
                              <a:gd name="T112" fmla="+- 0 10355 6198"/>
                              <a:gd name="T113" fmla="*/ T112 w 4427"/>
                              <a:gd name="T114" fmla="+- 0 6207 5833"/>
                              <a:gd name="T115" fmla="*/ 6207 h 4576"/>
                              <a:gd name="T116" fmla="+- 0 10439 6198"/>
                              <a:gd name="T117" fmla="*/ T116 w 4427"/>
                              <a:gd name="T118" fmla="+- 0 6319 5833"/>
                              <a:gd name="T119" fmla="*/ 6319 h 4576"/>
                              <a:gd name="T120" fmla="+- 0 10510 6198"/>
                              <a:gd name="T121" fmla="*/ T120 w 4427"/>
                              <a:gd name="T122" fmla="+- 0 6441 5833"/>
                              <a:gd name="T123" fmla="*/ 6441 h 4576"/>
                              <a:gd name="T124" fmla="+- 0 10564 6198"/>
                              <a:gd name="T125" fmla="*/ T124 w 4427"/>
                              <a:gd name="T126" fmla="+- 0 6573 5833"/>
                              <a:gd name="T127" fmla="*/ 6573 h 4576"/>
                              <a:gd name="T128" fmla="+- 0 10602 6198"/>
                              <a:gd name="T129" fmla="*/ T128 w 4427"/>
                              <a:gd name="T130" fmla="+- 0 6712 5833"/>
                              <a:gd name="T131" fmla="*/ 6712 h 4576"/>
                              <a:gd name="T132" fmla="+- 0 10621 6198"/>
                              <a:gd name="T133" fmla="*/ T132 w 4427"/>
                              <a:gd name="T134" fmla="+- 0 6859 5833"/>
                              <a:gd name="T135" fmla="*/ 6859 h 4576"/>
                              <a:gd name="T136" fmla="+- 0 10624 6198"/>
                              <a:gd name="T137" fmla="*/ T136 w 4427"/>
                              <a:gd name="T138" fmla="+- 0 8402 5833"/>
                              <a:gd name="T139" fmla="*/ 8402 h 4576"/>
                              <a:gd name="T140" fmla="+- 0 10614 6198"/>
                              <a:gd name="T141" fmla="*/ T140 w 4427"/>
                              <a:gd name="T142" fmla="+- 0 8552 5833"/>
                              <a:gd name="T143" fmla="*/ 8552 h 4576"/>
                              <a:gd name="T144" fmla="+- 0 10585 6198"/>
                              <a:gd name="T145" fmla="*/ T144 w 4427"/>
                              <a:gd name="T146" fmla="+- 0 8695 5833"/>
                              <a:gd name="T147" fmla="*/ 8695 h 4576"/>
                              <a:gd name="T148" fmla="+- 0 10539 6198"/>
                              <a:gd name="T149" fmla="*/ T148 w 4427"/>
                              <a:gd name="T150" fmla="+- 0 8831 5833"/>
                              <a:gd name="T151" fmla="*/ 8831 h 4576"/>
                              <a:gd name="T152" fmla="+- 0 10476 6198"/>
                              <a:gd name="T153" fmla="*/ T152 w 4427"/>
                              <a:gd name="T154" fmla="+- 0 8958 5833"/>
                              <a:gd name="T155" fmla="*/ 8958 h 4576"/>
                              <a:gd name="T156" fmla="+- 0 10399 6198"/>
                              <a:gd name="T157" fmla="*/ T156 w 4427"/>
                              <a:gd name="T158" fmla="+- 0 9075 5833"/>
                              <a:gd name="T159" fmla="*/ 9075 h 4576"/>
                              <a:gd name="T160" fmla="+- 0 10308 6198"/>
                              <a:gd name="T161" fmla="*/ T160 w 4427"/>
                              <a:gd name="T162" fmla="+- 0 9181 5833"/>
                              <a:gd name="T163" fmla="*/ 9181 h 4576"/>
                              <a:gd name="T164" fmla="+- 0 10204 6198"/>
                              <a:gd name="T165" fmla="*/ T164 w 4427"/>
                              <a:gd name="T166" fmla="+- 0 9274 5833"/>
                              <a:gd name="T167" fmla="*/ 9274 h 4576"/>
                              <a:gd name="T168" fmla="+- 0 10089 6198"/>
                              <a:gd name="T169" fmla="*/ T168 w 4427"/>
                              <a:gd name="T170" fmla="+- 0 9353 5833"/>
                              <a:gd name="T171" fmla="*/ 9353 h 4576"/>
                              <a:gd name="T172" fmla="+- 0 9964 6198"/>
                              <a:gd name="T173" fmla="*/ T172 w 4427"/>
                              <a:gd name="T174" fmla="+- 0 9417 5833"/>
                              <a:gd name="T175" fmla="*/ 9417 h 4576"/>
                              <a:gd name="T176" fmla="+- 0 9831 6198"/>
                              <a:gd name="T177" fmla="*/ T176 w 4427"/>
                              <a:gd name="T178" fmla="+- 0 9464 5833"/>
                              <a:gd name="T179" fmla="*/ 9464 h 4576"/>
                              <a:gd name="T180" fmla="+- 0 9691 6198"/>
                              <a:gd name="T181" fmla="*/ T180 w 4427"/>
                              <a:gd name="T182" fmla="+- 0 9493 5833"/>
                              <a:gd name="T183" fmla="*/ 9493 h 4576"/>
                              <a:gd name="T184" fmla="+- 0 9544 6198"/>
                              <a:gd name="T185" fmla="*/ T184 w 4427"/>
                              <a:gd name="T186" fmla="+- 0 9503 5833"/>
                              <a:gd name="T187" fmla="*/ 9503 h 4576"/>
                              <a:gd name="T188" fmla="+- 0 8631 6198"/>
                              <a:gd name="T189" fmla="*/ T188 w 4427"/>
                              <a:gd name="T190" fmla="+- 0 10408 5833"/>
                              <a:gd name="T191" fmla="*/ 10408 h 457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4427" h="4576">
                                <a:moveTo>
                                  <a:pt x="2433" y="4575"/>
                                </a:moveTo>
                                <a:lnTo>
                                  <a:pt x="669" y="3951"/>
                                </a:lnTo>
                                <a:lnTo>
                                  <a:pt x="599" y="3918"/>
                                </a:lnTo>
                                <a:lnTo>
                                  <a:pt x="532" y="3881"/>
                                </a:lnTo>
                                <a:lnTo>
                                  <a:pt x="469" y="3840"/>
                                </a:lnTo>
                                <a:lnTo>
                                  <a:pt x="408" y="3795"/>
                                </a:lnTo>
                                <a:lnTo>
                                  <a:pt x="352" y="3745"/>
                                </a:lnTo>
                                <a:lnTo>
                                  <a:pt x="298" y="3692"/>
                                </a:lnTo>
                                <a:lnTo>
                                  <a:pt x="249" y="3636"/>
                                </a:lnTo>
                                <a:lnTo>
                                  <a:pt x="204" y="3576"/>
                                </a:lnTo>
                                <a:lnTo>
                                  <a:pt x="162" y="3514"/>
                                </a:lnTo>
                                <a:lnTo>
                                  <a:pt x="125" y="3448"/>
                                </a:lnTo>
                                <a:lnTo>
                                  <a:pt x="93" y="3380"/>
                                </a:lnTo>
                                <a:lnTo>
                                  <a:pt x="65" y="3310"/>
                                </a:lnTo>
                                <a:lnTo>
                                  <a:pt x="42" y="3238"/>
                                </a:lnTo>
                                <a:lnTo>
                                  <a:pt x="24" y="3163"/>
                                </a:lnTo>
                                <a:lnTo>
                                  <a:pt x="10" y="3088"/>
                                </a:lnTo>
                                <a:lnTo>
                                  <a:pt x="2" y="3010"/>
                                </a:lnTo>
                                <a:lnTo>
                                  <a:pt x="0" y="2932"/>
                                </a:lnTo>
                                <a:lnTo>
                                  <a:pt x="0" y="1101"/>
                                </a:lnTo>
                                <a:lnTo>
                                  <a:pt x="2" y="1026"/>
                                </a:lnTo>
                                <a:lnTo>
                                  <a:pt x="9" y="952"/>
                                </a:lnTo>
                                <a:lnTo>
                                  <a:pt x="21" y="879"/>
                                </a:lnTo>
                                <a:lnTo>
                                  <a:pt x="38" y="809"/>
                                </a:lnTo>
                                <a:lnTo>
                                  <a:pt x="59" y="740"/>
                                </a:lnTo>
                                <a:lnTo>
                                  <a:pt x="84" y="673"/>
                                </a:lnTo>
                                <a:lnTo>
                                  <a:pt x="114" y="608"/>
                                </a:lnTo>
                                <a:lnTo>
                                  <a:pt x="147" y="546"/>
                                </a:lnTo>
                                <a:lnTo>
                                  <a:pt x="184" y="486"/>
                                </a:lnTo>
                                <a:lnTo>
                                  <a:pt x="224" y="429"/>
                                </a:lnTo>
                                <a:lnTo>
                                  <a:pt x="268" y="374"/>
                                </a:lnTo>
                                <a:lnTo>
                                  <a:pt x="316" y="323"/>
                                </a:lnTo>
                                <a:lnTo>
                                  <a:pt x="366" y="275"/>
                                </a:lnTo>
                                <a:lnTo>
                                  <a:pt x="419" y="230"/>
                                </a:lnTo>
                                <a:lnTo>
                                  <a:pt x="476" y="188"/>
                                </a:lnTo>
                                <a:lnTo>
                                  <a:pt x="534" y="151"/>
                                </a:lnTo>
                                <a:lnTo>
                                  <a:pt x="595" y="117"/>
                                </a:lnTo>
                                <a:lnTo>
                                  <a:pt x="659" y="87"/>
                                </a:lnTo>
                                <a:lnTo>
                                  <a:pt x="725" y="61"/>
                                </a:lnTo>
                                <a:lnTo>
                                  <a:pt x="792" y="40"/>
                                </a:lnTo>
                                <a:lnTo>
                                  <a:pt x="862" y="23"/>
                                </a:lnTo>
                                <a:lnTo>
                                  <a:pt x="933" y="10"/>
                                </a:lnTo>
                                <a:lnTo>
                                  <a:pt x="1005" y="3"/>
                                </a:lnTo>
                                <a:lnTo>
                                  <a:pt x="1079" y="0"/>
                                </a:lnTo>
                                <a:lnTo>
                                  <a:pt x="3346" y="0"/>
                                </a:lnTo>
                                <a:lnTo>
                                  <a:pt x="3420" y="3"/>
                                </a:lnTo>
                                <a:lnTo>
                                  <a:pt x="3493" y="10"/>
                                </a:lnTo>
                                <a:lnTo>
                                  <a:pt x="3564" y="23"/>
                                </a:lnTo>
                                <a:lnTo>
                                  <a:pt x="3633" y="40"/>
                                </a:lnTo>
                                <a:lnTo>
                                  <a:pt x="3701" y="61"/>
                                </a:lnTo>
                                <a:lnTo>
                                  <a:pt x="3766" y="87"/>
                                </a:lnTo>
                                <a:lnTo>
                                  <a:pt x="3830" y="117"/>
                                </a:lnTo>
                                <a:lnTo>
                                  <a:pt x="3891" y="151"/>
                                </a:lnTo>
                                <a:lnTo>
                                  <a:pt x="3950" y="188"/>
                                </a:lnTo>
                                <a:lnTo>
                                  <a:pt x="4006" y="230"/>
                                </a:lnTo>
                                <a:lnTo>
                                  <a:pt x="4059" y="275"/>
                                </a:lnTo>
                                <a:lnTo>
                                  <a:pt x="4110" y="323"/>
                                </a:lnTo>
                                <a:lnTo>
                                  <a:pt x="4157" y="374"/>
                                </a:lnTo>
                                <a:lnTo>
                                  <a:pt x="4201" y="429"/>
                                </a:lnTo>
                                <a:lnTo>
                                  <a:pt x="4241" y="486"/>
                                </a:lnTo>
                                <a:lnTo>
                                  <a:pt x="4278" y="546"/>
                                </a:lnTo>
                                <a:lnTo>
                                  <a:pt x="4312" y="608"/>
                                </a:lnTo>
                                <a:lnTo>
                                  <a:pt x="4341" y="673"/>
                                </a:lnTo>
                                <a:lnTo>
                                  <a:pt x="4366" y="740"/>
                                </a:lnTo>
                                <a:lnTo>
                                  <a:pt x="4387" y="809"/>
                                </a:lnTo>
                                <a:lnTo>
                                  <a:pt x="4404" y="879"/>
                                </a:lnTo>
                                <a:lnTo>
                                  <a:pt x="4416" y="952"/>
                                </a:lnTo>
                                <a:lnTo>
                                  <a:pt x="4423" y="1026"/>
                                </a:lnTo>
                                <a:lnTo>
                                  <a:pt x="4426" y="1101"/>
                                </a:lnTo>
                                <a:lnTo>
                                  <a:pt x="4426" y="2569"/>
                                </a:lnTo>
                                <a:lnTo>
                                  <a:pt x="4423" y="2645"/>
                                </a:lnTo>
                                <a:lnTo>
                                  <a:pt x="4416" y="2719"/>
                                </a:lnTo>
                                <a:lnTo>
                                  <a:pt x="4404" y="2791"/>
                                </a:lnTo>
                                <a:lnTo>
                                  <a:pt x="4387" y="2862"/>
                                </a:lnTo>
                                <a:lnTo>
                                  <a:pt x="4366" y="2931"/>
                                </a:lnTo>
                                <a:lnTo>
                                  <a:pt x="4341" y="2998"/>
                                </a:lnTo>
                                <a:lnTo>
                                  <a:pt x="4312" y="3063"/>
                                </a:lnTo>
                                <a:lnTo>
                                  <a:pt x="4278" y="3125"/>
                                </a:lnTo>
                                <a:lnTo>
                                  <a:pt x="4241" y="3185"/>
                                </a:lnTo>
                                <a:lnTo>
                                  <a:pt x="4201" y="3242"/>
                                </a:lnTo>
                                <a:lnTo>
                                  <a:pt x="4157" y="3297"/>
                                </a:lnTo>
                                <a:lnTo>
                                  <a:pt x="4110" y="3348"/>
                                </a:lnTo>
                                <a:lnTo>
                                  <a:pt x="4059" y="3396"/>
                                </a:lnTo>
                                <a:lnTo>
                                  <a:pt x="4006" y="3441"/>
                                </a:lnTo>
                                <a:lnTo>
                                  <a:pt x="3950" y="3482"/>
                                </a:lnTo>
                                <a:lnTo>
                                  <a:pt x="3891" y="3520"/>
                                </a:lnTo>
                                <a:lnTo>
                                  <a:pt x="3830" y="3554"/>
                                </a:lnTo>
                                <a:lnTo>
                                  <a:pt x="3766" y="3584"/>
                                </a:lnTo>
                                <a:lnTo>
                                  <a:pt x="3701" y="3610"/>
                                </a:lnTo>
                                <a:lnTo>
                                  <a:pt x="3633" y="3631"/>
                                </a:lnTo>
                                <a:lnTo>
                                  <a:pt x="3564" y="3648"/>
                                </a:lnTo>
                                <a:lnTo>
                                  <a:pt x="3493" y="3660"/>
                                </a:lnTo>
                                <a:lnTo>
                                  <a:pt x="3420" y="3668"/>
                                </a:lnTo>
                                <a:lnTo>
                                  <a:pt x="3346" y="3670"/>
                                </a:lnTo>
                                <a:lnTo>
                                  <a:pt x="1777" y="3670"/>
                                </a:lnTo>
                                <a:lnTo>
                                  <a:pt x="2433" y="4575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102870">
                            <a:solidFill>
                              <a:srgbClr val="FDB71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584837CE" w14:textId="77777777" w:rsidR="00165445" w:rsidRPr="00165445" w:rsidRDefault="00165445" w:rsidP="00165445">
                              <w:pPr>
                                <w:jc w:val="center"/>
                                <w:rPr>
                                  <w:color w:val="FDB714"/>
                                  <w:sz w:val="24"/>
                                  <w:szCs w:val="24"/>
                                </w:rPr>
                              </w:pPr>
                            </w:p>
                            <w:p w14:paraId="36B5DBE3" w14:textId="4C579DA9" w:rsidR="00165445" w:rsidRPr="0080422E" w:rsidRDefault="00165445" w:rsidP="00165445">
                              <w:pPr>
                                <w:jc w:val="center"/>
                                <w:rPr>
                                  <w:color w:val="FDB714"/>
                                  <w:sz w:val="81"/>
                                  <w:szCs w:val="81"/>
                                </w:rPr>
                              </w:pPr>
                              <w:r w:rsidRPr="0080422E">
                                <w:rPr>
                                  <w:color w:val="FDB714"/>
                                  <w:sz w:val="81"/>
                                  <w:szCs w:val="81"/>
                                </w:rPr>
                                <w:t>“I wonder</w:t>
                              </w:r>
                            </w:p>
                            <w:p w14:paraId="79C175EB" w14:textId="6B9C1ED1" w:rsidR="00165445" w:rsidRDefault="00165445" w:rsidP="00165445">
                              <w:pPr>
                                <w:jc w:val="center"/>
                                <w:rPr>
                                  <w:color w:val="72635D"/>
                                  <w:sz w:val="19"/>
                                  <w:szCs w:val="19"/>
                                </w:rPr>
                              </w:pPr>
                              <w:r>
                                <w:rPr>
                                  <w:color w:val="72635D"/>
                                  <w:sz w:val="19"/>
                                  <w:szCs w:val="19"/>
                                </w:rPr>
                                <w:t>how we could make the car move</w:t>
                              </w:r>
                              <w:r w:rsidR="003A7FA2">
                                <w:rPr>
                                  <w:color w:val="72635D"/>
                                  <w:sz w:val="19"/>
                                  <w:szCs w:val="19"/>
                                </w:rPr>
                                <w:t xml:space="preserve"> </w:t>
                              </w:r>
                              <w:r w:rsidR="003A7FA2">
                                <w:rPr>
                                  <w:color w:val="72635D"/>
                                  <w:sz w:val="19"/>
                                  <w:szCs w:val="19"/>
                                </w:rPr>
                                <w:br/>
                                <w:t>more</w:t>
                              </w:r>
                              <w:r>
                                <w:rPr>
                                  <w:color w:val="72635D"/>
                                  <w:sz w:val="19"/>
                                  <w:szCs w:val="19"/>
                                </w:rPr>
                                <w:t xml:space="preserve"> slow</w:t>
                              </w:r>
                              <w:r w:rsidR="003A7FA2">
                                <w:rPr>
                                  <w:color w:val="72635D"/>
                                  <w:sz w:val="19"/>
                                  <w:szCs w:val="19"/>
                                </w:rPr>
                                <w:t>ly</w:t>
                              </w:r>
                              <w:r>
                                <w:rPr>
                                  <w:color w:val="72635D"/>
                                  <w:sz w:val="19"/>
                                  <w:szCs w:val="19"/>
                                </w:rPr>
                                <w:t>.</w:t>
                              </w:r>
                              <w:r w:rsidRPr="00BE45F9">
                                <w:rPr>
                                  <w:color w:val="72635D"/>
                                  <w:sz w:val="19"/>
                                  <w:szCs w:val="19"/>
                                </w:rPr>
                                <w:t>”</w:t>
                              </w:r>
                            </w:p>
                            <w:p w14:paraId="0DD5AC24" w14:textId="77777777" w:rsidR="00165445" w:rsidRPr="00BE45F9" w:rsidRDefault="00165445" w:rsidP="00165445">
                              <w:pPr>
                                <w:jc w:val="center"/>
                                <w:rPr>
                                  <w:color w:val="72635D"/>
                                  <w:sz w:val="19"/>
                                  <w:szCs w:val="19"/>
                                </w:rPr>
                              </w:pPr>
                            </w:p>
                            <w:p w14:paraId="5939869E" w14:textId="77777777" w:rsidR="00165445" w:rsidRDefault="00165445" w:rsidP="00165445"/>
                            <w:p w14:paraId="0EEE3551" w14:textId="77777777" w:rsidR="00165445" w:rsidRDefault="00165445" w:rsidP="00165445">
                              <w:pPr>
                                <w:jc w:val="center"/>
                                <w:rPr>
                                  <w:b/>
                                  <w:bCs/>
                                  <w:color w:val="72635D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72635D"/>
                                  <w:sz w:val="26"/>
                                  <w:szCs w:val="26"/>
                                </w:rPr>
                                <w:t>Shows curiosity and a desire</w:t>
                              </w:r>
                            </w:p>
                            <w:p w14:paraId="638016B3" w14:textId="77777777" w:rsidR="00165445" w:rsidRPr="00BE45F9" w:rsidRDefault="00165445" w:rsidP="00165445">
                              <w:pPr>
                                <w:jc w:val="center"/>
                                <w:rPr>
                                  <w:b/>
                                  <w:bCs/>
                                  <w:color w:val="72635D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72635D"/>
                                  <w:sz w:val="26"/>
                                  <w:szCs w:val="26"/>
                                </w:rPr>
                                <w:t>to learn more</w:t>
                              </w:r>
                              <w:r w:rsidRPr="00BE45F9">
                                <w:rPr>
                                  <w:b/>
                                  <w:bCs/>
                                  <w:color w:val="72635D"/>
                                  <w:sz w:val="26"/>
                                  <w:szCs w:val="26"/>
                                </w:rPr>
                                <w:t>.</w:t>
                              </w:r>
                            </w:p>
                            <w:p w14:paraId="41BEF1AE" w14:textId="77777777" w:rsidR="00165445" w:rsidRDefault="00165445" w:rsidP="00165445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6" name="Picture 68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688123" y="0"/>
                            <a:ext cx="995680" cy="995680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D156B3E" id="Group 118" o:spid="_x0000_s1041" style="position:absolute;margin-left:268.1pt;margin-top:24.1pt;width:221.35pt;height:275.3pt;z-index:-251657216" coordsize="28111,3496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">
                <v:shape id="Freeform 71" o:spid="_x0000_s1042" style="position:absolute;top:5908;width:28111;height:29058;visibility:visible;mso-wrap-style:square;v-text-anchor:top" coordsize="4427,457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" adj="-11796480,,5400" path="m2433,4575l669,3951r-70,-33l532,3881r-63,-41l408,3795r-56,-50l298,3692r-49,-56l204,3576r-42,-62l125,3448,93,3380,65,3310,42,3238,24,3163,10,3088,2,3010,,2932,,1101r2,-75l9,952,21,879,38,809,59,740,84,673r30,-65l147,546r37,-60l224,429r44,-55l316,323r50,-48l419,230r57,-42l534,151r61,-34l659,87,725,61,792,40,862,23,933,10r72,-7l1079,,3346,r74,3l3493,10r71,13l3633,40r68,21l3766,87r64,30l3891,151r59,37l4006,230r53,45l4110,323r47,51l4201,429r40,57l4278,546r34,62l4341,673r25,67l4387,809r17,70l4416,952r7,74l4426,1101r,1468l4423,2645r-7,74l4404,2791r-17,71l4366,2931r-25,67l4312,3063r-34,62l4241,3185r-40,57l4157,3297r-47,51l4059,3396r-53,45l3950,3482r-59,38l3830,3554r-64,30l3701,3610r-68,21l3564,3648r-71,12l3420,3668r-74,2l1777,3670r656,905xe" filled="f" strokecolor="#fdb714" strokeweight="8.1pt">
                  <v:stroke joinstyle="round"/>
                  <v:formulas/>
                  <v:path arrowok="t" o:connecttype="custom" o:connectlocs="424815,6212840;337820,6168390;259080,6113780;189230,6048375;129540,5974715;79375,5893435;41275,5805805;15240,5712460;1270,5615305;0,4403090;5715,4308475;24130,4217670;53340,4131310;93345,4050665;142240,3976370;200660,3909060;266065,3850005;339090,3799840;418465,3759200;502920,3729355;592455,3710305;685165,3703955;2171700,3705860;2263140,3718560;2350135,3742690;2432050,3778250;2508250,3823335;2577465,3878580;2639695,3941445;2693035,4012565;2738120,4090035;2772410,4173855;2796540,4262120;2808605,4355465;2810510,5335270;2804160,5430520;2785745,5521325;2756535,5607685;2716530,5688330;2667635,5762625;2609850,5829935;2543810,5888990;2470785,5939155;2391410,5979795;2306955,6009640;2218055,6028055;2124710,6034405;1544955,6609080" o:connectangles="0,0,0,0,0,0,0,0,0,0,0,0,0,0,0,0,0,0,0,0,0,0,0,0,0,0,0,0,0,0,0,0,0,0,0,0,0,0,0,0,0,0,0,0,0,0,0,0" textboxrect="0,0,4427,4576"/>
                  <v:textbox>
                    <w:txbxContent>
                      <w:p w14:paraId="584837CE" w14:textId="77777777" w:rsidR="00165445" w:rsidRPr="00165445" w:rsidRDefault="00165445" w:rsidP="00165445">
                        <w:pPr>
                          <w:jc w:val="center"/>
                          <w:rPr>
                            <w:color w:val="FDB714"/>
                            <w:sz w:val="24"/>
                            <w:szCs w:val="24"/>
                          </w:rPr>
                        </w:pPr>
                      </w:p>
                      <w:p w14:paraId="36B5DBE3" w14:textId="4C579DA9" w:rsidR="00165445" w:rsidRPr="0080422E" w:rsidRDefault="00165445" w:rsidP="00165445">
                        <w:pPr>
                          <w:jc w:val="center"/>
                          <w:rPr>
                            <w:color w:val="FDB714"/>
                            <w:sz w:val="81"/>
                            <w:szCs w:val="81"/>
                          </w:rPr>
                        </w:pPr>
                        <w:r w:rsidRPr="0080422E">
                          <w:rPr>
                            <w:color w:val="FDB714"/>
                            <w:sz w:val="81"/>
                            <w:szCs w:val="81"/>
                          </w:rPr>
                          <w:t>“I wonder</w:t>
                        </w:r>
                      </w:p>
                      <w:p w14:paraId="79C175EB" w14:textId="6B9C1ED1" w:rsidR="00165445" w:rsidRDefault="00165445" w:rsidP="00165445">
                        <w:pPr>
                          <w:jc w:val="center"/>
                          <w:rPr>
                            <w:color w:val="72635D"/>
                            <w:sz w:val="19"/>
                            <w:szCs w:val="19"/>
                          </w:rPr>
                        </w:pPr>
                        <w:r>
                          <w:rPr>
                            <w:color w:val="72635D"/>
                            <w:sz w:val="19"/>
                            <w:szCs w:val="19"/>
                          </w:rPr>
                          <w:t>how we could make the car move</w:t>
                        </w:r>
                        <w:r w:rsidR="003A7FA2">
                          <w:rPr>
                            <w:color w:val="72635D"/>
                            <w:sz w:val="19"/>
                            <w:szCs w:val="19"/>
                          </w:rPr>
                          <w:t xml:space="preserve"> </w:t>
                        </w:r>
                        <w:r w:rsidR="003A7FA2">
                          <w:rPr>
                            <w:color w:val="72635D"/>
                            <w:sz w:val="19"/>
                            <w:szCs w:val="19"/>
                          </w:rPr>
                          <w:br/>
                          <w:t>more</w:t>
                        </w:r>
                        <w:r>
                          <w:rPr>
                            <w:color w:val="72635D"/>
                            <w:sz w:val="19"/>
                            <w:szCs w:val="19"/>
                          </w:rPr>
                          <w:t xml:space="preserve"> slow</w:t>
                        </w:r>
                        <w:r w:rsidR="003A7FA2">
                          <w:rPr>
                            <w:color w:val="72635D"/>
                            <w:sz w:val="19"/>
                            <w:szCs w:val="19"/>
                          </w:rPr>
                          <w:t>ly</w:t>
                        </w:r>
                        <w:r>
                          <w:rPr>
                            <w:color w:val="72635D"/>
                            <w:sz w:val="19"/>
                            <w:szCs w:val="19"/>
                          </w:rPr>
                          <w:t>.</w:t>
                        </w:r>
                        <w:r w:rsidRPr="00BE45F9">
                          <w:rPr>
                            <w:color w:val="72635D"/>
                            <w:sz w:val="19"/>
                            <w:szCs w:val="19"/>
                          </w:rPr>
                          <w:t>”</w:t>
                        </w:r>
                      </w:p>
                      <w:p w14:paraId="0DD5AC24" w14:textId="77777777" w:rsidR="00165445" w:rsidRPr="00BE45F9" w:rsidRDefault="00165445" w:rsidP="00165445">
                        <w:pPr>
                          <w:jc w:val="center"/>
                          <w:rPr>
                            <w:color w:val="72635D"/>
                            <w:sz w:val="19"/>
                            <w:szCs w:val="19"/>
                          </w:rPr>
                        </w:pPr>
                      </w:p>
                      <w:p w14:paraId="5939869E" w14:textId="77777777" w:rsidR="00165445" w:rsidRDefault="00165445" w:rsidP="00165445"/>
                      <w:p w14:paraId="0EEE3551" w14:textId="77777777" w:rsidR="00165445" w:rsidRDefault="00165445" w:rsidP="00165445">
                        <w:pPr>
                          <w:jc w:val="center"/>
                          <w:rPr>
                            <w:b/>
                            <w:bCs/>
                            <w:color w:val="72635D"/>
                            <w:sz w:val="26"/>
                            <w:szCs w:val="26"/>
                          </w:rPr>
                        </w:pPr>
                        <w:r>
                          <w:rPr>
                            <w:b/>
                            <w:bCs/>
                            <w:color w:val="72635D"/>
                            <w:sz w:val="26"/>
                            <w:szCs w:val="26"/>
                          </w:rPr>
                          <w:t>Shows curiosity and a desire</w:t>
                        </w:r>
                      </w:p>
                      <w:p w14:paraId="638016B3" w14:textId="77777777" w:rsidR="00165445" w:rsidRPr="00BE45F9" w:rsidRDefault="00165445" w:rsidP="00165445">
                        <w:pPr>
                          <w:jc w:val="center"/>
                          <w:rPr>
                            <w:b/>
                            <w:bCs/>
                            <w:color w:val="72635D"/>
                            <w:sz w:val="26"/>
                            <w:szCs w:val="26"/>
                          </w:rPr>
                        </w:pPr>
                        <w:r>
                          <w:rPr>
                            <w:b/>
                            <w:bCs/>
                            <w:color w:val="72635D"/>
                            <w:sz w:val="26"/>
                            <w:szCs w:val="26"/>
                          </w:rPr>
                          <w:t>to learn more</w:t>
                        </w:r>
                        <w:r w:rsidRPr="00BE45F9">
                          <w:rPr>
                            <w:b/>
                            <w:bCs/>
                            <w:color w:val="72635D"/>
                            <w:sz w:val="26"/>
                            <w:szCs w:val="26"/>
                          </w:rPr>
                          <w:t>.</w:t>
                        </w:r>
                      </w:p>
                      <w:p w14:paraId="41BEF1AE" w14:textId="77777777" w:rsidR="00165445" w:rsidRDefault="00165445" w:rsidP="00165445">
                        <w:pPr>
                          <w:jc w:val="center"/>
                        </w:pPr>
                      </w:p>
                    </w:txbxContent>
                  </v:textbox>
                </v:shape>
                <v:shape id="Picture 68" o:spid="_x0000_s1043" type="#_x0000_t75" style="position:absolute;left:16881;width:9957;height:99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">
                  <v:imagedata r:id="rId12" o:title=""/>
                </v:shape>
              </v:group>
            </w:pict>
          </mc:Fallback>
        </mc:AlternateContent>
      </w:r>
      <w:r w:rsidR="00970D82">
        <w:br w:type="column"/>
      </w:r>
    </w:p>
    <w:p w14:paraId="604084C9" w14:textId="15844313" w:rsidR="00095D6B" w:rsidRDefault="00095D6B">
      <w:pPr>
        <w:pStyle w:val="BodyText"/>
        <w:spacing w:before="9"/>
        <w:rPr>
          <w:sz w:val="109"/>
        </w:rPr>
      </w:pPr>
    </w:p>
    <w:p w14:paraId="7AFF3DFE" w14:textId="3B18D373" w:rsidR="00095D6B" w:rsidRDefault="003A7FA2">
      <w:pPr>
        <w:spacing w:line="242" w:lineRule="auto"/>
      </w:pPr>
      <w:r>
        <w:rPr>
          <w:noProof/>
          <w:sz w:val="20"/>
          <w:lang w:bidi="ar-SA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4B0436FA" wp14:editId="0C1FB345">
                <wp:simplePos x="0" y="0"/>
                <wp:positionH relativeFrom="column">
                  <wp:posOffset>-1671955</wp:posOffset>
                </wp:positionH>
                <wp:positionV relativeFrom="paragraph">
                  <wp:posOffset>2545715</wp:posOffset>
                </wp:positionV>
                <wp:extent cx="1498747" cy="0"/>
                <wp:effectExtent l="0" t="0" r="0" b="0"/>
                <wp:wrapNone/>
                <wp:docPr id="83" name="Straight Connector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98747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72635D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19F394F" id="Straight Connector 83" o:spid="_x0000_s1026" style="position:absolute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31.65pt,200.45pt" to="-13.65pt,20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" strokecolor="#72635d"/>
            </w:pict>
          </mc:Fallback>
        </mc:AlternateContent>
      </w:r>
      <w:r w:rsidR="00165445">
        <w:rPr>
          <w:noProof/>
          <w:sz w:val="20"/>
          <w:lang w:bidi="ar-SA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587E9D7A" wp14:editId="372D0A0D">
                <wp:simplePos x="0" y="0"/>
                <wp:positionH relativeFrom="column">
                  <wp:posOffset>473710</wp:posOffset>
                </wp:positionH>
                <wp:positionV relativeFrom="paragraph">
                  <wp:posOffset>692785</wp:posOffset>
                </wp:positionV>
                <wp:extent cx="2124222" cy="0"/>
                <wp:effectExtent l="0" t="0" r="0" b="0"/>
                <wp:wrapNone/>
                <wp:docPr id="81" name="Straight Connector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24222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72635D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6935BED" id="Straight Connector 81" o:spid="_x0000_s1026" style="position:absolute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7.3pt,54.55pt" to="204.55pt,5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" strokecolor="#72635d"/>
            </w:pict>
          </mc:Fallback>
        </mc:AlternateContent>
      </w:r>
    </w:p>
    <w:p w14:paraId="2982CB8D" w14:textId="43F3CCA9" w:rsidR="00165445" w:rsidRDefault="00165445">
      <w:pPr>
        <w:spacing w:line="242" w:lineRule="auto"/>
        <w:sectPr w:rsidR="00165445">
          <w:type w:val="continuous"/>
          <w:pgSz w:w="12240" w:h="15840"/>
          <w:pgMar w:top="560" w:right="760" w:bottom="1920" w:left="1000" w:header="720" w:footer="720" w:gutter="0"/>
          <w:cols w:num="2" w:space="720" w:equalWidth="0">
            <w:col w:w="5170" w:space="40"/>
            <w:col w:w="5270"/>
          </w:cols>
        </w:sectPr>
      </w:pPr>
    </w:p>
    <w:p w14:paraId="0D4A61EC" w14:textId="7D96444C" w:rsidR="004B0C50" w:rsidRDefault="003A7FA2">
      <w:pPr>
        <w:pStyle w:val="BodyText"/>
        <w:spacing w:before="3"/>
        <w:rPr>
          <w:sz w:val="72"/>
        </w:rPr>
      </w:pPr>
      <w:r>
        <w:rPr>
          <w:noProof/>
          <w:sz w:val="72"/>
          <w:lang w:bidi="ar-SA"/>
        </w:rPr>
        <w:lastRenderedPageBreak/>
        <mc:AlternateContent>
          <mc:Choice Requires="wpg">
            <w:drawing>
              <wp:anchor distT="0" distB="0" distL="114300" distR="114300" simplePos="0" relativeHeight="251657216" behindDoc="1" locked="0" layoutInCell="1" allowOverlap="1" wp14:anchorId="08C7030F" wp14:editId="55E76019">
                <wp:simplePos x="0" y="0"/>
                <wp:positionH relativeFrom="column">
                  <wp:posOffset>1864946</wp:posOffset>
                </wp:positionH>
                <wp:positionV relativeFrom="paragraph">
                  <wp:posOffset>-47478</wp:posOffset>
                </wp:positionV>
                <wp:extent cx="4718050" cy="1711960"/>
                <wp:effectExtent l="38100" t="0" r="44450" b="2540"/>
                <wp:wrapNone/>
                <wp:docPr id="232" name="Group 2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718050" cy="1711960"/>
                          <a:chOff x="0" y="0"/>
                          <a:chExt cx="4718050" cy="1711960"/>
                        </a:xfrm>
                      </wpg:grpSpPr>
                      <wpg:grpSp>
                        <wpg:cNvPr id="120" name="Group 120"/>
                        <wpg:cNvGrpSpPr/>
                        <wpg:grpSpPr>
                          <a:xfrm>
                            <a:off x="0" y="0"/>
                            <a:ext cx="4718050" cy="1227137"/>
                            <a:chOff x="0" y="0"/>
                            <a:chExt cx="4274841" cy="1227137"/>
                          </a:xfrm>
                        </wpg:grpSpPr>
                        <wps:wsp>
                          <wps:cNvPr id="77" name="Rectangle 51"/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429577"/>
                              <a:ext cx="4274841" cy="797560"/>
                            </a:xfrm>
                            <a:prstGeom prst="rect">
                              <a:avLst/>
                            </a:prstGeom>
                            <a:noFill/>
                            <a:ln w="73736">
                              <a:solidFill>
                                <a:srgbClr val="F08B5B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160B498B" w14:textId="40BF1698" w:rsidR="004B0C50" w:rsidRPr="00CB02E2" w:rsidRDefault="00CB02E2" w:rsidP="004B0C50">
                                <w:pPr>
                                  <w:jc w:val="center"/>
                                  <w:rPr>
                                    <w:rFonts w:ascii="Book Antiqua" w:hAnsi="Book Antiqua"/>
                                    <w:color w:val="F08B5B"/>
                                    <w:sz w:val="88"/>
                                    <w:szCs w:val="88"/>
                                  </w:rPr>
                                </w:pPr>
                                <w:r>
                                  <w:rPr>
                                    <w:rFonts w:ascii="Book Antiqua" w:hAnsi="Book Antiqua"/>
                                    <w:color w:val="F08B5B"/>
                                    <w:sz w:val="88"/>
                                    <w:szCs w:val="88"/>
                                  </w:rPr>
                                  <w:t xml:space="preserve">       </w:t>
                                </w:r>
                                <w:r w:rsidR="003A7FA2">
                                  <w:rPr>
                                    <w:rFonts w:ascii="Book Antiqua" w:hAnsi="Book Antiqua"/>
                                    <w:color w:val="F08B5B"/>
                                    <w:sz w:val="88"/>
                                    <w:szCs w:val="88"/>
                                  </w:rPr>
                                  <w:t xml:space="preserve">    </w:t>
                                </w:r>
                                <w:r w:rsidRPr="00CB02E2">
                                  <w:rPr>
                                    <w:rFonts w:ascii="Book Antiqua" w:hAnsi="Book Antiqua"/>
                                    <w:color w:val="F08B5B"/>
                                    <w:sz w:val="88"/>
                                    <w:szCs w:val="88"/>
                                  </w:rPr>
                                  <w:t>READING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5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61358" y="0"/>
                              <a:ext cx="815340" cy="36957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3695DBB" w14:textId="77777777" w:rsidR="00CB02E2" w:rsidRDefault="00CB02E2" w:rsidP="00CB02E2">
                                <w:r>
                                  <w:rPr>
                                    <w:color w:val="F08B5B"/>
                                    <w:sz w:val="36"/>
                                  </w:rPr>
                                  <w:t>while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9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436620" y="1280160"/>
                            <a:ext cx="1276222" cy="4318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0411E77" w14:textId="77777777" w:rsidR="00CB02E2" w:rsidRDefault="00CB02E2" w:rsidP="00CB02E2">
                              <w:r>
                                <w:rPr>
                                  <w:color w:val="F08B5B"/>
                                  <w:sz w:val="36"/>
                                </w:rPr>
                                <w:t>togethe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8C7030F" id="Group 232" o:spid="_x0000_s1044" style="position:absolute;margin-left:146.85pt;margin-top:-3.75pt;width:371.5pt;height:134.8pt;z-index:-251631616" coordsize="47180,171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">
                <v:group id="Group 120" o:spid="_x0000_s1045" style="position:absolute;width:47180;height:12271" coordsize="42748,122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">
                  <v:rect id="Rectangle 51" o:spid="_x0000_s1046" style="position:absolute;top:4295;width:42748;height:79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" filled="f" strokecolor="#f08b5b" strokeweight="2.04822mm">
                    <v:textbox>
                      <w:txbxContent>
                        <w:p w14:paraId="160B498B" w14:textId="40BF1698" w:rsidR="004B0C50" w:rsidRPr="00CB02E2" w:rsidRDefault="00CB02E2" w:rsidP="004B0C50">
                          <w:pPr>
                            <w:jc w:val="center"/>
                            <w:rPr>
                              <w:rFonts w:ascii="Book Antiqua" w:hAnsi="Book Antiqua"/>
                              <w:color w:val="F08B5B"/>
                              <w:sz w:val="88"/>
                              <w:szCs w:val="88"/>
                            </w:rPr>
                          </w:pPr>
                          <w:r>
                            <w:rPr>
                              <w:rFonts w:ascii="Book Antiqua" w:hAnsi="Book Antiqua"/>
                              <w:color w:val="F08B5B"/>
                              <w:sz w:val="88"/>
                              <w:szCs w:val="88"/>
                            </w:rPr>
                            <w:t xml:space="preserve">       </w:t>
                          </w:r>
                          <w:r w:rsidR="003A7FA2">
                            <w:rPr>
                              <w:rFonts w:ascii="Book Antiqua" w:hAnsi="Book Antiqua"/>
                              <w:color w:val="F08B5B"/>
                              <w:sz w:val="88"/>
                              <w:szCs w:val="88"/>
                            </w:rPr>
                            <w:t xml:space="preserve">    </w:t>
                          </w:r>
                          <w:r w:rsidRPr="00CB02E2">
                            <w:rPr>
                              <w:rFonts w:ascii="Book Antiqua" w:hAnsi="Book Antiqua"/>
                              <w:color w:val="F08B5B"/>
                              <w:sz w:val="88"/>
                              <w:szCs w:val="88"/>
                            </w:rPr>
                            <w:t>READING</w:t>
                          </w:r>
                        </w:p>
                      </w:txbxContent>
                    </v:textbox>
                  </v:rect>
                  <v:shape id="_x0000_s1047" type="#_x0000_t202" style="position:absolute;left:10613;width:8153;height:3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" stroked="f">
                    <v:textbox>
                      <w:txbxContent>
                        <w:p w14:paraId="13695DBB" w14:textId="77777777" w:rsidR="00CB02E2" w:rsidRDefault="00CB02E2" w:rsidP="00CB02E2">
                          <w:r>
                            <w:rPr>
                              <w:color w:val="F08B5B"/>
                              <w:sz w:val="36"/>
                            </w:rPr>
                            <w:t>while</w:t>
                          </w:r>
                        </w:p>
                      </w:txbxContent>
                    </v:textbox>
                  </v:shape>
                </v:group>
                <v:shape id="_x0000_s1048" type="#_x0000_t202" style="position:absolute;left:34366;top:12801;width:12762;height:43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" stroked="f">
                  <v:textbox>
                    <w:txbxContent>
                      <w:p w14:paraId="70411E77" w14:textId="77777777" w:rsidR="00CB02E2" w:rsidRDefault="00CB02E2" w:rsidP="00CB02E2">
                        <w:r>
                          <w:rPr>
                            <w:color w:val="F08B5B"/>
                            <w:sz w:val="36"/>
                          </w:rPr>
                          <w:t>togethe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4B0C50">
        <w:rPr>
          <w:noProof/>
          <w:sz w:val="72"/>
          <w:lang w:bidi="ar-SA"/>
        </w:rPr>
        <mc:AlternateContent>
          <mc:Choice Requires="wps">
            <w:drawing>
              <wp:anchor distT="0" distB="0" distL="114300" distR="114300" simplePos="0" relativeHeight="251634688" behindDoc="0" locked="0" layoutInCell="1" allowOverlap="1" wp14:anchorId="438C473E" wp14:editId="285E94F2">
                <wp:simplePos x="0" y="0"/>
                <wp:positionH relativeFrom="column">
                  <wp:posOffset>-174088</wp:posOffset>
                </wp:positionH>
                <wp:positionV relativeFrom="paragraph">
                  <wp:posOffset>-52461</wp:posOffset>
                </wp:positionV>
                <wp:extent cx="2953385" cy="1362710"/>
                <wp:effectExtent l="19050" t="19050" r="37465" b="46990"/>
                <wp:wrapNone/>
                <wp:docPr id="79" name="Freeform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953385" cy="1362710"/>
                        </a:xfrm>
                        <a:custGeom>
                          <a:avLst/>
                          <a:gdLst>
                            <a:gd name="T0" fmla="+- 0 1100 766"/>
                            <a:gd name="T1" fmla="*/ T0 w 4651"/>
                            <a:gd name="T2" fmla="+- 0 2916 770"/>
                            <a:gd name="T3" fmla="*/ 2916 h 2146"/>
                            <a:gd name="T4" fmla="+- 0 1020 766"/>
                            <a:gd name="T5" fmla="*/ T4 w 4651"/>
                            <a:gd name="T6" fmla="+- 0 2908 770"/>
                            <a:gd name="T7" fmla="*/ 2908 h 2146"/>
                            <a:gd name="T8" fmla="+- 0 948 766"/>
                            <a:gd name="T9" fmla="*/ T8 w 4651"/>
                            <a:gd name="T10" fmla="+- 0 2884 770"/>
                            <a:gd name="T11" fmla="*/ 2884 h 2146"/>
                            <a:gd name="T12" fmla="+- 0 886 766"/>
                            <a:gd name="T13" fmla="*/ T12 w 4651"/>
                            <a:gd name="T14" fmla="+- 0 2846 770"/>
                            <a:gd name="T15" fmla="*/ 2846 h 2146"/>
                            <a:gd name="T16" fmla="+- 0 836 766"/>
                            <a:gd name="T17" fmla="*/ T16 w 4651"/>
                            <a:gd name="T18" fmla="+- 0 2795 770"/>
                            <a:gd name="T19" fmla="*/ 2795 h 2146"/>
                            <a:gd name="T20" fmla="+- 0 798 766"/>
                            <a:gd name="T21" fmla="*/ T20 w 4651"/>
                            <a:gd name="T22" fmla="+- 0 2733 770"/>
                            <a:gd name="T23" fmla="*/ 2733 h 2146"/>
                            <a:gd name="T24" fmla="+- 0 774 766"/>
                            <a:gd name="T25" fmla="*/ T24 w 4651"/>
                            <a:gd name="T26" fmla="+- 0 2661 770"/>
                            <a:gd name="T27" fmla="*/ 2661 h 2146"/>
                            <a:gd name="T28" fmla="+- 0 766 766"/>
                            <a:gd name="T29" fmla="*/ T28 w 4651"/>
                            <a:gd name="T30" fmla="+- 0 2581 770"/>
                            <a:gd name="T31" fmla="*/ 2581 h 2146"/>
                            <a:gd name="T32" fmla="+- 0 766 766"/>
                            <a:gd name="T33" fmla="*/ T32 w 4651"/>
                            <a:gd name="T34" fmla="+- 0 1141 770"/>
                            <a:gd name="T35" fmla="*/ 1141 h 2146"/>
                            <a:gd name="T36" fmla="+- 0 772 766"/>
                            <a:gd name="T37" fmla="*/ T36 w 4651"/>
                            <a:gd name="T38" fmla="+- 0 1069 770"/>
                            <a:gd name="T39" fmla="*/ 1069 h 2146"/>
                            <a:gd name="T40" fmla="+- 0 791 766"/>
                            <a:gd name="T41" fmla="*/ T40 w 4651"/>
                            <a:gd name="T42" fmla="+- 0 1000 770"/>
                            <a:gd name="T43" fmla="*/ 1000 h 2146"/>
                            <a:gd name="T44" fmla="+- 0 820 766"/>
                            <a:gd name="T45" fmla="*/ T44 w 4651"/>
                            <a:gd name="T46" fmla="+- 0 937 770"/>
                            <a:gd name="T47" fmla="*/ 937 h 2146"/>
                            <a:gd name="T48" fmla="+- 0 859 766"/>
                            <a:gd name="T49" fmla="*/ T48 w 4651"/>
                            <a:gd name="T50" fmla="+- 0 882 770"/>
                            <a:gd name="T51" fmla="*/ 882 h 2146"/>
                            <a:gd name="T52" fmla="+- 0 908 766"/>
                            <a:gd name="T53" fmla="*/ T52 w 4651"/>
                            <a:gd name="T54" fmla="+- 0 836 770"/>
                            <a:gd name="T55" fmla="*/ 836 h 2146"/>
                            <a:gd name="T56" fmla="+- 0 965 766"/>
                            <a:gd name="T57" fmla="*/ T56 w 4651"/>
                            <a:gd name="T58" fmla="+- 0 801 770"/>
                            <a:gd name="T59" fmla="*/ 801 h 2146"/>
                            <a:gd name="T60" fmla="+- 0 1029 766"/>
                            <a:gd name="T61" fmla="*/ T60 w 4651"/>
                            <a:gd name="T62" fmla="+- 0 778 770"/>
                            <a:gd name="T63" fmla="*/ 778 h 2146"/>
                            <a:gd name="T64" fmla="+- 0 1100 766"/>
                            <a:gd name="T65" fmla="*/ T64 w 4651"/>
                            <a:gd name="T66" fmla="+- 0 770 770"/>
                            <a:gd name="T67" fmla="*/ 770 h 2146"/>
                            <a:gd name="T68" fmla="+- 0 4578 766"/>
                            <a:gd name="T69" fmla="*/ T68 w 4651"/>
                            <a:gd name="T70" fmla="+- 0 770 770"/>
                            <a:gd name="T71" fmla="*/ 770 h 2146"/>
                            <a:gd name="T72" fmla="+- 0 4651 766"/>
                            <a:gd name="T73" fmla="*/ T72 w 4651"/>
                            <a:gd name="T74" fmla="+- 0 778 770"/>
                            <a:gd name="T75" fmla="*/ 778 h 2146"/>
                            <a:gd name="T76" fmla="+- 0 4720 766"/>
                            <a:gd name="T77" fmla="*/ T76 w 4651"/>
                            <a:gd name="T78" fmla="+- 0 801 770"/>
                            <a:gd name="T79" fmla="*/ 801 h 2146"/>
                            <a:gd name="T80" fmla="+- 0 4784 766"/>
                            <a:gd name="T81" fmla="*/ T80 w 4651"/>
                            <a:gd name="T82" fmla="+- 0 836 770"/>
                            <a:gd name="T83" fmla="*/ 836 h 2146"/>
                            <a:gd name="T84" fmla="+- 0 4841 766"/>
                            <a:gd name="T85" fmla="*/ T84 w 4651"/>
                            <a:gd name="T86" fmla="+- 0 882 770"/>
                            <a:gd name="T87" fmla="*/ 882 h 2146"/>
                            <a:gd name="T88" fmla="+- 0 4888 766"/>
                            <a:gd name="T89" fmla="*/ T88 w 4651"/>
                            <a:gd name="T90" fmla="+- 0 937 770"/>
                            <a:gd name="T91" fmla="*/ 937 h 2146"/>
                            <a:gd name="T92" fmla="+- 0 4924 766"/>
                            <a:gd name="T93" fmla="*/ T92 w 4651"/>
                            <a:gd name="T94" fmla="+- 0 1000 770"/>
                            <a:gd name="T95" fmla="*/ 1000 h 2146"/>
                            <a:gd name="T96" fmla="+- 0 4947 766"/>
                            <a:gd name="T97" fmla="*/ T96 w 4651"/>
                            <a:gd name="T98" fmla="+- 0 1069 770"/>
                            <a:gd name="T99" fmla="*/ 1069 h 2146"/>
                            <a:gd name="T100" fmla="+- 0 4956 766"/>
                            <a:gd name="T101" fmla="*/ T100 w 4651"/>
                            <a:gd name="T102" fmla="+- 0 1141 770"/>
                            <a:gd name="T103" fmla="*/ 1141 h 2146"/>
                            <a:gd name="T104" fmla="+- 0 4956 766"/>
                            <a:gd name="T105" fmla="*/ T104 w 4651"/>
                            <a:gd name="T106" fmla="+- 0 2303 770"/>
                            <a:gd name="T107" fmla="*/ 2303 h 2146"/>
                            <a:gd name="T108" fmla="+- 0 5416 766"/>
                            <a:gd name="T109" fmla="*/ T108 w 4651"/>
                            <a:gd name="T110" fmla="+- 0 2916 770"/>
                            <a:gd name="T111" fmla="*/ 2916 h 2146"/>
                            <a:gd name="T112" fmla="+- 0 1100 766"/>
                            <a:gd name="T113" fmla="*/ T112 w 4651"/>
                            <a:gd name="T114" fmla="+- 0 2916 770"/>
                            <a:gd name="T115" fmla="*/ 2916 h 214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</a:cxnLst>
                          <a:rect l="0" t="0" r="r" b="b"/>
                          <a:pathLst>
                            <a:path w="4651" h="2146">
                              <a:moveTo>
                                <a:pt x="334" y="2146"/>
                              </a:moveTo>
                              <a:lnTo>
                                <a:pt x="254" y="2138"/>
                              </a:lnTo>
                              <a:lnTo>
                                <a:pt x="182" y="2114"/>
                              </a:lnTo>
                              <a:lnTo>
                                <a:pt x="120" y="2076"/>
                              </a:lnTo>
                              <a:lnTo>
                                <a:pt x="70" y="2025"/>
                              </a:lnTo>
                              <a:lnTo>
                                <a:pt x="32" y="1963"/>
                              </a:lnTo>
                              <a:lnTo>
                                <a:pt x="8" y="1891"/>
                              </a:lnTo>
                              <a:lnTo>
                                <a:pt x="0" y="1811"/>
                              </a:lnTo>
                              <a:lnTo>
                                <a:pt x="0" y="371"/>
                              </a:lnTo>
                              <a:lnTo>
                                <a:pt x="6" y="299"/>
                              </a:lnTo>
                              <a:lnTo>
                                <a:pt x="25" y="230"/>
                              </a:lnTo>
                              <a:lnTo>
                                <a:pt x="54" y="167"/>
                              </a:lnTo>
                              <a:lnTo>
                                <a:pt x="93" y="112"/>
                              </a:lnTo>
                              <a:lnTo>
                                <a:pt x="142" y="66"/>
                              </a:lnTo>
                              <a:lnTo>
                                <a:pt x="199" y="31"/>
                              </a:lnTo>
                              <a:lnTo>
                                <a:pt x="263" y="8"/>
                              </a:lnTo>
                              <a:lnTo>
                                <a:pt x="334" y="0"/>
                              </a:lnTo>
                              <a:lnTo>
                                <a:pt x="3812" y="0"/>
                              </a:lnTo>
                              <a:lnTo>
                                <a:pt x="3885" y="8"/>
                              </a:lnTo>
                              <a:lnTo>
                                <a:pt x="3954" y="31"/>
                              </a:lnTo>
                              <a:lnTo>
                                <a:pt x="4018" y="66"/>
                              </a:lnTo>
                              <a:lnTo>
                                <a:pt x="4075" y="112"/>
                              </a:lnTo>
                              <a:lnTo>
                                <a:pt x="4122" y="167"/>
                              </a:lnTo>
                              <a:lnTo>
                                <a:pt x="4158" y="230"/>
                              </a:lnTo>
                              <a:lnTo>
                                <a:pt x="4181" y="299"/>
                              </a:lnTo>
                              <a:lnTo>
                                <a:pt x="4190" y="371"/>
                              </a:lnTo>
                              <a:lnTo>
                                <a:pt x="4190" y="1533"/>
                              </a:lnTo>
                              <a:lnTo>
                                <a:pt x="4650" y="2146"/>
                              </a:lnTo>
                              <a:lnTo>
                                <a:pt x="334" y="214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58484">
                          <a:solidFill>
                            <a:srgbClr val="00B5AF"/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FD33DE0" w14:textId="77777777" w:rsidR="004B0C50" w:rsidRPr="004B0C50" w:rsidRDefault="004B0C50" w:rsidP="004B0C50">
                            <w:pPr>
                              <w:pStyle w:val="Heading3"/>
                              <w:spacing w:line="208" w:lineRule="auto"/>
                              <w:rPr>
                                <w:b/>
                                <w:bCs/>
                                <w:color w:val="00B5AF"/>
                                <w:sz w:val="20"/>
                                <w:szCs w:val="20"/>
                              </w:rPr>
                            </w:pPr>
                          </w:p>
                          <w:p w14:paraId="4B68D40B" w14:textId="436E151C" w:rsidR="004B0C50" w:rsidRDefault="004B0C50" w:rsidP="004B0C50">
                            <w:pPr>
                              <w:pStyle w:val="Heading3"/>
                              <w:spacing w:line="208" w:lineRule="auto"/>
                              <w:rPr>
                                <w:b/>
                                <w:bCs/>
                                <w:color w:val="00B5AF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B5AF"/>
                              </w:rPr>
                              <w:t xml:space="preserve">   </w:t>
                            </w:r>
                            <w:bookmarkStart w:id="0" w:name="_Hlk69486459"/>
                            <w:r w:rsidRPr="004B0C50">
                              <w:rPr>
                                <w:b/>
                                <w:bCs/>
                                <w:color w:val="00B5AF"/>
                              </w:rPr>
                              <w:t>CONVERSATION</w:t>
                            </w:r>
                          </w:p>
                          <w:p w14:paraId="7EDB46AE" w14:textId="401A3BE4" w:rsidR="004B0C50" w:rsidRPr="004B0C50" w:rsidRDefault="004B0C50" w:rsidP="004B0C50">
                            <w:pPr>
                              <w:pStyle w:val="Heading3"/>
                              <w:spacing w:line="208" w:lineRule="auto"/>
                              <w:rPr>
                                <w:b/>
                                <w:bCs/>
                                <w:color w:val="00B5AF"/>
                                <w:w w:val="105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B5AF"/>
                                <w:w w:val="105"/>
                              </w:rPr>
                              <w:t xml:space="preserve">        </w:t>
                            </w:r>
                            <w:r w:rsidRPr="004B0C50">
                              <w:rPr>
                                <w:b/>
                                <w:bCs/>
                                <w:color w:val="00B5AF"/>
                                <w:w w:val="105"/>
                              </w:rPr>
                              <w:t>STARTERS</w:t>
                            </w:r>
                          </w:p>
                          <w:p w14:paraId="3D337E44" w14:textId="27FC1624" w:rsidR="004B0C50" w:rsidRPr="004B0C50" w:rsidRDefault="004B0C50" w:rsidP="004B0C50">
                            <w:pPr>
                              <w:pStyle w:val="Heading3"/>
                              <w:spacing w:line="208" w:lineRule="auto"/>
                              <w:rPr>
                                <w:b/>
                                <w:bCs/>
                                <w:caps/>
                                <w:color w:val="00B5AF"/>
                              </w:rPr>
                            </w:pPr>
                            <w:r>
                              <w:rPr>
                                <w:b/>
                                <w:bCs/>
                                <w:caps/>
                                <w:color w:val="00B5AF"/>
                                <w:w w:val="105"/>
                              </w:rPr>
                              <w:t xml:space="preserve">   </w:t>
                            </w:r>
                            <w:r w:rsidRPr="004B0C50">
                              <w:rPr>
                                <w:b/>
                                <w:bCs/>
                                <w:caps/>
                                <w:color w:val="00B5AF"/>
                                <w:w w:val="105"/>
                              </w:rPr>
                              <w:t>Preschoolers</w:t>
                            </w:r>
                          </w:p>
                          <w:bookmarkEnd w:id="0"/>
                          <w:p w14:paraId="1C631B37" w14:textId="77777777" w:rsidR="00BC02BC" w:rsidRDefault="00BC02BC" w:rsidP="00BC02B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38C473E" id="Freeform 49" o:spid="_x0000_s1049" style="position:absolute;margin-left:-13.7pt;margin-top:-4.15pt;width:232.55pt;height:107.3pt;z-index:251570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4651,2146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" adj="-11796480,,5400" path="m334,2146r-80,-8l182,2114r-62,-38l70,2025,32,1963,8,1891,,1811,,371,6,299,25,230,54,167,93,112,142,66,199,31,263,8,334,,3812,r73,8l3954,31r64,35l4075,112r47,55l4158,230r23,69l4190,371r,1162l4650,2146r-4316,xe" fillcolor="white [3212]" strokecolor="#00b5af" strokeweight="1.62456mm">
                <v:stroke joinstyle="round"/>
                <v:formulas/>
                <v:path arrowok="t" o:connecttype="custom" o:connectlocs="212090,1851660;161290,1846580;115570,1831340;76200,1807210;44450,1774825;20320,1735455;5080,1689735;0,1638935;0,724535;3810,678815;15875,635000;34290,594995;59055,560070;90170,530860;126365,508635;167005,494030;212090,488950;2420620,488950;2466975,494030;2510790,508635;2551430,530860;2587625,560070;2617470,594995;2640330,635000;2654935,678815;2660650,724535;2660650,1462405;2952750,1851660;212090,1851660" o:connectangles="0,0,0,0,0,0,0,0,0,0,0,0,0,0,0,0,0,0,0,0,0,0,0,0,0,0,0,0,0" textboxrect="0,0,4651,2146"/>
                <v:textbox>
                  <w:txbxContent>
                    <w:p w14:paraId="2FD33DE0" w14:textId="77777777" w:rsidR="004B0C50" w:rsidRPr="004B0C50" w:rsidRDefault="004B0C50" w:rsidP="004B0C50">
                      <w:pPr>
                        <w:pStyle w:val="Heading3"/>
                        <w:spacing w:line="208" w:lineRule="auto"/>
                        <w:rPr>
                          <w:b/>
                          <w:bCs/>
                          <w:color w:val="00B5AF"/>
                          <w:sz w:val="20"/>
                          <w:szCs w:val="20"/>
                        </w:rPr>
                      </w:pPr>
                    </w:p>
                    <w:p w14:paraId="4B68D40B" w14:textId="436E151C" w:rsidR="004B0C50" w:rsidRDefault="004B0C50" w:rsidP="004B0C50">
                      <w:pPr>
                        <w:pStyle w:val="Heading3"/>
                        <w:spacing w:line="208" w:lineRule="auto"/>
                        <w:rPr>
                          <w:b/>
                          <w:bCs/>
                          <w:color w:val="00B5AF"/>
                        </w:rPr>
                      </w:pPr>
                      <w:r>
                        <w:rPr>
                          <w:b/>
                          <w:bCs/>
                          <w:color w:val="00B5AF"/>
                        </w:rPr>
                        <w:t xml:space="preserve">   </w:t>
                      </w:r>
                      <w:bookmarkStart w:id="1" w:name="_Hlk69486459"/>
                      <w:r w:rsidRPr="004B0C50">
                        <w:rPr>
                          <w:b/>
                          <w:bCs/>
                          <w:color w:val="00B5AF"/>
                        </w:rPr>
                        <w:t>CONVERSATION</w:t>
                      </w:r>
                    </w:p>
                    <w:p w14:paraId="7EDB46AE" w14:textId="401A3BE4" w:rsidR="004B0C50" w:rsidRPr="004B0C50" w:rsidRDefault="004B0C50" w:rsidP="004B0C50">
                      <w:pPr>
                        <w:pStyle w:val="Heading3"/>
                        <w:spacing w:line="208" w:lineRule="auto"/>
                        <w:rPr>
                          <w:b/>
                          <w:bCs/>
                          <w:color w:val="00B5AF"/>
                          <w:w w:val="105"/>
                        </w:rPr>
                      </w:pPr>
                      <w:r>
                        <w:rPr>
                          <w:b/>
                          <w:bCs/>
                          <w:color w:val="00B5AF"/>
                          <w:w w:val="105"/>
                        </w:rPr>
                        <w:t xml:space="preserve">        </w:t>
                      </w:r>
                      <w:r w:rsidRPr="004B0C50">
                        <w:rPr>
                          <w:b/>
                          <w:bCs/>
                          <w:color w:val="00B5AF"/>
                          <w:w w:val="105"/>
                        </w:rPr>
                        <w:t>STARTERS</w:t>
                      </w:r>
                    </w:p>
                    <w:p w14:paraId="3D337E44" w14:textId="27FC1624" w:rsidR="004B0C50" w:rsidRPr="004B0C50" w:rsidRDefault="004B0C50" w:rsidP="004B0C50">
                      <w:pPr>
                        <w:pStyle w:val="Heading3"/>
                        <w:spacing w:line="208" w:lineRule="auto"/>
                        <w:rPr>
                          <w:b/>
                          <w:bCs/>
                          <w:caps/>
                          <w:color w:val="00B5AF"/>
                        </w:rPr>
                      </w:pPr>
                      <w:r>
                        <w:rPr>
                          <w:b/>
                          <w:bCs/>
                          <w:caps/>
                          <w:color w:val="00B5AF"/>
                          <w:w w:val="105"/>
                        </w:rPr>
                        <w:t xml:space="preserve">   </w:t>
                      </w:r>
                      <w:r w:rsidRPr="004B0C50">
                        <w:rPr>
                          <w:b/>
                          <w:bCs/>
                          <w:caps/>
                          <w:color w:val="00B5AF"/>
                          <w:w w:val="105"/>
                        </w:rPr>
                        <w:t>Preschoolers</w:t>
                      </w:r>
                    </w:p>
                    <w:bookmarkEnd w:id="1"/>
                    <w:p w14:paraId="1C631B37" w14:textId="77777777" w:rsidR="00BC02BC" w:rsidRDefault="00BC02BC" w:rsidP="00BC02BC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57984DD4" w14:textId="12BA04CF" w:rsidR="004B0C50" w:rsidRDefault="004B0C50">
      <w:pPr>
        <w:pStyle w:val="BodyText"/>
        <w:spacing w:before="3"/>
        <w:rPr>
          <w:sz w:val="72"/>
        </w:rPr>
      </w:pPr>
    </w:p>
    <w:p w14:paraId="47131DE6" w14:textId="21D78C7A" w:rsidR="004B0C50" w:rsidRDefault="00895A4C">
      <w:pPr>
        <w:pStyle w:val="BodyText"/>
        <w:spacing w:before="3"/>
        <w:rPr>
          <w:sz w:val="72"/>
        </w:rPr>
      </w:pPr>
      <w:r>
        <w:rPr>
          <w:noProof/>
          <w:sz w:val="72"/>
          <w:lang w:bidi="ar-SA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078D5CCC" wp14:editId="4C916CE6">
                <wp:simplePos x="0" y="0"/>
                <wp:positionH relativeFrom="column">
                  <wp:posOffset>3175</wp:posOffset>
                </wp:positionH>
                <wp:positionV relativeFrom="paragraph">
                  <wp:posOffset>449580</wp:posOffset>
                </wp:positionV>
                <wp:extent cx="6677025" cy="6724211"/>
                <wp:effectExtent l="0" t="0" r="9525" b="635"/>
                <wp:wrapNone/>
                <wp:docPr id="105" name="Group 10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77025" cy="6724211"/>
                          <a:chOff x="0" y="0"/>
                          <a:chExt cx="6336665" cy="6724211"/>
                        </a:xfrm>
                      </wpg:grpSpPr>
                      <wpg:grpSp>
                        <wpg:cNvPr id="100" name="Group 100"/>
                        <wpg:cNvGrpSpPr/>
                        <wpg:grpSpPr>
                          <a:xfrm>
                            <a:off x="0" y="0"/>
                            <a:ext cx="6336665" cy="6724211"/>
                            <a:chOff x="0" y="0"/>
                            <a:chExt cx="6336665" cy="6724211"/>
                          </a:xfrm>
                        </wpg:grpSpPr>
                        <wpg:grpSp>
                          <wpg:cNvPr id="99" name="Group 99"/>
                          <wpg:cNvGrpSpPr/>
                          <wpg:grpSpPr>
                            <a:xfrm>
                              <a:off x="0" y="0"/>
                              <a:ext cx="6336665" cy="6724211"/>
                              <a:chOff x="0" y="0"/>
                              <a:chExt cx="6336665" cy="6696075"/>
                            </a:xfrm>
                          </wpg:grpSpPr>
                          <pic:pic xmlns:pic="http://schemas.openxmlformats.org/drawingml/2006/picture">
                            <pic:nvPicPr>
                              <pic:cNvPr id="69" name="Picture 59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6336665" cy="66960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pic:spPr>
                          </pic:pic>
                          <wps:wsp>
                            <wps:cNvPr id="72" name="Freeform 56"/>
                            <wps:cNvSpPr>
                              <a:spLocks/>
                            </wps:cNvSpPr>
                            <wps:spPr bwMode="auto">
                              <a:xfrm>
                                <a:off x="4332849" y="1856935"/>
                                <a:ext cx="440690" cy="379730"/>
                              </a:xfrm>
                              <a:custGeom>
                                <a:avLst/>
                                <a:gdLst>
                                  <a:gd name="T0" fmla="+- 0 8387 8040"/>
                                  <a:gd name="T1" fmla="*/ T0 w 694"/>
                                  <a:gd name="T2" fmla="+- 0 6542 5944"/>
                                  <a:gd name="T3" fmla="*/ 6542 h 598"/>
                                  <a:gd name="T4" fmla="+- 0 8468 8040"/>
                                  <a:gd name="T5" fmla="*/ T4 w 694"/>
                                  <a:gd name="T6" fmla="+- 0 6481 5944"/>
                                  <a:gd name="T7" fmla="*/ 6481 h 598"/>
                                  <a:gd name="T8" fmla="+- 0 8538 8040"/>
                                  <a:gd name="T9" fmla="*/ T8 w 694"/>
                                  <a:gd name="T10" fmla="+- 0 6424 5944"/>
                                  <a:gd name="T11" fmla="*/ 6424 h 598"/>
                                  <a:gd name="T12" fmla="+- 0 8598 8040"/>
                                  <a:gd name="T13" fmla="*/ T12 w 694"/>
                                  <a:gd name="T14" fmla="+- 0 6371 5944"/>
                                  <a:gd name="T15" fmla="*/ 6371 h 598"/>
                                  <a:gd name="T16" fmla="+- 0 8647 8040"/>
                                  <a:gd name="T17" fmla="*/ T16 w 694"/>
                                  <a:gd name="T18" fmla="+- 0 6319 5944"/>
                                  <a:gd name="T19" fmla="*/ 6319 h 598"/>
                                  <a:gd name="T20" fmla="+- 0 8686 8040"/>
                                  <a:gd name="T21" fmla="*/ T20 w 694"/>
                                  <a:gd name="T22" fmla="+- 0 6269 5944"/>
                                  <a:gd name="T23" fmla="*/ 6269 h 598"/>
                                  <a:gd name="T24" fmla="+- 0 8734 8040"/>
                                  <a:gd name="T25" fmla="*/ T24 w 694"/>
                                  <a:gd name="T26" fmla="+- 0 6154 5944"/>
                                  <a:gd name="T27" fmla="*/ 6154 h 598"/>
                                  <a:gd name="T28" fmla="+- 0 8730 8040"/>
                                  <a:gd name="T29" fmla="*/ T28 w 694"/>
                                  <a:gd name="T30" fmla="+- 0 6082 5944"/>
                                  <a:gd name="T31" fmla="*/ 6082 h 598"/>
                                  <a:gd name="T32" fmla="+- 0 8701 8040"/>
                                  <a:gd name="T33" fmla="*/ T32 w 694"/>
                                  <a:gd name="T34" fmla="+- 0 6015 5944"/>
                                  <a:gd name="T35" fmla="*/ 6015 h 598"/>
                                  <a:gd name="T36" fmla="+- 0 8641 8040"/>
                                  <a:gd name="T37" fmla="*/ T36 w 694"/>
                                  <a:gd name="T38" fmla="+- 0 5964 5944"/>
                                  <a:gd name="T39" fmla="*/ 5964 h 598"/>
                                  <a:gd name="T40" fmla="+- 0 8573 8040"/>
                                  <a:gd name="T41" fmla="*/ T40 w 694"/>
                                  <a:gd name="T42" fmla="+- 0 5944 5944"/>
                                  <a:gd name="T43" fmla="*/ 5944 h 598"/>
                                  <a:gd name="T44" fmla="+- 0 8502 8040"/>
                                  <a:gd name="T45" fmla="*/ T44 w 694"/>
                                  <a:gd name="T46" fmla="+- 0 5951 5944"/>
                                  <a:gd name="T47" fmla="*/ 5951 h 598"/>
                                  <a:gd name="T48" fmla="+- 0 8437 8040"/>
                                  <a:gd name="T49" fmla="*/ T48 w 694"/>
                                  <a:gd name="T50" fmla="+- 0 5983 5944"/>
                                  <a:gd name="T51" fmla="*/ 5983 h 598"/>
                                  <a:gd name="T52" fmla="+- 0 8387 8040"/>
                                  <a:gd name="T53" fmla="*/ T52 w 694"/>
                                  <a:gd name="T54" fmla="+- 0 6038 5944"/>
                                  <a:gd name="T55" fmla="*/ 6038 h 598"/>
                                  <a:gd name="T56" fmla="+- 0 8336 8040"/>
                                  <a:gd name="T57" fmla="*/ T56 w 694"/>
                                  <a:gd name="T58" fmla="+- 0 5983 5944"/>
                                  <a:gd name="T59" fmla="*/ 5983 h 598"/>
                                  <a:gd name="T60" fmla="+- 0 8271 8040"/>
                                  <a:gd name="T61" fmla="*/ T60 w 694"/>
                                  <a:gd name="T62" fmla="+- 0 5951 5944"/>
                                  <a:gd name="T63" fmla="*/ 5951 h 598"/>
                                  <a:gd name="T64" fmla="+- 0 8201 8040"/>
                                  <a:gd name="T65" fmla="*/ T64 w 694"/>
                                  <a:gd name="T66" fmla="+- 0 5944 5944"/>
                                  <a:gd name="T67" fmla="*/ 5944 h 598"/>
                                  <a:gd name="T68" fmla="+- 0 8133 8040"/>
                                  <a:gd name="T69" fmla="*/ T68 w 694"/>
                                  <a:gd name="T70" fmla="+- 0 5964 5944"/>
                                  <a:gd name="T71" fmla="*/ 5964 h 598"/>
                                  <a:gd name="T72" fmla="+- 0 8073 8040"/>
                                  <a:gd name="T73" fmla="*/ T72 w 694"/>
                                  <a:gd name="T74" fmla="+- 0 6015 5944"/>
                                  <a:gd name="T75" fmla="*/ 6015 h 598"/>
                                  <a:gd name="T76" fmla="+- 0 8043 8040"/>
                                  <a:gd name="T77" fmla="*/ T76 w 694"/>
                                  <a:gd name="T78" fmla="+- 0 6082 5944"/>
                                  <a:gd name="T79" fmla="*/ 6082 h 598"/>
                                  <a:gd name="T80" fmla="+- 0 8040 8040"/>
                                  <a:gd name="T81" fmla="*/ T80 w 694"/>
                                  <a:gd name="T82" fmla="+- 0 6154 5944"/>
                                  <a:gd name="T83" fmla="*/ 6154 h 598"/>
                                  <a:gd name="T84" fmla="+- 0 8059 8040"/>
                                  <a:gd name="T85" fmla="*/ T84 w 694"/>
                                  <a:gd name="T86" fmla="+- 0 6220 5944"/>
                                  <a:gd name="T87" fmla="*/ 6220 h 598"/>
                                  <a:gd name="T88" fmla="+- 0 8127 8040"/>
                                  <a:gd name="T89" fmla="*/ T88 w 694"/>
                                  <a:gd name="T90" fmla="+- 0 6319 5944"/>
                                  <a:gd name="T91" fmla="*/ 6319 h 598"/>
                                  <a:gd name="T92" fmla="+- 0 8176 8040"/>
                                  <a:gd name="T93" fmla="*/ T92 w 694"/>
                                  <a:gd name="T94" fmla="+- 0 6371 5944"/>
                                  <a:gd name="T95" fmla="*/ 6371 h 598"/>
                                  <a:gd name="T96" fmla="+- 0 8235 8040"/>
                                  <a:gd name="T97" fmla="*/ T96 w 694"/>
                                  <a:gd name="T98" fmla="+- 0 6424 5944"/>
                                  <a:gd name="T99" fmla="*/ 6424 h 598"/>
                                  <a:gd name="T100" fmla="+- 0 8306 8040"/>
                                  <a:gd name="T101" fmla="*/ T100 w 694"/>
                                  <a:gd name="T102" fmla="+- 0 6481 5944"/>
                                  <a:gd name="T103" fmla="*/ 6481 h 598"/>
                                  <a:gd name="T104" fmla="+- 0 8387 8040"/>
                                  <a:gd name="T105" fmla="*/ T104 w 694"/>
                                  <a:gd name="T106" fmla="+- 0 6542 5944"/>
                                  <a:gd name="T107" fmla="*/ 6542 h 598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  <a:cxn ang="0">
                                    <a:pos x="T9" y="T11"/>
                                  </a:cxn>
                                  <a:cxn ang="0">
                                    <a:pos x="T13" y="T15"/>
                                  </a:cxn>
                                  <a:cxn ang="0">
                                    <a:pos x="T17" y="T19"/>
                                  </a:cxn>
                                  <a:cxn ang="0">
                                    <a:pos x="T21" y="T23"/>
                                  </a:cxn>
                                  <a:cxn ang="0">
                                    <a:pos x="T25" y="T27"/>
                                  </a:cxn>
                                  <a:cxn ang="0">
                                    <a:pos x="T29" y="T31"/>
                                  </a:cxn>
                                  <a:cxn ang="0">
                                    <a:pos x="T33" y="T35"/>
                                  </a:cxn>
                                  <a:cxn ang="0">
                                    <a:pos x="T37" y="T39"/>
                                  </a:cxn>
                                  <a:cxn ang="0">
                                    <a:pos x="T41" y="T43"/>
                                  </a:cxn>
                                  <a:cxn ang="0">
                                    <a:pos x="T45" y="T47"/>
                                  </a:cxn>
                                  <a:cxn ang="0">
                                    <a:pos x="T49" y="T51"/>
                                  </a:cxn>
                                  <a:cxn ang="0">
                                    <a:pos x="T53" y="T55"/>
                                  </a:cxn>
                                  <a:cxn ang="0">
                                    <a:pos x="T57" y="T59"/>
                                  </a:cxn>
                                  <a:cxn ang="0">
                                    <a:pos x="T61" y="T63"/>
                                  </a:cxn>
                                  <a:cxn ang="0">
                                    <a:pos x="T65" y="T67"/>
                                  </a:cxn>
                                  <a:cxn ang="0">
                                    <a:pos x="T69" y="T71"/>
                                  </a:cxn>
                                  <a:cxn ang="0">
                                    <a:pos x="T73" y="T75"/>
                                  </a:cxn>
                                  <a:cxn ang="0">
                                    <a:pos x="T77" y="T79"/>
                                  </a:cxn>
                                  <a:cxn ang="0">
                                    <a:pos x="T81" y="T83"/>
                                  </a:cxn>
                                  <a:cxn ang="0">
                                    <a:pos x="T85" y="T87"/>
                                  </a:cxn>
                                  <a:cxn ang="0">
                                    <a:pos x="T89" y="T91"/>
                                  </a:cxn>
                                  <a:cxn ang="0">
                                    <a:pos x="T93" y="T95"/>
                                  </a:cxn>
                                  <a:cxn ang="0">
                                    <a:pos x="T97" y="T99"/>
                                  </a:cxn>
                                  <a:cxn ang="0">
                                    <a:pos x="T101" y="T103"/>
                                  </a:cxn>
                                  <a:cxn ang="0">
                                    <a:pos x="T105" y="T107"/>
                                  </a:cxn>
                                </a:cxnLst>
                                <a:rect l="0" t="0" r="r" b="b"/>
                                <a:pathLst>
                                  <a:path w="694" h="598">
                                    <a:moveTo>
                                      <a:pt x="347" y="598"/>
                                    </a:moveTo>
                                    <a:lnTo>
                                      <a:pt x="428" y="537"/>
                                    </a:lnTo>
                                    <a:lnTo>
                                      <a:pt x="498" y="480"/>
                                    </a:lnTo>
                                    <a:lnTo>
                                      <a:pt x="558" y="427"/>
                                    </a:lnTo>
                                    <a:lnTo>
                                      <a:pt x="607" y="375"/>
                                    </a:lnTo>
                                    <a:lnTo>
                                      <a:pt x="646" y="325"/>
                                    </a:lnTo>
                                    <a:lnTo>
                                      <a:pt x="694" y="210"/>
                                    </a:lnTo>
                                    <a:lnTo>
                                      <a:pt x="690" y="138"/>
                                    </a:lnTo>
                                    <a:lnTo>
                                      <a:pt x="661" y="71"/>
                                    </a:lnTo>
                                    <a:lnTo>
                                      <a:pt x="601" y="20"/>
                                    </a:lnTo>
                                    <a:lnTo>
                                      <a:pt x="533" y="0"/>
                                    </a:lnTo>
                                    <a:lnTo>
                                      <a:pt x="462" y="7"/>
                                    </a:lnTo>
                                    <a:lnTo>
                                      <a:pt x="397" y="39"/>
                                    </a:lnTo>
                                    <a:lnTo>
                                      <a:pt x="347" y="94"/>
                                    </a:lnTo>
                                    <a:lnTo>
                                      <a:pt x="296" y="39"/>
                                    </a:lnTo>
                                    <a:lnTo>
                                      <a:pt x="231" y="7"/>
                                    </a:lnTo>
                                    <a:lnTo>
                                      <a:pt x="161" y="0"/>
                                    </a:lnTo>
                                    <a:lnTo>
                                      <a:pt x="93" y="20"/>
                                    </a:lnTo>
                                    <a:lnTo>
                                      <a:pt x="33" y="71"/>
                                    </a:lnTo>
                                    <a:lnTo>
                                      <a:pt x="3" y="138"/>
                                    </a:lnTo>
                                    <a:lnTo>
                                      <a:pt x="0" y="210"/>
                                    </a:lnTo>
                                    <a:lnTo>
                                      <a:pt x="19" y="276"/>
                                    </a:lnTo>
                                    <a:lnTo>
                                      <a:pt x="87" y="375"/>
                                    </a:lnTo>
                                    <a:lnTo>
                                      <a:pt x="136" y="427"/>
                                    </a:lnTo>
                                    <a:lnTo>
                                      <a:pt x="195" y="480"/>
                                    </a:lnTo>
                                    <a:lnTo>
                                      <a:pt x="266" y="537"/>
                                    </a:lnTo>
                                    <a:lnTo>
                                      <a:pt x="347" y="59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bg1"/>
                              </a:solidFill>
                              <a:ln w="17145">
                                <a:solidFill>
                                  <a:srgbClr val="FDB714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pic:pic xmlns:pic="http://schemas.openxmlformats.org/drawingml/2006/picture">
                          <pic:nvPicPr>
                            <pic:cNvPr id="4" name="Picture 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25083" y="3826413"/>
                              <a:ext cx="1167130" cy="111125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710543" y="2503715"/>
                            <a:ext cx="2883535" cy="166497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3D12AFC" w14:textId="77777777" w:rsidR="00623D5C" w:rsidRPr="00B07AA8" w:rsidRDefault="00623D5C" w:rsidP="00623D5C">
                              <w:pPr>
                                <w:spacing w:line="180" w:lineRule="auto"/>
                                <w:jc w:val="center"/>
                                <w:rPr>
                                  <w:color w:val="FDB714"/>
                                  <w:sz w:val="72"/>
                                  <w:szCs w:val="72"/>
                                </w:rPr>
                              </w:pPr>
                              <w:r w:rsidRPr="00B07AA8">
                                <w:rPr>
                                  <w:color w:val="FDB714"/>
                                  <w:sz w:val="72"/>
                                  <w:szCs w:val="72"/>
                                </w:rPr>
                                <w:t>“How would you feel</w:t>
                              </w:r>
                            </w:p>
                            <w:p w14:paraId="122D19D1" w14:textId="77777777" w:rsidR="003A7FA2" w:rsidRPr="003A7FA2" w:rsidRDefault="003A7FA2" w:rsidP="00623D5C">
                              <w:pPr>
                                <w:jc w:val="center"/>
                                <w:rPr>
                                  <w:color w:val="72635D"/>
                                  <w:sz w:val="6"/>
                                  <w:szCs w:val="6"/>
                                </w:rPr>
                              </w:pPr>
                            </w:p>
                            <w:p w14:paraId="4A6AE6BB" w14:textId="7E897C5B" w:rsidR="00623D5C" w:rsidRDefault="00623D5C" w:rsidP="00623D5C">
                              <w:pPr>
                                <w:jc w:val="center"/>
                                <w:rPr>
                                  <w:color w:val="72635D"/>
                                  <w:sz w:val="19"/>
                                  <w:szCs w:val="19"/>
                                </w:rPr>
                              </w:pPr>
                              <w:r>
                                <w:rPr>
                                  <w:color w:val="72635D"/>
                                  <w:sz w:val="19"/>
                                  <w:szCs w:val="19"/>
                                </w:rPr>
                                <w:t>if you were in that situation?</w:t>
                              </w:r>
                              <w:r w:rsidRPr="00BE45F9">
                                <w:rPr>
                                  <w:color w:val="72635D"/>
                                  <w:sz w:val="19"/>
                                  <w:szCs w:val="19"/>
                                </w:rPr>
                                <w:t>”</w:t>
                              </w:r>
                              <w:r>
                                <w:rPr>
                                  <w:color w:val="72635D"/>
                                  <w:sz w:val="19"/>
                                  <w:szCs w:val="19"/>
                                </w:rPr>
                                <w:br/>
                                <w:t xml:space="preserve">Help </w:t>
                              </w:r>
                              <w:r w:rsidR="00CD223D">
                                <w:rPr>
                                  <w:color w:val="72635D"/>
                                  <w:sz w:val="19"/>
                                  <w:szCs w:val="19"/>
                                </w:rPr>
                                <w:t xml:space="preserve">the </w:t>
                              </w:r>
                              <w:proofErr w:type="gramStart"/>
                              <w:r>
                                <w:rPr>
                                  <w:color w:val="72635D"/>
                                  <w:sz w:val="19"/>
                                  <w:szCs w:val="19"/>
                                </w:rPr>
                                <w:t>child</w:t>
                              </w:r>
                              <w:proofErr w:type="gramEnd"/>
                              <w:r>
                                <w:rPr>
                                  <w:color w:val="72635D"/>
                                  <w:sz w:val="19"/>
                                  <w:szCs w:val="19"/>
                                </w:rPr>
                                <w:t xml:space="preserve"> remember a time they felt that way. </w:t>
                              </w:r>
                            </w:p>
                            <w:p w14:paraId="02225DF8" w14:textId="68BA0EE8" w:rsidR="00623D5C" w:rsidRDefault="00623D5C" w:rsidP="00623D5C">
                              <w:pPr>
                                <w:jc w:val="center"/>
                                <w:rPr>
                                  <w:color w:val="72635D"/>
                                  <w:sz w:val="19"/>
                                  <w:szCs w:val="19"/>
                                </w:rPr>
                              </w:pPr>
                            </w:p>
                            <w:p w14:paraId="44DADAA2" w14:textId="77777777" w:rsidR="00B07AA8" w:rsidRPr="003A7FA2" w:rsidRDefault="00B07AA8" w:rsidP="00623D5C">
                              <w:pPr>
                                <w:jc w:val="center"/>
                                <w:rPr>
                                  <w:color w:val="72635D"/>
                                  <w:sz w:val="12"/>
                                  <w:szCs w:val="12"/>
                                </w:rPr>
                              </w:pPr>
                            </w:p>
                            <w:p w14:paraId="7B7B91E3" w14:textId="77777777" w:rsidR="00623D5C" w:rsidRPr="00BE45F9" w:rsidRDefault="00623D5C" w:rsidP="00623D5C">
                              <w:pPr>
                                <w:jc w:val="center"/>
                                <w:rPr>
                                  <w:b/>
                                  <w:bCs/>
                                  <w:color w:val="72635D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72635D"/>
                                  <w:sz w:val="26"/>
                                  <w:szCs w:val="26"/>
                                </w:rPr>
                                <w:t>Helps build empathy</w:t>
                              </w:r>
                              <w:r w:rsidRPr="00BE45F9">
                                <w:rPr>
                                  <w:b/>
                                  <w:bCs/>
                                  <w:color w:val="72635D"/>
                                  <w:sz w:val="26"/>
                                  <w:szCs w:val="26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078D5CCC" id="Group 105" o:spid="_x0000_s1050" style="position:absolute;margin-left:.25pt;margin-top:35.4pt;width:525.75pt;height:529.45pt;z-index:251659264;mso-width-relative:margin" coordsize="63366,6724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">
                <v:group id="Group 100" o:spid="_x0000_s1051" style="position:absolute;width:63366;height:67242" coordsize="63366,672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Jpc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E8GXZ2QCnf8CAAD//wMAUEsBAi0AFAAGAAgAAAAhANvh9svuAAAAhQEAABMAAAAAAAAA&#10;AAAAAAAAAAAAAFtDb250ZW50X1R5cGVzXS54bWxQSwECLQAUAAYACAAAACEAWvQsW78AAAAVAQAA&#10;CwAAAAAAAAAAAAAAAAAfAQAAX3JlbHMvLnJlbHNQSwECLQAUAAYACAAAACEAS8SaXMYAAADcAAAA&#10;DwAAAAAAAAAAAAAAAAAHAgAAZHJzL2Rvd25yZXYueG1sUEsFBgAAAAADAAMAtwAAAPoCAAAAAA==&#10;">
                  <v:group id="Group 99" o:spid="_x0000_s1052" style="position:absolute;width:63366;height:67242" coordsize="63366,669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Picture 59" o:spid="_x0000_s1053" type="#_x0000_t75" style="position:absolute;width:63366;height:669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">
                      <v:imagedata r:id="rId15" o:title=""/>
                      <v:path arrowok="t"/>
                    </v:shape>
                    <v:shape id="Freeform 56" o:spid="_x0000_s1054" style="position:absolute;left:43328;top:18569;width:4407;height:3797;visibility:visible;mso-wrap-style:square;v-text-anchor:top" coordsize="694,5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" path="m347,598r81,-61l498,480r60,-53l607,375r39,-50l694,210r-4,-72l661,71,601,20,533,,462,7,397,39,347,94,296,39,231,7,161,,93,20,33,71,3,138,,210r19,66l87,375r49,52l195,480r71,57l347,598xe" fillcolor="white [3212]" strokecolor="#fdb714" strokeweight="1.35pt">
                      <v:path arrowok="t" o:connecttype="custom" o:connectlocs="220345,4154170;271780,4115435;316230,4079240;354330,4045585;385445,4012565;410210,3980815;440690,3907790;438150,3862070;419735,3819525;381635,3787140;338455,3774440;293370,3778885;252095,3799205;220345,3834130;187960,3799205;146685,3778885;102235,3774440;59055,3787140;20955,3819525;1905,3862070;0,3907790;12065,3949700;55245,4012565;86360,4045585;123825,4079240;168910,4115435;220345,4154170" o:connectangles="0,0,0,0,0,0,0,0,0,0,0,0,0,0,0,0,0,0,0,0,0,0,0,0,0,0,0"/>
                    </v:shape>
                  </v:group>
                  <v:shape id="Picture 1" o:spid="_x0000_s1055" type="#_x0000_t75" style="position:absolute;left:2250;top:38264;width:11672;height:111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">
                    <v:imagedata r:id="rId16" o:title=""/>
                  </v:shap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56" type="#_x0000_t202" style="position:absolute;left:27105;top:25037;width:28835;height:166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" stroked="f">
                  <v:textbox inset="0,0,0,0">
                    <w:txbxContent>
                      <w:p w14:paraId="43D12AFC" w14:textId="77777777" w:rsidR="00623D5C" w:rsidRPr="00B07AA8" w:rsidRDefault="00623D5C" w:rsidP="00623D5C">
                        <w:pPr>
                          <w:spacing w:line="180" w:lineRule="auto"/>
                          <w:jc w:val="center"/>
                          <w:rPr>
                            <w:color w:val="FDB714"/>
                            <w:sz w:val="72"/>
                            <w:szCs w:val="72"/>
                          </w:rPr>
                        </w:pPr>
                        <w:r w:rsidRPr="00B07AA8">
                          <w:rPr>
                            <w:color w:val="FDB714"/>
                            <w:sz w:val="72"/>
                            <w:szCs w:val="72"/>
                          </w:rPr>
                          <w:t>“How would you feel</w:t>
                        </w:r>
                      </w:p>
                      <w:p w14:paraId="122D19D1" w14:textId="77777777" w:rsidR="003A7FA2" w:rsidRPr="003A7FA2" w:rsidRDefault="003A7FA2" w:rsidP="00623D5C">
                        <w:pPr>
                          <w:jc w:val="center"/>
                          <w:rPr>
                            <w:color w:val="72635D"/>
                            <w:sz w:val="6"/>
                            <w:szCs w:val="6"/>
                          </w:rPr>
                        </w:pPr>
                      </w:p>
                      <w:p w14:paraId="4A6AE6BB" w14:textId="7E897C5B" w:rsidR="00623D5C" w:rsidRDefault="00623D5C" w:rsidP="00623D5C">
                        <w:pPr>
                          <w:jc w:val="center"/>
                          <w:rPr>
                            <w:color w:val="72635D"/>
                            <w:sz w:val="19"/>
                            <w:szCs w:val="19"/>
                          </w:rPr>
                        </w:pPr>
                        <w:r>
                          <w:rPr>
                            <w:color w:val="72635D"/>
                            <w:sz w:val="19"/>
                            <w:szCs w:val="19"/>
                          </w:rPr>
                          <w:t>if you were in that situation?</w:t>
                        </w:r>
                        <w:r w:rsidRPr="00BE45F9">
                          <w:rPr>
                            <w:color w:val="72635D"/>
                            <w:sz w:val="19"/>
                            <w:szCs w:val="19"/>
                          </w:rPr>
                          <w:t>”</w:t>
                        </w:r>
                        <w:r>
                          <w:rPr>
                            <w:color w:val="72635D"/>
                            <w:sz w:val="19"/>
                            <w:szCs w:val="19"/>
                          </w:rPr>
                          <w:br/>
                          <w:t xml:space="preserve">Help </w:t>
                        </w:r>
                        <w:r w:rsidR="00CD223D">
                          <w:rPr>
                            <w:color w:val="72635D"/>
                            <w:sz w:val="19"/>
                            <w:szCs w:val="19"/>
                          </w:rPr>
                          <w:t xml:space="preserve">the </w:t>
                        </w:r>
                        <w:proofErr w:type="gramStart"/>
                        <w:r>
                          <w:rPr>
                            <w:color w:val="72635D"/>
                            <w:sz w:val="19"/>
                            <w:szCs w:val="19"/>
                          </w:rPr>
                          <w:t>child</w:t>
                        </w:r>
                        <w:proofErr w:type="gramEnd"/>
                        <w:r>
                          <w:rPr>
                            <w:color w:val="72635D"/>
                            <w:sz w:val="19"/>
                            <w:szCs w:val="19"/>
                          </w:rPr>
                          <w:t xml:space="preserve"> remember a time they felt that way. </w:t>
                        </w:r>
                      </w:p>
                      <w:p w14:paraId="02225DF8" w14:textId="68BA0EE8" w:rsidR="00623D5C" w:rsidRDefault="00623D5C" w:rsidP="00623D5C">
                        <w:pPr>
                          <w:jc w:val="center"/>
                          <w:rPr>
                            <w:color w:val="72635D"/>
                            <w:sz w:val="19"/>
                            <w:szCs w:val="19"/>
                          </w:rPr>
                        </w:pPr>
                      </w:p>
                      <w:p w14:paraId="44DADAA2" w14:textId="77777777" w:rsidR="00B07AA8" w:rsidRPr="003A7FA2" w:rsidRDefault="00B07AA8" w:rsidP="00623D5C">
                        <w:pPr>
                          <w:jc w:val="center"/>
                          <w:rPr>
                            <w:color w:val="72635D"/>
                            <w:sz w:val="12"/>
                            <w:szCs w:val="12"/>
                          </w:rPr>
                        </w:pPr>
                      </w:p>
                      <w:p w14:paraId="7B7B91E3" w14:textId="77777777" w:rsidR="00623D5C" w:rsidRPr="00BE45F9" w:rsidRDefault="00623D5C" w:rsidP="00623D5C">
                        <w:pPr>
                          <w:jc w:val="center"/>
                          <w:rPr>
                            <w:b/>
                            <w:bCs/>
                            <w:color w:val="72635D"/>
                            <w:sz w:val="26"/>
                            <w:szCs w:val="26"/>
                          </w:rPr>
                        </w:pPr>
                        <w:r>
                          <w:rPr>
                            <w:b/>
                            <w:bCs/>
                            <w:color w:val="72635D"/>
                            <w:sz w:val="26"/>
                            <w:szCs w:val="26"/>
                          </w:rPr>
                          <w:t>Helps build empathy</w:t>
                        </w:r>
                        <w:r w:rsidRPr="00BE45F9">
                          <w:rPr>
                            <w:b/>
                            <w:bCs/>
                            <w:color w:val="72635D"/>
                            <w:sz w:val="26"/>
                            <w:szCs w:val="26"/>
                          </w:rPr>
                          <w:t>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0F809D93" w14:textId="7819608A" w:rsidR="004B0C50" w:rsidRDefault="00395649">
      <w:pPr>
        <w:pStyle w:val="BodyText"/>
        <w:spacing w:before="3"/>
        <w:rPr>
          <w:sz w:val="72"/>
        </w:rPr>
      </w:pPr>
      <w:r w:rsidRPr="00395649">
        <w:rPr>
          <w:noProof/>
          <w:sz w:val="25"/>
          <w:lang w:bidi="ar-SA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0D4C873" wp14:editId="363A6D48">
                <wp:simplePos x="0" y="0"/>
                <wp:positionH relativeFrom="column">
                  <wp:posOffset>954405</wp:posOffset>
                </wp:positionH>
                <wp:positionV relativeFrom="paragraph">
                  <wp:posOffset>323313</wp:posOffset>
                </wp:positionV>
                <wp:extent cx="2404745" cy="1772285"/>
                <wp:effectExtent l="0" t="0" r="0" b="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4745" cy="17722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F18497" w14:textId="77777777" w:rsidR="00395649" w:rsidRPr="00BE45F9" w:rsidRDefault="00395649" w:rsidP="00395649">
                            <w:pPr>
                              <w:spacing w:line="192" w:lineRule="auto"/>
                              <w:jc w:val="center"/>
                              <w:rPr>
                                <w:color w:val="00B6BD"/>
                                <w:sz w:val="81"/>
                                <w:szCs w:val="81"/>
                              </w:rPr>
                            </w:pPr>
                            <w:r w:rsidRPr="00BE45F9">
                              <w:rPr>
                                <w:color w:val="00B6BD"/>
                                <w:sz w:val="81"/>
                                <w:szCs w:val="81"/>
                              </w:rPr>
                              <w:t>“</w:t>
                            </w:r>
                            <w:r>
                              <w:rPr>
                                <w:color w:val="00B6BD"/>
                                <w:sz w:val="81"/>
                                <w:szCs w:val="81"/>
                              </w:rPr>
                              <w:t>Why do you think</w:t>
                            </w:r>
                          </w:p>
                          <w:p w14:paraId="2C787357" w14:textId="77777777" w:rsidR="00395649" w:rsidRDefault="00395649" w:rsidP="00395649">
                            <w:pPr>
                              <w:jc w:val="center"/>
                              <w:rPr>
                                <w:color w:val="72635D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color w:val="72635D"/>
                                <w:sz w:val="19"/>
                                <w:szCs w:val="19"/>
                              </w:rPr>
                              <w:t>the character did that?</w:t>
                            </w:r>
                            <w:r w:rsidRPr="00BE45F9">
                              <w:rPr>
                                <w:color w:val="72635D"/>
                                <w:sz w:val="19"/>
                                <w:szCs w:val="19"/>
                              </w:rPr>
                              <w:t>”</w:t>
                            </w:r>
                          </w:p>
                          <w:p w14:paraId="23EDAC52" w14:textId="77777777" w:rsidR="00395649" w:rsidRPr="00395649" w:rsidRDefault="00395649" w:rsidP="00395649">
                            <w:pPr>
                              <w:jc w:val="center"/>
                              <w:rPr>
                                <w:color w:val="72635D"/>
                                <w:sz w:val="8"/>
                                <w:szCs w:val="8"/>
                              </w:rPr>
                            </w:pPr>
                          </w:p>
                          <w:p w14:paraId="2C33E1A6" w14:textId="77777777" w:rsidR="00395649" w:rsidRDefault="00395649" w:rsidP="00395649"/>
                          <w:p w14:paraId="5D64750B" w14:textId="77777777" w:rsidR="00395649" w:rsidRDefault="00395649" w:rsidP="00395649">
                            <w:pPr>
                              <w:jc w:val="center"/>
                              <w:rPr>
                                <w:b/>
                                <w:bCs/>
                                <w:color w:val="72635D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2635D"/>
                                <w:sz w:val="26"/>
                                <w:szCs w:val="26"/>
                              </w:rPr>
                              <w:t xml:space="preserve">Encourages children </w:t>
                            </w:r>
                          </w:p>
                          <w:p w14:paraId="71EB1BBB" w14:textId="77777777" w:rsidR="00395649" w:rsidRPr="00BE45F9" w:rsidRDefault="00395649" w:rsidP="00395649">
                            <w:pPr>
                              <w:jc w:val="center"/>
                              <w:rPr>
                                <w:b/>
                                <w:bCs/>
                                <w:color w:val="72635D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2635D"/>
                                <w:sz w:val="26"/>
                                <w:szCs w:val="26"/>
                              </w:rPr>
                              <w:t>to explain their ideas</w:t>
                            </w:r>
                            <w:r w:rsidRPr="00BE45F9">
                              <w:rPr>
                                <w:b/>
                                <w:bCs/>
                                <w:color w:val="72635D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D4C873" id="Text Box 2" o:spid="_x0000_s1057" type="#_x0000_t202" style="position:absolute;margin-left:75.15pt;margin-top:25.45pt;width:189.35pt;height:139.55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" stroked="f">
                <v:textbox inset="0,0,0,0">
                  <w:txbxContent>
                    <w:p w14:paraId="60F18497" w14:textId="77777777" w:rsidR="00395649" w:rsidRPr="00BE45F9" w:rsidRDefault="00395649" w:rsidP="00395649">
                      <w:pPr>
                        <w:spacing w:line="192" w:lineRule="auto"/>
                        <w:jc w:val="center"/>
                        <w:rPr>
                          <w:color w:val="00B6BD"/>
                          <w:sz w:val="81"/>
                          <w:szCs w:val="81"/>
                        </w:rPr>
                      </w:pPr>
                      <w:r w:rsidRPr="00BE45F9">
                        <w:rPr>
                          <w:color w:val="00B6BD"/>
                          <w:sz w:val="81"/>
                          <w:szCs w:val="81"/>
                        </w:rPr>
                        <w:t>“</w:t>
                      </w:r>
                      <w:r>
                        <w:rPr>
                          <w:color w:val="00B6BD"/>
                          <w:sz w:val="81"/>
                          <w:szCs w:val="81"/>
                        </w:rPr>
                        <w:t>Why do you think</w:t>
                      </w:r>
                    </w:p>
                    <w:p w14:paraId="2C787357" w14:textId="77777777" w:rsidR="00395649" w:rsidRDefault="00395649" w:rsidP="00395649">
                      <w:pPr>
                        <w:jc w:val="center"/>
                        <w:rPr>
                          <w:color w:val="72635D"/>
                          <w:sz w:val="19"/>
                          <w:szCs w:val="19"/>
                        </w:rPr>
                      </w:pPr>
                      <w:r>
                        <w:rPr>
                          <w:color w:val="72635D"/>
                          <w:sz w:val="19"/>
                          <w:szCs w:val="19"/>
                        </w:rPr>
                        <w:t>the character did that?</w:t>
                      </w:r>
                      <w:r w:rsidRPr="00BE45F9">
                        <w:rPr>
                          <w:color w:val="72635D"/>
                          <w:sz w:val="19"/>
                          <w:szCs w:val="19"/>
                        </w:rPr>
                        <w:t>”</w:t>
                      </w:r>
                    </w:p>
                    <w:p w14:paraId="23EDAC52" w14:textId="77777777" w:rsidR="00395649" w:rsidRPr="00395649" w:rsidRDefault="00395649" w:rsidP="00395649">
                      <w:pPr>
                        <w:jc w:val="center"/>
                        <w:rPr>
                          <w:color w:val="72635D"/>
                          <w:sz w:val="8"/>
                          <w:szCs w:val="8"/>
                        </w:rPr>
                      </w:pPr>
                    </w:p>
                    <w:p w14:paraId="2C33E1A6" w14:textId="77777777" w:rsidR="00395649" w:rsidRDefault="00395649" w:rsidP="00395649"/>
                    <w:p w14:paraId="5D64750B" w14:textId="77777777" w:rsidR="00395649" w:rsidRDefault="00395649" w:rsidP="00395649">
                      <w:pPr>
                        <w:jc w:val="center"/>
                        <w:rPr>
                          <w:b/>
                          <w:bCs/>
                          <w:color w:val="72635D"/>
                          <w:sz w:val="26"/>
                          <w:szCs w:val="26"/>
                        </w:rPr>
                      </w:pPr>
                      <w:r>
                        <w:rPr>
                          <w:b/>
                          <w:bCs/>
                          <w:color w:val="72635D"/>
                          <w:sz w:val="26"/>
                          <w:szCs w:val="26"/>
                        </w:rPr>
                        <w:t xml:space="preserve">Encourages children </w:t>
                      </w:r>
                    </w:p>
                    <w:p w14:paraId="71EB1BBB" w14:textId="77777777" w:rsidR="00395649" w:rsidRPr="00BE45F9" w:rsidRDefault="00395649" w:rsidP="00395649">
                      <w:pPr>
                        <w:jc w:val="center"/>
                        <w:rPr>
                          <w:b/>
                          <w:bCs/>
                          <w:color w:val="72635D"/>
                          <w:sz w:val="26"/>
                          <w:szCs w:val="26"/>
                        </w:rPr>
                      </w:pPr>
                      <w:r>
                        <w:rPr>
                          <w:b/>
                          <w:bCs/>
                          <w:color w:val="72635D"/>
                          <w:sz w:val="26"/>
                          <w:szCs w:val="26"/>
                        </w:rPr>
                        <w:t>to explain their ideas</w:t>
                      </w:r>
                      <w:r w:rsidRPr="00BE45F9">
                        <w:rPr>
                          <w:b/>
                          <w:bCs/>
                          <w:color w:val="72635D"/>
                          <w:sz w:val="26"/>
                          <w:szCs w:val="26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9C79BA5" w14:textId="3386FC89" w:rsidR="00095D6B" w:rsidRDefault="00095D6B">
      <w:pPr>
        <w:pStyle w:val="BodyText"/>
        <w:spacing w:before="3"/>
        <w:rPr>
          <w:sz w:val="72"/>
        </w:rPr>
      </w:pPr>
    </w:p>
    <w:p w14:paraId="464783D4" w14:textId="40B0A5E7" w:rsidR="00095D6B" w:rsidRDefault="00970D82">
      <w:pPr>
        <w:pStyle w:val="Heading4"/>
      </w:pPr>
      <w:r>
        <w:br w:type="column"/>
      </w:r>
    </w:p>
    <w:p w14:paraId="1C98D9CE" w14:textId="3BC60BF8" w:rsidR="00095D6B" w:rsidRDefault="00095D6B">
      <w:pPr>
        <w:sectPr w:rsidR="00095D6B">
          <w:pgSz w:w="12240" w:h="15840"/>
          <w:pgMar w:top="540" w:right="760" w:bottom="1920" w:left="1000" w:header="0" w:footer="1731" w:gutter="0"/>
          <w:cols w:num="2" w:space="720" w:equalWidth="0">
            <w:col w:w="3371" w:space="1240"/>
            <w:col w:w="5869"/>
          </w:cols>
        </w:sectPr>
      </w:pPr>
    </w:p>
    <w:p w14:paraId="2EE8751A" w14:textId="737F811C" w:rsidR="00095D6B" w:rsidRDefault="00095D6B">
      <w:pPr>
        <w:pStyle w:val="BodyText"/>
        <w:rPr>
          <w:sz w:val="20"/>
        </w:rPr>
      </w:pPr>
    </w:p>
    <w:p w14:paraId="26E121F1" w14:textId="3B314E46" w:rsidR="00095D6B" w:rsidRDefault="00095D6B">
      <w:pPr>
        <w:pStyle w:val="BodyText"/>
        <w:spacing w:before="1"/>
        <w:rPr>
          <w:sz w:val="29"/>
        </w:rPr>
      </w:pPr>
    </w:p>
    <w:p w14:paraId="31B01517" w14:textId="37C6028F" w:rsidR="00095D6B" w:rsidRDefault="00895A4C">
      <w:pPr>
        <w:sectPr w:rsidR="00095D6B">
          <w:type w:val="continuous"/>
          <w:pgSz w:w="12240" w:h="15840"/>
          <w:pgMar w:top="560" w:right="760" w:bottom="1920" w:left="1000" w:header="720" w:footer="720" w:gutter="0"/>
          <w:cols w:space="720"/>
        </w:sectPr>
      </w:pPr>
      <w:r>
        <w:rPr>
          <w:noProof/>
          <w:sz w:val="20"/>
          <w:lang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0EBF67F" wp14:editId="7A7F240A">
                <wp:simplePos x="0" y="0"/>
                <wp:positionH relativeFrom="column">
                  <wp:posOffset>1226185</wp:posOffset>
                </wp:positionH>
                <wp:positionV relativeFrom="paragraph">
                  <wp:posOffset>3883387</wp:posOffset>
                </wp:positionV>
                <wp:extent cx="2656114" cy="0"/>
                <wp:effectExtent l="0" t="0" r="0" b="0"/>
                <wp:wrapNone/>
                <wp:docPr id="112" name="Straight Connector 1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56114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72635D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05D3B18" id="Straight Connector 112" o:spid="_x0000_s1026" style="position:absolute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6.55pt,305.8pt" to="305.7pt,30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" strokecolor="#72635d"/>
            </w:pict>
          </mc:Fallback>
        </mc:AlternateContent>
      </w:r>
      <w:r>
        <w:rPr>
          <w:noProof/>
          <w:sz w:val="20"/>
          <w:lang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8AA91A6" wp14:editId="7A969F5F">
                <wp:simplePos x="0" y="0"/>
                <wp:positionH relativeFrom="column">
                  <wp:posOffset>3174546</wp:posOffset>
                </wp:positionH>
                <wp:positionV relativeFrom="paragraph">
                  <wp:posOffset>1891937</wp:posOffset>
                </wp:positionV>
                <wp:extent cx="1905000" cy="8164"/>
                <wp:effectExtent l="0" t="0" r="19050" b="30480"/>
                <wp:wrapNone/>
                <wp:docPr id="111" name="Straight Connector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000" cy="8164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72635D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0E31AB" id="Straight Connector 111" o:spid="_x0000_s1026" style="position:absolute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9.95pt,148.95pt" to="399.95pt,14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" strokecolor="#72635d"/>
            </w:pict>
          </mc:Fallback>
        </mc:AlternateContent>
      </w:r>
      <w:r w:rsidR="00623D5C" w:rsidRPr="00623D5C">
        <w:rPr>
          <w:noProof/>
          <w:sz w:val="25"/>
          <w:szCs w:val="26"/>
          <w:lang w:bidi="ar-SA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559FD867" wp14:editId="7F6CF692">
                <wp:simplePos x="0" y="0"/>
                <wp:positionH relativeFrom="column">
                  <wp:posOffset>1226185</wp:posOffset>
                </wp:positionH>
                <wp:positionV relativeFrom="paragraph">
                  <wp:posOffset>2762613</wp:posOffset>
                </wp:positionV>
                <wp:extent cx="2960370" cy="1534795"/>
                <wp:effectExtent l="0" t="0" r="0" b="8255"/>
                <wp:wrapSquare wrapText="bothSides"/>
                <wp:docPr id="106" name="Text Box 1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60370" cy="15347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DF7059" w14:textId="77777777" w:rsidR="00BD6696" w:rsidRDefault="00623D5C" w:rsidP="00623D5C">
                            <w:pPr>
                              <w:spacing w:line="180" w:lineRule="auto"/>
                              <w:jc w:val="center"/>
                              <w:rPr>
                                <w:color w:val="72635D"/>
                                <w:sz w:val="19"/>
                                <w:szCs w:val="19"/>
                              </w:rPr>
                            </w:pPr>
                            <w:r w:rsidRPr="00B07AA8">
                              <w:rPr>
                                <w:color w:val="62BB46"/>
                                <w:sz w:val="44"/>
                                <w:szCs w:val="44"/>
                              </w:rPr>
                              <w:t>“What do you think will happen next?”</w:t>
                            </w:r>
                            <w:r w:rsidR="00B07AA8">
                              <w:rPr>
                                <w:color w:val="62BB46"/>
                                <w:sz w:val="44"/>
                                <w:szCs w:val="44"/>
                              </w:rPr>
                              <w:br/>
                            </w:r>
                            <w:r w:rsidRPr="00B07AA8">
                              <w:rPr>
                                <w:color w:val="62BB46"/>
                                <w:sz w:val="16"/>
                                <w:szCs w:val="16"/>
                              </w:rPr>
                              <w:br/>
                            </w:r>
                            <w:r>
                              <w:rPr>
                                <w:color w:val="72635D"/>
                                <w:sz w:val="19"/>
                                <w:szCs w:val="19"/>
                              </w:rPr>
                              <w:t>Listen to and acknowledge child’s response.</w:t>
                            </w:r>
                            <w:r>
                              <w:rPr>
                                <w:color w:val="72635D"/>
                                <w:sz w:val="19"/>
                                <w:szCs w:val="19"/>
                              </w:rPr>
                              <w:br/>
                              <w:t>“Now let’s see what</w:t>
                            </w:r>
                            <w:r w:rsidR="004166F0">
                              <w:rPr>
                                <w:color w:val="72635D"/>
                                <w:sz w:val="19"/>
                                <w:szCs w:val="19"/>
                              </w:rPr>
                              <w:t xml:space="preserve"> the author </w:t>
                            </w:r>
                            <w:r w:rsidR="00BD6696">
                              <w:rPr>
                                <w:color w:val="72635D"/>
                                <w:sz w:val="19"/>
                                <w:szCs w:val="19"/>
                              </w:rPr>
                              <w:t xml:space="preserve">chose </w:t>
                            </w:r>
                          </w:p>
                          <w:p w14:paraId="3F7A2B6D" w14:textId="619CC47D" w:rsidR="00623D5C" w:rsidRDefault="00BD6696" w:rsidP="00623D5C">
                            <w:pPr>
                              <w:spacing w:line="180" w:lineRule="auto"/>
                              <w:jc w:val="center"/>
                              <w:rPr>
                                <w:color w:val="72635D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color w:val="72635D"/>
                                <w:sz w:val="19"/>
                                <w:szCs w:val="19"/>
                              </w:rPr>
                              <w:t>to have happen.”</w:t>
                            </w:r>
                          </w:p>
                          <w:p w14:paraId="2050DFA4" w14:textId="77777777" w:rsidR="00B07AA8" w:rsidRDefault="00B07AA8" w:rsidP="00623D5C">
                            <w:pPr>
                              <w:spacing w:line="180" w:lineRule="auto"/>
                              <w:jc w:val="center"/>
                              <w:rPr>
                                <w:color w:val="72635D"/>
                                <w:sz w:val="19"/>
                                <w:szCs w:val="19"/>
                              </w:rPr>
                            </w:pPr>
                          </w:p>
                          <w:p w14:paraId="4CE0CDC3" w14:textId="2B5283C4" w:rsidR="00623D5C" w:rsidRDefault="00623D5C" w:rsidP="00623D5C">
                            <w:pPr>
                              <w:jc w:val="center"/>
                              <w:rPr>
                                <w:color w:val="72635D"/>
                                <w:sz w:val="19"/>
                                <w:szCs w:val="19"/>
                              </w:rPr>
                            </w:pPr>
                          </w:p>
                          <w:p w14:paraId="1795CBD9" w14:textId="77777777" w:rsidR="00B07AA8" w:rsidRPr="00BE45F9" w:rsidRDefault="00B07AA8" w:rsidP="00623D5C">
                            <w:pPr>
                              <w:jc w:val="center"/>
                              <w:rPr>
                                <w:color w:val="72635D"/>
                                <w:sz w:val="19"/>
                                <w:szCs w:val="19"/>
                              </w:rPr>
                            </w:pPr>
                          </w:p>
                          <w:p w14:paraId="7FD599CB" w14:textId="77777777" w:rsidR="00623D5C" w:rsidRPr="00BE45F9" w:rsidRDefault="00623D5C" w:rsidP="00623D5C">
                            <w:pPr>
                              <w:jc w:val="center"/>
                              <w:rPr>
                                <w:b/>
                                <w:bCs/>
                                <w:color w:val="72635D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2635D"/>
                                <w:sz w:val="26"/>
                                <w:szCs w:val="26"/>
                              </w:rPr>
                              <w:t xml:space="preserve">Prompts children to make predictions. 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9FD867" id="_x0000_t202" coordsize="21600,21600" o:spt="202" path="m,l,21600r21600,l21600,xe">
                <v:stroke joinstyle="miter"/>
                <v:path gradientshapeok="t" o:connecttype="rect"/>
              </v:shapetype>
              <v:shape id="Text Box 106" o:spid="_x0000_s1058" type="#_x0000_t202" style="position:absolute;margin-left:96.55pt;margin-top:217.55pt;width:233.1pt;height:120.8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" stroked="f">
                <v:textbox inset="0,0,0,0">
                  <w:txbxContent>
                    <w:p w14:paraId="3ADF7059" w14:textId="77777777" w:rsidR="00BD6696" w:rsidRDefault="00623D5C" w:rsidP="00623D5C">
                      <w:pPr>
                        <w:spacing w:line="180" w:lineRule="auto"/>
                        <w:jc w:val="center"/>
                        <w:rPr>
                          <w:color w:val="72635D"/>
                          <w:sz w:val="19"/>
                          <w:szCs w:val="19"/>
                        </w:rPr>
                      </w:pPr>
                      <w:r w:rsidRPr="00B07AA8">
                        <w:rPr>
                          <w:color w:val="62BB46"/>
                          <w:sz w:val="44"/>
                          <w:szCs w:val="44"/>
                        </w:rPr>
                        <w:t>“What do you think will happen next?”</w:t>
                      </w:r>
                      <w:r w:rsidR="00B07AA8">
                        <w:rPr>
                          <w:color w:val="62BB46"/>
                          <w:sz w:val="44"/>
                          <w:szCs w:val="44"/>
                        </w:rPr>
                        <w:br/>
                      </w:r>
                      <w:r w:rsidRPr="00B07AA8">
                        <w:rPr>
                          <w:color w:val="62BB46"/>
                          <w:sz w:val="16"/>
                          <w:szCs w:val="16"/>
                        </w:rPr>
                        <w:br/>
                      </w:r>
                      <w:r>
                        <w:rPr>
                          <w:color w:val="72635D"/>
                          <w:sz w:val="19"/>
                          <w:szCs w:val="19"/>
                        </w:rPr>
                        <w:t>Listen to and acknowledge child’s response</w:t>
                      </w:r>
                      <w:proofErr w:type="gramStart"/>
                      <w:r>
                        <w:rPr>
                          <w:color w:val="72635D"/>
                          <w:sz w:val="19"/>
                          <w:szCs w:val="19"/>
                        </w:rPr>
                        <w:t>.</w:t>
                      </w:r>
                      <w:proofErr w:type="gramEnd"/>
                      <w:r>
                        <w:rPr>
                          <w:color w:val="72635D"/>
                          <w:sz w:val="19"/>
                          <w:szCs w:val="19"/>
                        </w:rPr>
                        <w:br/>
                        <w:t>“Now let’s see what</w:t>
                      </w:r>
                      <w:r w:rsidR="004166F0">
                        <w:rPr>
                          <w:color w:val="72635D"/>
                          <w:sz w:val="19"/>
                          <w:szCs w:val="19"/>
                        </w:rPr>
                        <w:t xml:space="preserve"> the author </w:t>
                      </w:r>
                      <w:r w:rsidR="00BD6696">
                        <w:rPr>
                          <w:color w:val="72635D"/>
                          <w:sz w:val="19"/>
                          <w:szCs w:val="19"/>
                        </w:rPr>
                        <w:t xml:space="preserve">chose </w:t>
                      </w:r>
                    </w:p>
                    <w:p w14:paraId="3F7A2B6D" w14:textId="619CC47D" w:rsidR="00623D5C" w:rsidRDefault="00BD6696" w:rsidP="00623D5C">
                      <w:pPr>
                        <w:spacing w:line="180" w:lineRule="auto"/>
                        <w:jc w:val="center"/>
                        <w:rPr>
                          <w:color w:val="72635D"/>
                          <w:sz w:val="19"/>
                          <w:szCs w:val="19"/>
                        </w:rPr>
                      </w:pPr>
                      <w:proofErr w:type="gramStart"/>
                      <w:r>
                        <w:rPr>
                          <w:color w:val="72635D"/>
                          <w:sz w:val="19"/>
                          <w:szCs w:val="19"/>
                        </w:rPr>
                        <w:t>to</w:t>
                      </w:r>
                      <w:proofErr w:type="gramEnd"/>
                      <w:r>
                        <w:rPr>
                          <w:color w:val="72635D"/>
                          <w:sz w:val="19"/>
                          <w:szCs w:val="19"/>
                        </w:rPr>
                        <w:t xml:space="preserve"> have happe</w:t>
                      </w:r>
                      <w:bookmarkStart w:id="2" w:name="_GoBack"/>
                      <w:bookmarkEnd w:id="2"/>
                      <w:r>
                        <w:rPr>
                          <w:color w:val="72635D"/>
                          <w:sz w:val="19"/>
                          <w:szCs w:val="19"/>
                        </w:rPr>
                        <w:t>n.”</w:t>
                      </w:r>
                    </w:p>
                    <w:p w14:paraId="2050DFA4" w14:textId="77777777" w:rsidR="00B07AA8" w:rsidRDefault="00B07AA8" w:rsidP="00623D5C">
                      <w:pPr>
                        <w:spacing w:line="180" w:lineRule="auto"/>
                        <w:jc w:val="center"/>
                        <w:rPr>
                          <w:color w:val="72635D"/>
                          <w:sz w:val="19"/>
                          <w:szCs w:val="19"/>
                        </w:rPr>
                      </w:pPr>
                    </w:p>
                    <w:p w14:paraId="4CE0CDC3" w14:textId="2B5283C4" w:rsidR="00623D5C" w:rsidRDefault="00623D5C" w:rsidP="00623D5C">
                      <w:pPr>
                        <w:jc w:val="center"/>
                        <w:rPr>
                          <w:color w:val="72635D"/>
                          <w:sz w:val="19"/>
                          <w:szCs w:val="19"/>
                        </w:rPr>
                      </w:pPr>
                    </w:p>
                    <w:p w14:paraId="1795CBD9" w14:textId="77777777" w:rsidR="00B07AA8" w:rsidRPr="00BE45F9" w:rsidRDefault="00B07AA8" w:rsidP="00623D5C">
                      <w:pPr>
                        <w:jc w:val="center"/>
                        <w:rPr>
                          <w:color w:val="72635D"/>
                          <w:sz w:val="19"/>
                          <w:szCs w:val="19"/>
                        </w:rPr>
                      </w:pPr>
                    </w:p>
                    <w:p w14:paraId="7FD599CB" w14:textId="77777777" w:rsidR="00623D5C" w:rsidRPr="00BE45F9" w:rsidRDefault="00623D5C" w:rsidP="00623D5C">
                      <w:pPr>
                        <w:jc w:val="center"/>
                        <w:rPr>
                          <w:b/>
                          <w:bCs/>
                          <w:color w:val="72635D"/>
                          <w:sz w:val="26"/>
                          <w:szCs w:val="26"/>
                        </w:rPr>
                      </w:pPr>
                      <w:r>
                        <w:rPr>
                          <w:b/>
                          <w:bCs/>
                          <w:color w:val="72635D"/>
                          <w:sz w:val="26"/>
                          <w:szCs w:val="26"/>
                        </w:rPr>
                        <w:t xml:space="preserve">Prompts children to make predictions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8D30632" w14:textId="5D29F632" w:rsidR="00C478C8" w:rsidRDefault="00C478C8" w:rsidP="004166F0">
      <w:pPr>
        <w:pStyle w:val="BodyText"/>
        <w:jc w:val="center"/>
        <w:rPr>
          <w:caps/>
          <w:color w:val="00B5AF"/>
        </w:rPr>
      </w:pPr>
      <w:r>
        <w:rPr>
          <w:noProof/>
          <w:sz w:val="72"/>
          <w:lang w:bidi="ar-SA"/>
        </w:rPr>
        <w:lastRenderedPageBreak/>
        <mc:AlternateContent>
          <mc:Choice Requires="wpg">
            <w:drawing>
              <wp:anchor distT="0" distB="0" distL="114300" distR="114300" simplePos="0" relativeHeight="251663360" behindDoc="1" locked="0" layoutInCell="1" allowOverlap="1" wp14:anchorId="3CD388EA" wp14:editId="123C3102">
                <wp:simplePos x="0" y="0"/>
                <wp:positionH relativeFrom="column">
                  <wp:posOffset>2007598</wp:posOffset>
                </wp:positionH>
                <wp:positionV relativeFrom="paragraph">
                  <wp:posOffset>-272</wp:posOffset>
                </wp:positionV>
                <wp:extent cx="4477629" cy="1716315"/>
                <wp:effectExtent l="38100" t="0" r="37465" b="0"/>
                <wp:wrapNone/>
                <wp:docPr id="122" name="Group 1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77629" cy="1716315"/>
                          <a:chOff x="0" y="0"/>
                          <a:chExt cx="4477629" cy="1716315"/>
                        </a:xfrm>
                      </wpg:grpSpPr>
                      <wpg:grpSp>
                        <wpg:cNvPr id="123" name="Group 123"/>
                        <wpg:cNvGrpSpPr/>
                        <wpg:grpSpPr>
                          <a:xfrm>
                            <a:off x="0" y="0"/>
                            <a:ext cx="4477629" cy="1227546"/>
                            <a:chOff x="0" y="0"/>
                            <a:chExt cx="4477629" cy="1227546"/>
                          </a:xfrm>
                        </wpg:grpSpPr>
                        <wps:wsp>
                          <wps:cNvPr id="124" name="Rectangle 51"/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429986"/>
                              <a:ext cx="4477629" cy="797560"/>
                            </a:xfrm>
                            <a:prstGeom prst="rect">
                              <a:avLst/>
                            </a:prstGeom>
                            <a:noFill/>
                            <a:ln w="73736">
                              <a:solidFill>
                                <a:srgbClr val="F08B5B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5BAB5FD3" w14:textId="77777777" w:rsidR="004166F0" w:rsidRPr="00CB02E2" w:rsidRDefault="004166F0" w:rsidP="004166F0">
                                <w:pPr>
                                  <w:jc w:val="center"/>
                                  <w:rPr>
                                    <w:rFonts w:ascii="Book Antiqua" w:hAnsi="Book Antiqua"/>
                                    <w:color w:val="F08B5B"/>
                                    <w:sz w:val="88"/>
                                    <w:szCs w:val="88"/>
                                  </w:rPr>
                                </w:pPr>
                                <w:r>
                                  <w:rPr>
                                    <w:rFonts w:ascii="Book Antiqua" w:hAnsi="Book Antiqua"/>
                                    <w:color w:val="F08B5B"/>
                                    <w:sz w:val="88"/>
                                    <w:szCs w:val="88"/>
                                  </w:rPr>
                                  <w:t xml:space="preserve">       PLAY</w:t>
                                </w:r>
                                <w:r w:rsidRPr="00CB02E2">
                                  <w:rPr>
                                    <w:rFonts w:ascii="Book Antiqua" w:hAnsi="Book Antiqua"/>
                                    <w:color w:val="F08B5B"/>
                                    <w:sz w:val="88"/>
                                    <w:szCs w:val="88"/>
                                  </w:rPr>
                                  <w:t>ING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5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61358" y="0"/>
                              <a:ext cx="815340" cy="36957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887FCEA" w14:textId="77777777" w:rsidR="004166F0" w:rsidRDefault="004166F0" w:rsidP="004166F0">
                                <w:r>
                                  <w:rPr>
                                    <w:color w:val="F08B5B"/>
                                    <w:sz w:val="36"/>
                                  </w:rPr>
                                  <w:t>while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12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118758" y="1284515"/>
                            <a:ext cx="1156335" cy="4318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3FE7FFC" w14:textId="77777777" w:rsidR="004166F0" w:rsidRDefault="004166F0" w:rsidP="004166F0">
                              <w:r>
                                <w:rPr>
                                  <w:color w:val="F08B5B"/>
                                  <w:sz w:val="36"/>
                                </w:rPr>
                                <w:t>togethe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CD388EA" id="Group 122" o:spid="_x0000_s1059" style="position:absolute;left:0;text-align:left;margin-left:158.1pt;margin-top:0;width:352.55pt;height:135.15pt;z-index:-251614208" coordsize="44776,171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">
                <v:group id="Group 123" o:spid="_x0000_s1060" style="position:absolute;width:44776;height:12275" coordsize="44776,12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">
                  <v:rect id="Rectangle 51" o:spid="_x0000_s1061" style="position:absolute;top:4299;width:44776;height:79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" filled="f" strokecolor="#f08b5b" strokeweight="2.04822mm">
                    <v:textbox>
                      <w:txbxContent>
                        <w:p w14:paraId="5BAB5FD3" w14:textId="77777777" w:rsidR="004166F0" w:rsidRPr="00CB02E2" w:rsidRDefault="004166F0" w:rsidP="004166F0">
                          <w:pPr>
                            <w:jc w:val="center"/>
                            <w:rPr>
                              <w:rFonts w:ascii="Book Antiqua" w:hAnsi="Book Antiqua"/>
                              <w:color w:val="F08B5B"/>
                              <w:sz w:val="88"/>
                              <w:szCs w:val="88"/>
                            </w:rPr>
                          </w:pPr>
                          <w:r>
                            <w:rPr>
                              <w:rFonts w:ascii="Book Antiqua" w:hAnsi="Book Antiqua"/>
                              <w:color w:val="F08B5B"/>
                              <w:sz w:val="88"/>
                              <w:szCs w:val="88"/>
                            </w:rPr>
                            <w:t xml:space="preserve">       PLAY</w:t>
                          </w:r>
                          <w:r w:rsidRPr="00CB02E2">
                            <w:rPr>
                              <w:rFonts w:ascii="Book Antiqua" w:hAnsi="Book Antiqua"/>
                              <w:color w:val="F08B5B"/>
                              <w:sz w:val="88"/>
                              <w:szCs w:val="88"/>
                            </w:rPr>
                            <w:t>ING</w:t>
                          </w:r>
                        </w:p>
                      </w:txbxContent>
                    </v:textbox>
                  </v:rect>
                  <v:shape id="_x0000_s1062" type="#_x0000_t202" style="position:absolute;left:10613;width:8153;height:3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" stroked="f">
                    <v:textbox>
                      <w:txbxContent>
                        <w:p w14:paraId="5887FCEA" w14:textId="77777777" w:rsidR="004166F0" w:rsidRDefault="004166F0" w:rsidP="004166F0">
                          <w:r>
                            <w:rPr>
                              <w:color w:val="F08B5B"/>
                              <w:sz w:val="36"/>
                            </w:rPr>
                            <w:t>while</w:t>
                          </w:r>
                        </w:p>
                      </w:txbxContent>
                    </v:textbox>
                  </v:shape>
                </v:group>
                <v:shape id="_x0000_s1063" type="#_x0000_t202" style="position:absolute;left:31187;top:12845;width:11563;height:43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" stroked="f">
                  <v:textbox>
                    <w:txbxContent>
                      <w:p w14:paraId="73FE7FFC" w14:textId="77777777" w:rsidR="004166F0" w:rsidRDefault="004166F0" w:rsidP="004166F0">
                        <w:r>
                          <w:rPr>
                            <w:color w:val="F08B5B"/>
                            <w:sz w:val="36"/>
                          </w:rPr>
                          <w:t>togethe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  <w:sz w:val="69"/>
          <w:lang w:bidi="ar-SA"/>
        </w:rPr>
        <mc:AlternateContent>
          <mc:Choice Requires="wps">
            <w:drawing>
              <wp:anchor distT="0" distB="0" distL="114300" distR="114300" simplePos="0" relativeHeight="251637760" behindDoc="0" locked="0" layoutInCell="1" allowOverlap="1" wp14:anchorId="003BCAA1" wp14:editId="2A30D7D8">
                <wp:simplePos x="0" y="0"/>
                <wp:positionH relativeFrom="column">
                  <wp:posOffset>-247015</wp:posOffset>
                </wp:positionH>
                <wp:positionV relativeFrom="paragraph">
                  <wp:posOffset>262890</wp:posOffset>
                </wp:positionV>
                <wp:extent cx="2635250" cy="1461135"/>
                <wp:effectExtent l="19050" t="19050" r="31750" b="43815"/>
                <wp:wrapNone/>
                <wp:docPr id="67" name="Freeform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35250" cy="1461135"/>
                        </a:xfrm>
                        <a:custGeom>
                          <a:avLst/>
                          <a:gdLst>
                            <a:gd name="T0" fmla="+- 0 4037 765"/>
                            <a:gd name="T1" fmla="*/ T0 w 4146"/>
                            <a:gd name="T2" fmla="+- 0 763 763"/>
                            <a:gd name="T3" fmla="*/ 763 h 2301"/>
                            <a:gd name="T4" fmla="+- 0 4185 765"/>
                            <a:gd name="T5" fmla="*/ T4 w 4146"/>
                            <a:gd name="T6" fmla="+- 0 775 763"/>
                            <a:gd name="T7" fmla="*/ 775 h 2301"/>
                            <a:gd name="T8" fmla="+- 0 4326 765"/>
                            <a:gd name="T9" fmla="*/ T8 w 4146"/>
                            <a:gd name="T10" fmla="+- 0 810 763"/>
                            <a:gd name="T11" fmla="*/ 810 h 2301"/>
                            <a:gd name="T12" fmla="+- 0 4456 765"/>
                            <a:gd name="T13" fmla="*/ T12 w 4146"/>
                            <a:gd name="T14" fmla="+- 0 867 763"/>
                            <a:gd name="T15" fmla="*/ 867 h 2301"/>
                            <a:gd name="T16" fmla="+- 0 4574 765"/>
                            <a:gd name="T17" fmla="*/ T16 w 4146"/>
                            <a:gd name="T18" fmla="+- 0 942 763"/>
                            <a:gd name="T19" fmla="*/ 942 h 2301"/>
                            <a:gd name="T20" fmla="+- 0 4678 765"/>
                            <a:gd name="T21" fmla="*/ T20 w 4146"/>
                            <a:gd name="T22" fmla="+- 0 1034 763"/>
                            <a:gd name="T23" fmla="*/ 1034 h 2301"/>
                            <a:gd name="T24" fmla="+- 0 4765 765"/>
                            <a:gd name="T25" fmla="*/ T24 w 4146"/>
                            <a:gd name="T26" fmla="+- 0 1141 763"/>
                            <a:gd name="T27" fmla="*/ 1141 h 2301"/>
                            <a:gd name="T28" fmla="+- 0 4834 765"/>
                            <a:gd name="T29" fmla="*/ T28 w 4146"/>
                            <a:gd name="T30" fmla="+- 0 1260 763"/>
                            <a:gd name="T31" fmla="*/ 1260 h 2301"/>
                            <a:gd name="T32" fmla="+- 0 4882 765"/>
                            <a:gd name="T33" fmla="*/ T32 w 4146"/>
                            <a:gd name="T34" fmla="+- 0 1391 763"/>
                            <a:gd name="T35" fmla="*/ 1391 h 2301"/>
                            <a:gd name="T36" fmla="+- 0 4907 765"/>
                            <a:gd name="T37" fmla="*/ T36 w 4146"/>
                            <a:gd name="T38" fmla="+- 0 1530 763"/>
                            <a:gd name="T39" fmla="*/ 1530 h 2301"/>
                            <a:gd name="T40" fmla="+- 0 4910 765"/>
                            <a:gd name="T41" fmla="*/ T40 w 4146"/>
                            <a:gd name="T42" fmla="+- 0 1610 763"/>
                            <a:gd name="T43" fmla="*/ 1610 h 2301"/>
                            <a:gd name="T44" fmla="+- 0 4896 765"/>
                            <a:gd name="T45" fmla="*/ T44 w 4146"/>
                            <a:gd name="T46" fmla="+- 0 1758 763"/>
                            <a:gd name="T47" fmla="*/ 1758 h 2301"/>
                            <a:gd name="T48" fmla="+- 0 4857 765"/>
                            <a:gd name="T49" fmla="*/ T48 w 4146"/>
                            <a:gd name="T50" fmla="+- 0 1897 763"/>
                            <a:gd name="T51" fmla="*/ 1897 h 2301"/>
                            <a:gd name="T52" fmla="+- 0 4794 765"/>
                            <a:gd name="T53" fmla="*/ T52 w 4146"/>
                            <a:gd name="T54" fmla="+- 0 2026 763"/>
                            <a:gd name="T55" fmla="*/ 2026 h 2301"/>
                            <a:gd name="T56" fmla="+- 0 4711 765"/>
                            <a:gd name="T57" fmla="*/ T56 w 4146"/>
                            <a:gd name="T58" fmla="+- 0 2142 763"/>
                            <a:gd name="T59" fmla="*/ 2142 h 2301"/>
                            <a:gd name="T60" fmla="+- 0 4609 765"/>
                            <a:gd name="T61" fmla="*/ T60 w 4146"/>
                            <a:gd name="T62" fmla="+- 0 2243 763"/>
                            <a:gd name="T63" fmla="*/ 2243 h 2301"/>
                            <a:gd name="T64" fmla="+- 0 4490 765"/>
                            <a:gd name="T65" fmla="*/ T64 w 4146"/>
                            <a:gd name="T66" fmla="+- 0 2326 763"/>
                            <a:gd name="T67" fmla="*/ 2326 h 2301"/>
                            <a:gd name="T68" fmla="+- 0 4358 765"/>
                            <a:gd name="T69" fmla="*/ T68 w 4146"/>
                            <a:gd name="T70" fmla="+- 0 2390 763"/>
                            <a:gd name="T71" fmla="*/ 2390 h 2301"/>
                            <a:gd name="T72" fmla="+- 0 4215 765"/>
                            <a:gd name="T73" fmla="*/ T72 w 4146"/>
                            <a:gd name="T74" fmla="+- 0 2431 763"/>
                            <a:gd name="T75" fmla="*/ 2431 h 2301"/>
                            <a:gd name="T76" fmla="+- 0 4062 765"/>
                            <a:gd name="T77" fmla="*/ T76 w 4146"/>
                            <a:gd name="T78" fmla="+- 0 2449 763"/>
                            <a:gd name="T79" fmla="*/ 2449 h 2301"/>
                            <a:gd name="T80" fmla="+- 0 3659 765"/>
                            <a:gd name="T81" fmla="*/ T80 w 4146"/>
                            <a:gd name="T82" fmla="+- 0 2449 763"/>
                            <a:gd name="T83" fmla="*/ 2449 h 2301"/>
                            <a:gd name="T84" fmla="+- 0 1563 765"/>
                            <a:gd name="T85" fmla="*/ T84 w 4146"/>
                            <a:gd name="T86" fmla="+- 0 2446 763"/>
                            <a:gd name="T87" fmla="*/ 2446 h 2301"/>
                            <a:gd name="T88" fmla="+- 0 1418 765"/>
                            <a:gd name="T89" fmla="*/ T88 w 4146"/>
                            <a:gd name="T90" fmla="+- 0 2422 763"/>
                            <a:gd name="T91" fmla="*/ 2422 h 2301"/>
                            <a:gd name="T92" fmla="+- 0 1283 765"/>
                            <a:gd name="T93" fmla="*/ T92 w 4146"/>
                            <a:gd name="T94" fmla="+- 0 2376 763"/>
                            <a:gd name="T95" fmla="*/ 2376 h 2301"/>
                            <a:gd name="T96" fmla="+- 0 1158 765"/>
                            <a:gd name="T97" fmla="*/ T96 w 4146"/>
                            <a:gd name="T98" fmla="+- 0 2310 763"/>
                            <a:gd name="T99" fmla="*/ 2310 h 2301"/>
                            <a:gd name="T100" fmla="+- 0 1047 765"/>
                            <a:gd name="T101" fmla="*/ T100 w 4146"/>
                            <a:gd name="T102" fmla="+- 0 2226 763"/>
                            <a:gd name="T103" fmla="*/ 2226 h 2301"/>
                            <a:gd name="T104" fmla="+- 0 951 765"/>
                            <a:gd name="T105" fmla="*/ T104 w 4146"/>
                            <a:gd name="T106" fmla="+- 0 2126 763"/>
                            <a:gd name="T107" fmla="*/ 2126 h 2301"/>
                            <a:gd name="T108" fmla="+- 0 873 765"/>
                            <a:gd name="T109" fmla="*/ T108 w 4146"/>
                            <a:gd name="T110" fmla="+- 0 2013 763"/>
                            <a:gd name="T111" fmla="*/ 2013 h 2301"/>
                            <a:gd name="T112" fmla="+- 0 814 765"/>
                            <a:gd name="T113" fmla="*/ T112 w 4146"/>
                            <a:gd name="T114" fmla="+- 0 1888 763"/>
                            <a:gd name="T115" fmla="*/ 1888 h 2301"/>
                            <a:gd name="T116" fmla="+- 0 778 765"/>
                            <a:gd name="T117" fmla="*/ T116 w 4146"/>
                            <a:gd name="T118" fmla="+- 0 1753 763"/>
                            <a:gd name="T119" fmla="*/ 1753 h 2301"/>
                            <a:gd name="T120" fmla="+- 0 765 765"/>
                            <a:gd name="T121" fmla="*/ T120 w 4146"/>
                            <a:gd name="T122" fmla="+- 0 1610 763"/>
                            <a:gd name="T123" fmla="*/ 1610 h 2301"/>
                            <a:gd name="T124" fmla="+- 0 768 765"/>
                            <a:gd name="T125" fmla="*/ T124 w 4146"/>
                            <a:gd name="T126" fmla="+- 0 1530 763"/>
                            <a:gd name="T127" fmla="*/ 1530 h 2301"/>
                            <a:gd name="T128" fmla="+- 0 793 765"/>
                            <a:gd name="T129" fmla="*/ T128 w 4146"/>
                            <a:gd name="T130" fmla="+- 0 1391 763"/>
                            <a:gd name="T131" fmla="*/ 1391 h 2301"/>
                            <a:gd name="T132" fmla="+- 0 841 765"/>
                            <a:gd name="T133" fmla="*/ T132 w 4146"/>
                            <a:gd name="T134" fmla="+- 0 1260 763"/>
                            <a:gd name="T135" fmla="*/ 1260 h 2301"/>
                            <a:gd name="T136" fmla="+- 0 910 765"/>
                            <a:gd name="T137" fmla="*/ T136 w 4146"/>
                            <a:gd name="T138" fmla="+- 0 1141 763"/>
                            <a:gd name="T139" fmla="*/ 1141 h 2301"/>
                            <a:gd name="T140" fmla="+- 0 997 765"/>
                            <a:gd name="T141" fmla="*/ T140 w 4146"/>
                            <a:gd name="T142" fmla="+- 0 1034 763"/>
                            <a:gd name="T143" fmla="*/ 1034 h 2301"/>
                            <a:gd name="T144" fmla="+- 0 1101 765"/>
                            <a:gd name="T145" fmla="*/ T144 w 4146"/>
                            <a:gd name="T146" fmla="+- 0 942 763"/>
                            <a:gd name="T147" fmla="*/ 942 h 2301"/>
                            <a:gd name="T148" fmla="+- 0 1219 765"/>
                            <a:gd name="T149" fmla="*/ T148 w 4146"/>
                            <a:gd name="T150" fmla="+- 0 867 763"/>
                            <a:gd name="T151" fmla="*/ 867 h 2301"/>
                            <a:gd name="T152" fmla="+- 0 1349 765"/>
                            <a:gd name="T153" fmla="*/ T152 w 4146"/>
                            <a:gd name="T154" fmla="+- 0 810 763"/>
                            <a:gd name="T155" fmla="*/ 810 h 2301"/>
                            <a:gd name="T156" fmla="+- 0 1490 765"/>
                            <a:gd name="T157" fmla="*/ T156 w 4146"/>
                            <a:gd name="T158" fmla="+- 0 775 763"/>
                            <a:gd name="T159" fmla="*/ 775 h 2301"/>
                            <a:gd name="T160" fmla="+- 0 1638 765"/>
                            <a:gd name="T161" fmla="*/ T160 w 4146"/>
                            <a:gd name="T162" fmla="+- 0 763 763"/>
                            <a:gd name="T163" fmla="*/ 763 h 230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</a:cxnLst>
                          <a:rect l="0" t="0" r="r" b="b"/>
                          <a:pathLst>
                            <a:path w="4146" h="2301">
                              <a:moveTo>
                                <a:pt x="873" y="0"/>
                              </a:moveTo>
                              <a:lnTo>
                                <a:pt x="3272" y="0"/>
                              </a:lnTo>
                              <a:lnTo>
                                <a:pt x="3347" y="3"/>
                              </a:lnTo>
                              <a:lnTo>
                                <a:pt x="3420" y="12"/>
                              </a:lnTo>
                              <a:lnTo>
                                <a:pt x="3492" y="27"/>
                              </a:lnTo>
                              <a:lnTo>
                                <a:pt x="3561" y="47"/>
                              </a:lnTo>
                              <a:lnTo>
                                <a:pt x="3627" y="73"/>
                              </a:lnTo>
                              <a:lnTo>
                                <a:pt x="3691" y="104"/>
                              </a:lnTo>
                              <a:lnTo>
                                <a:pt x="3752" y="139"/>
                              </a:lnTo>
                              <a:lnTo>
                                <a:pt x="3809" y="179"/>
                              </a:lnTo>
                              <a:lnTo>
                                <a:pt x="3863" y="223"/>
                              </a:lnTo>
                              <a:lnTo>
                                <a:pt x="3913" y="271"/>
                              </a:lnTo>
                              <a:lnTo>
                                <a:pt x="3959" y="323"/>
                              </a:lnTo>
                              <a:lnTo>
                                <a:pt x="4000" y="378"/>
                              </a:lnTo>
                              <a:lnTo>
                                <a:pt x="4037" y="436"/>
                              </a:lnTo>
                              <a:lnTo>
                                <a:pt x="4069" y="497"/>
                              </a:lnTo>
                              <a:lnTo>
                                <a:pt x="4096" y="561"/>
                              </a:lnTo>
                              <a:lnTo>
                                <a:pt x="4117" y="628"/>
                              </a:lnTo>
                              <a:lnTo>
                                <a:pt x="4132" y="696"/>
                              </a:lnTo>
                              <a:lnTo>
                                <a:pt x="4142" y="767"/>
                              </a:lnTo>
                              <a:lnTo>
                                <a:pt x="4145" y="839"/>
                              </a:lnTo>
                              <a:lnTo>
                                <a:pt x="4145" y="847"/>
                              </a:lnTo>
                              <a:lnTo>
                                <a:pt x="4142" y="922"/>
                              </a:lnTo>
                              <a:lnTo>
                                <a:pt x="4131" y="995"/>
                              </a:lnTo>
                              <a:lnTo>
                                <a:pt x="4115" y="1066"/>
                              </a:lnTo>
                              <a:lnTo>
                                <a:pt x="4092" y="1134"/>
                              </a:lnTo>
                              <a:lnTo>
                                <a:pt x="4064" y="1200"/>
                              </a:lnTo>
                              <a:lnTo>
                                <a:pt x="4029" y="1263"/>
                              </a:lnTo>
                              <a:lnTo>
                                <a:pt x="3990" y="1323"/>
                              </a:lnTo>
                              <a:lnTo>
                                <a:pt x="3946" y="1379"/>
                              </a:lnTo>
                              <a:lnTo>
                                <a:pt x="3897" y="1431"/>
                              </a:lnTo>
                              <a:lnTo>
                                <a:pt x="3844" y="1480"/>
                              </a:lnTo>
                              <a:lnTo>
                                <a:pt x="3786" y="1524"/>
                              </a:lnTo>
                              <a:lnTo>
                                <a:pt x="3725" y="1563"/>
                              </a:lnTo>
                              <a:lnTo>
                                <a:pt x="3661" y="1598"/>
                              </a:lnTo>
                              <a:lnTo>
                                <a:pt x="3593" y="1627"/>
                              </a:lnTo>
                              <a:lnTo>
                                <a:pt x="3523" y="1650"/>
                              </a:lnTo>
                              <a:lnTo>
                                <a:pt x="3450" y="1668"/>
                              </a:lnTo>
                              <a:lnTo>
                                <a:pt x="3375" y="1680"/>
                              </a:lnTo>
                              <a:lnTo>
                                <a:pt x="3297" y="1686"/>
                              </a:lnTo>
                              <a:lnTo>
                                <a:pt x="3330" y="2301"/>
                              </a:lnTo>
                              <a:lnTo>
                                <a:pt x="2894" y="1686"/>
                              </a:lnTo>
                              <a:lnTo>
                                <a:pt x="873" y="1686"/>
                              </a:lnTo>
                              <a:lnTo>
                                <a:pt x="798" y="1683"/>
                              </a:lnTo>
                              <a:lnTo>
                                <a:pt x="725" y="1674"/>
                              </a:lnTo>
                              <a:lnTo>
                                <a:pt x="653" y="1659"/>
                              </a:lnTo>
                              <a:lnTo>
                                <a:pt x="584" y="1639"/>
                              </a:lnTo>
                              <a:lnTo>
                                <a:pt x="518" y="1613"/>
                              </a:lnTo>
                              <a:lnTo>
                                <a:pt x="454" y="1582"/>
                              </a:lnTo>
                              <a:lnTo>
                                <a:pt x="393" y="1547"/>
                              </a:lnTo>
                              <a:lnTo>
                                <a:pt x="336" y="1507"/>
                              </a:lnTo>
                              <a:lnTo>
                                <a:pt x="282" y="1463"/>
                              </a:lnTo>
                              <a:lnTo>
                                <a:pt x="232" y="1415"/>
                              </a:lnTo>
                              <a:lnTo>
                                <a:pt x="186" y="1363"/>
                              </a:lnTo>
                              <a:lnTo>
                                <a:pt x="145" y="1308"/>
                              </a:lnTo>
                              <a:lnTo>
                                <a:pt x="108" y="1250"/>
                              </a:lnTo>
                              <a:lnTo>
                                <a:pt x="76" y="1189"/>
                              </a:lnTo>
                              <a:lnTo>
                                <a:pt x="49" y="1125"/>
                              </a:lnTo>
                              <a:lnTo>
                                <a:pt x="28" y="1058"/>
                              </a:lnTo>
                              <a:lnTo>
                                <a:pt x="13" y="990"/>
                              </a:lnTo>
                              <a:lnTo>
                                <a:pt x="3" y="919"/>
                              </a:lnTo>
                              <a:lnTo>
                                <a:pt x="0" y="847"/>
                              </a:lnTo>
                              <a:lnTo>
                                <a:pt x="0" y="839"/>
                              </a:lnTo>
                              <a:lnTo>
                                <a:pt x="3" y="767"/>
                              </a:lnTo>
                              <a:lnTo>
                                <a:pt x="13" y="696"/>
                              </a:lnTo>
                              <a:lnTo>
                                <a:pt x="28" y="628"/>
                              </a:lnTo>
                              <a:lnTo>
                                <a:pt x="49" y="561"/>
                              </a:lnTo>
                              <a:lnTo>
                                <a:pt x="76" y="497"/>
                              </a:lnTo>
                              <a:lnTo>
                                <a:pt x="108" y="436"/>
                              </a:lnTo>
                              <a:lnTo>
                                <a:pt x="145" y="378"/>
                              </a:lnTo>
                              <a:lnTo>
                                <a:pt x="186" y="323"/>
                              </a:lnTo>
                              <a:lnTo>
                                <a:pt x="232" y="271"/>
                              </a:lnTo>
                              <a:lnTo>
                                <a:pt x="282" y="223"/>
                              </a:lnTo>
                              <a:lnTo>
                                <a:pt x="336" y="179"/>
                              </a:lnTo>
                              <a:lnTo>
                                <a:pt x="393" y="139"/>
                              </a:lnTo>
                              <a:lnTo>
                                <a:pt x="454" y="104"/>
                              </a:lnTo>
                              <a:lnTo>
                                <a:pt x="518" y="73"/>
                              </a:lnTo>
                              <a:lnTo>
                                <a:pt x="584" y="47"/>
                              </a:lnTo>
                              <a:lnTo>
                                <a:pt x="653" y="27"/>
                              </a:lnTo>
                              <a:lnTo>
                                <a:pt x="725" y="12"/>
                              </a:lnTo>
                              <a:lnTo>
                                <a:pt x="798" y="3"/>
                              </a:lnTo>
                              <a:lnTo>
                                <a:pt x="87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57150">
                          <a:solidFill>
                            <a:srgbClr val="00B5AF"/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3D22D94" w14:textId="76B67545" w:rsidR="00C527BE" w:rsidRDefault="00C478C8" w:rsidP="00C527BE">
                            <w:pPr>
                              <w:pStyle w:val="Heading3"/>
                              <w:spacing w:line="208" w:lineRule="auto"/>
                              <w:rPr>
                                <w:b/>
                                <w:bCs/>
                                <w:color w:val="00B5AF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B5AF"/>
                              </w:rPr>
                              <w:t xml:space="preserve">   </w:t>
                            </w:r>
                            <w:r w:rsidR="00C527BE" w:rsidRPr="004B0C50">
                              <w:rPr>
                                <w:b/>
                                <w:bCs/>
                                <w:color w:val="00B5AF"/>
                              </w:rPr>
                              <w:t>CONVERSATION</w:t>
                            </w:r>
                          </w:p>
                          <w:p w14:paraId="312B28A2" w14:textId="77777777" w:rsidR="00C527BE" w:rsidRPr="004B0C50" w:rsidRDefault="00C527BE" w:rsidP="00C527BE">
                            <w:pPr>
                              <w:pStyle w:val="Heading3"/>
                              <w:spacing w:line="208" w:lineRule="auto"/>
                              <w:rPr>
                                <w:b/>
                                <w:bCs/>
                                <w:color w:val="00B5AF"/>
                                <w:w w:val="105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B5AF"/>
                                <w:w w:val="105"/>
                              </w:rPr>
                              <w:t xml:space="preserve">        </w:t>
                            </w:r>
                            <w:r w:rsidRPr="004B0C50">
                              <w:rPr>
                                <w:b/>
                                <w:bCs/>
                                <w:color w:val="00B5AF"/>
                                <w:w w:val="105"/>
                              </w:rPr>
                              <w:t>STARTERS</w:t>
                            </w:r>
                          </w:p>
                          <w:p w14:paraId="5FC2AC96" w14:textId="77777777" w:rsidR="00C527BE" w:rsidRPr="004B0C50" w:rsidRDefault="00C527BE" w:rsidP="00C527BE">
                            <w:pPr>
                              <w:pStyle w:val="Heading3"/>
                              <w:spacing w:line="208" w:lineRule="auto"/>
                              <w:rPr>
                                <w:b/>
                                <w:bCs/>
                                <w:caps/>
                                <w:color w:val="00B5AF"/>
                              </w:rPr>
                            </w:pPr>
                            <w:r>
                              <w:rPr>
                                <w:b/>
                                <w:bCs/>
                                <w:caps/>
                                <w:color w:val="00B5AF"/>
                                <w:w w:val="105"/>
                              </w:rPr>
                              <w:t xml:space="preserve">   </w:t>
                            </w:r>
                            <w:r w:rsidRPr="004B0C50">
                              <w:rPr>
                                <w:b/>
                                <w:bCs/>
                                <w:caps/>
                                <w:color w:val="00B5AF"/>
                                <w:w w:val="105"/>
                              </w:rPr>
                              <w:t>Preschoolers</w:t>
                            </w:r>
                          </w:p>
                          <w:p w14:paraId="1A71A35B" w14:textId="6517C3A7" w:rsidR="00C527BE" w:rsidRPr="00C527BE" w:rsidRDefault="00C527BE" w:rsidP="00C527BE">
                            <w:pPr>
                              <w:pStyle w:val="BodyText"/>
                              <w:rPr>
                                <w:rFonts w:asciiTheme="minorHAnsi" w:hAnsiTheme="minorHAnsi" w:cstheme="minorHAnsi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3BCAA1" id="Freeform 33" o:spid="_x0000_s1064" style="position:absolute;left:0;text-align:left;margin-left:-19.45pt;margin-top:20.7pt;width:207.5pt;height:115.05pt;z-index:251583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4146,2301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" adj="-11796480,,5400" path="m873,l3272,r75,3l3420,12r72,15l3561,47r66,26l3691,104r61,35l3809,179r54,44l3913,271r46,52l4000,378r37,58l4069,497r27,64l4117,628r15,68l4142,767r3,72l4145,847r-3,75l4131,995r-16,71l4092,1134r-28,66l4029,1263r-39,60l3946,1379r-49,52l3844,1480r-58,44l3725,1563r-64,35l3593,1627r-70,23l3450,1668r-75,12l3297,1686r33,615l2894,1686r-2021,l798,1683r-73,-9l653,1659r-69,-20l518,1613r-64,-31l393,1547r-57,-40l282,1463r-50,-48l186,1363r-41,-55l108,1250,76,1189,49,1125,28,1058,13,990,3,919,,847r,-8l3,767,13,696,28,628,49,561,76,497r32,-61l145,378r41,-55l232,271r50,-48l336,179r57,-40l454,104,518,73,584,47,653,27,725,12,798,3,873,xe" fillcolor="white [3212]" strokecolor="#00b5af" strokeweight="4.5pt">
                <v:stroke joinstyle="round"/>
                <v:formulas/>
                <v:path arrowok="t" o:connecttype="custom" o:connectlocs="2079725,484505;2173795,492125;2263417,514350;2346046,550545;2421049,598170;2487152,656590;2542451,724535;2586308,800100;2616817,883285;2632708,971550;2634614,1022350;2625716,1116330;2600927,1204595;2560883,1286510;2508127,1360170;2443295,1424305;2367657,1477010;2283756,1517650;2192864,1543685;2095615,1555115;1839463,1555115;507219,1553210;415055,1537970;329247,1508760;249796,1466850;179243,1413510;118224,1350010;68646,1278255;31145,1198880;8263,1113155;0,1022350;1907,971550;17797,883285;48307,800100;92164,724535;147462,656590;213566,598170;288568,550545;371198,514350;460819,492125;554890,484505" o:connectangles="0,0,0,0,0,0,0,0,0,0,0,0,0,0,0,0,0,0,0,0,0,0,0,0,0,0,0,0,0,0,0,0,0,0,0,0,0,0,0,0,0" textboxrect="0,0,4146,2301"/>
                <v:textbox>
                  <w:txbxContent>
                    <w:p w14:paraId="03D22D94" w14:textId="76B67545" w:rsidR="00C527BE" w:rsidRDefault="00C478C8" w:rsidP="00C527BE">
                      <w:pPr>
                        <w:pStyle w:val="Heading3"/>
                        <w:spacing w:line="208" w:lineRule="auto"/>
                        <w:rPr>
                          <w:b/>
                          <w:bCs/>
                          <w:color w:val="00B5AF"/>
                        </w:rPr>
                      </w:pPr>
                      <w:r>
                        <w:rPr>
                          <w:b/>
                          <w:bCs/>
                          <w:color w:val="00B5AF"/>
                        </w:rPr>
                        <w:t xml:space="preserve">   </w:t>
                      </w:r>
                      <w:r w:rsidR="00C527BE" w:rsidRPr="004B0C50">
                        <w:rPr>
                          <w:b/>
                          <w:bCs/>
                          <w:color w:val="00B5AF"/>
                        </w:rPr>
                        <w:t>CONVERSATION</w:t>
                      </w:r>
                    </w:p>
                    <w:p w14:paraId="312B28A2" w14:textId="77777777" w:rsidR="00C527BE" w:rsidRPr="004B0C50" w:rsidRDefault="00C527BE" w:rsidP="00C527BE">
                      <w:pPr>
                        <w:pStyle w:val="Heading3"/>
                        <w:spacing w:line="208" w:lineRule="auto"/>
                        <w:rPr>
                          <w:b/>
                          <w:bCs/>
                          <w:color w:val="00B5AF"/>
                          <w:w w:val="105"/>
                        </w:rPr>
                      </w:pPr>
                      <w:r>
                        <w:rPr>
                          <w:b/>
                          <w:bCs/>
                          <w:color w:val="00B5AF"/>
                          <w:w w:val="105"/>
                        </w:rPr>
                        <w:t xml:space="preserve">        </w:t>
                      </w:r>
                      <w:r w:rsidRPr="004B0C50">
                        <w:rPr>
                          <w:b/>
                          <w:bCs/>
                          <w:color w:val="00B5AF"/>
                          <w:w w:val="105"/>
                        </w:rPr>
                        <w:t>STARTERS</w:t>
                      </w:r>
                    </w:p>
                    <w:p w14:paraId="5FC2AC96" w14:textId="77777777" w:rsidR="00C527BE" w:rsidRPr="004B0C50" w:rsidRDefault="00C527BE" w:rsidP="00C527BE">
                      <w:pPr>
                        <w:pStyle w:val="Heading3"/>
                        <w:spacing w:line="208" w:lineRule="auto"/>
                        <w:rPr>
                          <w:b/>
                          <w:bCs/>
                          <w:caps/>
                          <w:color w:val="00B5AF"/>
                        </w:rPr>
                      </w:pPr>
                      <w:r>
                        <w:rPr>
                          <w:b/>
                          <w:bCs/>
                          <w:caps/>
                          <w:color w:val="00B5AF"/>
                          <w:w w:val="105"/>
                        </w:rPr>
                        <w:t xml:space="preserve">   </w:t>
                      </w:r>
                      <w:r w:rsidRPr="004B0C50">
                        <w:rPr>
                          <w:b/>
                          <w:bCs/>
                          <w:caps/>
                          <w:color w:val="00B5AF"/>
                          <w:w w:val="105"/>
                        </w:rPr>
                        <w:t>Preschoolers</w:t>
                      </w:r>
                    </w:p>
                    <w:p w14:paraId="1A71A35B" w14:textId="6517C3A7" w:rsidR="00C527BE" w:rsidRPr="00C527BE" w:rsidRDefault="00C527BE" w:rsidP="00C527BE">
                      <w:pPr>
                        <w:pStyle w:val="BodyText"/>
                        <w:rPr>
                          <w:rFonts w:asciiTheme="minorHAnsi" w:hAnsiTheme="minorHAnsi" w:cstheme="minorHAnsi"/>
                          <w:sz w:val="44"/>
                          <w:szCs w:val="4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A621D3D" w14:textId="1DB6FFF0" w:rsidR="00C478C8" w:rsidRDefault="00C478C8" w:rsidP="004166F0">
      <w:pPr>
        <w:pStyle w:val="BodyText"/>
        <w:jc w:val="center"/>
        <w:rPr>
          <w:caps/>
          <w:color w:val="00B5AF"/>
        </w:rPr>
      </w:pPr>
    </w:p>
    <w:p w14:paraId="531DEF68" w14:textId="15FE0412" w:rsidR="00C478C8" w:rsidRDefault="00C478C8" w:rsidP="004166F0">
      <w:pPr>
        <w:pStyle w:val="BodyText"/>
        <w:jc w:val="center"/>
        <w:rPr>
          <w:caps/>
          <w:color w:val="00B5AF"/>
        </w:rPr>
      </w:pPr>
    </w:p>
    <w:p w14:paraId="5C258591" w14:textId="1B95CB91" w:rsidR="00C478C8" w:rsidRDefault="00C478C8" w:rsidP="004166F0">
      <w:pPr>
        <w:pStyle w:val="BodyText"/>
        <w:jc w:val="center"/>
        <w:rPr>
          <w:caps/>
          <w:color w:val="00B5AF"/>
        </w:rPr>
      </w:pPr>
    </w:p>
    <w:p w14:paraId="63346942" w14:textId="14F0ABB6" w:rsidR="00C478C8" w:rsidRDefault="00C478C8" w:rsidP="004166F0">
      <w:pPr>
        <w:pStyle w:val="BodyText"/>
        <w:jc w:val="center"/>
        <w:rPr>
          <w:caps/>
          <w:color w:val="00B5AF"/>
        </w:rPr>
      </w:pPr>
    </w:p>
    <w:p w14:paraId="40BAAB7E" w14:textId="00C272E2" w:rsidR="00C478C8" w:rsidRDefault="00C478C8" w:rsidP="004166F0">
      <w:pPr>
        <w:pStyle w:val="BodyText"/>
        <w:jc w:val="center"/>
        <w:rPr>
          <w:caps/>
          <w:color w:val="00B5AF"/>
        </w:rPr>
      </w:pPr>
    </w:p>
    <w:p w14:paraId="62F78DCF" w14:textId="2E3B465A" w:rsidR="00C478C8" w:rsidRDefault="00C478C8" w:rsidP="004166F0">
      <w:pPr>
        <w:pStyle w:val="BodyText"/>
        <w:jc w:val="center"/>
        <w:rPr>
          <w:caps/>
          <w:color w:val="00B5AF"/>
        </w:rPr>
      </w:pPr>
    </w:p>
    <w:p w14:paraId="2AD0A3CD" w14:textId="0736A4DB" w:rsidR="00C478C8" w:rsidRDefault="00C478C8" w:rsidP="004166F0">
      <w:pPr>
        <w:pStyle w:val="BodyText"/>
        <w:jc w:val="center"/>
        <w:rPr>
          <w:caps/>
          <w:color w:val="00B5AF"/>
        </w:rPr>
      </w:pPr>
      <w:r>
        <w:rPr>
          <w:noProof/>
          <w:sz w:val="20"/>
          <w:lang w:bidi="ar-SA"/>
        </w:rPr>
        <mc:AlternateContent>
          <mc:Choice Requires="wps">
            <w:drawing>
              <wp:anchor distT="0" distB="0" distL="114300" distR="114300" simplePos="0" relativeHeight="251635712" behindDoc="1" locked="0" layoutInCell="1" allowOverlap="1" wp14:anchorId="5F6C48D4" wp14:editId="2ED54333">
                <wp:simplePos x="0" y="0"/>
                <wp:positionH relativeFrom="column">
                  <wp:posOffset>3756660</wp:posOffset>
                </wp:positionH>
                <wp:positionV relativeFrom="paragraph">
                  <wp:posOffset>273594</wp:posOffset>
                </wp:positionV>
                <wp:extent cx="920750" cy="920750"/>
                <wp:effectExtent l="0" t="0" r="0" b="0"/>
                <wp:wrapNone/>
                <wp:docPr id="59" name="Freeform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20750" cy="920750"/>
                        </a:xfrm>
                        <a:custGeom>
                          <a:avLst/>
                          <a:gdLst>
                            <a:gd name="T0" fmla="+- 0 8796 8146"/>
                            <a:gd name="T1" fmla="*/ T0 w 1450"/>
                            <a:gd name="T2" fmla="+- 0 3088 3084"/>
                            <a:gd name="T3" fmla="*/ 3088 h 1450"/>
                            <a:gd name="T4" fmla="+- 0 8655 8146"/>
                            <a:gd name="T5" fmla="*/ T4 w 1450"/>
                            <a:gd name="T6" fmla="+- 0 3116 3084"/>
                            <a:gd name="T7" fmla="*/ 3116 h 1450"/>
                            <a:gd name="T8" fmla="+- 0 8525 8146"/>
                            <a:gd name="T9" fmla="*/ T8 w 1450"/>
                            <a:gd name="T10" fmla="+- 0 3171 3084"/>
                            <a:gd name="T11" fmla="*/ 3171 h 1450"/>
                            <a:gd name="T12" fmla="+- 0 8409 8146"/>
                            <a:gd name="T13" fmla="*/ T12 w 1450"/>
                            <a:gd name="T14" fmla="+- 0 3249 3084"/>
                            <a:gd name="T15" fmla="*/ 3249 h 1450"/>
                            <a:gd name="T16" fmla="+- 0 8311 8146"/>
                            <a:gd name="T17" fmla="*/ T16 w 1450"/>
                            <a:gd name="T18" fmla="+- 0 3348 3084"/>
                            <a:gd name="T19" fmla="*/ 3348 h 1450"/>
                            <a:gd name="T20" fmla="+- 0 8233 8146"/>
                            <a:gd name="T21" fmla="*/ T20 w 1450"/>
                            <a:gd name="T22" fmla="+- 0 3463 3084"/>
                            <a:gd name="T23" fmla="*/ 3463 h 1450"/>
                            <a:gd name="T24" fmla="+- 0 8178 8146"/>
                            <a:gd name="T25" fmla="*/ T24 w 1450"/>
                            <a:gd name="T26" fmla="+- 0 3593 3084"/>
                            <a:gd name="T27" fmla="*/ 3593 h 1450"/>
                            <a:gd name="T28" fmla="+- 0 8149 8146"/>
                            <a:gd name="T29" fmla="*/ T28 w 1450"/>
                            <a:gd name="T30" fmla="+- 0 3735 3084"/>
                            <a:gd name="T31" fmla="*/ 3735 h 1450"/>
                            <a:gd name="T32" fmla="+- 0 8149 8146"/>
                            <a:gd name="T33" fmla="*/ T32 w 1450"/>
                            <a:gd name="T34" fmla="+- 0 3883 3084"/>
                            <a:gd name="T35" fmla="*/ 3883 h 1450"/>
                            <a:gd name="T36" fmla="+- 0 8178 8146"/>
                            <a:gd name="T37" fmla="*/ T36 w 1450"/>
                            <a:gd name="T38" fmla="+- 0 4024 3084"/>
                            <a:gd name="T39" fmla="*/ 4024 h 1450"/>
                            <a:gd name="T40" fmla="+- 0 8233 8146"/>
                            <a:gd name="T41" fmla="*/ T40 w 1450"/>
                            <a:gd name="T42" fmla="+- 0 4154 3084"/>
                            <a:gd name="T43" fmla="*/ 4154 h 1450"/>
                            <a:gd name="T44" fmla="+- 0 8311 8146"/>
                            <a:gd name="T45" fmla="*/ T44 w 1450"/>
                            <a:gd name="T46" fmla="+- 0 4270 3084"/>
                            <a:gd name="T47" fmla="*/ 4270 h 1450"/>
                            <a:gd name="T48" fmla="+- 0 8409 8146"/>
                            <a:gd name="T49" fmla="*/ T48 w 1450"/>
                            <a:gd name="T50" fmla="+- 0 4368 3084"/>
                            <a:gd name="T51" fmla="*/ 4368 h 1450"/>
                            <a:gd name="T52" fmla="+- 0 8525 8146"/>
                            <a:gd name="T53" fmla="*/ T52 w 1450"/>
                            <a:gd name="T54" fmla="+- 0 4446 3084"/>
                            <a:gd name="T55" fmla="*/ 4446 h 1450"/>
                            <a:gd name="T56" fmla="+- 0 8655 8146"/>
                            <a:gd name="T57" fmla="*/ T56 w 1450"/>
                            <a:gd name="T58" fmla="+- 0 4501 3084"/>
                            <a:gd name="T59" fmla="*/ 4501 h 1450"/>
                            <a:gd name="T60" fmla="+- 0 8796 8146"/>
                            <a:gd name="T61" fmla="*/ T60 w 1450"/>
                            <a:gd name="T62" fmla="+- 0 4530 3084"/>
                            <a:gd name="T63" fmla="*/ 4530 h 1450"/>
                            <a:gd name="T64" fmla="+- 0 8945 8146"/>
                            <a:gd name="T65" fmla="*/ T64 w 1450"/>
                            <a:gd name="T66" fmla="+- 0 4530 3084"/>
                            <a:gd name="T67" fmla="*/ 4530 h 1450"/>
                            <a:gd name="T68" fmla="+- 0 9086 8146"/>
                            <a:gd name="T69" fmla="*/ T68 w 1450"/>
                            <a:gd name="T70" fmla="+- 0 4501 3084"/>
                            <a:gd name="T71" fmla="*/ 4501 h 1450"/>
                            <a:gd name="T72" fmla="+- 0 9216 8146"/>
                            <a:gd name="T73" fmla="*/ T72 w 1450"/>
                            <a:gd name="T74" fmla="+- 0 4446 3084"/>
                            <a:gd name="T75" fmla="*/ 4446 h 1450"/>
                            <a:gd name="T76" fmla="+- 0 9332 8146"/>
                            <a:gd name="T77" fmla="*/ T76 w 1450"/>
                            <a:gd name="T78" fmla="+- 0 4368 3084"/>
                            <a:gd name="T79" fmla="*/ 4368 h 1450"/>
                            <a:gd name="T80" fmla="+- 0 9430 8146"/>
                            <a:gd name="T81" fmla="*/ T80 w 1450"/>
                            <a:gd name="T82" fmla="+- 0 4270 3084"/>
                            <a:gd name="T83" fmla="*/ 4270 h 1450"/>
                            <a:gd name="T84" fmla="+- 0 9508 8146"/>
                            <a:gd name="T85" fmla="*/ T84 w 1450"/>
                            <a:gd name="T86" fmla="+- 0 4154 3084"/>
                            <a:gd name="T87" fmla="*/ 4154 h 1450"/>
                            <a:gd name="T88" fmla="+- 0 9563 8146"/>
                            <a:gd name="T89" fmla="*/ T88 w 1450"/>
                            <a:gd name="T90" fmla="+- 0 4024 3084"/>
                            <a:gd name="T91" fmla="*/ 4024 h 1450"/>
                            <a:gd name="T92" fmla="+- 0 9592 8146"/>
                            <a:gd name="T93" fmla="*/ T92 w 1450"/>
                            <a:gd name="T94" fmla="+- 0 3883 3084"/>
                            <a:gd name="T95" fmla="*/ 3883 h 1450"/>
                            <a:gd name="T96" fmla="+- 0 9592 8146"/>
                            <a:gd name="T97" fmla="*/ T96 w 1450"/>
                            <a:gd name="T98" fmla="+- 0 3735 3084"/>
                            <a:gd name="T99" fmla="*/ 3735 h 1450"/>
                            <a:gd name="T100" fmla="+- 0 9563 8146"/>
                            <a:gd name="T101" fmla="*/ T100 w 1450"/>
                            <a:gd name="T102" fmla="+- 0 3593 3084"/>
                            <a:gd name="T103" fmla="*/ 3593 h 1450"/>
                            <a:gd name="T104" fmla="+- 0 9508 8146"/>
                            <a:gd name="T105" fmla="*/ T104 w 1450"/>
                            <a:gd name="T106" fmla="+- 0 3463 3084"/>
                            <a:gd name="T107" fmla="*/ 3463 h 1450"/>
                            <a:gd name="T108" fmla="+- 0 9430 8146"/>
                            <a:gd name="T109" fmla="*/ T108 w 1450"/>
                            <a:gd name="T110" fmla="+- 0 3348 3084"/>
                            <a:gd name="T111" fmla="*/ 3348 h 1450"/>
                            <a:gd name="T112" fmla="+- 0 9332 8146"/>
                            <a:gd name="T113" fmla="*/ T112 w 1450"/>
                            <a:gd name="T114" fmla="+- 0 3249 3084"/>
                            <a:gd name="T115" fmla="*/ 3249 h 1450"/>
                            <a:gd name="T116" fmla="+- 0 9216 8146"/>
                            <a:gd name="T117" fmla="*/ T116 w 1450"/>
                            <a:gd name="T118" fmla="+- 0 3171 3084"/>
                            <a:gd name="T119" fmla="*/ 3171 h 1450"/>
                            <a:gd name="T120" fmla="+- 0 9086 8146"/>
                            <a:gd name="T121" fmla="*/ T120 w 1450"/>
                            <a:gd name="T122" fmla="+- 0 3116 3084"/>
                            <a:gd name="T123" fmla="*/ 3116 h 1450"/>
                            <a:gd name="T124" fmla="+- 0 8945 8146"/>
                            <a:gd name="T125" fmla="*/ T124 w 1450"/>
                            <a:gd name="T126" fmla="+- 0 3088 3084"/>
                            <a:gd name="T127" fmla="*/ 3088 h 145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</a:cxnLst>
                          <a:rect l="0" t="0" r="r" b="b"/>
                          <a:pathLst>
                            <a:path w="1450" h="1450">
                              <a:moveTo>
                                <a:pt x="724" y="0"/>
                              </a:moveTo>
                              <a:lnTo>
                                <a:pt x="650" y="4"/>
                              </a:lnTo>
                              <a:lnTo>
                                <a:pt x="578" y="15"/>
                              </a:lnTo>
                              <a:lnTo>
                                <a:pt x="509" y="32"/>
                              </a:lnTo>
                              <a:lnTo>
                                <a:pt x="442" y="57"/>
                              </a:lnTo>
                              <a:lnTo>
                                <a:pt x="379" y="87"/>
                              </a:lnTo>
                              <a:lnTo>
                                <a:pt x="319" y="124"/>
                              </a:lnTo>
                              <a:lnTo>
                                <a:pt x="263" y="165"/>
                              </a:lnTo>
                              <a:lnTo>
                                <a:pt x="212" y="212"/>
                              </a:lnTo>
                              <a:lnTo>
                                <a:pt x="165" y="264"/>
                              </a:lnTo>
                              <a:lnTo>
                                <a:pt x="123" y="319"/>
                              </a:lnTo>
                              <a:lnTo>
                                <a:pt x="87" y="379"/>
                              </a:lnTo>
                              <a:lnTo>
                                <a:pt x="57" y="443"/>
                              </a:lnTo>
                              <a:lnTo>
                                <a:pt x="32" y="509"/>
                              </a:lnTo>
                              <a:lnTo>
                                <a:pt x="14" y="579"/>
                              </a:lnTo>
                              <a:lnTo>
                                <a:pt x="3" y="651"/>
                              </a:lnTo>
                              <a:lnTo>
                                <a:pt x="0" y="725"/>
                              </a:lnTo>
                              <a:lnTo>
                                <a:pt x="3" y="799"/>
                              </a:lnTo>
                              <a:lnTo>
                                <a:pt x="14" y="871"/>
                              </a:lnTo>
                              <a:lnTo>
                                <a:pt x="32" y="940"/>
                              </a:lnTo>
                              <a:lnTo>
                                <a:pt x="57" y="1007"/>
                              </a:lnTo>
                              <a:lnTo>
                                <a:pt x="87" y="1070"/>
                              </a:lnTo>
                              <a:lnTo>
                                <a:pt x="123" y="1130"/>
                              </a:lnTo>
                              <a:lnTo>
                                <a:pt x="165" y="1186"/>
                              </a:lnTo>
                              <a:lnTo>
                                <a:pt x="212" y="1237"/>
                              </a:lnTo>
                              <a:lnTo>
                                <a:pt x="263" y="1284"/>
                              </a:lnTo>
                              <a:lnTo>
                                <a:pt x="319" y="1326"/>
                              </a:lnTo>
                              <a:lnTo>
                                <a:pt x="379" y="1362"/>
                              </a:lnTo>
                              <a:lnTo>
                                <a:pt x="442" y="1393"/>
                              </a:lnTo>
                              <a:lnTo>
                                <a:pt x="509" y="1417"/>
                              </a:lnTo>
                              <a:lnTo>
                                <a:pt x="578" y="1435"/>
                              </a:lnTo>
                              <a:lnTo>
                                <a:pt x="650" y="1446"/>
                              </a:lnTo>
                              <a:lnTo>
                                <a:pt x="724" y="1450"/>
                              </a:lnTo>
                              <a:lnTo>
                                <a:pt x="799" y="1446"/>
                              </a:lnTo>
                              <a:lnTo>
                                <a:pt x="871" y="1435"/>
                              </a:lnTo>
                              <a:lnTo>
                                <a:pt x="940" y="1417"/>
                              </a:lnTo>
                              <a:lnTo>
                                <a:pt x="1007" y="1393"/>
                              </a:lnTo>
                              <a:lnTo>
                                <a:pt x="1070" y="1362"/>
                              </a:lnTo>
                              <a:lnTo>
                                <a:pt x="1130" y="1326"/>
                              </a:lnTo>
                              <a:lnTo>
                                <a:pt x="1186" y="1284"/>
                              </a:lnTo>
                              <a:lnTo>
                                <a:pt x="1237" y="1237"/>
                              </a:lnTo>
                              <a:lnTo>
                                <a:pt x="1284" y="1186"/>
                              </a:lnTo>
                              <a:lnTo>
                                <a:pt x="1326" y="1130"/>
                              </a:lnTo>
                              <a:lnTo>
                                <a:pt x="1362" y="1070"/>
                              </a:lnTo>
                              <a:lnTo>
                                <a:pt x="1392" y="1007"/>
                              </a:lnTo>
                              <a:lnTo>
                                <a:pt x="1417" y="940"/>
                              </a:lnTo>
                              <a:lnTo>
                                <a:pt x="1435" y="871"/>
                              </a:lnTo>
                              <a:lnTo>
                                <a:pt x="1446" y="799"/>
                              </a:lnTo>
                              <a:lnTo>
                                <a:pt x="1449" y="725"/>
                              </a:lnTo>
                              <a:lnTo>
                                <a:pt x="1446" y="651"/>
                              </a:lnTo>
                              <a:lnTo>
                                <a:pt x="1435" y="579"/>
                              </a:lnTo>
                              <a:lnTo>
                                <a:pt x="1417" y="509"/>
                              </a:lnTo>
                              <a:lnTo>
                                <a:pt x="1392" y="443"/>
                              </a:lnTo>
                              <a:lnTo>
                                <a:pt x="1362" y="379"/>
                              </a:lnTo>
                              <a:lnTo>
                                <a:pt x="1326" y="319"/>
                              </a:lnTo>
                              <a:lnTo>
                                <a:pt x="1284" y="264"/>
                              </a:lnTo>
                              <a:lnTo>
                                <a:pt x="1237" y="212"/>
                              </a:lnTo>
                              <a:lnTo>
                                <a:pt x="1186" y="165"/>
                              </a:lnTo>
                              <a:lnTo>
                                <a:pt x="1130" y="124"/>
                              </a:lnTo>
                              <a:lnTo>
                                <a:pt x="1070" y="87"/>
                              </a:lnTo>
                              <a:lnTo>
                                <a:pt x="1007" y="57"/>
                              </a:lnTo>
                              <a:lnTo>
                                <a:pt x="940" y="32"/>
                              </a:lnTo>
                              <a:lnTo>
                                <a:pt x="871" y="15"/>
                              </a:lnTo>
                              <a:lnTo>
                                <a:pt x="799" y="4"/>
                              </a:lnTo>
                              <a:lnTo>
                                <a:pt x="72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B6B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401976" id="Freeform 41" o:spid="_x0000_s1026" style="position:absolute;margin-left:295.8pt;margin-top:21.55pt;width:72.5pt;height:72.5pt;z-index:-25174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450,14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" path="m724,l650,4,578,15,509,32,442,57,379,87r-60,37l263,165r-51,47l165,264r-42,55l87,379,57,443,32,509,14,579,3,651,,725r3,74l14,871r18,69l57,1007r30,63l123,1130r42,56l212,1237r51,47l319,1326r60,36l442,1393r67,24l578,1435r72,11l724,1450r75,-4l871,1435r69,-18l1007,1393r63,-31l1130,1326r56,-42l1237,1237r47,-51l1326,1130r36,-60l1392,1007r25,-67l1435,871r11,-72l1449,725r-3,-74l1435,579r-18,-70l1392,443r-30,-64l1326,319r-42,-55l1237,212r-51,-47l1130,124,1070,87,1007,57,940,32,871,15,799,4,724,xe" fillcolor="#00b6bd" stroked="f">
                <v:path arrowok="t" o:connecttype="custom" o:connectlocs="412750,1960880;323215,1978660;240665,2013585;167005,2063115;104775,2125980;55245,2199005;20320,2281555;1905,2371725;1905,2465705;20320,2555240;55245,2637790;104775,2711450;167005,2773680;240665,2823210;323215,2858135;412750,2876550;507365,2876550;596900,2858135;679450,2823210;753110,2773680;815340,2711450;864870,2637790;899795,2555240;918210,2465705;918210,2371725;899795,2281555;864870,2199005;815340,2125980;753110,2063115;679450,2013585;596900,1978660;507365,1960880" o:connectangles="0,0,0,0,0,0,0,0,0,0,0,0,0,0,0,0,0,0,0,0,0,0,0,0,0,0,0,0,0,0,0,0"/>
              </v:shape>
            </w:pict>
          </mc:Fallback>
        </mc:AlternateContent>
      </w:r>
      <w:r>
        <w:rPr>
          <w:noProof/>
          <w:sz w:val="20"/>
          <w:lang w:bidi="ar-SA"/>
        </w:rPr>
        <mc:AlternateContent>
          <mc:Choice Requires="wpg">
            <w:drawing>
              <wp:anchor distT="0" distB="0" distL="114300" distR="114300" simplePos="0" relativeHeight="251636736" behindDoc="1" locked="0" layoutInCell="1" allowOverlap="1" wp14:anchorId="15DFA035" wp14:editId="467FCB2D">
                <wp:simplePos x="0" y="0"/>
                <wp:positionH relativeFrom="column">
                  <wp:posOffset>-118745</wp:posOffset>
                </wp:positionH>
                <wp:positionV relativeFrom="paragraph">
                  <wp:posOffset>237490</wp:posOffset>
                </wp:positionV>
                <wp:extent cx="4795520" cy="2823845"/>
                <wp:effectExtent l="38100" t="38100" r="43180" b="52705"/>
                <wp:wrapNone/>
                <wp:docPr id="195" name="Group 19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795520" cy="2823845"/>
                          <a:chOff x="0" y="0"/>
                          <a:chExt cx="4796064" cy="2824208"/>
                        </a:xfrm>
                      </wpg:grpSpPr>
                      <wps:wsp>
                        <wps:cNvPr id="56" name="Freeform 44"/>
                        <wps:cNvSpPr>
                          <a:spLocks/>
                        </wps:cNvSpPr>
                        <wps:spPr bwMode="auto">
                          <a:xfrm>
                            <a:off x="0" y="272143"/>
                            <a:ext cx="4424680" cy="2552065"/>
                          </a:xfrm>
                          <a:custGeom>
                            <a:avLst/>
                            <a:gdLst>
                              <a:gd name="T0" fmla="+- 0 3552 2055"/>
                              <a:gd name="T1" fmla="*/ T0 w 6968"/>
                              <a:gd name="T2" fmla="+- 0 3513 3511"/>
                              <a:gd name="T3" fmla="*/ 3513 h 4019"/>
                              <a:gd name="T4" fmla="+- 0 3330 2055"/>
                              <a:gd name="T5" fmla="*/ T4 w 6968"/>
                              <a:gd name="T6" fmla="+- 0 3540 3511"/>
                              <a:gd name="T7" fmla="*/ 3540 h 4019"/>
                              <a:gd name="T8" fmla="+- 0 3118 2055"/>
                              <a:gd name="T9" fmla="*/ T8 w 6968"/>
                              <a:gd name="T10" fmla="+- 0 3597 3511"/>
                              <a:gd name="T11" fmla="*/ 3597 h 4019"/>
                              <a:gd name="T12" fmla="+- 0 2919 2055"/>
                              <a:gd name="T13" fmla="*/ T12 w 6968"/>
                              <a:gd name="T14" fmla="+- 0 3683 3511"/>
                              <a:gd name="T15" fmla="*/ 3683 h 4019"/>
                              <a:gd name="T16" fmla="+- 0 2735 2055"/>
                              <a:gd name="T17" fmla="*/ T16 w 6968"/>
                              <a:gd name="T18" fmla="+- 0 3794 3511"/>
                              <a:gd name="T19" fmla="*/ 3794 h 4019"/>
                              <a:gd name="T20" fmla="+- 0 2569 2055"/>
                              <a:gd name="T21" fmla="*/ T20 w 6968"/>
                              <a:gd name="T22" fmla="+- 0 3929 3511"/>
                              <a:gd name="T23" fmla="*/ 3929 h 4019"/>
                              <a:gd name="T24" fmla="+- 0 2421 2055"/>
                              <a:gd name="T25" fmla="*/ T24 w 6968"/>
                              <a:gd name="T26" fmla="+- 0 4085 3511"/>
                              <a:gd name="T27" fmla="*/ 4085 h 4019"/>
                              <a:gd name="T28" fmla="+- 0 2295 2055"/>
                              <a:gd name="T29" fmla="*/ T28 w 6968"/>
                              <a:gd name="T30" fmla="+- 0 4261 3511"/>
                              <a:gd name="T31" fmla="*/ 4261 h 4019"/>
                              <a:gd name="T32" fmla="+- 0 2194 2055"/>
                              <a:gd name="T33" fmla="*/ T32 w 6968"/>
                              <a:gd name="T34" fmla="+- 0 4452 3511"/>
                              <a:gd name="T35" fmla="*/ 4452 h 4019"/>
                              <a:gd name="T36" fmla="+- 0 2118 2055"/>
                              <a:gd name="T37" fmla="*/ T36 w 6968"/>
                              <a:gd name="T38" fmla="+- 0 4658 3511"/>
                              <a:gd name="T39" fmla="*/ 4658 h 4019"/>
                              <a:gd name="T40" fmla="+- 0 2071 2055"/>
                              <a:gd name="T41" fmla="*/ T40 w 6968"/>
                              <a:gd name="T42" fmla="+- 0 4876 3511"/>
                              <a:gd name="T43" fmla="*/ 4876 h 4019"/>
                              <a:gd name="T44" fmla="+- 0 2055 2055"/>
                              <a:gd name="T45" fmla="*/ T44 w 6968"/>
                              <a:gd name="T46" fmla="+- 0 5104 3511"/>
                              <a:gd name="T47" fmla="*/ 5104 h 4019"/>
                              <a:gd name="T48" fmla="+- 0 2062 2055"/>
                              <a:gd name="T49" fmla="*/ T48 w 6968"/>
                              <a:gd name="T50" fmla="+- 0 5270 3511"/>
                              <a:gd name="T51" fmla="*/ 5270 h 4019"/>
                              <a:gd name="T52" fmla="+- 0 2098 2055"/>
                              <a:gd name="T53" fmla="*/ T52 w 6968"/>
                              <a:gd name="T54" fmla="+- 0 5488 3511"/>
                              <a:gd name="T55" fmla="*/ 5488 h 4019"/>
                              <a:gd name="T56" fmla="+- 0 2162 2055"/>
                              <a:gd name="T57" fmla="*/ T56 w 6968"/>
                              <a:gd name="T58" fmla="+- 0 5695 3511"/>
                              <a:gd name="T59" fmla="*/ 5695 h 4019"/>
                              <a:gd name="T60" fmla="+- 0 2252 2055"/>
                              <a:gd name="T61" fmla="*/ T60 w 6968"/>
                              <a:gd name="T62" fmla="+- 0 5889 3511"/>
                              <a:gd name="T63" fmla="*/ 5889 h 4019"/>
                              <a:gd name="T64" fmla="+- 0 2366 2055"/>
                              <a:gd name="T65" fmla="*/ T64 w 6968"/>
                              <a:gd name="T66" fmla="+- 0 6068 3511"/>
                              <a:gd name="T67" fmla="*/ 6068 h 4019"/>
                              <a:gd name="T68" fmla="+- 0 2502 2055"/>
                              <a:gd name="T69" fmla="*/ T68 w 6968"/>
                              <a:gd name="T70" fmla="+- 0 6230 3511"/>
                              <a:gd name="T71" fmla="*/ 6230 h 4019"/>
                              <a:gd name="T72" fmla="+- 0 2658 2055"/>
                              <a:gd name="T73" fmla="*/ T72 w 6968"/>
                              <a:gd name="T74" fmla="+- 0 6372 3511"/>
                              <a:gd name="T75" fmla="*/ 6372 h 4019"/>
                              <a:gd name="T76" fmla="+- 0 2831 2055"/>
                              <a:gd name="T77" fmla="*/ T76 w 6968"/>
                              <a:gd name="T78" fmla="+- 0 6492 3511"/>
                              <a:gd name="T79" fmla="*/ 6492 h 4019"/>
                              <a:gd name="T80" fmla="+- 0 3020 2055"/>
                              <a:gd name="T81" fmla="*/ T80 w 6968"/>
                              <a:gd name="T82" fmla="+- 0 6589 3511"/>
                              <a:gd name="T83" fmla="*/ 6589 h 4019"/>
                              <a:gd name="T84" fmla="+- 0 3222 2055"/>
                              <a:gd name="T85" fmla="*/ T84 w 6968"/>
                              <a:gd name="T86" fmla="+- 0 6659 3511"/>
                              <a:gd name="T87" fmla="*/ 6659 h 4019"/>
                              <a:gd name="T88" fmla="+- 0 3435 2055"/>
                              <a:gd name="T89" fmla="*/ T88 w 6968"/>
                              <a:gd name="T90" fmla="+- 0 6701 3511"/>
                              <a:gd name="T91" fmla="*/ 6701 h 4019"/>
                              <a:gd name="T92" fmla="+- 0 3548 2055"/>
                              <a:gd name="T93" fmla="*/ T92 w 6968"/>
                              <a:gd name="T94" fmla="+- 0 7529 3511"/>
                              <a:gd name="T95" fmla="*/ 7529 h 4019"/>
                              <a:gd name="T96" fmla="+- 0 7526 2055"/>
                              <a:gd name="T97" fmla="*/ T96 w 6968"/>
                              <a:gd name="T98" fmla="+- 0 6711 3511"/>
                              <a:gd name="T99" fmla="*/ 6711 h 4019"/>
                              <a:gd name="T100" fmla="+- 0 7748 2055"/>
                              <a:gd name="T101" fmla="*/ T100 w 6968"/>
                              <a:gd name="T102" fmla="+- 0 6684 3511"/>
                              <a:gd name="T103" fmla="*/ 6684 h 4019"/>
                              <a:gd name="T104" fmla="+- 0 7960 2055"/>
                              <a:gd name="T105" fmla="*/ T104 w 6968"/>
                              <a:gd name="T106" fmla="+- 0 6627 3511"/>
                              <a:gd name="T107" fmla="*/ 6627 h 4019"/>
                              <a:gd name="T108" fmla="+- 0 8159 2055"/>
                              <a:gd name="T109" fmla="*/ T108 w 6968"/>
                              <a:gd name="T110" fmla="+- 0 6541 3511"/>
                              <a:gd name="T111" fmla="*/ 6541 h 4019"/>
                              <a:gd name="T112" fmla="+- 0 8343 2055"/>
                              <a:gd name="T113" fmla="*/ T112 w 6968"/>
                              <a:gd name="T114" fmla="+- 0 6430 3511"/>
                              <a:gd name="T115" fmla="*/ 6430 h 4019"/>
                              <a:gd name="T116" fmla="+- 0 8510 2055"/>
                              <a:gd name="T117" fmla="*/ T116 w 6968"/>
                              <a:gd name="T118" fmla="+- 0 6295 3511"/>
                              <a:gd name="T119" fmla="*/ 6295 h 4019"/>
                              <a:gd name="T120" fmla="+- 0 8657 2055"/>
                              <a:gd name="T121" fmla="*/ T120 w 6968"/>
                              <a:gd name="T122" fmla="+- 0 6139 3511"/>
                              <a:gd name="T123" fmla="*/ 6139 h 4019"/>
                              <a:gd name="T124" fmla="+- 0 8783 2055"/>
                              <a:gd name="T125" fmla="*/ T124 w 6968"/>
                              <a:gd name="T126" fmla="+- 0 5964 3511"/>
                              <a:gd name="T127" fmla="*/ 5964 h 4019"/>
                              <a:gd name="T128" fmla="+- 0 8885 2055"/>
                              <a:gd name="T129" fmla="*/ T128 w 6968"/>
                              <a:gd name="T130" fmla="+- 0 5772 3511"/>
                              <a:gd name="T131" fmla="*/ 5772 h 4019"/>
                              <a:gd name="T132" fmla="+- 0 8960 2055"/>
                              <a:gd name="T133" fmla="*/ T132 w 6968"/>
                              <a:gd name="T134" fmla="+- 0 5566 3511"/>
                              <a:gd name="T135" fmla="*/ 5566 h 4019"/>
                              <a:gd name="T136" fmla="+- 0 9007 2055"/>
                              <a:gd name="T137" fmla="*/ T136 w 6968"/>
                              <a:gd name="T138" fmla="+- 0 5348 3511"/>
                              <a:gd name="T139" fmla="*/ 5348 h 4019"/>
                              <a:gd name="T140" fmla="+- 0 9023 2055"/>
                              <a:gd name="T141" fmla="*/ T140 w 6968"/>
                              <a:gd name="T142" fmla="+- 0 5120 3511"/>
                              <a:gd name="T143" fmla="*/ 5120 h 4019"/>
                              <a:gd name="T144" fmla="+- 0 9016 2055"/>
                              <a:gd name="T145" fmla="*/ T144 w 6968"/>
                              <a:gd name="T146" fmla="+- 0 4951 3511"/>
                              <a:gd name="T147" fmla="*/ 4951 h 4019"/>
                              <a:gd name="T148" fmla="+- 0 8979 2055"/>
                              <a:gd name="T149" fmla="*/ T148 w 6968"/>
                              <a:gd name="T150" fmla="+- 0 4730 3511"/>
                              <a:gd name="T151" fmla="*/ 4730 h 4019"/>
                              <a:gd name="T152" fmla="+- 0 8913 2055"/>
                              <a:gd name="T153" fmla="*/ T152 w 6968"/>
                              <a:gd name="T154" fmla="+- 0 4519 3511"/>
                              <a:gd name="T155" fmla="*/ 4519 h 4019"/>
                              <a:gd name="T156" fmla="+- 0 8819 2055"/>
                              <a:gd name="T157" fmla="*/ T156 w 6968"/>
                              <a:gd name="T158" fmla="+- 0 4323 3511"/>
                              <a:gd name="T159" fmla="*/ 4323 h 4019"/>
                              <a:gd name="T160" fmla="+- 0 8702 2055"/>
                              <a:gd name="T161" fmla="*/ T160 w 6968"/>
                              <a:gd name="T162" fmla="+- 0 4142 3511"/>
                              <a:gd name="T163" fmla="*/ 4142 h 4019"/>
                              <a:gd name="T164" fmla="+- 0 8561 2055"/>
                              <a:gd name="T165" fmla="*/ T164 w 6968"/>
                              <a:gd name="T166" fmla="+- 0 3979 3511"/>
                              <a:gd name="T167" fmla="*/ 3979 h 4019"/>
                              <a:gd name="T168" fmla="+- 0 8400 2055"/>
                              <a:gd name="T169" fmla="*/ T168 w 6968"/>
                              <a:gd name="T170" fmla="+- 0 3837 3511"/>
                              <a:gd name="T171" fmla="*/ 3837 h 4019"/>
                              <a:gd name="T172" fmla="+- 0 8222 2055"/>
                              <a:gd name="T173" fmla="*/ T172 w 6968"/>
                              <a:gd name="T174" fmla="+- 0 3717 3511"/>
                              <a:gd name="T175" fmla="*/ 3717 h 4019"/>
                              <a:gd name="T176" fmla="+- 0 8028 2055"/>
                              <a:gd name="T177" fmla="*/ T176 w 6968"/>
                              <a:gd name="T178" fmla="+- 0 3623 3511"/>
                              <a:gd name="T179" fmla="*/ 3623 h 4019"/>
                              <a:gd name="T180" fmla="+- 0 7820 2055"/>
                              <a:gd name="T181" fmla="*/ T180 w 6968"/>
                              <a:gd name="T182" fmla="+- 0 3556 3511"/>
                              <a:gd name="T183" fmla="*/ 3556 h 4019"/>
                              <a:gd name="T184" fmla="+- 0 7601 2055"/>
                              <a:gd name="T185" fmla="*/ T184 w 6968"/>
                              <a:gd name="T186" fmla="+- 0 3518 3511"/>
                              <a:gd name="T187" fmla="*/ 3518 h 401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</a:cxnLst>
                            <a:rect l="0" t="0" r="r" b="b"/>
                            <a:pathLst>
                              <a:path w="6968" h="4019">
                                <a:moveTo>
                                  <a:pt x="5395" y="0"/>
                                </a:moveTo>
                                <a:lnTo>
                                  <a:pt x="1573" y="0"/>
                                </a:lnTo>
                                <a:lnTo>
                                  <a:pt x="1497" y="2"/>
                                </a:lnTo>
                                <a:lnTo>
                                  <a:pt x="1422" y="7"/>
                                </a:lnTo>
                                <a:lnTo>
                                  <a:pt x="1348" y="17"/>
                                </a:lnTo>
                                <a:lnTo>
                                  <a:pt x="1275" y="29"/>
                                </a:lnTo>
                                <a:lnTo>
                                  <a:pt x="1203" y="45"/>
                                </a:lnTo>
                                <a:lnTo>
                                  <a:pt x="1133" y="64"/>
                                </a:lnTo>
                                <a:lnTo>
                                  <a:pt x="1063" y="86"/>
                                </a:lnTo>
                                <a:lnTo>
                                  <a:pt x="996" y="112"/>
                                </a:lnTo>
                                <a:lnTo>
                                  <a:pt x="929" y="141"/>
                                </a:lnTo>
                                <a:lnTo>
                                  <a:pt x="864" y="172"/>
                                </a:lnTo>
                                <a:lnTo>
                                  <a:pt x="801" y="206"/>
                                </a:lnTo>
                                <a:lnTo>
                                  <a:pt x="740" y="244"/>
                                </a:lnTo>
                                <a:lnTo>
                                  <a:pt x="680" y="283"/>
                                </a:lnTo>
                                <a:lnTo>
                                  <a:pt x="623" y="326"/>
                                </a:lnTo>
                                <a:lnTo>
                                  <a:pt x="567" y="371"/>
                                </a:lnTo>
                                <a:lnTo>
                                  <a:pt x="514" y="418"/>
                                </a:lnTo>
                                <a:lnTo>
                                  <a:pt x="462" y="468"/>
                                </a:lnTo>
                                <a:lnTo>
                                  <a:pt x="413" y="520"/>
                                </a:lnTo>
                                <a:lnTo>
                                  <a:pt x="366" y="574"/>
                                </a:lnTo>
                                <a:lnTo>
                                  <a:pt x="322" y="631"/>
                                </a:lnTo>
                                <a:lnTo>
                                  <a:pt x="280" y="689"/>
                                </a:lnTo>
                                <a:lnTo>
                                  <a:pt x="240" y="750"/>
                                </a:lnTo>
                                <a:lnTo>
                                  <a:pt x="204" y="812"/>
                                </a:lnTo>
                                <a:lnTo>
                                  <a:pt x="170" y="876"/>
                                </a:lnTo>
                                <a:lnTo>
                                  <a:pt x="139" y="941"/>
                                </a:lnTo>
                                <a:lnTo>
                                  <a:pt x="111" y="1008"/>
                                </a:lnTo>
                                <a:lnTo>
                                  <a:pt x="85" y="1077"/>
                                </a:lnTo>
                                <a:lnTo>
                                  <a:pt x="63" y="1147"/>
                                </a:lnTo>
                                <a:lnTo>
                                  <a:pt x="44" y="1219"/>
                                </a:lnTo>
                                <a:lnTo>
                                  <a:pt x="29" y="1292"/>
                                </a:lnTo>
                                <a:lnTo>
                                  <a:pt x="16" y="1365"/>
                                </a:lnTo>
                                <a:lnTo>
                                  <a:pt x="7" y="1440"/>
                                </a:lnTo>
                                <a:lnTo>
                                  <a:pt x="2" y="1516"/>
                                </a:lnTo>
                                <a:lnTo>
                                  <a:pt x="0" y="1593"/>
                                </a:lnTo>
                                <a:lnTo>
                                  <a:pt x="0" y="1609"/>
                                </a:lnTo>
                                <a:lnTo>
                                  <a:pt x="2" y="1685"/>
                                </a:lnTo>
                                <a:lnTo>
                                  <a:pt x="7" y="1759"/>
                                </a:lnTo>
                                <a:lnTo>
                                  <a:pt x="16" y="1833"/>
                                </a:lnTo>
                                <a:lnTo>
                                  <a:pt x="28" y="1906"/>
                                </a:lnTo>
                                <a:lnTo>
                                  <a:pt x="43" y="1977"/>
                                </a:lnTo>
                                <a:lnTo>
                                  <a:pt x="61" y="2048"/>
                                </a:lnTo>
                                <a:lnTo>
                                  <a:pt x="82" y="2117"/>
                                </a:lnTo>
                                <a:lnTo>
                                  <a:pt x="107" y="2184"/>
                                </a:lnTo>
                                <a:lnTo>
                                  <a:pt x="134" y="2251"/>
                                </a:lnTo>
                                <a:lnTo>
                                  <a:pt x="164" y="2315"/>
                                </a:lnTo>
                                <a:lnTo>
                                  <a:pt x="197" y="2378"/>
                                </a:lnTo>
                                <a:lnTo>
                                  <a:pt x="232" y="2440"/>
                                </a:lnTo>
                                <a:lnTo>
                                  <a:pt x="271" y="2500"/>
                                </a:lnTo>
                                <a:lnTo>
                                  <a:pt x="311" y="2557"/>
                                </a:lnTo>
                                <a:lnTo>
                                  <a:pt x="354" y="2613"/>
                                </a:lnTo>
                                <a:lnTo>
                                  <a:pt x="400" y="2667"/>
                                </a:lnTo>
                                <a:lnTo>
                                  <a:pt x="447" y="2719"/>
                                </a:lnTo>
                                <a:lnTo>
                                  <a:pt x="497" y="2769"/>
                                </a:lnTo>
                                <a:lnTo>
                                  <a:pt x="549" y="2816"/>
                                </a:lnTo>
                                <a:lnTo>
                                  <a:pt x="603" y="2861"/>
                                </a:lnTo>
                                <a:lnTo>
                                  <a:pt x="659" y="2904"/>
                                </a:lnTo>
                                <a:lnTo>
                                  <a:pt x="717" y="2944"/>
                                </a:lnTo>
                                <a:lnTo>
                                  <a:pt x="776" y="2981"/>
                                </a:lnTo>
                                <a:lnTo>
                                  <a:pt x="838" y="3016"/>
                                </a:lnTo>
                                <a:lnTo>
                                  <a:pt x="901" y="3048"/>
                                </a:lnTo>
                                <a:lnTo>
                                  <a:pt x="965" y="3078"/>
                                </a:lnTo>
                                <a:lnTo>
                                  <a:pt x="1031" y="3104"/>
                                </a:lnTo>
                                <a:lnTo>
                                  <a:pt x="1098" y="3128"/>
                                </a:lnTo>
                                <a:lnTo>
                                  <a:pt x="1167" y="3148"/>
                                </a:lnTo>
                                <a:lnTo>
                                  <a:pt x="1237" y="3165"/>
                                </a:lnTo>
                                <a:lnTo>
                                  <a:pt x="1308" y="3179"/>
                                </a:lnTo>
                                <a:lnTo>
                                  <a:pt x="1380" y="3190"/>
                                </a:lnTo>
                                <a:lnTo>
                                  <a:pt x="1453" y="3198"/>
                                </a:lnTo>
                                <a:lnTo>
                                  <a:pt x="1527" y="3202"/>
                                </a:lnTo>
                                <a:lnTo>
                                  <a:pt x="1493" y="4018"/>
                                </a:lnTo>
                                <a:lnTo>
                                  <a:pt x="2255" y="3202"/>
                                </a:lnTo>
                                <a:lnTo>
                                  <a:pt x="5395" y="3202"/>
                                </a:lnTo>
                                <a:lnTo>
                                  <a:pt x="5471" y="3200"/>
                                </a:lnTo>
                                <a:lnTo>
                                  <a:pt x="5546" y="3195"/>
                                </a:lnTo>
                                <a:lnTo>
                                  <a:pt x="5620" y="3186"/>
                                </a:lnTo>
                                <a:lnTo>
                                  <a:pt x="5693" y="3173"/>
                                </a:lnTo>
                                <a:lnTo>
                                  <a:pt x="5765" y="3158"/>
                                </a:lnTo>
                                <a:lnTo>
                                  <a:pt x="5836" y="3138"/>
                                </a:lnTo>
                                <a:lnTo>
                                  <a:pt x="5905" y="3116"/>
                                </a:lnTo>
                                <a:lnTo>
                                  <a:pt x="5973" y="3090"/>
                                </a:lnTo>
                                <a:lnTo>
                                  <a:pt x="6039" y="3062"/>
                                </a:lnTo>
                                <a:lnTo>
                                  <a:pt x="6104" y="3030"/>
                                </a:lnTo>
                                <a:lnTo>
                                  <a:pt x="6167" y="2996"/>
                                </a:lnTo>
                                <a:lnTo>
                                  <a:pt x="6228" y="2959"/>
                                </a:lnTo>
                                <a:lnTo>
                                  <a:pt x="6288" y="2919"/>
                                </a:lnTo>
                                <a:lnTo>
                                  <a:pt x="6345" y="2877"/>
                                </a:lnTo>
                                <a:lnTo>
                                  <a:pt x="6401" y="2832"/>
                                </a:lnTo>
                                <a:lnTo>
                                  <a:pt x="6455" y="2784"/>
                                </a:lnTo>
                                <a:lnTo>
                                  <a:pt x="6506" y="2734"/>
                                </a:lnTo>
                                <a:lnTo>
                                  <a:pt x="6555" y="2682"/>
                                </a:lnTo>
                                <a:lnTo>
                                  <a:pt x="6602" y="2628"/>
                                </a:lnTo>
                                <a:lnTo>
                                  <a:pt x="6647" y="2572"/>
                                </a:lnTo>
                                <a:lnTo>
                                  <a:pt x="6688" y="2513"/>
                                </a:lnTo>
                                <a:lnTo>
                                  <a:pt x="6728" y="2453"/>
                                </a:lnTo>
                                <a:lnTo>
                                  <a:pt x="6764" y="2391"/>
                                </a:lnTo>
                                <a:lnTo>
                                  <a:pt x="6798" y="2327"/>
                                </a:lnTo>
                                <a:lnTo>
                                  <a:pt x="6830" y="2261"/>
                                </a:lnTo>
                                <a:lnTo>
                                  <a:pt x="6858" y="2194"/>
                                </a:lnTo>
                                <a:lnTo>
                                  <a:pt x="6883" y="2125"/>
                                </a:lnTo>
                                <a:lnTo>
                                  <a:pt x="6905" y="2055"/>
                                </a:lnTo>
                                <a:lnTo>
                                  <a:pt x="6924" y="1984"/>
                                </a:lnTo>
                                <a:lnTo>
                                  <a:pt x="6940" y="1911"/>
                                </a:lnTo>
                                <a:lnTo>
                                  <a:pt x="6952" y="1837"/>
                                </a:lnTo>
                                <a:lnTo>
                                  <a:pt x="6961" y="1762"/>
                                </a:lnTo>
                                <a:lnTo>
                                  <a:pt x="6966" y="1686"/>
                                </a:lnTo>
                                <a:lnTo>
                                  <a:pt x="6968" y="1609"/>
                                </a:lnTo>
                                <a:lnTo>
                                  <a:pt x="6968" y="1593"/>
                                </a:lnTo>
                                <a:lnTo>
                                  <a:pt x="6966" y="1516"/>
                                </a:lnTo>
                                <a:lnTo>
                                  <a:pt x="6961" y="1440"/>
                                </a:lnTo>
                                <a:lnTo>
                                  <a:pt x="6952" y="1365"/>
                                </a:lnTo>
                                <a:lnTo>
                                  <a:pt x="6940" y="1292"/>
                                </a:lnTo>
                                <a:lnTo>
                                  <a:pt x="6924" y="1219"/>
                                </a:lnTo>
                                <a:lnTo>
                                  <a:pt x="6905" y="1147"/>
                                </a:lnTo>
                                <a:lnTo>
                                  <a:pt x="6883" y="1077"/>
                                </a:lnTo>
                                <a:lnTo>
                                  <a:pt x="6858" y="1008"/>
                                </a:lnTo>
                                <a:lnTo>
                                  <a:pt x="6830" y="941"/>
                                </a:lnTo>
                                <a:lnTo>
                                  <a:pt x="6798" y="876"/>
                                </a:lnTo>
                                <a:lnTo>
                                  <a:pt x="6764" y="812"/>
                                </a:lnTo>
                                <a:lnTo>
                                  <a:pt x="6728" y="750"/>
                                </a:lnTo>
                                <a:lnTo>
                                  <a:pt x="6688" y="689"/>
                                </a:lnTo>
                                <a:lnTo>
                                  <a:pt x="6647" y="631"/>
                                </a:lnTo>
                                <a:lnTo>
                                  <a:pt x="6602" y="574"/>
                                </a:lnTo>
                                <a:lnTo>
                                  <a:pt x="6555" y="520"/>
                                </a:lnTo>
                                <a:lnTo>
                                  <a:pt x="6506" y="468"/>
                                </a:lnTo>
                                <a:lnTo>
                                  <a:pt x="6455" y="418"/>
                                </a:lnTo>
                                <a:lnTo>
                                  <a:pt x="6401" y="371"/>
                                </a:lnTo>
                                <a:lnTo>
                                  <a:pt x="6345" y="326"/>
                                </a:lnTo>
                                <a:lnTo>
                                  <a:pt x="6288" y="283"/>
                                </a:lnTo>
                                <a:lnTo>
                                  <a:pt x="6228" y="244"/>
                                </a:lnTo>
                                <a:lnTo>
                                  <a:pt x="6167" y="206"/>
                                </a:lnTo>
                                <a:lnTo>
                                  <a:pt x="6104" y="172"/>
                                </a:lnTo>
                                <a:lnTo>
                                  <a:pt x="6039" y="141"/>
                                </a:lnTo>
                                <a:lnTo>
                                  <a:pt x="5973" y="112"/>
                                </a:lnTo>
                                <a:lnTo>
                                  <a:pt x="5905" y="86"/>
                                </a:lnTo>
                                <a:lnTo>
                                  <a:pt x="5836" y="64"/>
                                </a:lnTo>
                                <a:lnTo>
                                  <a:pt x="5765" y="45"/>
                                </a:lnTo>
                                <a:lnTo>
                                  <a:pt x="5693" y="29"/>
                                </a:lnTo>
                                <a:lnTo>
                                  <a:pt x="5620" y="17"/>
                                </a:lnTo>
                                <a:lnTo>
                                  <a:pt x="5546" y="7"/>
                                </a:lnTo>
                                <a:lnTo>
                                  <a:pt x="5471" y="2"/>
                                </a:lnTo>
                                <a:lnTo>
                                  <a:pt x="539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02870">
                            <a:solidFill>
                              <a:srgbClr val="00B6BD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481A5AE1" w14:textId="77777777" w:rsidR="00360FC6" w:rsidRPr="00360FC6" w:rsidRDefault="00360FC6" w:rsidP="00360FC6">
                              <w:pPr>
                                <w:widowControl/>
                                <w:autoSpaceDE/>
                                <w:autoSpaceDN/>
                                <w:spacing w:line="180" w:lineRule="auto"/>
                                <w:jc w:val="center"/>
                                <w:rPr>
                                  <w:rFonts w:eastAsia="Calibri" w:cs="Times New Roman"/>
                                  <w:color w:val="00B6BD"/>
                                  <w:sz w:val="28"/>
                                  <w:szCs w:val="28"/>
                                  <w:lang w:bidi="ar-SA"/>
                                </w:rPr>
                              </w:pPr>
                            </w:p>
                            <w:p w14:paraId="056E6904" w14:textId="10C7B1C5" w:rsidR="00360FC6" w:rsidRPr="00360FC6" w:rsidRDefault="00360FC6" w:rsidP="00360FC6">
                              <w:pPr>
                                <w:widowControl/>
                                <w:autoSpaceDE/>
                                <w:autoSpaceDN/>
                                <w:spacing w:line="180" w:lineRule="auto"/>
                                <w:jc w:val="center"/>
                                <w:rPr>
                                  <w:rFonts w:eastAsia="Calibri" w:cs="Times New Roman"/>
                                  <w:color w:val="00B6BD"/>
                                  <w:sz w:val="72"/>
                                  <w:szCs w:val="72"/>
                                  <w:lang w:bidi="ar-SA"/>
                                </w:rPr>
                              </w:pPr>
                              <w:r w:rsidRPr="00360FC6">
                                <w:rPr>
                                  <w:rFonts w:eastAsia="Calibri" w:cs="Times New Roman"/>
                                  <w:color w:val="00B6BD"/>
                                  <w:sz w:val="72"/>
                                  <w:szCs w:val="72"/>
                                  <w:lang w:bidi="ar-SA"/>
                                </w:rPr>
                                <w:t xml:space="preserve">“What’s the </w:t>
                              </w:r>
                              <w:r>
                                <w:rPr>
                                  <w:rFonts w:eastAsia="Calibri" w:cs="Times New Roman"/>
                                  <w:color w:val="00B6BD"/>
                                  <w:sz w:val="72"/>
                                  <w:szCs w:val="72"/>
                                  <w:lang w:bidi="ar-SA"/>
                                </w:rPr>
                                <w:br/>
                              </w:r>
                              <w:r w:rsidRPr="00360FC6">
                                <w:rPr>
                                  <w:rFonts w:eastAsia="Calibri" w:cs="Times New Roman"/>
                                  <w:color w:val="00B6BD"/>
                                  <w:sz w:val="72"/>
                                  <w:szCs w:val="72"/>
                                  <w:lang w:bidi="ar-SA"/>
                                </w:rPr>
                                <w:t>same and different</w:t>
                              </w:r>
                            </w:p>
                            <w:p w14:paraId="07ECB8D7" w14:textId="19EB756E" w:rsidR="00360FC6" w:rsidRPr="00360FC6" w:rsidRDefault="00360FC6" w:rsidP="00360FC6">
                              <w:pPr>
                                <w:widowControl/>
                                <w:autoSpaceDE/>
                                <w:autoSpaceDN/>
                                <w:jc w:val="center"/>
                                <w:rPr>
                                  <w:rFonts w:eastAsia="Calibri" w:cs="Times New Roman"/>
                                  <w:color w:val="72635D"/>
                                  <w:sz w:val="19"/>
                                  <w:szCs w:val="19"/>
                                  <w:lang w:bidi="ar-SA"/>
                                </w:rPr>
                              </w:pPr>
                              <w:r w:rsidRPr="00360FC6">
                                <w:rPr>
                                  <w:rFonts w:eastAsia="Calibri" w:cs="Times New Roman"/>
                                  <w:color w:val="72635D"/>
                                  <w:sz w:val="19"/>
                                  <w:szCs w:val="19"/>
                                  <w:lang w:bidi="ar-SA"/>
                                </w:rPr>
                                <w:t>about these two tools?</w:t>
                              </w:r>
                              <w:r w:rsidR="003A7FA2">
                                <w:rPr>
                                  <w:rFonts w:eastAsia="Calibri" w:cs="Times New Roman"/>
                                  <w:color w:val="72635D"/>
                                  <w:sz w:val="19"/>
                                  <w:szCs w:val="19"/>
                                  <w:lang w:bidi="ar-SA"/>
                                </w:rPr>
                                <w:t xml:space="preserve">” </w:t>
                              </w:r>
                              <w:r w:rsidRPr="00360FC6">
                                <w:rPr>
                                  <w:rFonts w:eastAsia="Calibri" w:cs="Times New Roman"/>
                                  <w:color w:val="72635D"/>
                                  <w:sz w:val="19"/>
                                  <w:szCs w:val="19"/>
                                  <w:lang w:bidi="ar-SA"/>
                                </w:rPr>
                                <w:t xml:space="preserve"> Pause for child’s response. </w:t>
                              </w:r>
                              <w:r w:rsidRPr="00360FC6">
                                <w:rPr>
                                  <w:rFonts w:eastAsia="Calibri" w:cs="Times New Roman"/>
                                  <w:color w:val="72635D"/>
                                  <w:sz w:val="19"/>
                                  <w:szCs w:val="19"/>
                                  <w:lang w:bidi="ar-SA"/>
                                </w:rPr>
                                <w:br/>
                              </w:r>
                              <w:r w:rsidR="003A7FA2">
                                <w:rPr>
                                  <w:rFonts w:eastAsia="Calibri" w:cs="Times New Roman"/>
                                  <w:color w:val="72635D"/>
                                  <w:sz w:val="19"/>
                                  <w:szCs w:val="19"/>
                                  <w:lang w:bidi="ar-SA"/>
                                </w:rPr>
                                <w:t>“</w:t>
                              </w:r>
                              <w:r w:rsidRPr="00360FC6">
                                <w:rPr>
                                  <w:rFonts w:eastAsia="Calibri" w:cs="Times New Roman"/>
                                  <w:color w:val="72635D"/>
                                  <w:sz w:val="19"/>
                                  <w:szCs w:val="19"/>
                                  <w:lang w:bidi="ar-SA"/>
                                </w:rPr>
                                <w:t>How do they look? What are they used for?</w:t>
                              </w:r>
                              <w:r w:rsidR="003A7FA2">
                                <w:rPr>
                                  <w:rFonts w:eastAsia="Calibri" w:cs="Times New Roman"/>
                                  <w:color w:val="72635D"/>
                                  <w:sz w:val="19"/>
                                  <w:szCs w:val="19"/>
                                  <w:lang w:bidi="ar-SA"/>
                                </w:rPr>
                                <w:t>”</w:t>
                              </w:r>
                              <w:r w:rsidRPr="00360FC6">
                                <w:rPr>
                                  <w:rFonts w:eastAsia="Calibri" w:cs="Times New Roman"/>
                                  <w:color w:val="72635D"/>
                                  <w:sz w:val="19"/>
                                  <w:szCs w:val="19"/>
                                  <w:lang w:bidi="ar-SA"/>
                                </w:rPr>
                                <w:t xml:space="preserve"> </w:t>
                              </w:r>
                            </w:p>
                            <w:p w14:paraId="1F7BD4F8" w14:textId="77777777" w:rsidR="00360FC6" w:rsidRPr="00360FC6" w:rsidRDefault="00360FC6" w:rsidP="00360FC6">
                              <w:pPr>
                                <w:widowControl/>
                                <w:autoSpaceDE/>
                                <w:autoSpaceDN/>
                                <w:rPr>
                                  <w:rFonts w:ascii="Calibri" w:eastAsia="Calibri" w:hAnsi="Calibri" w:cs="Times New Roman"/>
                                  <w:lang w:bidi="ar-SA"/>
                                </w:rPr>
                              </w:pPr>
                            </w:p>
                            <w:p w14:paraId="6CA5DECB" w14:textId="77777777" w:rsidR="00360FC6" w:rsidRPr="00360FC6" w:rsidRDefault="00360FC6" w:rsidP="00360FC6">
                              <w:pPr>
                                <w:widowControl/>
                                <w:autoSpaceDE/>
                                <w:autoSpaceDN/>
                                <w:jc w:val="center"/>
                                <w:rPr>
                                  <w:rFonts w:eastAsia="Calibri" w:cs="Times New Roman"/>
                                  <w:b/>
                                  <w:bCs/>
                                  <w:color w:val="72635D"/>
                                  <w:sz w:val="26"/>
                                  <w:szCs w:val="26"/>
                                  <w:lang w:bidi="ar-SA"/>
                                </w:rPr>
                              </w:pPr>
                              <w:r w:rsidRPr="00360FC6">
                                <w:rPr>
                                  <w:rFonts w:eastAsia="Calibri" w:cs="Times New Roman"/>
                                  <w:b/>
                                  <w:bCs/>
                                  <w:color w:val="72635D"/>
                                  <w:sz w:val="26"/>
                                  <w:szCs w:val="26"/>
                                  <w:lang w:bidi="ar-SA"/>
                                </w:rPr>
                                <w:t>Asks children to compare and contrast.</w:t>
                              </w:r>
                            </w:p>
                            <w:p w14:paraId="0B5FDD22" w14:textId="77777777" w:rsidR="00360FC6" w:rsidRDefault="00360FC6" w:rsidP="00360FC6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194" name="Group 194"/>
                        <wpg:cNvGrpSpPr/>
                        <wpg:grpSpPr>
                          <a:xfrm>
                            <a:off x="3875314" y="0"/>
                            <a:ext cx="920750" cy="920750"/>
                            <a:chOff x="0" y="0"/>
                            <a:chExt cx="920750" cy="920750"/>
                          </a:xfrm>
                        </wpg:grpSpPr>
                        <wps:wsp>
                          <wps:cNvPr id="60" name="Freeform 40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920750" cy="920750"/>
                            </a:xfrm>
                            <a:custGeom>
                              <a:avLst/>
                              <a:gdLst>
                                <a:gd name="T0" fmla="+- 0 9592 8146"/>
                                <a:gd name="T1" fmla="*/ T0 w 1450"/>
                                <a:gd name="T2" fmla="+- 0 3883 3084"/>
                                <a:gd name="T3" fmla="*/ 3883 h 1450"/>
                                <a:gd name="T4" fmla="+- 0 9563 8146"/>
                                <a:gd name="T5" fmla="*/ T4 w 1450"/>
                                <a:gd name="T6" fmla="+- 0 4024 3084"/>
                                <a:gd name="T7" fmla="*/ 4024 h 1450"/>
                                <a:gd name="T8" fmla="+- 0 9508 8146"/>
                                <a:gd name="T9" fmla="*/ T8 w 1450"/>
                                <a:gd name="T10" fmla="+- 0 4154 3084"/>
                                <a:gd name="T11" fmla="*/ 4154 h 1450"/>
                                <a:gd name="T12" fmla="+- 0 9430 8146"/>
                                <a:gd name="T13" fmla="*/ T12 w 1450"/>
                                <a:gd name="T14" fmla="+- 0 4270 3084"/>
                                <a:gd name="T15" fmla="*/ 4270 h 1450"/>
                                <a:gd name="T16" fmla="+- 0 9332 8146"/>
                                <a:gd name="T17" fmla="*/ T16 w 1450"/>
                                <a:gd name="T18" fmla="+- 0 4368 3084"/>
                                <a:gd name="T19" fmla="*/ 4368 h 1450"/>
                                <a:gd name="T20" fmla="+- 0 9216 8146"/>
                                <a:gd name="T21" fmla="*/ T20 w 1450"/>
                                <a:gd name="T22" fmla="+- 0 4446 3084"/>
                                <a:gd name="T23" fmla="*/ 4446 h 1450"/>
                                <a:gd name="T24" fmla="+- 0 9086 8146"/>
                                <a:gd name="T25" fmla="*/ T24 w 1450"/>
                                <a:gd name="T26" fmla="+- 0 4501 3084"/>
                                <a:gd name="T27" fmla="*/ 4501 h 1450"/>
                                <a:gd name="T28" fmla="+- 0 8945 8146"/>
                                <a:gd name="T29" fmla="*/ T28 w 1450"/>
                                <a:gd name="T30" fmla="+- 0 4530 3084"/>
                                <a:gd name="T31" fmla="*/ 4530 h 1450"/>
                                <a:gd name="T32" fmla="+- 0 8796 8146"/>
                                <a:gd name="T33" fmla="*/ T32 w 1450"/>
                                <a:gd name="T34" fmla="+- 0 4530 3084"/>
                                <a:gd name="T35" fmla="*/ 4530 h 1450"/>
                                <a:gd name="T36" fmla="+- 0 8655 8146"/>
                                <a:gd name="T37" fmla="*/ T36 w 1450"/>
                                <a:gd name="T38" fmla="+- 0 4501 3084"/>
                                <a:gd name="T39" fmla="*/ 4501 h 1450"/>
                                <a:gd name="T40" fmla="+- 0 8525 8146"/>
                                <a:gd name="T41" fmla="*/ T40 w 1450"/>
                                <a:gd name="T42" fmla="+- 0 4446 3084"/>
                                <a:gd name="T43" fmla="*/ 4446 h 1450"/>
                                <a:gd name="T44" fmla="+- 0 8409 8146"/>
                                <a:gd name="T45" fmla="*/ T44 w 1450"/>
                                <a:gd name="T46" fmla="+- 0 4368 3084"/>
                                <a:gd name="T47" fmla="*/ 4368 h 1450"/>
                                <a:gd name="T48" fmla="+- 0 8311 8146"/>
                                <a:gd name="T49" fmla="*/ T48 w 1450"/>
                                <a:gd name="T50" fmla="+- 0 4270 3084"/>
                                <a:gd name="T51" fmla="*/ 4270 h 1450"/>
                                <a:gd name="T52" fmla="+- 0 8233 8146"/>
                                <a:gd name="T53" fmla="*/ T52 w 1450"/>
                                <a:gd name="T54" fmla="+- 0 4154 3084"/>
                                <a:gd name="T55" fmla="*/ 4154 h 1450"/>
                                <a:gd name="T56" fmla="+- 0 8178 8146"/>
                                <a:gd name="T57" fmla="*/ T56 w 1450"/>
                                <a:gd name="T58" fmla="+- 0 4024 3084"/>
                                <a:gd name="T59" fmla="*/ 4024 h 1450"/>
                                <a:gd name="T60" fmla="+- 0 8149 8146"/>
                                <a:gd name="T61" fmla="*/ T60 w 1450"/>
                                <a:gd name="T62" fmla="+- 0 3883 3084"/>
                                <a:gd name="T63" fmla="*/ 3883 h 1450"/>
                                <a:gd name="T64" fmla="+- 0 8149 8146"/>
                                <a:gd name="T65" fmla="*/ T64 w 1450"/>
                                <a:gd name="T66" fmla="+- 0 3735 3084"/>
                                <a:gd name="T67" fmla="*/ 3735 h 1450"/>
                                <a:gd name="T68" fmla="+- 0 8178 8146"/>
                                <a:gd name="T69" fmla="*/ T68 w 1450"/>
                                <a:gd name="T70" fmla="+- 0 3593 3084"/>
                                <a:gd name="T71" fmla="*/ 3593 h 1450"/>
                                <a:gd name="T72" fmla="+- 0 8233 8146"/>
                                <a:gd name="T73" fmla="*/ T72 w 1450"/>
                                <a:gd name="T74" fmla="+- 0 3463 3084"/>
                                <a:gd name="T75" fmla="*/ 3463 h 1450"/>
                                <a:gd name="T76" fmla="+- 0 8311 8146"/>
                                <a:gd name="T77" fmla="*/ T76 w 1450"/>
                                <a:gd name="T78" fmla="+- 0 3348 3084"/>
                                <a:gd name="T79" fmla="*/ 3348 h 1450"/>
                                <a:gd name="T80" fmla="+- 0 8409 8146"/>
                                <a:gd name="T81" fmla="*/ T80 w 1450"/>
                                <a:gd name="T82" fmla="+- 0 3249 3084"/>
                                <a:gd name="T83" fmla="*/ 3249 h 1450"/>
                                <a:gd name="T84" fmla="+- 0 8525 8146"/>
                                <a:gd name="T85" fmla="*/ T84 w 1450"/>
                                <a:gd name="T86" fmla="+- 0 3171 3084"/>
                                <a:gd name="T87" fmla="*/ 3171 h 1450"/>
                                <a:gd name="T88" fmla="+- 0 8655 8146"/>
                                <a:gd name="T89" fmla="*/ T88 w 1450"/>
                                <a:gd name="T90" fmla="+- 0 3116 3084"/>
                                <a:gd name="T91" fmla="*/ 3116 h 1450"/>
                                <a:gd name="T92" fmla="+- 0 8796 8146"/>
                                <a:gd name="T93" fmla="*/ T92 w 1450"/>
                                <a:gd name="T94" fmla="+- 0 3088 3084"/>
                                <a:gd name="T95" fmla="*/ 3088 h 1450"/>
                                <a:gd name="T96" fmla="+- 0 8945 8146"/>
                                <a:gd name="T97" fmla="*/ T96 w 1450"/>
                                <a:gd name="T98" fmla="+- 0 3088 3084"/>
                                <a:gd name="T99" fmla="*/ 3088 h 1450"/>
                                <a:gd name="T100" fmla="+- 0 9086 8146"/>
                                <a:gd name="T101" fmla="*/ T100 w 1450"/>
                                <a:gd name="T102" fmla="+- 0 3116 3084"/>
                                <a:gd name="T103" fmla="*/ 3116 h 1450"/>
                                <a:gd name="T104" fmla="+- 0 9216 8146"/>
                                <a:gd name="T105" fmla="*/ T104 w 1450"/>
                                <a:gd name="T106" fmla="+- 0 3171 3084"/>
                                <a:gd name="T107" fmla="*/ 3171 h 1450"/>
                                <a:gd name="T108" fmla="+- 0 9332 8146"/>
                                <a:gd name="T109" fmla="*/ T108 w 1450"/>
                                <a:gd name="T110" fmla="+- 0 3249 3084"/>
                                <a:gd name="T111" fmla="*/ 3249 h 1450"/>
                                <a:gd name="T112" fmla="+- 0 9430 8146"/>
                                <a:gd name="T113" fmla="*/ T112 w 1450"/>
                                <a:gd name="T114" fmla="+- 0 3348 3084"/>
                                <a:gd name="T115" fmla="*/ 3348 h 1450"/>
                                <a:gd name="T116" fmla="+- 0 9508 8146"/>
                                <a:gd name="T117" fmla="*/ T116 w 1450"/>
                                <a:gd name="T118" fmla="+- 0 3463 3084"/>
                                <a:gd name="T119" fmla="*/ 3463 h 1450"/>
                                <a:gd name="T120" fmla="+- 0 9563 8146"/>
                                <a:gd name="T121" fmla="*/ T120 w 1450"/>
                                <a:gd name="T122" fmla="+- 0 3593 3084"/>
                                <a:gd name="T123" fmla="*/ 3593 h 1450"/>
                                <a:gd name="T124" fmla="+- 0 9592 8146"/>
                                <a:gd name="T125" fmla="*/ T124 w 1450"/>
                                <a:gd name="T126" fmla="+- 0 3735 3084"/>
                                <a:gd name="T127" fmla="*/ 3735 h 145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</a:cxnLst>
                              <a:rect l="0" t="0" r="r" b="b"/>
                              <a:pathLst>
                                <a:path w="1450" h="1450">
                                  <a:moveTo>
                                    <a:pt x="1449" y="725"/>
                                  </a:moveTo>
                                  <a:lnTo>
                                    <a:pt x="1446" y="799"/>
                                  </a:lnTo>
                                  <a:lnTo>
                                    <a:pt x="1435" y="871"/>
                                  </a:lnTo>
                                  <a:lnTo>
                                    <a:pt x="1417" y="940"/>
                                  </a:lnTo>
                                  <a:lnTo>
                                    <a:pt x="1392" y="1007"/>
                                  </a:lnTo>
                                  <a:lnTo>
                                    <a:pt x="1362" y="1070"/>
                                  </a:lnTo>
                                  <a:lnTo>
                                    <a:pt x="1326" y="1130"/>
                                  </a:lnTo>
                                  <a:lnTo>
                                    <a:pt x="1284" y="1186"/>
                                  </a:lnTo>
                                  <a:lnTo>
                                    <a:pt x="1237" y="1237"/>
                                  </a:lnTo>
                                  <a:lnTo>
                                    <a:pt x="1186" y="1284"/>
                                  </a:lnTo>
                                  <a:lnTo>
                                    <a:pt x="1130" y="1326"/>
                                  </a:lnTo>
                                  <a:lnTo>
                                    <a:pt x="1070" y="1362"/>
                                  </a:lnTo>
                                  <a:lnTo>
                                    <a:pt x="1007" y="1393"/>
                                  </a:lnTo>
                                  <a:lnTo>
                                    <a:pt x="940" y="1417"/>
                                  </a:lnTo>
                                  <a:lnTo>
                                    <a:pt x="871" y="1435"/>
                                  </a:lnTo>
                                  <a:lnTo>
                                    <a:pt x="799" y="1446"/>
                                  </a:lnTo>
                                  <a:lnTo>
                                    <a:pt x="724" y="1450"/>
                                  </a:lnTo>
                                  <a:lnTo>
                                    <a:pt x="650" y="1446"/>
                                  </a:lnTo>
                                  <a:lnTo>
                                    <a:pt x="578" y="1435"/>
                                  </a:lnTo>
                                  <a:lnTo>
                                    <a:pt x="509" y="1417"/>
                                  </a:lnTo>
                                  <a:lnTo>
                                    <a:pt x="442" y="1393"/>
                                  </a:lnTo>
                                  <a:lnTo>
                                    <a:pt x="379" y="1362"/>
                                  </a:lnTo>
                                  <a:lnTo>
                                    <a:pt x="319" y="1326"/>
                                  </a:lnTo>
                                  <a:lnTo>
                                    <a:pt x="263" y="1284"/>
                                  </a:lnTo>
                                  <a:lnTo>
                                    <a:pt x="212" y="1237"/>
                                  </a:lnTo>
                                  <a:lnTo>
                                    <a:pt x="165" y="1186"/>
                                  </a:lnTo>
                                  <a:lnTo>
                                    <a:pt x="123" y="1130"/>
                                  </a:lnTo>
                                  <a:lnTo>
                                    <a:pt x="87" y="1070"/>
                                  </a:lnTo>
                                  <a:lnTo>
                                    <a:pt x="57" y="1007"/>
                                  </a:lnTo>
                                  <a:lnTo>
                                    <a:pt x="32" y="940"/>
                                  </a:lnTo>
                                  <a:lnTo>
                                    <a:pt x="14" y="871"/>
                                  </a:lnTo>
                                  <a:lnTo>
                                    <a:pt x="3" y="799"/>
                                  </a:lnTo>
                                  <a:lnTo>
                                    <a:pt x="0" y="725"/>
                                  </a:lnTo>
                                  <a:lnTo>
                                    <a:pt x="3" y="651"/>
                                  </a:lnTo>
                                  <a:lnTo>
                                    <a:pt x="14" y="579"/>
                                  </a:lnTo>
                                  <a:lnTo>
                                    <a:pt x="32" y="509"/>
                                  </a:lnTo>
                                  <a:lnTo>
                                    <a:pt x="57" y="443"/>
                                  </a:lnTo>
                                  <a:lnTo>
                                    <a:pt x="87" y="379"/>
                                  </a:lnTo>
                                  <a:lnTo>
                                    <a:pt x="123" y="319"/>
                                  </a:lnTo>
                                  <a:lnTo>
                                    <a:pt x="165" y="264"/>
                                  </a:lnTo>
                                  <a:lnTo>
                                    <a:pt x="212" y="212"/>
                                  </a:lnTo>
                                  <a:lnTo>
                                    <a:pt x="263" y="165"/>
                                  </a:lnTo>
                                  <a:lnTo>
                                    <a:pt x="319" y="124"/>
                                  </a:lnTo>
                                  <a:lnTo>
                                    <a:pt x="379" y="87"/>
                                  </a:lnTo>
                                  <a:lnTo>
                                    <a:pt x="442" y="57"/>
                                  </a:lnTo>
                                  <a:lnTo>
                                    <a:pt x="509" y="32"/>
                                  </a:lnTo>
                                  <a:lnTo>
                                    <a:pt x="578" y="15"/>
                                  </a:lnTo>
                                  <a:lnTo>
                                    <a:pt x="650" y="4"/>
                                  </a:lnTo>
                                  <a:lnTo>
                                    <a:pt x="724" y="0"/>
                                  </a:lnTo>
                                  <a:lnTo>
                                    <a:pt x="799" y="4"/>
                                  </a:lnTo>
                                  <a:lnTo>
                                    <a:pt x="871" y="15"/>
                                  </a:lnTo>
                                  <a:lnTo>
                                    <a:pt x="940" y="32"/>
                                  </a:lnTo>
                                  <a:lnTo>
                                    <a:pt x="1007" y="57"/>
                                  </a:lnTo>
                                  <a:lnTo>
                                    <a:pt x="1070" y="87"/>
                                  </a:lnTo>
                                  <a:lnTo>
                                    <a:pt x="1130" y="124"/>
                                  </a:lnTo>
                                  <a:lnTo>
                                    <a:pt x="1186" y="165"/>
                                  </a:lnTo>
                                  <a:lnTo>
                                    <a:pt x="1237" y="212"/>
                                  </a:lnTo>
                                  <a:lnTo>
                                    <a:pt x="1284" y="264"/>
                                  </a:lnTo>
                                  <a:lnTo>
                                    <a:pt x="1326" y="319"/>
                                  </a:lnTo>
                                  <a:lnTo>
                                    <a:pt x="1362" y="379"/>
                                  </a:lnTo>
                                  <a:lnTo>
                                    <a:pt x="1392" y="443"/>
                                  </a:lnTo>
                                  <a:lnTo>
                                    <a:pt x="1417" y="509"/>
                                  </a:lnTo>
                                  <a:lnTo>
                                    <a:pt x="1435" y="579"/>
                                  </a:lnTo>
                                  <a:lnTo>
                                    <a:pt x="1446" y="651"/>
                                  </a:lnTo>
                                  <a:lnTo>
                                    <a:pt x="1449" y="725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74409">
                              <a:solidFill>
                                <a:srgbClr val="FFFFFF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1" name="AutoShape 39"/>
                          <wps:cNvSpPr>
                            <a:spLocks/>
                          </wps:cNvSpPr>
                          <wps:spPr bwMode="auto">
                            <a:xfrm>
                              <a:off x="125186" y="234043"/>
                              <a:ext cx="640080" cy="447675"/>
                            </a:xfrm>
                            <a:custGeom>
                              <a:avLst/>
                              <a:gdLst>
                                <a:gd name="T0" fmla="+- 0 9068 8359"/>
                                <a:gd name="T1" fmla="*/ T0 w 1008"/>
                                <a:gd name="T2" fmla="+- 0 3643 3450"/>
                                <a:gd name="T3" fmla="*/ 3643 h 705"/>
                                <a:gd name="T4" fmla="+- 0 8984 8359"/>
                                <a:gd name="T5" fmla="*/ T4 w 1008"/>
                                <a:gd name="T6" fmla="+- 0 3972 3450"/>
                                <a:gd name="T7" fmla="*/ 3972 h 705"/>
                                <a:gd name="T8" fmla="+- 0 8742 8359"/>
                                <a:gd name="T9" fmla="*/ T8 w 1008"/>
                                <a:gd name="T10" fmla="+- 0 3971 3450"/>
                                <a:gd name="T11" fmla="*/ 3971 h 705"/>
                                <a:gd name="T12" fmla="+- 0 8658 8359"/>
                                <a:gd name="T13" fmla="*/ T12 w 1008"/>
                                <a:gd name="T14" fmla="+- 0 3802 3450"/>
                                <a:gd name="T15" fmla="*/ 3802 h 705"/>
                                <a:gd name="T16" fmla="+- 0 8799 8359"/>
                                <a:gd name="T17" fmla="*/ T16 w 1008"/>
                                <a:gd name="T18" fmla="+- 0 3602 3450"/>
                                <a:gd name="T19" fmla="*/ 3602 h 705"/>
                                <a:gd name="T20" fmla="+- 0 9029 8359"/>
                                <a:gd name="T21" fmla="*/ T20 w 1008"/>
                                <a:gd name="T22" fmla="+- 0 3679 3450"/>
                                <a:gd name="T23" fmla="*/ 3679 h 705"/>
                                <a:gd name="T24" fmla="+- 0 9068 8359"/>
                                <a:gd name="T25" fmla="*/ T24 w 1008"/>
                                <a:gd name="T26" fmla="+- 0 3643 3450"/>
                                <a:gd name="T27" fmla="*/ 3643 h 705"/>
                                <a:gd name="T28" fmla="+- 0 8932 8359"/>
                                <a:gd name="T29" fmla="*/ T28 w 1008"/>
                                <a:gd name="T30" fmla="+- 0 3546 3450"/>
                                <a:gd name="T31" fmla="*/ 3546 h 705"/>
                                <a:gd name="T32" fmla="+- 0 8680 8359"/>
                                <a:gd name="T33" fmla="*/ T32 w 1008"/>
                                <a:gd name="T34" fmla="+- 0 3614 3450"/>
                                <a:gd name="T35" fmla="*/ 3614 h 705"/>
                                <a:gd name="T36" fmla="+- 0 8613 8359"/>
                                <a:gd name="T37" fmla="*/ T36 w 1008"/>
                                <a:gd name="T38" fmla="+- 0 3872 3450"/>
                                <a:gd name="T39" fmla="*/ 3872 h 705"/>
                                <a:gd name="T40" fmla="+- 0 8793 8359"/>
                                <a:gd name="T41" fmla="*/ T40 w 1008"/>
                                <a:gd name="T42" fmla="+- 0 4058 3450"/>
                                <a:gd name="T43" fmla="*/ 4058 h 705"/>
                                <a:gd name="T44" fmla="+- 0 9017 8359"/>
                                <a:gd name="T45" fmla="*/ T44 w 1008"/>
                                <a:gd name="T46" fmla="+- 0 4012 3450"/>
                                <a:gd name="T47" fmla="*/ 4012 h 705"/>
                                <a:gd name="T48" fmla="+- 0 9122 8359"/>
                                <a:gd name="T49" fmla="*/ T48 w 1008"/>
                                <a:gd name="T50" fmla="+- 0 3802 3450"/>
                                <a:gd name="T51" fmla="*/ 3802 h 705"/>
                                <a:gd name="T52" fmla="+- 0 9344 8359"/>
                                <a:gd name="T53" fmla="*/ T52 w 1008"/>
                                <a:gd name="T54" fmla="+- 0 3767 3450"/>
                                <a:gd name="T55" fmla="*/ 3767 h 705"/>
                                <a:gd name="T56" fmla="+- 0 9306 8359"/>
                                <a:gd name="T57" fmla="*/ T56 w 1008"/>
                                <a:gd name="T58" fmla="+- 0 3797 3450"/>
                                <a:gd name="T59" fmla="*/ 3797 h 705"/>
                                <a:gd name="T60" fmla="+- 0 9240 8359"/>
                                <a:gd name="T61" fmla="*/ T60 w 1008"/>
                                <a:gd name="T62" fmla="+- 0 3880 3450"/>
                                <a:gd name="T63" fmla="*/ 3880 h 705"/>
                                <a:gd name="T64" fmla="+- 0 9094 8359"/>
                                <a:gd name="T65" fmla="*/ T64 w 1008"/>
                                <a:gd name="T66" fmla="+- 0 4014 3450"/>
                                <a:gd name="T67" fmla="*/ 4014 h 705"/>
                                <a:gd name="T68" fmla="+- 0 8986 8359"/>
                                <a:gd name="T69" fmla="*/ T68 w 1008"/>
                                <a:gd name="T70" fmla="+- 0 4074 3450"/>
                                <a:gd name="T71" fmla="*/ 4074 h 705"/>
                                <a:gd name="T72" fmla="+- 0 8897 8359"/>
                                <a:gd name="T73" fmla="*/ T72 w 1008"/>
                                <a:gd name="T74" fmla="+- 0 4097 3450"/>
                                <a:gd name="T75" fmla="*/ 4097 h 705"/>
                                <a:gd name="T76" fmla="+- 0 8794 8359"/>
                                <a:gd name="T77" fmla="*/ T76 w 1008"/>
                                <a:gd name="T78" fmla="+- 0 4091 3450"/>
                                <a:gd name="T79" fmla="*/ 4091 h 705"/>
                                <a:gd name="T80" fmla="+- 0 8681 8359"/>
                                <a:gd name="T81" fmla="*/ T80 w 1008"/>
                                <a:gd name="T82" fmla="+- 0 4046 3450"/>
                                <a:gd name="T83" fmla="*/ 4046 h 705"/>
                                <a:gd name="T84" fmla="+- 0 8534 8359"/>
                                <a:gd name="T85" fmla="*/ T84 w 1008"/>
                                <a:gd name="T86" fmla="+- 0 3931 3450"/>
                                <a:gd name="T87" fmla="*/ 3931 h 705"/>
                                <a:gd name="T88" fmla="+- 0 8426 8359"/>
                                <a:gd name="T89" fmla="*/ T88 w 1008"/>
                                <a:gd name="T90" fmla="+- 0 3806 3450"/>
                                <a:gd name="T91" fmla="*/ 3806 h 705"/>
                                <a:gd name="T92" fmla="+- 0 8457 8359"/>
                                <a:gd name="T93" fmla="*/ T92 w 1008"/>
                                <a:gd name="T94" fmla="+- 0 3759 3450"/>
                                <a:gd name="T95" fmla="*/ 3759 h 705"/>
                                <a:gd name="T96" fmla="+- 0 8589 8359"/>
                                <a:gd name="T97" fmla="*/ T96 w 1008"/>
                                <a:gd name="T98" fmla="+- 0 3623 3450"/>
                                <a:gd name="T99" fmla="*/ 3623 h 705"/>
                                <a:gd name="T100" fmla="+- 0 8711 8359"/>
                                <a:gd name="T101" fmla="*/ T100 w 1008"/>
                                <a:gd name="T102" fmla="+- 0 3543 3450"/>
                                <a:gd name="T103" fmla="*/ 3543 h 705"/>
                                <a:gd name="T104" fmla="+- 0 8794 8359"/>
                                <a:gd name="T105" fmla="*/ T104 w 1008"/>
                                <a:gd name="T106" fmla="+- 0 3513 3450"/>
                                <a:gd name="T107" fmla="*/ 3513 h 705"/>
                                <a:gd name="T108" fmla="+- 0 8885 8359"/>
                                <a:gd name="T109" fmla="*/ T108 w 1008"/>
                                <a:gd name="T110" fmla="+- 0 3506 3450"/>
                                <a:gd name="T111" fmla="*/ 3506 h 705"/>
                                <a:gd name="T112" fmla="+- 0 8986 8359"/>
                                <a:gd name="T113" fmla="*/ T112 w 1008"/>
                                <a:gd name="T114" fmla="+- 0 3530 3450"/>
                                <a:gd name="T115" fmla="*/ 3530 h 705"/>
                                <a:gd name="T116" fmla="+- 0 9140 8359"/>
                                <a:gd name="T117" fmla="*/ T116 w 1008"/>
                                <a:gd name="T118" fmla="+- 0 3626 3450"/>
                                <a:gd name="T119" fmla="*/ 3626 h 705"/>
                                <a:gd name="T120" fmla="+- 0 9278 8359"/>
                                <a:gd name="T121" fmla="*/ T120 w 1008"/>
                                <a:gd name="T122" fmla="+- 0 3771 3450"/>
                                <a:gd name="T123" fmla="*/ 3771 h 705"/>
                                <a:gd name="T124" fmla="+- 0 9303 8359"/>
                                <a:gd name="T125" fmla="*/ T124 w 1008"/>
                                <a:gd name="T126" fmla="+- 0 3794 3450"/>
                                <a:gd name="T127" fmla="*/ 3794 h 705"/>
                                <a:gd name="T128" fmla="+- 0 9280 8359"/>
                                <a:gd name="T129" fmla="*/ T128 w 1008"/>
                                <a:gd name="T130" fmla="+- 0 3686 3450"/>
                                <a:gd name="T131" fmla="*/ 3686 h 705"/>
                                <a:gd name="T132" fmla="+- 0 9099 8359"/>
                                <a:gd name="T133" fmla="*/ T132 w 1008"/>
                                <a:gd name="T134" fmla="+- 0 3527 3450"/>
                                <a:gd name="T135" fmla="*/ 3527 h 705"/>
                                <a:gd name="T136" fmla="+- 0 8982 8359"/>
                                <a:gd name="T137" fmla="*/ T136 w 1008"/>
                                <a:gd name="T138" fmla="+- 0 3470 3450"/>
                                <a:gd name="T139" fmla="*/ 3470 h 705"/>
                                <a:gd name="T140" fmla="+- 0 8873 8359"/>
                                <a:gd name="T141" fmla="*/ T140 w 1008"/>
                                <a:gd name="T142" fmla="+- 0 3450 3450"/>
                                <a:gd name="T143" fmla="*/ 3450 h 705"/>
                                <a:gd name="T144" fmla="+- 0 8764 8359"/>
                                <a:gd name="T145" fmla="*/ T144 w 1008"/>
                                <a:gd name="T146" fmla="+- 0 3463 3450"/>
                                <a:gd name="T147" fmla="*/ 3463 h 705"/>
                                <a:gd name="T148" fmla="+- 0 8674 8359"/>
                                <a:gd name="T149" fmla="*/ T148 w 1008"/>
                                <a:gd name="T150" fmla="+- 0 3499 3450"/>
                                <a:gd name="T151" fmla="*/ 3499 h 705"/>
                                <a:gd name="T152" fmla="+- 0 8528 8359"/>
                                <a:gd name="T153" fmla="*/ T152 w 1008"/>
                                <a:gd name="T154" fmla="+- 0 3602 3450"/>
                                <a:gd name="T155" fmla="*/ 3602 h 705"/>
                                <a:gd name="T156" fmla="+- 0 8433 8359"/>
                                <a:gd name="T157" fmla="*/ T156 w 1008"/>
                                <a:gd name="T158" fmla="+- 0 3701 3450"/>
                                <a:gd name="T159" fmla="*/ 3701 h 705"/>
                                <a:gd name="T160" fmla="+- 0 8360 8359"/>
                                <a:gd name="T161" fmla="*/ T160 w 1008"/>
                                <a:gd name="T162" fmla="+- 0 3799 3450"/>
                                <a:gd name="T163" fmla="*/ 3799 h 705"/>
                                <a:gd name="T164" fmla="+- 0 8408 8359"/>
                                <a:gd name="T165" fmla="*/ T164 w 1008"/>
                                <a:gd name="T166" fmla="+- 0 3871 3450"/>
                                <a:gd name="T167" fmla="*/ 3871 h 705"/>
                                <a:gd name="T168" fmla="+- 0 8502 8359"/>
                                <a:gd name="T169" fmla="*/ T168 w 1008"/>
                                <a:gd name="T170" fmla="+- 0 3978 3450"/>
                                <a:gd name="T171" fmla="*/ 3978 h 705"/>
                                <a:gd name="T172" fmla="+- 0 8619 8359"/>
                                <a:gd name="T173" fmla="*/ T172 w 1008"/>
                                <a:gd name="T174" fmla="+- 0 4073 3450"/>
                                <a:gd name="T175" fmla="*/ 4073 h 705"/>
                                <a:gd name="T176" fmla="+- 0 8716 8359"/>
                                <a:gd name="T177" fmla="*/ T176 w 1008"/>
                                <a:gd name="T178" fmla="+- 0 4124 3450"/>
                                <a:gd name="T179" fmla="*/ 4124 h 705"/>
                                <a:gd name="T180" fmla="+- 0 8815 8359"/>
                                <a:gd name="T181" fmla="*/ T180 w 1008"/>
                                <a:gd name="T182" fmla="+- 0 4151 3450"/>
                                <a:gd name="T183" fmla="*/ 4151 h 705"/>
                                <a:gd name="T184" fmla="+- 0 8933 8359"/>
                                <a:gd name="T185" fmla="*/ T184 w 1008"/>
                                <a:gd name="T186" fmla="+- 0 4148 3450"/>
                                <a:gd name="T187" fmla="*/ 4148 h 705"/>
                                <a:gd name="T188" fmla="+- 0 9015 8359"/>
                                <a:gd name="T189" fmla="*/ T188 w 1008"/>
                                <a:gd name="T190" fmla="+- 0 4121 3450"/>
                                <a:gd name="T191" fmla="*/ 4121 h 705"/>
                                <a:gd name="T192" fmla="+- 0 9105 8359"/>
                                <a:gd name="T193" fmla="*/ T192 w 1008"/>
                                <a:gd name="T194" fmla="+- 0 4074 3450"/>
                                <a:gd name="T195" fmla="*/ 4074 h 705"/>
                                <a:gd name="T196" fmla="+- 0 9234 8359"/>
                                <a:gd name="T197" fmla="*/ T196 w 1008"/>
                                <a:gd name="T198" fmla="+- 0 3967 3450"/>
                                <a:gd name="T199" fmla="*/ 3967 h 705"/>
                                <a:gd name="T200" fmla="+- 0 9330 8359"/>
                                <a:gd name="T201" fmla="*/ T200 w 1008"/>
                                <a:gd name="T202" fmla="+- 0 3856 3450"/>
                                <a:gd name="T203" fmla="*/ 3856 h 70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  <a:cxn ang="0">
                                  <a:pos x="T169" y="T171"/>
                                </a:cxn>
                                <a:cxn ang="0">
                                  <a:pos x="T173" y="T175"/>
                                </a:cxn>
                                <a:cxn ang="0">
                                  <a:pos x="T177" y="T179"/>
                                </a:cxn>
                                <a:cxn ang="0">
                                  <a:pos x="T181" y="T183"/>
                                </a:cxn>
                                <a:cxn ang="0">
                                  <a:pos x="T185" y="T187"/>
                                </a:cxn>
                                <a:cxn ang="0">
                                  <a:pos x="T189" y="T191"/>
                                </a:cxn>
                                <a:cxn ang="0">
                                  <a:pos x="T193" y="T195"/>
                                </a:cxn>
                                <a:cxn ang="0">
                                  <a:pos x="T197" y="T199"/>
                                </a:cxn>
                                <a:cxn ang="0">
                                  <a:pos x="T201" y="T203"/>
                                </a:cxn>
                              </a:cxnLst>
                              <a:rect l="0" t="0" r="r" b="b"/>
                              <a:pathLst>
                                <a:path w="1008" h="705">
                                  <a:moveTo>
                                    <a:pt x="763" y="352"/>
                                  </a:moveTo>
                                  <a:lnTo>
                                    <a:pt x="754" y="282"/>
                                  </a:lnTo>
                                  <a:lnTo>
                                    <a:pt x="728" y="218"/>
                                  </a:lnTo>
                                  <a:lnTo>
                                    <a:pt x="709" y="193"/>
                                  </a:lnTo>
                                  <a:lnTo>
                                    <a:pt x="709" y="352"/>
                                  </a:lnTo>
                                  <a:lnTo>
                                    <a:pt x="698" y="419"/>
                                  </a:lnTo>
                                  <a:lnTo>
                                    <a:pt x="669" y="476"/>
                                  </a:lnTo>
                                  <a:lnTo>
                                    <a:pt x="625" y="522"/>
                                  </a:lnTo>
                                  <a:lnTo>
                                    <a:pt x="568" y="552"/>
                                  </a:lnTo>
                                  <a:lnTo>
                                    <a:pt x="504" y="562"/>
                                  </a:lnTo>
                                  <a:lnTo>
                                    <a:pt x="439" y="551"/>
                                  </a:lnTo>
                                  <a:lnTo>
                                    <a:pt x="383" y="521"/>
                                  </a:lnTo>
                                  <a:lnTo>
                                    <a:pt x="338" y="475"/>
                                  </a:lnTo>
                                  <a:lnTo>
                                    <a:pt x="309" y="418"/>
                                  </a:lnTo>
                                  <a:lnTo>
                                    <a:pt x="299" y="352"/>
                                  </a:lnTo>
                                  <a:lnTo>
                                    <a:pt x="310" y="286"/>
                                  </a:lnTo>
                                  <a:lnTo>
                                    <a:pt x="339" y="228"/>
                                  </a:lnTo>
                                  <a:lnTo>
                                    <a:pt x="384" y="182"/>
                                  </a:lnTo>
                                  <a:lnTo>
                                    <a:pt x="440" y="152"/>
                                  </a:lnTo>
                                  <a:lnTo>
                                    <a:pt x="504" y="142"/>
                                  </a:lnTo>
                                  <a:lnTo>
                                    <a:pt x="569" y="153"/>
                                  </a:lnTo>
                                  <a:lnTo>
                                    <a:pt x="626" y="183"/>
                                  </a:lnTo>
                                  <a:lnTo>
                                    <a:pt x="670" y="229"/>
                                  </a:lnTo>
                                  <a:lnTo>
                                    <a:pt x="699" y="286"/>
                                  </a:lnTo>
                                  <a:lnTo>
                                    <a:pt x="709" y="352"/>
                                  </a:lnTo>
                                  <a:lnTo>
                                    <a:pt x="709" y="193"/>
                                  </a:lnTo>
                                  <a:lnTo>
                                    <a:pt x="687" y="165"/>
                                  </a:lnTo>
                                  <a:lnTo>
                                    <a:pt x="659" y="142"/>
                                  </a:lnTo>
                                  <a:lnTo>
                                    <a:pt x="635" y="123"/>
                                  </a:lnTo>
                                  <a:lnTo>
                                    <a:pt x="573" y="96"/>
                                  </a:lnTo>
                                  <a:lnTo>
                                    <a:pt x="504" y="87"/>
                                  </a:lnTo>
                                  <a:lnTo>
                                    <a:pt x="435" y="96"/>
                                  </a:lnTo>
                                  <a:lnTo>
                                    <a:pt x="374" y="123"/>
                                  </a:lnTo>
                                  <a:lnTo>
                                    <a:pt x="321" y="164"/>
                                  </a:lnTo>
                                  <a:lnTo>
                                    <a:pt x="281" y="218"/>
                                  </a:lnTo>
                                  <a:lnTo>
                                    <a:pt x="254" y="281"/>
                                  </a:lnTo>
                                  <a:lnTo>
                                    <a:pt x="245" y="352"/>
                                  </a:lnTo>
                                  <a:lnTo>
                                    <a:pt x="254" y="422"/>
                                  </a:lnTo>
                                  <a:lnTo>
                                    <a:pt x="280" y="485"/>
                                  </a:lnTo>
                                  <a:lnTo>
                                    <a:pt x="320" y="539"/>
                                  </a:lnTo>
                                  <a:lnTo>
                                    <a:pt x="373" y="581"/>
                                  </a:lnTo>
                                  <a:lnTo>
                                    <a:pt x="434" y="608"/>
                                  </a:lnTo>
                                  <a:lnTo>
                                    <a:pt x="503" y="618"/>
                                  </a:lnTo>
                                  <a:lnTo>
                                    <a:pt x="572" y="608"/>
                                  </a:lnTo>
                                  <a:lnTo>
                                    <a:pt x="634" y="582"/>
                                  </a:lnTo>
                                  <a:lnTo>
                                    <a:pt x="658" y="562"/>
                                  </a:lnTo>
                                  <a:lnTo>
                                    <a:pt x="686" y="540"/>
                                  </a:lnTo>
                                  <a:lnTo>
                                    <a:pt x="727" y="487"/>
                                  </a:lnTo>
                                  <a:lnTo>
                                    <a:pt x="753" y="423"/>
                                  </a:lnTo>
                                  <a:lnTo>
                                    <a:pt x="763" y="352"/>
                                  </a:lnTo>
                                  <a:moveTo>
                                    <a:pt x="1008" y="354"/>
                                  </a:moveTo>
                                  <a:lnTo>
                                    <a:pt x="1008" y="350"/>
                                  </a:lnTo>
                                  <a:lnTo>
                                    <a:pt x="1003" y="344"/>
                                  </a:lnTo>
                                  <a:lnTo>
                                    <a:pt x="985" y="317"/>
                                  </a:lnTo>
                                  <a:lnTo>
                                    <a:pt x="974" y="302"/>
                                  </a:lnTo>
                                  <a:lnTo>
                                    <a:pt x="963" y="287"/>
                                  </a:lnTo>
                                  <a:lnTo>
                                    <a:pt x="947" y="268"/>
                                  </a:lnTo>
                                  <a:lnTo>
                                    <a:pt x="947" y="347"/>
                                  </a:lnTo>
                                  <a:lnTo>
                                    <a:pt x="946" y="349"/>
                                  </a:lnTo>
                                  <a:lnTo>
                                    <a:pt x="923" y="378"/>
                                  </a:lnTo>
                                  <a:lnTo>
                                    <a:pt x="916" y="388"/>
                                  </a:lnTo>
                                  <a:lnTo>
                                    <a:pt x="881" y="430"/>
                                  </a:lnTo>
                                  <a:lnTo>
                                    <a:pt x="843" y="471"/>
                                  </a:lnTo>
                                  <a:lnTo>
                                    <a:pt x="804" y="509"/>
                                  </a:lnTo>
                                  <a:lnTo>
                                    <a:pt x="762" y="544"/>
                                  </a:lnTo>
                                  <a:lnTo>
                                    <a:pt x="735" y="564"/>
                                  </a:lnTo>
                                  <a:lnTo>
                                    <a:pt x="707" y="583"/>
                                  </a:lnTo>
                                  <a:lnTo>
                                    <a:pt x="678" y="600"/>
                                  </a:lnTo>
                                  <a:lnTo>
                                    <a:pt x="648" y="615"/>
                                  </a:lnTo>
                                  <a:lnTo>
                                    <a:pt x="627" y="624"/>
                                  </a:lnTo>
                                  <a:lnTo>
                                    <a:pt x="607" y="632"/>
                                  </a:lnTo>
                                  <a:lnTo>
                                    <a:pt x="585" y="638"/>
                                  </a:lnTo>
                                  <a:lnTo>
                                    <a:pt x="563" y="643"/>
                                  </a:lnTo>
                                  <a:lnTo>
                                    <a:pt x="538" y="647"/>
                                  </a:lnTo>
                                  <a:lnTo>
                                    <a:pt x="512" y="649"/>
                                  </a:lnTo>
                                  <a:lnTo>
                                    <a:pt x="486" y="649"/>
                                  </a:lnTo>
                                  <a:lnTo>
                                    <a:pt x="460" y="646"/>
                                  </a:lnTo>
                                  <a:lnTo>
                                    <a:pt x="435" y="641"/>
                                  </a:lnTo>
                                  <a:lnTo>
                                    <a:pt x="411" y="635"/>
                                  </a:lnTo>
                                  <a:lnTo>
                                    <a:pt x="388" y="627"/>
                                  </a:lnTo>
                                  <a:lnTo>
                                    <a:pt x="365" y="617"/>
                                  </a:lnTo>
                                  <a:lnTo>
                                    <a:pt x="322" y="596"/>
                                  </a:lnTo>
                                  <a:lnTo>
                                    <a:pt x="282" y="570"/>
                                  </a:lnTo>
                                  <a:lnTo>
                                    <a:pt x="244" y="542"/>
                                  </a:lnTo>
                                  <a:lnTo>
                                    <a:pt x="207" y="511"/>
                                  </a:lnTo>
                                  <a:lnTo>
                                    <a:pt x="175" y="481"/>
                                  </a:lnTo>
                                  <a:lnTo>
                                    <a:pt x="144" y="449"/>
                                  </a:lnTo>
                                  <a:lnTo>
                                    <a:pt x="115" y="416"/>
                                  </a:lnTo>
                                  <a:lnTo>
                                    <a:pt x="87" y="382"/>
                                  </a:lnTo>
                                  <a:lnTo>
                                    <a:pt x="67" y="356"/>
                                  </a:lnTo>
                                  <a:lnTo>
                                    <a:pt x="65" y="353"/>
                                  </a:lnTo>
                                  <a:lnTo>
                                    <a:pt x="65" y="351"/>
                                  </a:lnTo>
                                  <a:lnTo>
                                    <a:pt x="67" y="348"/>
                                  </a:lnTo>
                                  <a:lnTo>
                                    <a:pt x="98" y="309"/>
                                  </a:lnTo>
                                  <a:lnTo>
                                    <a:pt x="130" y="271"/>
                                  </a:lnTo>
                                  <a:lnTo>
                                    <a:pt x="163" y="234"/>
                                  </a:lnTo>
                                  <a:lnTo>
                                    <a:pt x="199" y="200"/>
                                  </a:lnTo>
                                  <a:lnTo>
                                    <a:pt x="230" y="173"/>
                                  </a:lnTo>
                                  <a:lnTo>
                                    <a:pt x="263" y="147"/>
                                  </a:lnTo>
                                  <a:lnTo>
                                    <a:pt x="297" y="124"/>
                                  </a:lnTo>
                                  <a:lnTo>
                                    <a:pt x="333" y="102"/>
                                  </a:lnTo>
                                  <a:lnTo>
                                    <a:pt x="352" y="93"/>
                                  </a:lnTo>
                                  <a:lnTo>
                                    <a:pt x="372" y="83"/>
                                  </a:lnTo>
                                  <a:lnTo>
                                    <a:pt x="392" y="75"/>
                                  </a:lnTo>
                                  <a:lnTo>
                                    <a:pt x="413" y="69"/>
                                  </a:lnTo>
                                  <a:lnTo>
                                    <a:pt x="435" y="63"/>
                                  </a:lnTo>
                                  <a:lnTo>
                                    <a:pt x="458" y="58"/>
                                  </a:lnTo>
                                  <a:lnTo>
                                    <a:pt x="481" y="56"/>
                                  </a:lnTo>
                                  <a:lnTo>
                                    <a:pt x="504" y="55"/>
                                  </a:lnTo>
                                  <a:lnTo>
                                    <a:pt x="526" y="56"/>
                                  </a:lnTo>
                                  <a:lnTo>
                                    <a:pt x="547" y="58"/>
                                  </a:lnTo>
                                  <a:lnTo>
                                    <a:pt x="568" y="62"/>
                                  </a:lnTo>
                                  <a:lnTo>
                                    <a:pt x="589" y="67"/>
                                  </a:lnTo>
                                  <a:lnTo>
                                    <a:pt x="627" y="80"/>
                                  </a:lnTo>
                                  <a:lnTo>
                                    <a:pt x="663" y="96"/>
                                  </a:lnTo>
                                  <a:lnTo>
                                    <a:pt x="698" y="116"/>
                                  </a:lnTo>
                                  <a:lnTo>
                                    <a:pt x="732" y="138"/>
                                  </a:lnTo>
                                  <a:lnTo>
                                    <a:pt x="781" y="176"/>
                                  </a:lnTo>
                                  <a:lnTo>
                                    <a:pt x="828" y="218"/>
                                  </a:lnTo>
                                  <a:lnTo>
                                    <a:pt x="871" y="263"/>
                                  </a:lnTo>
                                  <a:lnTo>
                                    <a:pt x="912" y="312"/>
                                  </a:lnTo>
                                  <a:lnTo>
                                    <a:pt x="919" y="321"/>
                                  </a:lnTo>
                                  <a:lnTo>
                                    <a:pt x="926" y="330"/>
                                  </a:lnTo>
                                  <a:lnTo>
                                    <a:pt x="936" y="343"/>
                                  </a:lnTo>
                                  <a:lnTo>
                                    <a:pt x="938" y="345"/>
                                  </a:lnTo>
                                  <a:lnTo>
                                    <a:pt x="944" y="344"/>
                                  </a:lnTo>
                                  <a:lnTo>
                                    <a:pt x="946" y="345"/>
                                  </a:lnTo>
                                  <a:lnTo>
                                    <a:pt x="947" y="347"/>
                                  </a:lnTo>
                                  <a:lnTo>
                                    <a:pt x="947" y="268"/>
                                  </a:lnTo>
                                  <a:lnTo>
                                    <a:pt x="921" y="236"/>
                                  </a:lnTo>
                                  <a:lnTo>
                                    <a:pt x="876" y="188"/>
                                  </a:lnTo>
                                  <a:lnTo>
                                    <a:pt x="828" y="143"/>
                                  </a:lnTo>
                                  <a:lnTo>
                                    <a:pt x="776" y="102"/>
                                  </a:lnTo>
                                  <a:lnTo>
                                    <a:pt x="740" y="77"/>
                                  </a:lnTo>
                                  <a:lnTo>
                                    <a:pt x="704" y="55"/>
                                  </a:lnTo>
                                  <a:lnTo>
                                    <a:pt x="703" y="55"/>
                                  </a:lnTo>
                                  <a:lnTo>
                                    <a:pt x="664" y="35"/>
                                  </a:lnTo>
                                  <a:lnTo>
                                    <a:pt x="623" y="20"/>
                                  </a:lnTo>
                                  <a:lnTo>
                                    <a:pt x="596" y="12"/>
                                  </a:lnTo>
                                  <a:lnTo>
                                    <a:pt x="569" y="6"/>
                                  </a:lnTo>
                                  <a:lnTo>
                                    <a:pt x="542" y="2"/>
                                  </a:lnTo>
                                  <a:lnTo>
                                    <a:pt x="514" y="0"/>
                                  </a:lnTo>
                                  <a:lnTo>
                                    <a:pt x="485" y="0"/>
                                  </a:lnTo>
                                  <a:lnTo>
                                    <a:pt x="458" y="2"/>
                                  </a:lnTo>
                                  <a:lnTo>
                                    <a:pt x="431" y="7"/>
                                  </a:lnTo>
                                  <a:lnTo>
                                    <a:pt x="405" y="13"/>
                                  </a:lnTo>
                                  <a:lnTo>
                                    <a:pt x="382" y="20"/>
                                  </a:lnTo>
                                  <a:lnTo>
                                    <a:pt x="359" y="29"/>
                                  </a:lnTo>
                                  <a:lnTo>
                                    <a:pt x="337" y="38"/>
                                  </a:lnTo>
                                  <a:lnTo>
                                    <a:pt x="315" y="49"/>
                                  </a:lnTo>
                                  <a:lnTo>
                                    <a:pt x="276" y="71"/>
                                  </a:lnTo>
                                  <a:lnTo>
                                    <a:pt x="239" y="96"/>
                                  </a:lnTo>
                                  <a:lnTo>
                                    <a:pt x="203" y="123"/>
                                  </a:lnTo>
                                  <a:lnTo>
                                    <a:pt x="169" y="152"/>
                                  </a:lnTo>
                                  <a:lnTo>
                                    <a:pt x="144" y="176"/>
                                  </a:lnTo>
                                  <a:lnTo>
                                    <a:pt x="120" y="200"/>
                                  </a:lnTo>
                                  <a:lnTo>
                                    <a:pt x="97" y="225"/>
                                  </a:lnTo>
                                  <a:lnTo>
                                    <a:pt x="74" y="251"/>
                                  </a:lnTo>
                                  <a:lnTo>
                                    <a:pt x="55" y="274"/>
                                  </a:lnTo>
                                  <a:lnTo>
                                    <a:pt x="36" y="298"/>
                                  </a:lnTo>
                                  <a:lnTo>
                                    <a:pt x="18" y="323"/>
                                  </a:lnTo>
                                  <a:lnTo>
                                    <a:pt x="1" y="349"/>
                                  </a:lnTo>
                                  <a:lnTo>
                                    <a:pt x="0" y="350"/>
                                  </a:lnTo>
                                  <a:lnTo>
                                    <a:pt x="0" y="354"/>
                                  </a:lnTo>
                                  <a:lnTo>
                                    <a:pt x="33" y="399"/>
                                  </a:lnTo>
                                  <a:lnTo>
                                    <a:pt x="49" y="421"/>
                                  </a:lnTo>
                                  <a:lnTo>
                                    <a:pt x="65" y="442"/>
                                  </a:lnTo>
                                  <a:lnTo>
                                    <a:pt x="90" y="472"/>
                                  </a:lnTo>
                                  <a:lnTo>
                                    <a:pt x="116" y="500"/>
                                  </a:lnTo>
                                  <a:lnTo>
                                    <a:pt x="143" y="528"/>
                                  </a:lnTo>
                                  <a:lnTo>
                                    <a:pt x="172" y="554"/>
                                  </a:lnTo>
                                  <a:lnTo>
                                    <a:pt x="200" y="578"/>
                                  </a:lnTo>
                                  <a:lnTo>
                                    <a:pt x="230" y="601"/>
                                  </a:lnTo>
                                  <a:lnTo>
                                    <a:pt x="260" y="623"/>
                                  </a:lnTo>
                                  <a:lnTo>
                                    <a:pt x="292" y="642"/>
                                  </a:lnTo>
                                  <a:lnTo>
                                    <a:pt x="313" y="654"/>
                                  </a:lnTo>
                                  <a:lnTo>
                                    <a:pt x="335" y="665"/>
                                  </a:lnTo>
                                  <a:lnTo>
                                    <a:pt x="357" y="674"/>
                                  </a:lnTo>
                                  <a:lnTo>
                                    <a:pt x="379" y="683"/>
                                  </a:lnTo>
                                  <a:lnTo>
                                    <a:pt x="405" y="691"/>
                                  </a:lnTo>
                                  <a:lnTo>
                                    <a:pt x="430" y="697"/>
                                  </a:lnTo>
                                  <a:lnTo>
                                    <a:pt x="456" y="701"/>
                                  </a:lnTo>
                                  <a:lnTo>
                                    <a:pt x="482" y="704"/>
                                  </a:lnTo>
                                  <a:lnTo>
                                    <a:pt x="513" y="704"/>
                                  </a:lnTo>
                                  <a:lnTo>
                                    <a:pt x="544" y="702"/>
                                  </a:lnTo>
                                  <a:lnTo>
                                    <a:pt x="574" y="698"/>
                                  </a:lnTo>
                                  <a:lnTo>
                                    <a:pt x="604" y="690"/>
                                  </a:lnTo>
                                  <a:lnTo>
                                    <a:pt x="622" y="685"/>
                                  </a:lnTo>
                                  <a:lnTo>
                                    <a:pt x="639" y="678"/>
                                  </a:lnTo>
                                  <a:lnTo>
                                    <a:pt x="656" y="671"/>
                                  </a:lnTo>
                                  <a:lnTo>
                                    <a:pt x="673" y="664"/>
                                  </a:lnTo>
                                  <a:lnTo>
                                    <a:pt x="703" y="649"/>
                                  </a:lnTo>
                                  <a:lnTo>
                                    <a:pt x="710" y="646"/>
                                  </a:lnTo>
                                  <a:lnTo>
                                    <a:pt x="746" y="624"/>
                                  </a:lnTo>
                                  <a:lnTo>
                                    <a:pt x="779" y="600"/>
                                  </a:lnTo>
                                  <a:lnTo>
                                    <a:pt x="812" y="575"/>
                                  </a:lnTo>
                                  <a:lnTo>
                                    <a:pt x="844" y="547"/>
                                  </a:lnTo>
                                  <a:lnTo>
                                    <a:pt x="875" y="517"/>
                                  </a:lnTo>
                                  <a:lnTo>
                                    <a:pt x="905" y="486"/>
                                  </a:lnTo>
                                  <a:lnTo>
                                    <a:pt x="933" y="454"/>
                                  </a:lnTo>
                                  <a:lnTo>
                                    <a:pt x="953" y="430"/>
                                  </a:lnTo>
                                  <a:lnTo>
                                    <a:pt x="971" y="406"/>
                                  </a:lnTo>
                                  <a:lnTo>
                                    <a:pt x="990" y="381"/>
                                  </a:lnTo>
                                  <a:lnTo>
                                    <a:pt x="1007" y="355"/>
                                  </a:lnTo>
                                  <a:lnTo>
                                    <a:pt x="1008" y="354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62" name="Picture 3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75557" y="375557"/>
                              <a:ext cx="158750" cy="16256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15DFA035" id="Group 195" o:spid="_x0000_s1065" style="position:absolute;left:0;text-align:left;margin-left:-9.35pt;margin-top:18.7pt;width:377.6pt;height:222.35pt;z-index:-251737088" coordsize="47960,2824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">
                <v:shape id="Freeform 44" o:spid="_x0000_s1066" style="position:absolute;top:2721;width:44246;height:25521;visibility:visible;mso-wrap-style:square;v-text-anchor:top" coordsize="6968,40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" adj="-11796480,,5400" path="m5395,l1573,r-76,2l1422,7r-74,10l1275,29r-72,16l1133,64r-70,22l996,112r-67,29l864,172r-63,34l740,244r-60,39l623,326r-56,45l514,418r-52,50l413,520r-47,54l322,631r-42,58l240,750r-36,62l170,876r-31,65l111,1008r-26,69l63,1147r-19,72l29,1292r-13,73l7,1440r-5,76l,1593r,16l2,1685r5,74l16,1833r12,73l43,1977r18,71l82,2117r25,67l134,2251r30,64l197,2378r35,62l271,2500r40,57l354,2613r46,54l447,2719r50,50l549,2816r54,45l659,2904r58,40l776,2981r62,35l901,3048r64,30l1031,3104r67,24l1167,3148r70,17l1308,3179r72,11l1453,3198r74,4l1493,4018r762,-816l5395,3202r76,-2l5546,3195r74,-9l5693,3173r72,-15l5836,3138r69,-22l5973,3090r66,-28l6104,3030r63,-34l6228,2959r60,-40l6345,2877r56,-45l6455,2784r51,-50l6555,2682r47,-54l6647,2572r41,-59l6728,2453r36,-62l6798,2327r32,-66l6858,2194r25,-69l6905,2055r19,-71l6940,1911r12,-74l6961,1762r5,-76l6968,1609r,-16l6966,1516r-5,-76l6952,1365r-12,-73l6924,1219r-19,-72l6883,1077r-25,-69l6830,941r-32,-65l6764,812r-36,-62l6688,689r-41,-58l6602,574r-47,-54l6506,468r-51,-50l6401,371r-56,-45l6288,283r-60,-39l6167,206r-63,-34l6039,141r-66,-29l5905,86,5836,64,5765,45,5693,29,5620,17,5546,7,5471,2,5395,xe" filled="f" strokecolor="#00b6bd" strokeweight="8.1pt">
                  <v:stroke joinstyle="round"/>
                  <v:formulas/>
                  <v:path arrowok="t" o:connecttype="custom" o:connectlocs="950595,2230755;809625,2247900;675005,2284095;548640,2338705;431800,2409190;326390,2494915;232410,2593975;152400,2705735;88265,2827020;40005,2957830;10160,3096260;0,3241040;4445,3346450;27305,3484880;67945,3616325;125095,3739515;197485,3853180;283845,3956050;382905,4046220;492760,4122420;612775,4184015;741045,4228465;876300,4255135;948055,4780915;3474085,4261485;3615055,4244340;3749675,4208145;3876040,4153535;3992880,4083050;4098925,3997325;4192270,3898265;4272280,3787140;4337050,3665220;4384675,3534410;4414520,3395980;4424680,3251200;4420235,3143885;4396740,3003550;4354830,2869565;4295140,2745105;4220845,2630170;4131310,2526665;4029075,2436495;3916045,2360295;3792855,2300605;3660775,2258060;3521710,2233930" o:connectangles="0,0,0,0,0,0,0,0,0,0,0,0,0,0,0,0,0,0,0,0,0,0,0,0,0,0,0,0,0,0,0,0,0,0,0,0,0,0,0,0,0,0,0,0,0,0,0" textboxrect="0,0,6968,4019"/>
                  <v:textbox>
                    <w:txbxContent>
                      <w:p w14:paraId="481A5AE1" w14:textId="77777777" w:rsidR="00360FC6" w:rsidRPr="00360FC6" w:rsidRDefault="00360FC6" w:rsidP="00360FC6">
                        <w:pPr>
                          <w:widowControl/>
                          <w:autoSpaceDE/>
                          <w:autoSpaceDN/>
                          <w:spacing w:line="180" w:lineRule="auto"/>
                          <w:jc w:val="center"/>
                          <w:rPr>
                            <w:rFonts w:eastAsia="Calibri" w:cs="Times New Roman"/>
                            <w:color w:val="00B6BD"/>
                            <w:sz w:val="28"/>
                            <w:szCs w:val="28"/>
                            <w:lang w:bidi="ar-SA"/>
                          </w:rPr>
                        </w:pPr>
                      </w:p>
                      <w:p w14:paraId="056E6904" w14:textId="10C7B1C5" w:rsidR="00360FC6" w:rsidRPr="00360FC6" w:rsidRDefault="00360FC6" w:rsidP="00360FC6">
                        <w:pPr>
                          <w:widowControl/>
                          <w:autoSpaceDE/>
                          <w:autoSpaceDN/>
                          <w:spacing w:line="180" w:lineRule="auto"/>
                          <w:jc w:val="center"/>
                          <w:rPr>
                            <w:rFonts w:eastAsia="Calibri" w:cs="Times New Roman"/>
                            <w:color w:val="00B6BD"/>
                            <w:sz w:val="72"/>
                            <w:szCs w:val="72"/>
                            <w:lang w:bidi="ar-SA"/>
                          </w:rPr>
                        </w:pPr>
                        <w:r w:rsidRPr="00360FC6">
                          <w:rPr>
                            <w:rFonts w:eastAsia="Calibri" w:cs="Times New Roman"/>
                            <w:color w:val="00B6BD"/>
                            <w:sz w:val="72"/>
                            <w:szCs w:val="72"/>
                            <w:lang w:bidi="ar-SA"/>
                          </w:rPr>
                          <w:t xml:space="preserve">“What’s the </w:t>
                        </w:r>
                        <w:r>
                          <w:rPr>
                            <w:rFonts w:eastAsia="Calibri" w:cs="Times New Roman"/>
                            <w:color w:val="00B6BD"/>
                            <w:sz w:val="72"/>
                            <w:szCs w:val="72"/>
                            <w:lang w:bidi="ar-SA"/>
                          </w:rPr>
                          <w:br/>
                        </w:r>
                        <w:r w:rsidRPr="00360FC6">
                          <w:rPr>
                            <w:rFonts w:eastAsia="Calibri" w:cs="Times New Roman"/>
                            <w:color w:val="00B6BD"/>
                            <w:sz w:val="72"/>
                            <w:szCs w:val="72"/>
                            <w:lang w:bidi="ar-SA"/>
                          </w:rPr>
                          <w:t>same and different</w:t>
                        </w:r>
                      </w:p>
                      <w:p w14:paraId="07ECB8D7" w14:textId="19EB756E" w:rsidR="00360FC6" w:rsidRPr="00360FC6" w:rsidRDefault="00360FC6" w:rsidP="00360FC6">
                        <w:pPr>
                          <w:widowControl/>
                          <w:autoSpaceDE/>
                          <w:autoSpaceDN/>
                          <w:jc w:val="center"/>
                          <w:rPr>
                            <w:rFonts w:eastAsia="Calibri" w:cs="Times New Roman"/>
                            <w:color w:val="72635D"/>
                            <w:sz w:val="19"/>
                            <w:szCs w:val="19"/>
                            <w:lang w:bidi="ar-SA"/>
                          </w:rPr>
                        </w:pPr>
                        <w:r w:rsidRPr="00360FC6">
                          <w:rPr>
                            <w:rFonts w:eastAsia="Calibri" w:cs="Times New Roman"/>
                            <w:color w:val="72635D"/>
                            <w:sz w:val="19"/>
                            <w:szCs w:val="19"/>
                            <w:lang w:bidi="ar-SA"/>
                          </w:rPr>
                          <w:t>about these two tools?</w:t>
                        </w:r>
                        <w:r w:rsidR="003A7FA2">
                          <w:rPr>
                            <w:rFonts w:eastAsia="Calibri" w:cs="Times New Roman"/>
                            <w:color w:val="72635D"/>
                            <w:sz w:val="19"/>
                            <w:szCs w:val="19"/>
                            <w:lang w:bidi="ar-SA"/>
                          </w:rPr>
                          <w:t xml:space="preserve">” </w:t>
                        </w:r>
                        <w:r w:rsidRPr="00360FC6">
                          <w:rPr>
                            <w:rFonts w:eastAsia="Calibri" w:cs="Times New Roman"/>
                            <w:color w:val="72635D"/>
                            <w:sz w:val="19"/>
                            <w:szCs w:val="19"/>
                            <w:lang w:bidi="ar-SA"/>
                          </w:rPr>
                          <w:t xml:space="preserve"> Pause for child’s response. </w:t>
                        </w:r>
                        <w:r w:rsidRPr="00360FC6">
                          <w:rPr>
                            <w:rFonts w:eastAsia="Calibri" w:cs="Times New Roman"/>
                            <w:color w:val="72635D"/>
                            <w:sz w:val="19"/>
                            <w:szCs w:val="19"/>
                            <w:lang w:bidi="ar-SA"/>
                          </w:rPr>
                          <w:br/>
                        </w:r>
                        <w:r w:rsidR="003A7FA2">
                          <w:rPr>
                            <w:rFonts w:eastAsia="Calibri" w:cs="Times New Roman"/>
                            <w:color w:val="72635D"/>
                            <w:sz w:val="19"/>
                            <w:szCs w:val="19"/>
                            <w:lang w:bidi="ar-SA"/>
                          </w:rPr>
                          <w:t>“</w:t>
                        </w:r>
                        <w:r w:rsidRPr="00360FC6">
                          <w:rPr>
                            <w:rFonts w:eastAsia="Calibri" w:cs="Times New Roman"/>
                            <w:color w:val="72635D"/>
                            <w:sz w:val="19"/>
                            <w:szCs w:val="19"/>
                            <w:lang w:bidi="ar-SA"/>
                          </w:rPr>
                          <w:t>How do they look? What are they used for?</w:t>
                        </w:r>
                        <w:r w:rsidR="003A7FA2">
                          <w:rPr>
                            <w:rFonts w:eastAsia="Calibri" w:cs="Times New Roman"/>
                            <w:color w:val="72635D"/>
                            <w:sz w:val="19"/>
                            <w:szCs w:val="19"/>
                            <w:lang w:bidi="ar-SA"/>
                          </w:rPr>
                          <w:t>”</w:t>
                        </w:r>
                        <w:r w:rsidRPr="00360FC6">
                          <w:rPr>
                            <w:rFonts w:eastAsia="Calibri" w:cs="Times New Roman"/>
                            <w:color w:val="72635D"/>
                            <w:sz w:val="19"/>
                            <w:szCs w:val="19"/>
                            <w:lang w:bidi="ar-SA"/>
                          </w:rPr>
                          <w:t xml:space="preserve"> </w:t>
                        </w:r>
                      </w:p>
                      <w:p w14:paraId="1F7BD4F8" w14:textId="77777777" w:rsidR="00360FC6" w:rsidRPr="00360FC6" w:rsidRDefault="00360FC6" w:rsidP="00360FC6">
                        <w:pPr>
                          <w:widowControl/>
                          <w:autoSpaceDE/>
                          <w:autoSpaceDN/>
                          <w:rPr>
                            <w:rFonts w:ascii="Calibri" w:eastAsia="Calibri" w:hAnsi="Calibri" w:cs="Times New Roman"/>
                            <w:lang w:bidi="ar-SA"/>
                          </w:rPr>
                        </w:pPr>
                      </w:p>
                      <w:p w14:paraId="6CA5DECB" w14:textId="77777777" w:rsidR="00360FC6" w:rsidRPr="00360FC6" w:rsidRDefault="00360FC6" w:rsidP="00360FC6">
                        <w:pPr>
                          <w:widowControl/>
                          <w:autoSpaceDE/>
                          <w:autoSpaceDN/>
                          <w:jc w:val="center"/>
                          <w:rPr>
                            <w:rFonts w:eastAsia="Calibri" w:cs="Times New Roman"/>
                            <w:b/>
                            <w:bCs/>
                            <w:color w:val="72635D"/>
                            <w:sz w:val="26"/>
                            <w:szCs w:val="26"/>
                            <w:lang w:bidi="ar-SA"/>
                          </w:rPr>
                        </w:pPr>
                        <w:r w:rsidRPr="00360FC6">
                          <w:rPr>
                            <w:rFonts w:eastAsia="Calibri" w:cs="Times New Roman"/>
                            <w:b/>
                            <w:bCs/>
                            <w:color w:val="72635D"/>
                            <w:sz w:val="26"/>
                            <w:szCs w:val="26"/>
                            <w:lang w:bidi="ar-SA"/>
                          </w:rPr>
                          <w:t>Asks children to compare and contrast.</w:t>
                        </w:r>
                      </w:p>
                      <w:p w14:paraId="0B5FDD22" w14:textId="77777777" w:rsidR="00360FC6" w:rsidRDefault="00360FC6" w:rsidP="00360FC6">
                        <w:pPr>
                          <w:jc w:val="center"/>
                        </w:pPr>
                      </w:p>
                    </w:txbxContent>
                  </v:textbox>
                </v:shape>
                <v:group id="Group 194" o:spid="_x0000_s1067" style="position:absolute;left:38753;width:9207;height:9207" coordsize="9207,92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">
                  <v:shape id="Freeform 40" o:spid="_x0000_s1068" style="position:absolute;width:9207;height:9207;visibility:visible;mso-wrap-style:square;v-text-anchor:top" coordsize="1450,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" path="m1449,725r-3,74l1435,871r-18,69l1392,1007r-30,63l1326,1130r-42,56l1237,1237r-51,47l1130,1326r-60,36l1007,1393r-67,24l871,1435r-72,11l724,1450r-74,-4l578,1435r-69,-18l442,1393r-63,-31l319,1326r-56,-42l212,1237r-47,-51l123,1130,87,1070,57,1007,32,940,14,871,3,799,,725,3,651,14,579,32,509,57,443,87,379r36,-60l165,264r47,-52l263,165r56,-41l379,87,442,57,509,32,578,15,650,4,724,r75,4l871,15r69,17l1007,57r63,30l1130,124r56,41l1237,212r47,52l1326,319r36,60l1392,443r25,66l1435,579r11,72l1449,725xe" filled="f" strokecolor="white" strokeweight="2.06692mm">
                    <v:path arrowok="t" o:connecttype="custom" o:connectlocs="918210,2465705;899795,2555240;864870,2637790;815340,2711450;753110,2773680;679450,2823210;596900,2858135;507365,2876550;412750,2876550;323215,2858135;240665,2823210;167005,2773680;104775,2711450;55245,2637790;20320,2555240;1905,2465705;1905,2371725;20320,2281555;55245,2199005;104775,2125980;167005,2063115;240665,2013585;323215,1978660;412750,1960880;507365,1960880;596900,1978660;679450,2013585;753110,2063115;815340,2125980;864870,2199005;899795,2281555;918210,2371725" o:connectangles="0,0,0,0,0,0,0,0,0,0,0,0,0,0,0,0,0,0,0,0,0,0,0,0,0,0,0,0,0,0,0,0"/>
                  </v:shape>
                  <v:shape id="AutoShape 39" o:spid="_x0000_s1069" style="position:absolute;left:1251;top:2340;width:6401;height:4477;visibility:visible;mso-wrap-style:square;v-text-anchor:top" coordsize="1008,7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" path="m763,352r-9,-70l728,218,709,193r,159l698,419r-29,57l625,522r-57,30l504,562,439,551,383,521,338,475,309,418,299,352r11,-66l339,228r45,-46l440,152r64,-10l569,153r57,30l670,229r29,57l709,352r,-159l687,165,659,142,635,123,573,96,504,87r-69,9l374,123r-53,41l281,218r-27,63l245,352r9,70l280,485r40,54l373,581r61,27l503,618r69,-10l634,582r24,-20l686,540r41,-53l753,423r10,-71m1008,354r,-4l1003,344,985,317,974,302,963,287,947,268r,79l946,349r-23,29l916,388r-35,42l843,471r-39,38l762,544r-27,20l707,583r-29,17l648,615r-21,9l607,632r-22,6l563,643r-25,4l512,649r-26,l460,646r-25,-5l411,635r-23,-8l365,617,322,596,282,570,244,542,207,511,175,481,144,449,115,416,87,382,67,356r-2,-3l65,351r2,-3l98,309r32,-38l163,234r36,-34l230,173r33,-26l297,124r36,-22l352,93,372,83r20,-8l413,69r22,-6l458,58r23,-2l504,55r22,1l547,58r21,4l589,67r38,13l663,96r35,20l732,138r49,38l828,218r43,45l912,312r7,9l926,330r10,13l938,345r6,-1l946,345r1,2l947,268,921,236,876,188,828,143,776,102,740,77,704,55r-1,l664,35,623,20,596,12,569,6,542,2,514,,485,,458,2,431,7r-26,6l382,20r-23,9l337,38,315,49,276,71,239,96r-36,27l169,152r-25,24l120,200,97,225,74,251,55,274,36,298,18,323,1,349,,350r,4l33,399r16,22l65,442r25,30l116,500r27,28l172,554r28,24l230,601r30,22l292,642r21,12l335,665r22,9l379,683r26,8l430,697r26,4l482,704r31,l544,702r30,-4l604,690r18,-5l639,678r17,-7l673,664r30,-15l710,646r36,-22l779,600r33,-25l844,547r31,-30l905,486r28,-32l953,430r18,-24l990,381r17,-26l1008,354e" stroked="f">
                    <v:path arrowok="t" o:connecttype="custom" o:connectlocs="450215,2313305;396875,2522220;243205,2521585;189865,2414270;279400,2287270;425450,2336165;450215,2313305;363855,2251710;203835,2294890;161290,2458720;275590,2576830;417830,2547620;484505,2414270;625475,2392045;601345,2411095;559435,2463800;466725,2548890;398145,2586990;341630,2601595;276225,2597785;204470,2569210;111125,2496185;42545,2416810;62230,2386965;146050,2300605;223520,2249805;276225,2230755;334010,2226310;398145,2241550;495935,2302510;583565,2394585;599440,2409190;584835,2340610;469900,2239645;395605,2203450;326390,2190750;257175,2199005;200025,2221865;107315,2287270;46990,2350135;635,2412365;31115,2458085;90805,2526030;165100,2586355;226695,2618740;289560,2635885;364490,2633980;416560,2616835;473710,2586990;555625,2519045;616585,2448560" o:connectangles="0,0,0,0,0,0,0,0,0,0,0,0,0,0,0,0,0,0,0,0,0,0,0,0,0,0,0,0,0,0,0,0,0,0,0,0,0,0,0,0,0,0,0,0,0,0,0,0,0,0,0"/>
                  </v:shape>
                  <v:shape id="Picture 38" o:spid="_x0000_s1070" type="#_x0000_t75" style="position:absolute;left:3755;top:3755;width:1588;height:16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">
                    <v:imagedata r:id="rId18" o:title=""/>
                    <v:path arrowok="t"/>
                  </v:shape>
                </v:group>
              </v:group>
            </w:pict>
          </mc:Fallback>
        </mc:AlternateContent>
      </w:r>
    </w:p>
    <w:p w14:paraId="33CE5E99" w14:textId="401CCC55" w:rsidR="00C478C8" w:rsidRPr="00DE1C70" w:rsidRDefault="00C478C8" w:rsidP="004166F0">
      <w:pPr>
        <w:pStyle w:val="BodyText"/>
        <w:jc w:val="center"/>
        <w:rPr>
          <w:caps/>
          <w:color w:val="00B5AF"/>
        </w:rPr>
      </w:pPr>
    </w:p>
    <w:p w14:paraId="2B82352E" w14:textId="42977055" w:rsidR="00BC02BC" w:rsidRPr="00DE1C70" w:rsidRDefault="00BC02BC" w:rsidP="0088376B">
      <w:pPr>
        <w:pStyle w:val="Heading3"/>
        <w:ind w:left="864" w:hanging="547"/>
        <w:rPr>
          <w:caps/>
          <w:color w:val="00B5AF"/>
        </w:rPr>
      </w:pPr>
    </w:p>
    <w:p w14:paraId="5B7BF7E2" w14:textId="2A3B41BF" w:rsidR="00095D6B" w:rsidRDefault="00970D82">
      <w:pPr>
        <w:spacing w:before="74"/>
        <w:ind w:left="437"/>
        <w:rPr>
          <w:sz w:val="36"/>
        </w:rPr>
      </w:pPr>
      <w:r>
        <w:br w:type="column"/>
      </w:r>
    </w:p>
    <w:p w14:paraId="1F7513E1" w14:textId="18A8509B" w:rsidR="00095D6B" w:rsidRDefault="00095D6B">
      <w:pPr>
        <w:rPr>
          <w:sz w:val="36"/>
        </w:rPr>
        <w:sectPr w:rsidR="00095D6B">
          <w:footerReference w:type="default" r:id="rId19"/>
          <w:pgSz w:w="12240" w:h="15840"/>
          <w:pgMar w:top="360" w:right="760" w:bottom="1700" w:left="1000" w:header="0" w:footer="1509" w:gutter="0"/>
          <w:cols w:num="2" w:space="720" w:equalWidth="0">
            <w:col w:w="3351" w:space="1448"/>
            <w:col w:w="5681"/>
          </w:cols>
        </w:sectPr>
      </w:pPr>
    </w:p>
    <w:p w14:paraId="698855BC" w14:textId="1B708D06" w:rsidR="00095D6B" w:rsidRDefault="00095D6B">
      <w:pPr>
        <w:pStyle w:val="BodyText"/>
        <w:rPr>
          <w:sz w:val="20"/>
        </w:rPr>
      </w:pPr>
    </w:p>
    <w:p w14:paraId="2E4DF393" w14:textId="6FB836BC" w:rsidR="00095D6B" w:rsidRDefault="00095D6B">
      <w:pPr>
        <w:pStyle w:val="BodyText"/>
        <w:rPr>
          <w:sz w:val="20"/>
        </w:rPr>
      </w:pPr>
    </w:p>
    <w:p w14:paraId="7F8625EA" w14:textId="77BCB3C2" w:rsidR="00095D6B" w:rsidRDefault="00095D6B">
      <w:pPr>
        <w:pStyle w:val="BodyText"/>
        <w:rPr>
          <w:sz w:val="20"/>
        </w:rPr>
      </w:pPr>
    </w:p>
    <w:p w14:paraId="58698834" w14:textId="69AAD7E7" w:rsidR="00095D6B" w:rsidRDefault="00095D6B">
      <w:pPr>
        <w:pStyle w:val="BodyText"/>
        <w:spacing w:before="3"/>
        <w:rPr>
          <w:sz w:val="18"/>
        </w:rPr>
      </w:pPr>
    </w:p>
    <w:p w14:paraId="492AF482" w14:textId="63C735BC" w:rsidR="00095D6B" w:rsidRPr="00B9539E" w:rsidRDefault="00970D82">
      <w:pPr>
        <w:pStyle w:val="BodyText"/>
        <w:ind w:left="193" w:right="1665"/>
        <w:jc w:val="center"/>
        <w:rPr>
          <w:b/>
          <w:bCs/>
        </w:rPr>
      </w:pPr>
      <w:r w:rsidRPr="00B9539E">
        <w:rPr>
          <w:b/>
          <w:bCs/>
          <w:color w:val="72635D"/>
          <w:w w:val="105"/>
        </w:rPr>
        <w:t>.</w:t>
      </w:r>
    </w:p>
    <w:p w14:paraId="0FF2E8E2" w14:textId="2F1C90E9" w:rsidR="00095D6B" w:rsidRDefault="00095D6B">
      <w:pPr>
        <w:pStyle w:val="BodyText"/>
        <w:rPr>
          <w:sz w:val="32"/>
        </w:rPr>
      </w:pPr>
    </w:p>
    <w:p w14:paraId="74DCEEC7" w14:textId="2CB21B5A" w:rsidR="00095D6B" w:rsidRDefault="008D5B91">
      <w:pPr>
        <w:pStyle w:val="BodyText"/>
        <w:spacing w:before="3"/>
        <w:rPr>
          <w:sz w:val="42"/>
        </w:rPr>
      </w:pPr>
      <w:r>
        <w:rPr>
          <w:noProof/>
          <w:sz w:val="42"/>
          <w:lang w:bidi="ar-SA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171AD4AB" wp14:editId="2FA25A69">
                <wp:simplePos x="0" y="0"/>
                <wp:positionH relativeFrom="column">
                  <wp:posOffset>-3629</wp:posOffset>
                </wp:positionH>
                <wp:positionV relativeFrom="paragraph">
                  <wp:posOffset>321945</wp:posOffset>
                </wp:positionV>
                <wp:extent cx="6376035" cy="4832985"/>
                <wp:effectExtent l="0" t="0" r="5715" b="5715"/>
                <wp:wrapNone/>
                <wp:docPr id="199" name="Group 19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76035" cy="4832985"/>
                          <a:chOff x="0" y="0"/>
                          <a:chExt cx="6376035" cy="4833257"/>
                        </a:xfrm>
                      </wpg:grpSpPr>
                      <wpg:grpSp>
                        <wpg:cNvPr id="198" name="Group 198"/>
                        <wpg:cNvGrpSpPr/>
                        <wpg:grpSpPr>
                          <a:xfrm>
                            <a:off x="0" y="0"/>
                            <a:ext cx="6376035" cy="4833257"/>
                            <a:chOff x="0" y="0"/>
                            <a:chExt cx="6376035" cy="4833257"/>
                          </a:xfrm>
                        </wpg:grpSpPr>
                        <wpg:grpSp>
                          <wpg:cNvPr id="196" name="Group 196"/>
                          <wpg:cNvGrpSpPr/>
                          <wpg:grpSpPr>
                            <a:xfrm>
                              <a:off x="0" y="0"/>
                              <a:ext cx="6376035" cy="4833257"/>
                              <a:chOff x="0" y="0"/>
                              <a:chExt cx="6376035" cy="4777740"/>
                            </a:xfrm>
                          </wpg:grpSpPr>
                          <pic:pic xmlns:pic="http://schemas.openxmlformats.org/drawingml/2006/picture">
                            <pic:nvPicPr>
                              <pic:cNvPr id="58" name="Picture 42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20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6376035" cy="47777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pic:spPr>
                          </pic:pic>
                          <pic:pic xmlns:pic="http://schemas.openxmlformats.org/drawingml/2006/picture">
                            <pic:nvPicPr>
                              <pic:cNvPr id="64" name="Picture 36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2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3374572" y="3113314"/>
                                <a:ext cx="577215" cy="57594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pic:spPr>
                          </pic:pic>
                        </wpg:grpSp>
                        <wps:wsp>
                          <wps:cNvPr id="11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418115" y="359229"/>
                              <a:ext cx="2209800" cy="173037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AB8642E" w14:textId="77777777" w:rsidR="00360FC6" w:rsidRPr="00BC2F09" w:rsidRDefault="00360FC6" w:rsidP="00360FC6">
                                <w:pPr>
                                  <w:spacing w:line="180" w:lineRule="auto"/>
                                  <w:jc w:val="center"/>
                                  <w:rPr>
                                    <w:color w:val="FDB714"/>
                                    <w:sz w:val="72"/>
                                    <w:szCs w:val="72"/>
                                  </w:rPr>
                                </w:pPr>
                                <w:r w:rsidRPr="00BC2F09">
                                  <w:rPr>
                                    <w:color w:val="FDB714"/>
                                    <w:sz w:val="72"/>
                                    <w:szCs w:val="72"/>
                                  </w:rPr>
                                  <w:t>“How can you</w:t>
                                </w:r>
                              </w:p>
                              <w:p w14:paraId="4EE806DC" w14:textId="77777777" w:rsidR="00360FC6" w:rsidRDefault="00360FC6" w:rsidP="00360FC6">
                                <w:pPr>
                                  <w:jc w:val="center"/>
                                  <w:rPr>
                                    <w:color w:val="72635D"/>
                                    <w:sz w:val="19"/>
                                    <w:szCs w:val="19"/>
                                  </w:rPr>
                                </w:pPr>
                                <w:r>
                                  <w:rPr>
                                    <w:color w:val="72635D"/>
                                    <w:sz w:val="19"/>
                                    <w:szCs w:val="19"/>
                                  </w:rPr>
                                  <w:t xml:space="preserve">make the base of your tower stronger?” </w:t>
                                </w:r>
                              </w:p>
                              <w:p w14:paraId="365C1112" w14:textId="77777777" w:rsidR="00360FC6" w:rsidRPr="00BE45F9" w:rsidRDefault="00360FC6" w:rsidP="00360FC6">
                                <w:pPr>
                                  <w:jc w:val="center"/>
                                  <w:rPr>
                                    <w:color w:val="72635D"/>
                                    <w:sz w:val="19"/>
                                    <w:szCs w:val="19"/>
                                  </w:rPr>
                                </w:pPr>
                              </w:p>
                              <w:p w14:paraId="0507AFA4" w14:textId="77777777" w:rsidR="00360FC6" w:rsidRDefault="00360FC6" w:rsidP="00360FC6"/>
                              <w:p w14:paraId="12E9E0BA" w14:textId="77777777" w:rsidR="00360FC6" w:rsidRPr="00BE45F9" w:rsidRDefault="00360FC6" w:rsidP="00360FC6">
                                <w:pPr>
                                  <w:jc w:val="center"/>
                                  <w:rPr>
                                    <w:b/>
                                    <w:bCs/>
                                    <w:color w:val="72635D"/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72635D"/>
                                    <w:sz w:val="26"/>
                                    <w:szCs w:val="26"/>
                                  </w:rPr>
                                  <w:t>Challenges children to improve their work</w:t>
                                </w:r>
                                <w:r w:rsidRPr="00BE45F9">
                                  <w:rPr>
                                    <w:b/>
                                    <w:bCs/>
                                    <w:color w:val="72635D"/>
                                    <w:sz w:val="26"/>
                                    <w:szCs w:val="26"/>
                                  </w:rPr>
                                  <w:t>.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</wpg:grpSp>
                      <wps:wsp>
                        <wps:cNvPr id="12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511630" y="2253340"/>
                            <a:ext cx="2688770" cy="16433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B757CB2" w14:textId="03E5EC25" w:rsidR="00360FC6" w:rsidRPr="008D5B91" w:rsidRDefault="00360FC6" w:rsidP="00360FC6">
                              <w:pPr>
                                <w:spacing w:line="216" w:lineRule="auto"/>
                                <w:jc w:val="center"/>
                                <w:rPr>
                                  <w:color w:val="72635D"/>
                                  <w:sz w:val="56"/>
                                  <w:szCs w:val="56"/>
                                </w:rPr>
                              </w:pPr>
                              <w:r w:rsidRPr="008D5B91">
                                <w:rPr>
                                  <w:color w:val="62BB46"/>
                                  <w:sz w:val="56"/>
                                  <w:szCs w:val="56"/>
                                </w:rPr>
                                <w:t>“How can we work together?”</w:t>
                              </w:r>
                            </w:p>
                            <w:p w14:paraId="06D2B18D" w14:textId="77777777" w:rsidR="008D5B91" w:rsidRDefault="008D5B91" w:rsidP="00360FC6">
                              <w:pPr>
                                <w:spacing w:line="180" w:lineRule="auto"/>
                                <w:jc w:val="center"/>
                                <w:rPr>
                                  <w:color w:val="72635D"/>
                                  <w:sz w:val="19"/>
                                  <w:szCs w:val="19"/>
                                </w:rPr>
                              </w:pPr>
                            </w:p>
                            <w:p w14:paraId="453D920E" w14:textId="26A0EDE2" w:rsidR="00360FC6" w:rsidRDefault="00360FC6" w:rsidP="00360FC6">
                              <w:pPr>
                                <w:spacing w:line="180" w:lineRule="auto"/>
                                <w:jc w:val="center"/>
                                <w:rPr>
                                  <w:color w:val="72635D"/>
                                  <w:sz w:val="19"/>
                                  <w:szCs w:val="19"/>
                                </w:rPr>
                              </w:pPr>
                              <w:r>
                                <w:rPr>
                                  <w:color w:val="72635D"/>
                                  <w:sz w:val="19"/>
                                  <w:szCs w:val="19"/>
                                </w:rPr>
                                <w:t>“What would you like me to do?”</w:t>
                              </w:r>
                            </w:p>
                            <w:p w14:paraId="6618F14F" w14:textId="77777777" w:rsidR="00360FC6" w:rsidRPr="00BE45F9" w:rsidRDefault="00360FC6" w:rsidP="00360FC6">
                              <w:pPr>
                                <w:jc w:val="center"/>
                                <w:rPr>
                                  <w:color w:val="72635D"/>
                                  <w:sz w:val="19"/>
                                  <w:szCs w:val="19"/>
                                </w:rPr>
                              </w:pPr>
                            </w:p>
                            <w:p w14:paraId="65EE55D0" w14:textId="77777777" w:rsidR="00360FC6" w:rsidRDefault="00360FC6" w:rsidP="00360FC6"/>
                            <w:p w14:paraId="035EFEE8" w14:textId="77777777" w:rsidR="00360FC6" w:rsidRPr="00BE45F9" w:rsidRDefault="00360FC6" w:rsidP="00360FC6">
                              <w:pPr>
                                <w:jc w:val="center"/>
                                <w:rPr>
                                  <w:b/>
                                  <w:bCs/>
                                  <w:color w:val="72635D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72635D"/>
                                  <w:sz w:val="26"/>
                                  <w:szCs w:val="26"/>
                                </w:rPr>
                                <w:t xml:space="preserve">Encourages collaboration.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71AD4AB" id="Group 199" o:spid="_x0000_s1071" style="position:absolute;margin-left:-.3pt;margin-top:25.35pt;width:502.05pt;height:380.55pt;z-index:251712512" coordsize="63760,4833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">
                <v:group id="Group 198" o:spid="_x0000_s1072" style="position:absolute;width:63760;height:48332" coordsize="63760,483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">
                  <v:group id="Group 196" o:spid="_x0000_s1073" style="position:absolute;width:63760;height:48332" coordsize="63760,47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">
                    <v:shape id="Picture 42" o:spid="_x0000_s1074" type="#_x0000_t75" style="position:absolute;width:63760;height:477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">
                      <v:imagedata r:id="rId22" o:title=""/>
                      <v:path arrowok="t"/>
                    </v:shape>
                    <v:shape id="Picture 36" o:spid="_x0000_s1075" type="#_x0000_t75" style="position:absolute;left:33745;top:31133;width:5772;height:57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">
                      <v:imagedata r:id="rId23" o:title=""/>
                      <v:path arrowok="t"/>
                    </v:shape>
                  </v:group>
                  <v:shape id="_x0000_s1076" type="#_x0000_t202" style="position:absolute;left:34181;top:3592;width:22098;height:173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" stroked="f">
                    <v:textbox inset="0,0,0,0">
                      <w:txbxContent>
                        <w:p w14:paraId="3AB8642E" w14:textId="77777777" w:rsidR="00360FC6" w:rsidRPr="00BC2F09" w:rsidRDefault="00360FC6" w:rsidP="00360FC6">
                          <w:pPr>
                            <w:spacing w:line="180" w:lineRule="auto"/>
                            <w:jc w:val="center"/>
                            <w:rPr>
                              <w:color w:val="FDB714"/>
                              <w:sz w:val="72"/>
                              <w:szCs w:val="72"/>
                            </w:rPr>
                          </w:pPr>
                          <w:r w:rsidRPr="00BC2F09">
                            <w:rPr>
                              <w:color w:val="FDB714"/>
                              <w:sz w:val="72"/>
                              <w:szCs w:val="72"/>
                            </w:rPr>
                            <w:t>“How can you</w:t>
                          </w:r>
                        </w:p>
                        <w:p w14:paraId="4EE806DC" w14:textId="77777777" w:rsidR="00360FC6" w:rsidRDefault="00360FC6" w:rsidP="00360FC6">
                          <w:pPr>
                            <w:jc w:val="center"/>
                            <w:rPr>
                              <w:color w:val="72635D"/>
                              <w:sz w:val="19"/>
                              <w:szCs w:val="19"/>
                            </w:rPr>
                          </w:pPr>
                          <w:r>
                            <w:rPr>
                              <w:color w:val="72635D"/>
                              <w:sz w:val="19"/>
                              <w:szCs w:val="19"/>
                            </w:rPr>
                            <w:t xml:space="preserve">make the base of your tower stronger?” </w:t>
                          </w:r>
                        </w:p>
                        <w:p w14:paraId="365C1112" w14:textId="77777777" w:rsidR="00360FC6" w:rsidRPr="00BE45F9" w:rsidRDefault="00360FC6" w:rsidP="00360FC6">
                          <w:pPr>
                            <w:jc w:val="center"/>
                            <w:rPr>
                              <w:color w:val="72635D"/>
                              <w:sz w:val="19"/>
                              <w:szCs w:val="19"/>
                            </w:rPr>
                          </w:pPr>
                        </w:p>
                        <w:p w14:paraId="0507AFA4" w14:textId="77777777" w:rsidR="00360FC6" w:rsidRDefault="00360FC6" w:rsidP="00360FC6"/>
                        <w:p w14:paraId="12E9E0BA" w14:textId="77777777" w:rsidR="00360FC6" w:rsidRPr="00BE45F9" w:rsidRDefault="00360FC6" w:rsidP="00360FC6">
                          <w:pPr>
                            <w:jc w:val="center"/>
                            <w:rPr>
                              <w:b/>
                              <w:bCs/>
                              <w:color w:val="72635D"/>
                              <w:sz w:val="26"/>
                              <w:szCs w:val="26"/>
                            </w:rPr>
                          </w:pPr>
                          <w:proofErr w:type="gramStart"/>
                          <w:r>
                            <w:rPr>
                              <w:b/>
                              <w:bCs/>
                              <w:color w:val="72635D"/>
                              <w:sz w:val="26"/>
                              <w:szCs w:val="26"/>
                            </w:rPr>
                            <w:t>Challenges</w:t>
                          </w:r>
                          <w:proofErr w:type="gramEnd"/>
                          <w:r>
                            <w:rPr>
                              <w:b/>
                              <w:bCs/>
                              <w:color w:val="72635D"/>
                              <w:sz w:val="26"/>
                              <w:szCs w:val="26"/>
                            </w:rPr>
                            <w:t xml:space="preserve"> children to improve their work</w:t>
                          </w:r>
                          <w:r w:rsidRPr="00BE45F9">
                            <w:rPr>
                              <w:b/>
                              <w:bCs/>
                              <w:color w:val="72635D"/>
                              <w:sz w:val="26"/>
                              <w:szCs w:val="26"/>
                            </w:rPr>
                            <w:t>.</w:t>
                          </w:r>
                        </w:p>
                      </w:txbxContent>
                    </v:textbox>
                  </v:shape>
                </v:group>
                <v:shape id="Text Box 10" o:spid="_x0000_s1077" type="#_x0000_t202" style="position:absolute;left:5116;top:22533;width:26888;height:164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" stroked="f">
                  <v:textbox inset="0,0,0,0">
                    <w:txbxContent>
                      <w:p w14:paraId="5B757CB2" w14:textId="03E5EC25" w:rsidR="00360FC6" w:rsidRPr="008D5B91" w:rsidRDefault="00360FC6" w:rsidP="00360FC6">
                        <w:pPr>
                          <w:spacing w:line="216" w:lineRule="auto"/>
                          <w:jc w:val="center"/>
                          <w:rPr>
                            <w:color w:val="72635D"/>
                            <w:sz w:val="56"/>
                            <w:szCs w:val="56"/>
                          </w:rPr>
                        </w:pPr>
                        <w:r w:rsidRPr="008D5B91">
                          <w:rPr>
                            <w:color w:val="62BB46"/>
                            <w:sz w:val="56"/>
                            <w:szCs w:val="56"/>
                          </w:rPr>
                          <w:t>“How can we work together?”</w:t>
                        </w:r>
                      </w:p>
                      <w:p w14:paraId="06D2B18D" w14:textId="77777777" w:rsidR="008D5B91" w:rsidRDefault="008D5B91" w:rsidP="00360FC6">
                        <w:pPr>
                          <w:spacing w:line="180" w:lineRule="auto"/>
                          <w:jc w:val="center"/>
                          <w:rPr>
                            <w:color w:val="72635D"/>
                            <w:sz w:val="19"/>
                            <w:szCs w:val="19"/>
                          </w:rPr>
                        </w:pPr>
                      </w:p>
                      <w:p w14:paraId="453D920E" w14:textId="26A0EDE2" w:rsidR="00360FC6" w:rsidRDefault="00360FC6" w:rsidP="00360FC6">
                        <w:pPr>
                          <w:spacing w:line="180" w:lineRule="auto"/>
                          <w:jc w:val="center"/>
                          <w:rPr>
                            <w:color w:val="72635D"/>
                            <w:sz w:val="19"/>
                            <w:szCs w:val="19"/>
                          </w:rPr>
                        </w:pPr>
                        <w:r>
                          <w:rPr>
                            <w:color w:val="72635D"/>
                            <w:sz w:val="19"/>
                            <w:szCs w:val="19"/>
                          </w:rPr>
                          <w:t>“What would you like me to do?”</w:t>
                        </w:r>
                      </w:p>
                      <w:p w14:paraId="6618F14F" w14:textId="77777777" w:rsidR="00360FC6" w:rsidRPr="00BE45F9" w:rsidRDefault="00360FC6" w:rsidP="00360FC6">
                        <w:pPr>
                          <w:jc w:val="center"/>
                          <w:rPr>
                            <w:color w:val="72635D"/>
                            <w:sz w:val="19"/>
                            <w:szCs w:val="19"/>
                          </w:rPr>
                        </w:pPr>
                      </w:p>
                      <w:p w14:paraId="65EE55D0" w14:textId="77777777" w:rsidR="00360FC6" w:rsidRDefault="00360FC6" w:rsidP="00360FC6"/>
                      <w:p w14:paraId="035EFEE8" w14:textId="77777777" w:rsidR="00360FC6" w:rsidRPr="00BE45F9" w:rsidRDefault="00360FC6" w:rsidP="00360FC6">
                        <w:pPr>
                          <w:jc w:val="center"/>
                          <w:rPr>
                            <w:b/>
                            <w:bCs/>
                            <w:color w:val="72635D"/>
                            <w:sz w:val="26"/>
                            <w:szCs w:val="26"/>
                          </w:rPr>
                        </w:pPr>
                        <w:r>
                          <w:rPr>
                            <w:b/>
                            <w:bCs/>
                            <w:color w:val="72635D"/>
                            <w:sz w:val="26"/>
                            <w:szCs w:val="26"/>
                          </w:rPr>
                          <w:t xml:space="preserve">Encourages collaboration.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  <w:sz w:val="20"/>
          <w:lang w:bidi="ar-S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06299C8" wp14:editId="0273388D">
                <wp:simplePos x="0" y="0"/>
                <wp:positionH relativeFrom="column">
                  <wp:posOffset>693056</wp:posOffset>
                </wp:positionH>
                <wp:positionV relativeFrom="paragraph">
                  <wp:posOffset>38916</wp:posOffset>
                </wp:positionV>
                <wp:extent cx="2721429" cy="0"/>
                <wp:effectExtent l="0" t="0" r="0" b="0"/>
                <wp:wrapNone/>
                <wp:docPr id="200" name="Straight Connector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21429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72635D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2CE750A" id="Straight Connector 200" o:spid="_x0000_s1026" style="position:absolute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4.55pt,3.05pt" to="268.85pt,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" strokecolor="#72635d"/>
            </w:pict>
          </mc:Fallback>
        </mc:AlternateContent>
      </w:r>
    </w:p>
    <w:bookmarkStart w:id="1" w:name="_Hlk69486813"/>
    <w:p w14:paraId="4231BBBD" w14:textId="65F6A5E4" w:rsidR="00095D6B" w:rsidRPr="00B9539E" w:rsidRDefault="008D5B91" w:rsidP="00C478C8">
      <w:pPr>
        <w:pStyle w:val="Heading2"/>
        <w:spacing w:line="192" w:lineRule="auto"/>
        <w:ind w:left="5470" w:right="1665"/>
        <w:rPr>
          <w:b/>
          <w:bCs/>
        </w:rPr>
      </w:pPr>
      <w:r>
        <w:rPr>
          <w:noProof/>
          <w:sz w:val="20"/>
          <w:lang w:bidi="ar-SA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FBA6112" wp14:editId="194D3ADD">
                <wp:simplePos x="0" y="0"/>
                <wp:positionH relativeFrom="column">
                  <wp:posOffset>788307</wp:posOffset>
                </wp:positionH>
                <wp:positionV relativeFrom="paragraph">
                  <wp:posOffset>3396161</wp:posOffset>
                </wp:positionV>
                <wp:extent cx="2035629" cy="8164"/>
                <wp:effectExtent l="0" t="0" r="22225" b="30480"/>
                <wp:wrapNone/>
                <wp:docPr id="202" name="Straight Connector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35629" cy="8164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72635D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5A0EF75" id="Straight Connector 202" o:spid="_x0000_s1026" style="position:absolute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2.05pt,267.4pt" to="222.35pt,26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" strokecolor="#72635d"/>
            </w:pict>
          </mc:Fallback>
        </mc:AlternateContent>
      </w:r>
      <w:r>
        <w:rPr>
          <w:noProof/>
          <w:sz w:val="20"/>
          <w:lang w:bidi="ar-S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14C561D" wp14:editId="42D7E842">
                <wp:simplePos x="0" y="0"/>
                <wp:positionH relativeFrom="column">
                  <wp:posOffset>3515450</wp:posOffset>
                </wp:positionH>
                <wp:positionV relativeFrom="paragraph">
                  <wp:posOffset>1501957</wp:posOffset>
                </wp:positionV>
                <wp:extent cx="1905000" cy="8164"/>
                <wp:effectExtent l="0" t="0" r="19050" b="30480"/>
                <wp:wrapNone/>
                <wp:docPr id="201" name="Straight Connector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000" cy="8164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72635D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6AE52C7" id="Straight Connector 201" o:spid="_x0000_s1026" style="position:absolute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6.8pt,118.25pt" to="426.8pt,11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" strokecolor="#72635d"/>
            </w:pict>
          </mc:Fallback>
        </mc:AlternateContent>
      </w:r>
      <w:r w:rsidR="00C478C8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280E7107" wp14:editId="6FF610C1">
                <wp:simplePos x="0" y="0"/>
                <wp:positionH relativeFrom="column">
                  <wp:posOffset>-152400</wp:posOffset>
                </wp:positionH>
                <wp:positionV relativeFrom="paragraph">
                  <wp:posOffset>5029200</wp:posOffset>
                </wp:positionV>
                <wp:extent cx="6858000" cy="0"/>
                <wp:effectExtent l="0" t="0" r="0" b="0"/>
                <wp:wrapNone/>
                <wp:docPr id="197" name="Lin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8001">
                          <a:solidFill>
                            <a:srgbClr val="72635D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5627AE6" id="Line 31" o:spid="_x0000_s1026" style="position:absolute;z-index:-251610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2pt,396pt" to="528pt,39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" strokecolor="#72635d" strokeweight=".63pt"/>
            </w:pict>
          </mc:Fallback>
        </mc:AlternateContent>
      </w:r>
    </w:p>
    <w:bookmarkEnd w:id="1"/>
    <w:p w14:paraId="08FC25D8" w14:textId="3C872311" w:rsidR="00095D6B" w:rsidRDefault="00095D6B">
      <w:pPr>
        <w:spacing w:line="242" w:lineRule="auto"/>
        <w:sectPr w:rsidR="00095D6B">
          <w:type w:val="continuous"/>
          <w:pgSz w:w="12240" w:h="15840"/>
          <w:pgMar w:top="560" w:right="760" w:bottom="1920" w:left="1000" w:header="720" w:footer="720" w:gutter="0"/>
          <w:cols w:num="2" w:space="720" w:equalWidth="0">
            <w:col w:w="4933" w:space="40"/>
            <w:col w:w="5507"/>
          </w:cols>
        </w:sectPr>
      </w:pPr>
    </w:p>
    <w:p w14:paraId="50395A41" w14:textId="76679B24" w:rsidR="00BE7C5E" w:rsidRDefault="0041366D" w:rsidP="00BC02BC">
      <w:pPr>
        <w:pStyle w:val="Heading3"/>
        <w:spacing w:line="208" w:lineRule="auto"/>
        <w:jc w:val="center"/>
        <w:rPr>
          <w:color w:val="00B5AF"/>
        </w:rPr>
      </w:pPr>
      <w:r>
        <w:rPr>
          <w:noProof/>
          <w:color w:val="00B5AF"/>
          <w:lang w:bidi="ar-SA"/>
        </w:rPr>
        <w:lastRenderedPageBreak/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4A3E7EF3" wp14:editId="4DEDA1B7">
                <wp:simplePos x="0" y="0"/>
                <wp:positionH relativeFrom="column">
                  <wp:posOffset>-182608</wp:posOffset>
                </wp:positionH>
                <wp:positionV relativeFrom="paragraph">
                  <wp:posOffset>-68307</wp:posOffset>
                </wp:positionV>
                <wp:extent cx="2583180" cy="1671965"/>
                <wp:effectExtent l="19050" t="19050" r="45720" b="42545"/>
                <wp:wrapNone/>
                <wp:docPr id="98" name="Freeform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83180" cy="1671965"/>
                        </a:xfrm>
                        <a:custGeom>
                          <a:avLst/>
                          <a:gdLst>
                            <a:gd name="T0" fmla="+- 0 1423 765"/>
                            <a:gd name="T1" fmla="*/ T0 w 4068"/>
                            <a:gd name="T2" fmla="+- 0 2686 758"/>
                            <a:gd name="T3" fmla="*/ 2686 h 2565"/>
                            <a:gd name="T4" fmla="+- 0 1454 765"/>
                            <a:gd name="T5" fmla="*/ T4 w 4068"/>
                            <a:gd name="T6" fmla="+- 0 3323 758"/>
                            <a:gd name="T7" fmla="*/ 3323 h 2565"/>
                            <a:gd name="T8" fmla="+- 0 2383 765"/>
                            <a:gd name="T9" fmla="*/ T8 w 4068"/>
                            <a:gd name="T10" fmla="+- 0 2686 758"/>
                            <a:gd name="T11" fmla="*/ 2686 h 2565"/>
                            <a:gd name="T12" fmla="+- 0 4832 765"/>
                            <a:gd name="T13" fmla="*/ T12 w 4068"/>
                            <a:gd name="T14" fmla="+- 0 2686 758"/>
                            <a:gd name="T15" fmla="*/ 2686 h 2565"/>
                            <a:gd name="T16" fmla="+- 0 4832 765"/>
                            <a:gd name="T17" fmla="*/ T16 w 4068"/>
                            <a:gd name="T18" fmla="+- 0 758 758"/>
                            <a:gd name="T19" fmla="*/ 758 h 2565"/>
                            <a:gd name="T20" fmla="+- 0 765 765"/>
                            <a:gd name="T21" fmla="*/ T20 w 4068"/>
                            <a:gd name="T22" fmla="+- 0 1075 758"/>
                            <a:gd name="T23" fmla="*/ 1075 h 2565"/>
                            <a:gd name="T24" fmla="+- 0 765 765"/>
                            <a:gd name="T25" fmla="*/ T24 w 4068"/>
                            <a:gd name="T26" fmla="+- 0 2686 758"/>
                            <a:gd name="T27" fmla="*/ 2686 h 2565"/>
                            <a:gd name="T28" fmla="+- 0 1423 765"/>
                            <a:gd name="T29" fmla="*/ T28 w 4068"/>
                            <a:gd name="T30" fmla="+- 0 2686 758"/>
                            <a:gd name="T31" fmla="*/ 2686 h 256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</a:cxnLst>
                          <a:rect l="0" t="0" r="r" b="b"/>
                          <a:pathLst>
                            <a:path w="4068" h="2565">
                              <a:moveTo>
                                <a:pt x="658" y="1928"/>
                              </a:moveTo>
                              <a:lnTo>
                                <a:pt x="689" y="2565"/>
                              </a:lnTo>
                              <a:lnTo>
                                <a:pt x="1618" y="1928"/>
                              </a:lnTo>
                              <a:lnTo>
                                <a:pt x="4067" y="1928"/>
                              </a:lnTo>
                              <a:lnTo>
                                <a:pt x="4067" y="0"/>
                              </a:lnTo>
                              <a:lnTo>
                                <a:pt x="0" y="317"/>
                              </a:lnTo>
                              <a:lnTo>
                                <a:pt x="0" y="1928"/>
                              </a:lnTo>
                              <a:lnTo>
                                <a:pt x="658" y="1928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57150">
                          <a:solidFill>
                            <a:srgbClr val="00B5AF"/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73B2DB8" w14:textId="77777777" w:rsidR="0041366D" w:rsidRPr="0041366D" w:rsidRDefault="0041366D" w:rsidP="0041366D">
                            <w:pPr>
                              <w:pStyle w:val="Heading3"/>
                              <w:spacing w:line="208" w:lineRule="auto"/>
                              <w:jc w:val="center"/>
                              <w:rPr>
                                <w:color w:val="00B5AF"/>
                                <w:sz w:val="20"/>
                                <w:szCs w:val="20"/>
                              </w:rPr>
                            </w:pPr>
                          </w:p>
                          <w:p w14:paraId="4FBB881A" w14:textId="77777777" w:rsidR="00A21317" w:rsidRPr="00A21317" w:rsidRDefault="00A21317" w:rsidP="0041366D">
                            <w:pPr>
                              <w:pStyle w:val="Heading3"/>
                              <w:spacing w:line="208" w:lineRule="auto"/>
                              <w:jc w:val="center"/>
                              <w:rPr>
                                <w:b/>
                                <w:bCs/>
                                <w:color w:val="00B5AF"/>
                                <w:sz w:val="16"/>
                                <w:szCs w:val="16"/>
                              </w:rPr>
                            </w:pPr>
                          </w:p>
                          <w:p w14:paraId="5432756F" w14:textId="32891370" w:rsidR="0041366D" w:rsidRPr="0041366D" w:rsidRDefault="0041366D" w:rsidP="0041366D">
                            <w:pPr>
                              <w:pStyle w:val="Heading3"/>
                              <w:spacing w:line="208" w:lineRule="auto"/>
                              <w:jc w:val="center"/>
                              <w:rPr>
                                <w:b/>
                                <w:bCs/>
                                <w:color w:val="00B5AF"/>
                                <w:w w:val="105"/>
                              </w:rPr>
                            </w:pPr>
                            <w:r w:rsidRPr="0041366D">
                              <w:rPr>
                                <w:b/>
                                <w:bCs/>
                                <w:color w:val="00B5AF"/>
                              </w:rPr>
                              <w:t xml:space="preserve">CONVERSATION </w:t>
                            </w:r>
                            <w:r w:rsidRPr="0041366D">
                              <w:rPr>
                                <w:b/>
                                <w:bCs/>
                                <w:color w:val="00B5AF"/>
                                <w:w w:val="105"/>
                              </w:rPr>
                              <w:t>STARTERS</w:t>
                            </w:r>
                          </w:p>
                          <w:p w14:paraId="2ECFF2E6" w14:textId="77777777" w:rsidR="0041366D" w:rsidRPr="0041366D" w:rsidRDefault="0041366D" w:rsidP="0041366D">
                            <w:pPr>
                              <w:pStyle w:val="Heading3"/>
                              <w:spacing w:line="208" w:lineRule="auto"/>
                              <w:ind w:left="863" w:hanging="544"/>
                              <w:rPr>
                                <w:b/>
                                <w:bCs/>
                                <w:caps/>
                                <w:color w:val="00B5AF"/>
                              </w:rPr>
                            </w:pPr>
                            <w:r w:rsidRPr="0041366D">
                              <w:rPr>
                                <w:b/>
                                <w:bCs/>
                                <w:caps/>
                                <w:color w:val="00B5AF"/>
                                <w:w w:val="105"/>
                              </w:rPr>
                              <w:t>Preschoolers</w:t>
                            </w:r>
                          </w:p>
                          <w:p w14:paraId="37830F91" w14:textId="77777777" w:rsidR="0041366D" w:rsidRDefault="0041366D" w:rsidP="0041366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A3E7EF3" id="Freeform 9" o:spid="_x0000_s1078" style="position:absolute;left:0;text-align:left;margin-left:-14.4pt;margin-top:-5.4pt;width:203.4pt;height:131.65pt;z-index:251620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4068,256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" adj="-11796480,,5400" path="m658,1928r31,637l1618,1928r2449,l4067,,,317,,1928r658,xe" fillcolor="white [3212]" strokecolor="#00b5af" strokeweight="4.5pt">
                <v:stroke joinstyle="round"/>
                <v:formulas/>
                <v:path arrowok="t" o:connecttype="custom" o:connectlocs="417830,1750837;437515,2166058;1027430,1750837;2582545,1750837;2582545,494093;0,700726;0,1750837;417830,1750837" o:connectangles="0,0,0,0,0,0,0,0" textboxrect="0,0,4068,2565"/>
                <v:textbox>
                  <w:txbxContent>
                    <w:p w14:paraId="073B2DB8" w14:textId="77777777" w:rsidR="0041366D" w:rsidRPr="0041366D" w:rsidRDefault="0041366D" w:rsidP="0041366D">
                      <w:pPr>
                        <w:pStyle w:val="Heading3"/>
                        <w:spacing w:line="208" w:lineRule="auto"/>
                        <w:jc w:val="center"/>
                        <w:rPr>
                          <w:color w:val="00B5AF"/>
                          <w:sz w:val="20"/>
                          <w:szCs w:val="20"/>
                        </w:rPr>
                      </w:pPr>
                    </w:p>
                    <w:p w14:paraId="4FBB881A" w14:textId="77777777" w:rsidR="00A21317" w:rsidRPr="00A21317" w:rsidRDefault="00A21317" w:rsidP="0041366D">
                      <w:pPr>
                        <w:pStyle w:val="Heading3"/>
                        <w:spacing w:line="208" w:lineRule="auto"/>
                        <w:jc w:val="center"/>
                        <w:rPr>
                          <w:b/>
                          <w:bCs/>
                          <w:color w:val="00B5AF"/>
                          <w:sz w:val="16"/>
                          <w:szCs w:val="16"/>
                        </w:rPr>
                      </w:pPr>
                    </w:p>
                    <w:p w14:paraId="5432756F" w14:textId="32891370" w:rsidR="0041366D" w:rsidRPr="0041366D" w:rsidRDefault="0041366D" w:rsidP="0041366D">
                      <w:pPr>
                        <w:pStyle w:val="Heading3"/>
                        <w:spacing w:line="208" w:lineRule="auto"/>
                        <w:jc w:val="center"/>
                        <w:rPr>
                          <w:b/>
                          <w:bCs/>
                          <w:color w:val="00B5AF"/>
                          <w:w w:val="105"/>
                        </w:rPr>
                      </w:pPr>
                      <w:r w:rsidRPr="0041366D">
                        <w:rPr>
                          <w:b/>
                          <w:bCs/>
                          <w:color w:val="00B5AF"/>
                        </w:rPr>
                        <w:t xml:space="preserve">CONVERSATION </w:t>
                      </w:r>
                      <w:r w:rsidRPr="0041366D">
                        <w:rPr>
                          <w:b/>
                          <w:bCs/>
                          <w:color w:val="00B5AF"/>
                          <w:w w:val="105"/>
                        </w:rPr>
                        <w:t>STARTERS</w:t>
                      </w:r>
                    </w:p>
                    <w:p w14:paraId="2ECFF2E6" w14:textId="77777777" w:rsidR="0041366D" w:rsidRPr="0041366D" w:rsidRDefault="0041366D" w:rsidP="0041366D">
                      <w:pPr>
                        <w:pStyle w:val="Heading3"/>
                        <w:spacing w:line="208" w:lineRule="auto"/>
                        <w:ind w:left="863" w:hanging="544"/>
                        <w:rPr>
                          <w:b/>
                          <w:bCs/>
                          <w:caps/>
                          <w:color w:val="00B5AF"/>
                        </w:rPr>
                      </w:pPr>
                      <w:r w:rsidRPr="0041366D">
                        <w:rPr>
                          <w:b/>
                          <w:bCs/>
                          <w:caps/>
                          <w:color w:val="00B5AF"/>
                          <w:w w:val="105"/>
                        </w:rPr>
                        <w:t>Preschoolers</w:t>
                      </w:r>
                    </w:p>
                    <w:p w14:paraId="37830F91" w14:textId="77777777" w:rsidR="0041366D" w:rsidRDefault="0041366D" w:rsidP="0041366D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B5AF"/>
          <w:lang w:bidi="ar-SA"/>
        </w:rPr>
        <mc:AlternateContent>
          <mc:Choice Requires="wpg">
            <w:drawing>
              <wp:anchor distT="0" distB="0" distL="114300" distR="114300" simplePos="0" relativeHeight="251669504" behindDoc="1" locked="0" layoutInCell="1" allowOverlap="1" wp14:anchorId="1403F054" wp14:editId="3061CF02">
                <wp:simplePos x="0" y="0"/>
                <wp:positionH relativeFrom="column">
                  <wp:posOffset>1884589</wp:posOffset>
                </wp:positionH>
                <wp:positionV relativeFrom="paragraph">
                  <wp:posOffset>-131718</wp:posOffset>
                </wp:positionV>
                <wp:extent cx="4664528" cy="1716314"/>
                <wp:effectExtent l="38100" t="0" r="41275" b="0"/>
                <wp:wrapNone/>
                <wp:docPr id="208" name="Group 20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664528" cy="1716314"/>
                          <a:chOff x="0" y="0"/>
                          <a:chExt cx="4664528" cy="1716314"/>
                        </a:xfrm>
                      </wpg:grpSpPr>
                      <wpg:grpSp>
                        <wpg:cNvPr id="204" name="Group 204"/>
                        <wpg:cNvGrpSpPr/>
                        <wpg:grpSpPr>
                          <a:xfrm>
                            <a:off x="0" y="0"/>
                            <a:ext cx="4664528" cy="1227546"/>
                            <a:chOff x="0" y="0"/>
                            <a:chExt cx="4477629" cy="1227546"/>
                          </a:xfrm>
                        </wpg:grpSpPr>
                        <wps:wsp>
                          <wps:cNvPr id="205" name="Rectangle 51"/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429986"/>
                              <a:ext cx="4477629" cy="797560"/>
                            </a:xfrm>
                            <a:prstGeom prst="rect">
                              <a:avLst/>
                            </a:prstGeom>
                            <a:noFill/>
                            <a:ln w="73736">
                              <a:solidFill>
                                <a:srgbClr val="F08B5B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4306818C" w14:textId="0364F5CF" w:rsidR="0041366D" w:rsidRPr="00CB02E2" w:rsidRDefault="0041366D" w:rsidP="0041366D">
                                <w:pPr>
                                  <w:jc w:val="center"/>
                                  <w:rPr>
                                    <w:rFonts w:ascii="Book Antiqua" w:hAnsi="Book Antiqua"/>
                                    <w:color w:val="F08B5B"/>
                                    <w:sz w:val="88"/>
                                    <w:szCs w:val="88"/>
                                  </w:rPr>
                                </w:pPr>
                                <w:r>
                                  <w:rPr>
                                    <w:rFonts w:ascii="Book Antiqua" w:hAnsi="Book Antiqua"/>
                                    <w:color w:val="F08B5B"/>
                                    <w:sz w:val="88"/>
                                    <w:szCs w:val="88"/>
                                  </w:rPr>
                                  <w:t xml:space="preserve">       EXPLOR</w:t>
                                </w:r>
                                <w:r w:rsidRPr="00CB02E2">
                                  <w:rPr>
                                    <w:rFonts w:ascii="Book Antiqua" w:hAnsi="Book Antiqua"/>
                                    <w:color w:val="F08B5B"/>
                                    <w:sz w:val="88"/>
                                    <w:szCs w:val="88"/>
                                  </w:rPr>
                                  <w:t>ING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6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61358" y="0"/>
                              <a:ext cx="815340" cy="36957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80E3407" w14:textId="77777777" w:rsidR="0041366D" w:rsidRDefault="0041366D" w:rsidP="0041366D">
                                <w:r>
                                  <w:rPr>
                                    <w:color w:val="F08B5B"/>
                                    <w:sz w:val="36"/>
                                  </w:rPr>
                                  <w:t>while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20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380014" y="1284514"/>
                            <a:ext cx="1204601" cy="4318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A63E872" w14:textId="77777777" w:rsidR="0041366D" w:rsidRDefault="0041366D" w:rsidP="0041366D">
                              <w:r>
                                <w:rPr>
                                  <w:color w:val="F08B5B"/>
                                  <w:sz w:val="36"/>
                                </w:rPr>
                                <w:t>togethe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403F054" id="Group 208" o:spid="_x0000_s1079" style="position:absolute;left:0;text-align:left;margin-left:148.4pt;margin-top:-10.35pt;width:367.3pt;height:135.15pt;z-index:-251592704" coordsize="46645,171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">
                <v:group id="Group 204" o:spid="_x0000_s1080" style="position:absolute;width:46645;height:12275" coordsize="44776,12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">
                  <v:rect id="Rectangle 51" o:spid="_x0000_s1081" style="position:absolute;top:4299;width:44776;height:79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" filled="f" strokecolor="#f08b5b" strokeweight="2.04822mm">
                    <v:textbox>
                      <w:txbxContent>
                        <w:p w14:paraId="4306818C" w14:textId="0364F5CF" w:rsidR="0041366D" w:rsidRPr="00CB02E2" w:rsidRDefault="0041366D" w:rsidP="0041366D">
                          <w:pPr>
                            <w:jc w:val="center"/>
                            <w:rPr>
                              <w:rFonts w:ascii="Book Antiqua" w:hAnsi="Book Antiqua"/>
                              <w:color w:val="F08B5B"/>
                              <w:sz w:val="88"/>
                              <w:szCs w:val="88"/>
                            </w:rPr>
                          </w:pPr>
                          <w:r>
                            <w:rPr>
                              <w:rFonts w:ascii="Book Antiqua" w:hAnsi="Book Antiqua"/>
                              <w:color w:val="F08B5B"/>
                              <w:sz w:val="88"/>
                              <w:szCs w:val="88"/>
                            </w:rPr>
                            <w:t xml:space="preserve">       </w:t>
                          </w:r>
                          <w:r>
                            <w:rPr>
                              <w:rFonts w:ascii="Book Antiqua" w:hAnsi="Book Antiqua"/>
                              <w:color w:val="F08B5B"/>
                              <w:sz w:val="88"/>
                              <w:szCs w:val="88"/>
                            </w:rPr>
                            <w:t>EXPLOR</w:t>
                          </w:r>
                          <w:r w:rsidRPr="00CB02E2">
                            <w:rPr>
                              <w:rFonts w:ascii="Book Antiqua" w:hAnsi="Book Antiqua"/>
                              <w:color w:val="F08B5B"/>
                              <w:sz w:val="88"/>
                              <w:szCs w:val="88"/>
                            </w:rPr>
                            <w:t>ING</w:t>
                          </w:r>
                        </w:p>
                      </w:txbxContent>
                    </v:textbox>
                  </v:rect>
                  <v:shape id="_x0000_s1082" type="#_x0000_t202" style="position:absolute;left:10613;width:8153;height:3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" stroked="f">
                    <v:textbox>
                      <w:txbxContent>
                        <w:p w14:paraId="280E3407" w14:textId="77777777" w:rsidR="0041366D" w:rsidRDefault="0041366D" w:rsidP="0041366D">
                          <w:r>
                            <w:rPr>
                              <w:color w:val="F08B5B"/>
                              <w:sz w:val="36"/>
                            </w:rPr>
                            <w:t>while</w:t>
                          </w:r>
                        </w:p>
                      </w:txbxContent>
                    </v:textbox>
                  </v:shape>
                </v:group>
                <v:shape id="_x0000_s1083" type="#_x0000_t202" style="position:absolute;left:33800;top:12845;width:12046;height:43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" stroked="f">
                  <v:textbox>
                    <w:txbxContent>
                      <w:p w14:paraId="3A63E872" w14:textId="77777777" w:rsidR="0041366D" w:rsidRDefault="0041366D" w:rsidP="0041366D">
                        <w:r>
                          <w:rPr>
                            <w:color w:val="F08B5B"/>
                            <w:sz w:val="36"/>
                          </w:rPr>
                          <w:t>togethe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C478C8">
        <w:rPr>
          <w:noProof/>
          <w:color w:val="00B5AF"/>
          <w:lang w:bidi="ar-SA"/>
        </w:rPr>
        <mc:AlternateContent>
          <mc:Choice Requires="wps">
            <w:drawing>
              <wp:anchor distT="0" distB="0" distL="114300" distR="114300" simplePos="0" relativeHeight="251642880" behindDoc="1" locked="0" layoutInCell="1" allowOverlap="1" wp14:anchorId="2C43A7D5" wp14:editId="334F5E4A">
                <wp:simplePos x="0" y="0"/>
                <wp:positionH relativeFrom="column">
                  <wp:posOffset>-149225</wp:posOffset>
                </wp:positionH>
                <wp:positionV relativeFrom="paragraph">
                  <wp:posOffset>142981</wp:posOffset>
                </wp:positionV>
                <wp:extent cx="2583180" cy="1671965"/>
                <wp:effectExtent l="0" t="0" r="7620" b="4445"/>
                <wp:wrapNone/>
                <wp:docPr id="97" name="AutoShap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83180" cy="1671965"/>
                        </a:xfrm>
                        <a:custGeom>
                          <a:avLst/>
                          <a:gdLst>
                            <a:gd name="T0" fmla="+- 0 2383 765"/>
                            <a:gd name="T1" fmla="*/ T0 w 4068"/>
                            <a:gd name="T2" fmla="+- 0 2686 758"/>
                            <a:gd name="T3" fmla="*/ 2686 h 2565"/>
                            <a:gd name="T4" fmla="+- 0 1423 765"/>
                            <a:gd name="T5" fmla="*/ T4 w 4068"/>
                            <a:gd name="T6" fmla="+- 0 2686 758"/>
                            <a:gd name="T7" fmla="*/ 2686 h 2565"/>
                            <a:gd name="T8" fmla="+- 0 1454 765"/>
                            <a:gd name="T9" fmla="*/ T8 w 4068"/>
                            <a:gd name="T10" fmla="+- 0 3323 758"/>
                            <a:gd name="T11" fmla="*/ 3323 h 2565"/>
                            <a:gd name="T12" fmla="+- 0 2383 765"/>
                            <a:gd name="T13" fmla="*/ T12 w 4068"/>
                            <a:gd name="T14" fmla="+- 0 2686 758"/>
                            <a:gd name="T15" fmla="*/ 2686 h 2565"/>
                            <a:gd name="T16" fmla="+- 0 4832 765"/>
                            <a:gd name="T17" fmla="*/ T16 w 4068"/>
                            <a:gd name="T18" fmla="+- 0 758 758"/>
                            <a:gd name="T19" fmla="*/ 758 h 2565"/>
                            <a:gd name="T20" fmla="+- 0 765 765"/>
                            <a:gd name="T21" fmla="*/ T20 w 4068"/>
                            <a:gd name="T22" fmla="+- 0 1075 758"/>
                            <a:gd name="T23" fmla="*/ 1075 h 2565"/>
                            <a:gd name="T24" fmla="+- 0 765 765"/>
                            <a:gd name="T25" fmla="*/ T24 w 4068"/>
                            <a:gd name="T26" fmla="+- 0 2686 758"/>
                            <a:gd name="T27" fmla="*/ 2686 h 2565"/>
                            <a:gd name="T28" fmla="+- 0 4832 765"/>
                            <a:gd name="T29" fmla="*/ T28 w 4068"/>
                            <a:gd name="T30" fmla="+- 0 2686 758"/>
                            <a:gd name="T31" fmla="*/ 2686 h 2565"/>
                            <a:gd name="T32" fmla="+- 0 4832 765"/>
                            <a:gd name="T33" fmla="*/ T32 w 4068"/>
                            <a:gd name="T34" fmla="+- 0 758 758"/>
                            <a:gd name="T35" fmla="*/ 758 h 256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</a:cxnLst>
                          <a:rect l="0" t="0" r="r" b="b"/>
                          <a:pathLst>
                            <a:path w="4068" h="2565">
                              <a:moveTo>
                                <a:pt x="1618" y="1928"/>
                              </a:moveTo>
                              <a:lnTo>
                                <a:pt x="658" y="1928"/>
                              </a:lnTo>
                              <a:lnTo>
                                <a:pt x="689" y="2565"/>
                              </a:lnTo>
                              <a:lnTo>
                                <a:pt x="1618" y="1928"/>
                              </a:lnTo>
                              <a:close/>
                              <a:moveTo>
                                <a:pt x="4067" y="0"/>
                              </a:moveTo>
                              <a:lnTo>
                                <a:pt x="0" y="317"/>
                              </a:lnTo>
                              <a:lnTo>
                                <a:pt x="0" y="1928"/>
                              </a:lnTo>
                              <a:lnTo>
                                <a:pt x="4067" y="1928"/>
                              </a:lnTo>
                              <a:lnTo>
                                <a:pt x="406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0C3DF6B" id="AutoShape 10" o:spid="_x0000_s1026" style="position:absolute;margin-left:-11.75pt;margin-top:11.25pt;width:203.4pt;height:131.65pt;z-index:-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4068,25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" path="m1618,1928r-960,l689,2565r929,-637xm4067,l,317,,1928r4067,l4067,xe" stroked="f">
                <v:path arrowok="t" o:connecttype="custom" o:connectlocs="1027430,1750837;417830,1750837;437515,2166058;1027430,1750837;2582545,494093;0,700726;0,1750837;2582545,1750837;2582545,494093" o:connectangles="0,0,0,0,0,0,0,0,0"/>
              </v:shape>
            </w:pict>
          </mc:Fallback>
        </mc:AlternateContent>
      </w:r>
    </w:p>
    <w:p w14:paraId="6A390114" w14:textId="29974AE4" w:rsidR="00095D6B" w:rsidRDefault="00590EF4">
      <w:pPr>
        <w:spacing w:before="81"/>
        <w:ind w:left="403"/>
        <w:rPr>
          <w:sz w:val="36"/>
        </w:rPr>
      </w:pPr>
      <w:r>
        <w:rPr>
          <w:noProof/>
          <w:lang w:bidi="ar-SA"/>
        </w:rPr>
        <mc:AlternateContent>
          <mc:Choice Requires="wpg">
            <w:drawing>
              <wp:anchor distT="0" distB="0" distL="114300" distR="114300" simplePos="0" relativeHeight="251638784" behindDoc="1" locked="0" layoutInCell="1" allowOverlap="1" wp14:anchorId="35F87006" wp14:editId="06E0F934">
                <wp:simplePos x="0" y="0"/>
                <wp:positionH relativeFrom="column">
                  <wp:posOffset>622299</wp:posOffset>
                </wp:positionH>
                <wp:positionV relativeFrom="paragraph">
                  <wp:posOffset>902154</wp:posOffset>
                </wp:positionV>
                <wp:extent cx="3217587" cy="3628905"/>
                <wp:effectExtent l="38100" t="38100" r="59055" b="48260"/>
                <wp:wrapNone/>
                <wp:docPr id="211" name="Group 2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17587" cy="3628905"/>
                          <a:chOff x="-102167" y="0"/>
                          <a:chExt cx="2992120" cy="3628905"/>
                        </a:xfrm>
                      </wpg:grpSpPr>
                      <wps:wsp>
                        <wps:cNvPr id="36" name="Freeform 29"/>
                        <wps:cNvSpPr>
                          <a:spLocks/>
                        </wps:cNvSpPr>
                        <wps:spPr bwMode="auto">
                          <a:xfrm>
                            <a:off x="-102167" y="552880"/>
                            <a:ext cx="2992120" cy="3076025"/>
                          </a:xfrm>
                          <a:custGeom>
                            <a:avLst/>
                            <a:gdLst>
                              <a:gd name="T0" fmla="+- 0 3512 2139"/>
                              <a:gd name="T1" fmla="*/ T0 w 4712"/>
                              <a:gd name="T2" fmla="+- 0 6929 3181"/>
                              <a:gd name="T3" fmla="*/ 6929 h 4719"/>
                              <a:gd name="T4" fmla="+- 0 3558 2139"/>
                              <a:gd name="T5" fmla="*/ T4 w 4712"/>
                              <a:gd name="T6" fmla="+- 0 7900 3181"/>
                              <a:gd name="T7" fmla="*/ 7900 h 4719"/>
                              <a:gd name="T8" fmla="+- 0 4940 2139"/>
                              <a:gd name="T9" fmla="*/ T8 w 4712"/>
                              <a:gd name="T10" fmla="+- 0 6929 3181"/>
                              <a:gd name="T11" fmla="*/ 6929 h 4719"/>
                              <a:gd name="T12" fmla="+- 0 6851 2139"/>
                              <a:gd name="T13" fmla="*/ T12 w 4712"/>
                              <a:gd name="T14" fmla="+- 0 6929 3181"/>
                              <a:gd name="T15" fmla="*/ 6929 h 4719"/>
                              <a:gd name="T16" fmla="+- 0 6851 2139"/>
                              <a:gd name="T17" fmla="*/ T16 w 4712"/>
                              <a:gd name="T18" fmla="+- 0 3181 3181"/>
                              <a:gd name="T19" fmla="*/ 3181 h 4719"/>
                              <a:gd name="T20" fmla="+- 0 2139 2139"/>
                              <a:gd name="T21" fmla="*/ T20 w 4712"/>
                              <a:gd name="T22" fmla="+- 0 3664 3181"/>
                              <a:gd name="T23" fmla="*/ 3664 h 4719"/>
                              <a:gd name="T24" fmla="+- 0 2139 2139"/>
                              <a:gd name="T25" fmla="*/ T24 w 4712"/>
                              <a:gd name="T26" fmla="+- 0 6929 3181"/>
                              <a:gd name="T27" fmla="*/ 6929 h 4719"/>
                              <a:gd name="T28" fmla="+- 0 3512 2139"/>
                              <a:gd name="T29" fmla="*/ T28 w 4712"/>
                              <a:gd name="T30" fmla="+- 0 6929 3181"/>
                              <a:gd name="T31" fmla="*/ 6929 h 471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4712" h="4719">
                                <a:moveTo>
                                  <a:pt x="1373" y="3748"/>
                                </a:moveTo>
                                <a:lnTo>
                                  <a:pt x="1419" y="4719"/>
                                </a:lnTo>
                                <a:lnTo>
                                  <a:pt x="2801" y="3748"/>
                                </a:lnTo>
                                <a:lnTo>
                                  <a:pt x="4712" y="3748"/>
                                </a:lnTo>
                                <a:lnTo>
                                  <a:pt x="4712" y="0"/>
                                </a:lnTo>
                                <a:lnTo>
                                  <a:pt x="0" y="483"/>
                                </a:lnTo>
                                <a:lnTo>
                                  <a:pt x="0" y="3748"/>
                                </a:lnTo>
                                <a:lnTo>
                                  <a:pt x="1373" y="374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02870">
                            <a:solidFill>
                              <a:srgbClr val="00B6BD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10761FDF" w14:textId="77777777" w:rsidR="00A21317" w:rsidRDefault="00A21317" w:rsidP="003B5452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210" name="Group 210"/>
                        <wpg:cNvGrpSpPr/>
                        <wpg:grpSpPr>
                          <a:xfrm>
                            <a:off x="1687286" y="0"/>
                            <a:ext cx="926193" cy="983266"/>
                            <a:chOff x="0" y="0"/>
                            <a:chExt cx="926193" cy="983266"/>
                          </a:xfrm>
                        </wpg:grpSpPr>
                        <wpg:grpSp>
                          <wpg:cNvPr id="209" name="Group 209"/>
                          <wpg:cNvGrpSpPr/>
                          <wpg:grpSpPr>
                            <a:xfrm>
                              <a:off x="0" y="0"/>
                              <a:ext cx="926193" cy="983266"/>
                              <a:chOff x="0" y="0"/>
                              <a:chExt cx="926193" cy="983266"/>
                            </a:xfrm>
                          </wpg:grpSpPr>
                          <wps:wsp>
                            <wps:cNvPr id="40" name="Freeform 25"/>
                            <wps:cNvSpPr>
                              <a:spLocks/>
                            </wps:cNvSpPr>
                            <wps:spPr bwMode="auto">
                              <a:xfrm>
                                <a:off x="0" y="38100"/>
                                <a:ext cx="920750" cy="945166"/>
                              </a:xfrm>
                              <a:custGeom>
                                <a:avLst/>
                                <a:gdLst>
                                  <a:gd name="T0" fmla="+- 0 5440 4789"/>
                                  <a:gd name="T1" fmla="*/ T0 w 1450"/>
                                  <a:gd name="T2" fmla="+- 0 2602 2598"/>
                                  <a:gd name="T3" fmla="*/ 2602 h 1450"/>
                                  <a:gd name="T4" fmla="+- 0 5298 4789"/>
                                  <a:gd name="T5" fmla="*/ T4 w 1450"/>
                                  <a:gd name="T6" fmla="+- 0 2631 2598"/>
                                  <a:gd name="T7" fmla="*/ 2631 h 1450"/>
                                  <a:gd name="T8" fmla="+- 0 5168 4789"/>
                                  <a:gd name="T9" fmla="*/ T8 w 1450"/>
                                  <a:gd name="T10" fmla="+- 0 2686 2598"/>
                                  <a:gd name="T11" fmla="*/ 2686 h 1450"/>
                                  <a:gd name="T12" fmla="+- 0 5053 4789"/>
                                  <a:gd name="T13" fmla="*/ T12 w 1450"/>
                                  <a:gd name="T14" fmla="+- 0 2764 2598"/>
                                  <a:gd name="T15" fmla="*/ 2764 h 1450"/>
                                  <a:gd name="T16" fmla="+- 0 4955 4789"/>
                                  <a:gd name="T17" fmla="*/ T16 w 1450"/>
                                  <a:gd name="T18" fmla="+- 0 2862 2598"/>
                                  <a:gd name="T19" fmla="*/ 2862 h 1450"/>
                                  <a:gd name="T20" fmla="+- 0 4877 4789"/>
                                  <a:gd name="T21" fmla="*/ T20 w 1450"/>
                                  <a:gd name="T22" fmla="+- 0 2977 2598"/>
                                  <a:gd name="T23" fmla="*/ 2977 h 1450"/>
                                  <a:gd name="T24" fmla="+- 0 4822 4789"/>
                                  <a:gd name="T25" fmla="*/ T24 w 1450"/>
                                  <a:gd name="T26" fmla="+- 0 3107 2598"/>
                                  <a:gd name="T27" fmla="*/ 3107 h 1450"/>
                                  <a:gd name="T28" fmla="+- 0 4793 4789"/>
                                  <a:gd name="T29" fmla="*/ T28 w 1450"/>
                                  <a:gd name="T30" fmla="+- 0 3249 2598"/>
                                  <a:gd name="T31" fmla="*/ 3249 h 1450"/>
                                  <a:gd name="T32" fmla="+- 0 4793 4789"/>
                                  <a:gd name="T33" fmla="*/ T32 w 1450"/>
                                  <a:gd name="T34" fmla="+- 0 3397 2598"/>
                                  <a:gd name="T35" fmla="*/ 3397 h 1450"/>
                                  <a:gd name="T36" fmla="+- 0 4822 4789"/>
                                  <a:gd name="T37" fmla="*/ T36 w 1450"/>
                                  <a:gd name="T38" fmla="+- 0 3539 2598"/>
                                  <a:gd name="T39" fmla="*/ 3539 h 1450"/>
                                  <a:gd name="T40" fmla="+- 0 4877 4789"/>
                                  <a:gd name="T41" fmla="*/ T40 w 1450"/>
                                  <a:gd name="T42" fmla="+- 0 3669 2598"/>
                                  <a:gd name="T43" fmla="*/ 3669 h 1450"/>
                                  <a:gd name="T44" fmla="+- 0 4955 4789"/>
                                  <a:gd name="T45" fmla="*/ T44 w 1450"/>
                                  <a:gd name="T46" fmla="+- 0 3784 2598"/>
                                  <a:gd name="T47" fmla="*/ 3784 h 1450"/>
                                  <a:gd name="T48" fmla="+- 0 5053 4789"/>
                                  <a:gd name="T49" fmla="*/ T48 w 1450"/>
                                  <a:gd name="T50" fmla="+- 0 3882 2598"/>
                                  <a:gd name="T51" fmla="*/ 3882 h 1450"/>
                                  <a:gd name="T52" fmla="+- 0 5168 4789"/>
                                  <a:gd name="T53" fmla="*/ T52 w 1450"/>
                                  <a:gd name="T54" fmla="+- 0 3960 2598"/>
                                  <a:gd name="T55" fmla="*/ 3960 h 1450"/>
                                  <a:gd name="T56" fmla="+- 0 5298 4789"/>
                                  <a:gd name="T57" fmla="*/ T56 w 1450"/>
                                  <a:gd name="T58" fmla="+- 0 4015 2598"/>
                                  <a:gd name="T59" fmla="*/ 4015 h 1450"/>
                                  <a:gd name="T60" fmla="+- 0 5440 4789"/>
                                  <a:gd name="T61" fmla="*/ T60 w 1450"/>
                                  <a:gd name="T62" fmla="+- 0 4044 2598"/>
                                  <a:gd name="T63" fmla="*/ 4044 h 1450"/>
                                  <a:gd name="T64" fmla="+- 0 5588 4789"/>
                                  <a:gd name="T65" fmla="*/ T64 w 1450"/>
                                  <a:gd name="T66" fmla="+- 0 4044 2598"/>
                                  <a:gd name="T67" fmla="*/ 4044 h 1450"/>
                                  <a:gd name="T68" fmla="+- 0 5730 4789"/>
                                  <a:gd name="T69" fmla="*/ T68 w 1450"/>
                                  <a:gd name="T70" fmla="+- 0 4015 2598"/>
                                  <a:gd name="T71" fmla="*/ 4015 h 1450"/>
                                  <a:gd name="T72" fmla="+- 0 5859 4789"/>
                                  <a:gd name="T73" fmla="*/ T72 w 1450"/>
                                  <a:gd name="T74" fmla="+- 0 3960 2598"/>
                                  <a:gd name="T75" fmla="*/ 3960 h 1450"/>
                                  <a:gd name="T76" fmla="+- 0 5975 4789"/>
                                  <a:gd name="T77" fmla="*/ T76 w 1450"/>
                                  <a:gd name="T78" fmla="+- 0 3882 2598"/>
                                  <a:gd name="T79" fmla="*/ 3882 h 1450"/>
                                  <a:gd name="T80" fmla="+- 0 6073 4789"/>
                                  <a:gd name="T81" fmla="*/ T80 w 1450"/>
                                  <a:gd name="T82" fmla="+- 0 3784 2598"/>
                                  <a:gd name="T83" fmla="*/ 3784 h 1450"/>
                                  <a:gd name="T84" fmla="+- 0 6151 4789"/>
                                  <a:gd name="T85" fmla="*/ T84 w 1450"/>
                                  <a:gd name="T86" fmla="+- 0 3669 2598"/>
                                  <a:gd name="T87" fmla="*/ 3669 h 1450"/>
                                  <a:gd name="T88" fmla="+- 0 6206 4789"/>
                                  <a:gd name="T89" fmla="*/ T88 w 1450"/>
                                  <a:gd name="T90" fmla="+- 0 3539 2598"/>
                                  <a:gd name="T91" fmla="*/ 3539 h 1450"/>
                                  <a:gd name="T92" fmla="+- 0 6235 4789"/>
                                  <a:gd name="T93" fmla="*/ T92 w 1450"/>
                                  <a:gd name="T94" fmla="+- 0 3397 2598"/>
                                  <a:gd name="T95" fmla="*/ 3397 h 1450"/>
                                  <a:gd name="T96" fmla="+- 0 6235 4789"/>
                                  <a:gd name="T97" fmla="*/ T96 w 1450"/>
                                  <a:gd name="T98" fmla="+- 0 3249 2598"/>
                                  <a:gd name="T99" fmla="*/ 3249 h 1450"/>
                                  <a:gd name="T100" fmla="+- 0 6206 4789"/>
                                  <a:gd name="T101" fmla="*/ T100 w 1450"/>
                                  <a:gd name="T102" fmla="+- 0 3107 2598"/>
                                  <a:gd name="T103" fmla="*/ 3107 h 1450"/>
                                  <a:gd name="T104" fmla="+- 0 6151 4789"/>
                                  <a:gd name="T105" fmla="*/ T104 w 1450"/>
                                  <a:gd name="T106" fmla="+- 0 2977 2598"/>
                                  <a:gd name="T107" fmla="*/ 2977 h 1450"/>
                                  <a:gd name="T108" fmla="+- 0 6073 4789"/>
                                  <a:gd name="T109" fmla="*/ T108 w 1450"/>
                                  <a:gd name="T110" fmla="+- 0 2862 2598"/>
                                  <a:gd name="T111" fmla="*/ 2862 h 1450"/>
                                  <a:gd name="T112" fmla="+- 0 5975 4789"/>
                                  <a:gd name="T113" fmla="*/ T112 w 1450"/>
                                  <a:gd name="T114" fmla="+- 0 2764 2598"/>
                                  <a:gd name="T115" fmla="*/ 2764 h 1450"/>
                                  <a:gd name="T116" fmla="+- 0 5859 4789"/>
                                  <a:gd name="T117" fmla="*/ T116 w 1450"/>
                                  <a:gd name="T118" fmla="+- 0 2686 2598"/>
                                  <a:gd name="T119" fmla="*/ 2686 h 1450"/>
                                  <a:gd name="T120" fmla="+- 0 5730 4789"/>
                                  <a:gd name="T121" fmla="*/ T120 w 1450"/>
                                  <a:gd name="T122" fmla="+- 0 2631 2598"/>
                                  <a:gd name="T123" fmla="*/ 2631 h 1450"/>
                                  <a:gd name="T124" fmla="+- 0 5588 4789"/>
                                  <a:gd name="T125" fmla="*/ T124 w 1450"/>
                                  <a:gd name="T126" fmla="+- 0 2602 2598"/>
                                  <a:gd name="T127" fmla="*/ 2602 h 1450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  <a:cxn ang="0">
                                    <a:pos x="T9" y="T11"/>
                                  </a:cxn>
                                  <a:cxn ang="0">
                                    <a:pos x="T13" y="T15"/>
                                  </a:cxn>
                                  <a:cxn ang="0">
                                    <a:pos x="T17" y="T19"/>
                                  </a:cxn>
                                  <a:cxn ang="0">
                                    <a:pos x="T21" y="T23"/>
                                  </a:cxn>
                                  <a:cxn ang="0">
                                    <a:pos x="T25" y="T27"/>
                                  </a:cxn>
                                  <a:cxn ang="0">
                                    <a:pos x="T29" y="T31"/>
                                  </a:cxn>
                                  <a:cxn ang="0">
                                    <a:pos x="T33" y="T35"/>
                                  </a:cxn>
                                  <a:cxn ang="0">
                                    <a:pos x="T37" y="T39"/>
                                  </a:cxn>
                                  <a:cxn ang="0">
                                    <a:pos x="T41" y="T43"/>
                                  </a:cxn>
                                  <a:cxn ang="0">
                                    <a:pos x="T45" y="T47"/>
                                  </a:cxn>
                                  <a:cxn ang="0">
                                    <a:pos x="T49" y="T51"/>
                                  </a:cxn>
                                  <a:cxn ang="0">
                                    <a:pos x="T53" y="T55"/>
                                  </a:cxn>
                                  <a:cxn ang="0">
                                    <a:pos x="T57" y="T59"/>
                                  </a:cxn>
                                  <a:cxn ang="0">
                                    <a:pos x="T61" y="T63"/>
                                  </a:cxn>
                                  <a:cxn ang="0">
                                    <a:pos x="T65" y="T67"/>
                                  </a:cxn>
                                  <a:cxn ang="0">
                                    <a:pos x="T69" y="T71"/>
                                  </a:cxn>
                                  <a:cxn ang="0">
                                    <a:pos x="T73" y="T75"/>
                                  </a:cxn>
                                  <a:cxn ang="0">
                                    <a:pos x="T77" y="T79"/>
                                  </a:cxn>
                                  <a:cxn ang="0">
                                    <a:pos x="T81" y="T83"/>
                                  </a:cxn>
                                  <a:cxn ang="0">
                                    <a:pos x="T85" y="T87"/>
                                  </a:cxn>
                                  <a:cxn ang="0">
                                    <a:pos x="T89" y="T91"/>
                                  </a:cxn>
                                  <a:cxn ang="0">
                                    <a:pos x="T93" y="T95"/>
                                  </a:cxn>
                                  <a:cxn ang="0">
                                    <a:pos x="T97" y="T99"/>
                                  </a:cxn>
                                  <a:cxn ang="0">
                                    <a:pos x="T101" y="T103"/>
                                  </a:cxn>
                                  <a:cxn ang="0">
                                    <a:pos x="T105" y="T107"/>
                                  </a:cxn>
                                  <a:cxn ang="0">
                                    <a:pos x="T109" y="T111"/>
                                  </a:cxn>
                                  <a:cxn ang="0">
                                    <a:pos x="T113" y="T115"/>
                                  </a:cxn>
                                  <a:cxn ang="0">
                                    <a:pos x="T117" y="T119"/>
                                  </a:cxn>
                                  <a:cxn ang="0">
                                    <a:pos x="T121" y="T123"/>
                                  </a:cxn>
                                  <a:cxn ang="0">
                                    <a:pos x="T125" y="T127"/>
                                  </a:cxn>
                                </a:cxnLst>
                                <a:rect l="0" t="0" r="r" b="b"/>
                                <a:pathLst>
                                  <a:path w="1450" h="1450">
                                    <a:moveTo>
                                      <a:pt x="725" y="0"/>
                                    </a:moveTo>
                                    <a:lnTo>
                                      <a:pt x="651" y="4"/>
                                    </a:lnTo>
                                    <a:lnTo>
                                      <a:pt x="579" y="15"/>
                                    </a:lnTo>
                                    <a:lnTo>
                                      <a:pt x="509" y="33"/>
                                    </a:lnTo>
                                    <a:lnTo>
                                      <a:pt x="443" y="57"/>
                                    </a:lnTo>
                                    <a:lnTo>
                                      <a:pt x="379" y="88"/>
                                    </a:lnTo>
                                    <a:lnTo>
                                      <a:pt x="320" y="124"/>
                                    </a:lnTo>
                                    <a:lnTo>
                                      <a:pt x="264" y="166"/>
                                    </a:lnTo>
                                    <a:lnTo>
                                      <a:pt x="212" y="212"/>
                                    </a:lnTo>
                                    <a:lnTo>
                                      <a:pt x="166" y="264"/>
                                    </a:lnTo>
                                    <a:lnTo>
                                      <a:pt x="124" y="320"/>
                                    </a:lnTo>
                                    <a:lnTo>
                                      <a:pt x="88" y="379"/>
                                    </a:lnTo>
                                    <a:lnTo>
                                      <a:pt x="57" y="443"/>
                                    </a:lnTo>
                                    <a:lnTo>
                                      <a:pt x="33" y="509"/>
                                    </a:lnTo>
                                    <a:lnTo>
                                      <a:pt x="15" y="579"/>
                                    </a:lnTo>
                                    <a:lnTo>
                                      <a:pt x="4" y="651"/>
                                    </a:lnTo>
                                    <a:lnTo>
                                      <a:pt x="0" y="725"/>
                                    </a:lnTo>
                                    <a:lnTo>
                                      <a:pt x="4" y="799"/>
                                    </a:lnTo>
                                    <a:lnTo>
                                      <a:pt x="15" y="871"/>
                                    </a:lnTo>
                                    <a:lnTo>
                                      <a:pt x="33" y="941"/>
                                    </a:lnTo>
                                    <a:lnTo>
                                      <a:pt x="57" y="1007"/>
                                    </a:lnTo>
                                    <a:lnTo>
                                      <a:pt x="88" y="1071"/>
                                    </a:lnTo>
                                    <a:lnTo>
                                      <a:pt x="124" y="1130"/>
                                    </a:lnTo>
                                    <a:lnTo>
                                      <a:pt x="166" y="1186"/>
                                    </a:lnTo>
                                    <a:lnTo>
                                      <a:pt x="212" y="1238"/>
                                    </a:lnTo>
                                    <a:lnTo>
                                      <a:pt x="264" y="1284"/>
                                    </a:lnTo>
                                    <a:lnTo>
                                      <a:pt x="320" y="1326"/>
                                    </a:lnTo>
                                    <a:lnTo>
                                      <a:pt x="379" y="1362"/>
                                    </a:lnTo>
                                    <a:lnTo>
                                      <a:pt x="443" y="1393"/>
                                    </a:lnTo>
                                    <a:lnTo>
                                      <a:pt x="509" y="1417"/>
                                    </a:lnTo>
                                    <a:lnTo>
                                      <a:pt x="579" y="1435"/>
                                    </a:lnTo>
                                    <a:lnTo>
                                      <a:pt x="651" y="1446"/>
                                    </a:lnTo>
                                    <a:lnTo>
                                      <a:pt x="725" y="1450"/>
                                    </a:lnTo>
                                    <a:lnTo>
                                      <a:pt x="799" y="1446"/>
                                    </a:lnTo>
                                    <a:lnTo>
                                      <a:pt x="871" y="1435"/>
                                    </a:lnTo>
                                    <a:lnTo>
                                      <a:pt x="941" y="1417"/>
                                    </a:lnTo>
                                    <a:lnTo>
                                      <a:pt x="1007" y="1393"/>
                                    </a:lnTo>
                                    <a:lnTo>
                                      <a:pt x="1070" y="1362"/>
                                    </a:lnTo>
                                    <a:lnTo>
                                      <a:pt x="1130" y="1326"/>
                                    </a:lnTo>
                                    <a:lnTo>
                                      <a:pt x="1186" y="1284"/>
                                    </a:lnTo>
                                    <a:lnTo>
                                      <a:pt x="1238" y="1238"/>
                                    </a:lnTo>
                                    <a:lnTo>
                                      <a:pt x="1284" y="1186"/>
                                    </a:lnTo>
                                    <a:lnTo>
                                      <a:pt x="1326" y="1130"/>
                                    </a:lnTo>
                                    <a:lnTo>
                                      <a:pt x="1362" y="1071"/>
                                    </a:lnTo>
                                    <a:lnTo>
                                      <a:pt x="1393" y="1007"/>
                                    </a:lnTo>
                                    <a:lnTo>
                                      <a:pt x="1417" y="941"/>
                                    </a:lnTo>
                                    <a:lnTo>
                                      <a:pt x="1435" y="871"/>
                                    </a:lnTo>
                                    <a:lnTo>
                                      <a:pt x="1446" y="799"/>
                                    </a:lnTo>
                                    <a:lnTo>
                                      <a:pt x="1450" y="725"/>
                                    </a:lnTo>
                                    <a:lnTo>
                                      <a:pt x="1446" y="651"/>
                                    </a:lnTo>
                                    <a:lnTo>
                                      <a:pt x="1435" y="579"/>
                                    </a:lnTo>
                                    <a:lnTo>
                                      <a:pt x="1417" y="509"/>
                                    </a:lnTo>
                                    <a:lnTo>
                                      <a:pt x="1393" y="443"/>
                                    </a:lnTo>
                                    <a:lnTo>
                                      <a:pt x="1362" y="379"/>
                                    </a:lnTo>
                                    <a:lnTo>
                                      <a:pt x="1326" y="320"/>
                                    </a:lnTo>
                                    <a:lnTo>
                                      <a:pt x="1284" y="264"/>
                                    </a:lnTo>
                                    <a:lnTo>
                                      <a:pt x="1238" y="212"/>
                                    </a:lnTo>
                                    <a:lnTo>
                                      <a:pt x="1186" y="166"/>
                                    </a:lnTo>
                                    <a:lnTo>
                                      <a:pt x="1130" y="124"/>
                                    </a:lnTo>
                                    <a:lnTo>
                                      <a:pt x="1070" y="88"/>
                                    </a:lnTo>
                                    <a:lnTo>
                                      <a:pt x="1007" y="57"/>
                                    </a:lnTo>
                                    <a:lnTo>
                                      <a:pt x="941" y="33"/>
                                    </a:lnTo>
                                    <a:lnTo>
                                      <a:pt x="871" y="15"/>
                                    </a:lnTo>
                                    <a:lnTo>
                                      <a:pt x="799" y="4"/>
                                    </a:lnTo>
                                    <a:lnTo>
                                      <a:pt x="72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B6BD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41" name="Freeform 24"/>
                            <wps:cNvSpPr>
                              <a:spLocks/>
                            </wps:cNvSpPr>
                            <wps:spPr bwMode="auto">
                              <a:xfrm>
                                <a:off x="5443" y="0"/>
                                <a:ext cx="920750" cy="945166"/>
                              </a:xfrm>
                              <a:custGeom>
                                <a:avLst/>
                                <a:gdLst>
                                  <a:gd name="T0" fmla="+- 0 6235 4789"/>
                                  <a:gd name="T1" fmla="*/ T0 w 1450"/>
                                  <a:gd name="T2" fmla="+- 0 3397 2598"/>
                                  <a:gd name="T3" fmla="*/ 3397 h 1450"/>
                                  <a:gd name="T4" fmla="+- 0 6206 4789"/>
                                  <a:gd name="T5" fmla="*/ T4 w 1450"/>
                                  <a:gd name="T6" fmla="+- 0 3539 2598"/>
                                  <a:gd name="T7" fmla="*/ 3539 h 1450"/>
                                  <a:gd name="T8" fmla="+- 0 6151 4789"/>
                                  <a:gd name="T9" fmla="*/ T8 w 1450"/>
                                  <a:gd name="T10" fmla="+- 0 3669 2598"/>
                                  <a:gd name="T11" fmla="*/ 3669 h 1450"/>
                                  <a:gd name="T12" fmla="+- 0 6073 4789"/>
                                  <a:gd name="T13" fmla="*/ T12 w 1450"/>
                                  <a:gd name="T14" fmla="+- 0 3784 2598"/>
                                  <a:gd name="T15" fmla="*/ 3784 h 1450"/>
                                  <a:gd name="T16" fmla="+- 0 5975 4789"/>
                                  <a:gd name="T17" fmla="*/ T16 w 1450"/>
                                  <a:gd name="T18" fmla="+- 0 3882 2598"/>
                                  <a:gd name="T19" fmla="*/ 3882 h 1450"/>
                                  <a:gd name="T20" fmla="+- 0 5859 4789"/>
                                  <a:gd name="T21" fmla="*/ T20 w 1450"/>
                                  <a:gd name="T22" fmla="+- 0 3960 2598"/>
                                  <a:gd name="T23" fmla="*/ 3960 h 1450"/>
                                  <a:gd name="T24" fmla="+- 0 5730 4789"/>
                                  <a:gd name="T25" fmla="*/ T24 w 1450"/>
                                  <a:gd name="T26" fmla="+- 0 4015 2598"/>
                                  <a:gd name="T27" fmla="*/ 4015 h 1450"/>
                                  <a:gd name="T28" fmla="+- 0 5588 4789"/>
                                  <a:gd name="T29" fmla="*/ T28 w 1450"/>
                                  <a:gd name="T30" fmla="+- 0 4044 2598"/>
                                  <a:gd name="T31" fmla="*/ 4044 h 1450"/>
                                  <a:gd name="T32" fmla="+- 0 5440 4789"/>
                                  <a:gd name="T33" fmla="*/ T32 w 1450"/>
                                  <a:gd name="T34" fmla="+- 0 4044 2598"/>
                                  <a:gd name="T35" fmla="*/ 4044 h 1450"/>
                                  <a:gd name="T36" fmla="+- 0 5298 4789"/>
                                  <a:gd name="T37" fmla="*/ T36 w 1450"/>
                                  <a:gd name="T38" fmla="+- 0 4015 2598"/>
                                  <a:gd name="T39" fmla="*/ 4015 h 1450"/>
                                  <a:gd name="T40" fmla="+- 0 5168 4789"/>
                                  <a:gd name="T41" fmla="*/ T40 w 1450"/>
                                  <a:gd name="T42" fmla="+- 0 3960 2598"/>
                                  <a:gd name="T43" fmla="*/ 3960 h 1450"/>
                                  <a:gd name="T44" fmla="+- 0 5053 4789"/>
                                  <a:gd name="T45" fmla="*/ T44 w 1450"/>
                                  <a:gd name="T46" fmla="+- 0 3882 2598"/>
                                  <a:gd name="T47" fmla="*/ 3882 h 1450"/>
                                  <a:gd name="T48" fmla="+- 0 4955 4789"/>
                                  <a:gd name="T49" fmla="*/ T48 w 1450"/>
                                  <a:gd name="T50" fmla="+- 0 3784 2598"/>
                                  <a:gd name="T51" fmla="*/ 3784 h 1450"/>
                                  <a:gd name="T52" fmla="+- 0 4877 4789"/>
                                  <a:gd name="T53" fmla="*/ T52 w 1450"/>
                                  <a:gd name="T54" fmla="+- 0 3669 2598"/>
                                  <a:gd name="T55" fmla="*/ 3669 h 1450"/>
                                  <a:gd name="T56" fmla="+- 0 4822 4789"/>
                                  <a:gd name="T57" fmla="*/ T56 w 1450"/>
                                  <a:gd name="T58" fmla="+- 0 3539 2598"/>
                                  <a:gd name="T59" fmla="*/ 3539 h 1450"/>
                                  <a:gd name="T60" fmla="+- 0 4793 4789"/>
                                  <a:gd name="T61" fmla="*/ T60 w 1450"/>
                                  <a:gd name="T62" fmla="+- 0 3397 2598"/>
                                  <a:gd name="T63" fmla="*/ 3397 h 1450"/>
                                  <a:gd name="T64" fmla="+- 0 4793 4789"/>
                                  <a:gd name="T65" fmla="*/ T64 w 1450"/>
                                  <a:gd name="T66" fmla="+- 0 3249 2598"/>
                                  <a:gd name="T67" fmla="*/ 3249 h 1450"/>
                                  <a:gd name="T68" fmla="+- 0 4822 4789"/>
                                  <a:gd name="T69" fmla="*/ T68 w 1450"/>
                                  <a:gd name="T70" fmla="+- 0 3107 2598"/>
                                  <a:gd name="T71" fmla="*/ 3107 h 1450"/>
                                  <a:gd name="T72" fmla="+- 0 4877 4789"/>
                                  <a:gd name="T73" fmla="*/ T72 w 1450"/>
                                  <a:gd name="T74" fmla="+- 0 2977 2598"/>
                                  <a:gd name="T75" fmla="*/ 2977 h 1450"/>
                                  <a:gd name="T76" fmla="+- 0 4955 4789"/>
                                  <a:gd name="T77" fmla="*/ T76 w 1450"/>
                                  <a:gd name="T78" fmla="+- 0 2862 2598"/>
                                  <a:gd name="T79" fmla="*/ 2862 h 1450"/>
                                  <a:gd name="T80" fmla="+- 0 5053 4789"/>
                                  <a:gd name="T81" fmla="*/ T80 w 1450"/>
                                  <a:gd name="T82" fmla="+- 0 2764 2598"/>
                                  <a:gd name="T83" fmla="*/ 2764 h 1450"/>
                                  <a:gd name="T84" fmla="+- 0 5168 4789"/>
                                  <a:gd name="T85" fmla="*/ T84 w 1450"/>
                                  <a:gd name="T86" fmla="+- 0 2686 2598"/>
                                  <a:gd name="T87" fmla="*/ 2686 h 1450"/>
                                  <a:gd name="T88" fmla="+- 0 5298 4789"/>
                                  <a:gd name="T89" fmla="*/ T88 w 1450"/>
                                  <a:gd name="T90" fmla="+- 0 2631 2598"/>
                                  <a:gd name="T91" fmla="*/ 2631 h 1450"/>
                                  <a:gd name="T92" fmla="+- 0 5440 4789"/>
                                  <a:gd name="T93" fmla="*/ T92 w 1450"/>
                                  <a:gd name="T94" fmla="+- 0 2602 2598"/>
                                  <a:gd name="T95" fmla="*/ 2602 h 1450"/>
                                  <a:gd name="T96" fmla="+- 0 5588 4789"/>
                                  <a:gd name="T97" fmla="*/ T96 w 1450"/>
                                  <a:gd name="T98" fmla="+- 0 2602 2598"/>
                                  <a:gd name="T99" fmla="*/ 2602 h 1450"/>
                                  <a:gd name="T100" fmla="+- 0 5730 4789"/>
                                  <a:gd name="T101" fmla="*/ T100 w 1450"/>
                                  <a:gd name="T102" fmla="+- 0 2631 2598"/>
                                  <a:gd name="T103" fmla="*/ 2631 h 1450"/>
                                  <a:gd name="T104" fmla="+- 0 5859 4789"/>
                                  <a:gd name="T105" fmla="*/ T104 w 1450"/>
                                  <a:gd name="T106" fmla="+- 0 2686 2598"/>
                                  <a:gd name="T107" fmla="*/ 2686 h 1450"/>
                                  <a:gd name="T108" fmla="+- 0 5975 4789"/>
                                  <a:gd name="T109" fmla="*/ T108 w 1450"/>
                                  <a:gd name="T110" fmla="+- 0 2764 2598"/>
                                  <a:gd name="T111" fmla="*/ 2764 h 1450"/>
                                  <a:gd name="T112" fmla="+- 0 6073 4789"/>
                                  <a:gd name="T113" fmla="*/ T112 w 1450"/>
                                  <a:gd name="T114" fmla="+- 0 2862 2598"/>
                                  <a:gd name="T115" fmla="*/ 2862 h 1450"/>
                                  <a:gd name="T116" fmla="+- 0 6151 4789"/>
                                  <a:gd name="T117" fmla="*/ T116 w 1450"/>
                                  <a:gd name="T118" fmla="+- 0 2977 2598"/>
                                  <a:gd name="T119" fmla="*/ 2977 h 1450"/>
                                  <a:gd name="T120" fmla="+- 0 6206 4789"/>
                                  <a:gd name="T121" fmla="*/ T120 w 1450"/>
                                  <a:gd name="T122" fmla="+- 0 3107 2598"/>
                                  <a:gd name="T123" fmla="*/ 3107 h 1450"/>
                                  <a:gd name="T124" fmla="+- 0 6235 4789"/>
                                  <a:gd name="T125" fmla="*/ T124 w 1450"/>
                                  <a:gd name="T126" fmla="+- 0 3249 2598"/>
                                  <a:gd name="T127" fmla="*/ 3249 h 1450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  <a:cxn ang="0">
                                    <a:pos x="T9" y="T11"/>
                                  </a:cxn>
                                  <a:cxn ang="0">
                                    <a:pos x="T13" y="T15"/>
                                  </a:cxn>
                                  <a:cxn ang="0">
                                    <a:pos x="T17" y="T19"/>
                                  </a:cxn>
                                  <a:cxn ang="0">
                                    <a:pos x="T21" y="T23"/>
                                  </a:cxn>
                                  <a:cxn ang="0">
                                    <a:pos x="T25" y="T27"/>
                                  </a:cxn>
                                  <a:cxn ang="0">
                                    <a:pos x="T29" y="T31"/>
                                  </a:cxn>
                                  <a:cxn ang="0">
                                    <a:pos x="T33" y="T35"/>
                                  </a:cxn>
                                  <a:cxn ang="0">
                                    <a:pos x="T37" y="T39"/>
                                  </a:cxn>
                                  <a:cxn ang="0">
                                    <a:pos x="T41" y="T43"/>
                                  </a:cxn>
                                  <a:cxn ang="0">
                                    <a:pos x="T45" y="T47"/>
                                  </a:cxn>
                                  <a:cxn ang="0">
                                    <a:pos x="T49" y="T51"/>
                                  </a:cxn>
                                  <a:cxn ang="0">
                                    <a:pos x="T53" y="T55"/>
                                  </a:cxn>
                                  <a:cxn ang="0">
                                    <a:pos x="T57" y="T59"/>
                                  </a:cxn>
                                  <a:cxn ang="0">
                                    <a:pos x="T61" y="T63"/>
                                  </a:cxn>
                                  <a:cxn ang="0">
                                    <a:pos x="T65" y="T67"/>
                                  </a:cxn>
                                  <a:cxn ang="0">
                                    <a:pos x="T69" y="T71"/>
                                  </a:cxn>
                                  <a:cxn ang="0">
                                    <a:pos x="T73" y="T75"/>
                                  </a:cxn>
                                  <a:cxn ang="0">
                                    <a:pos x="T77" y="T79"/>
                                  </a:cxn>
                                  <a:cxn ang="0">
                                    <a:pos x="T81" y="T83"/>
                                  </a:cxn>
                                  <a:cxn ang="0">
                                    <a:pos x="T85" y="T87"/>
                                  </a:cxn>
                                  <a:cxn ang="0">
                                    <a:pos x="T89" y="T91"/>
                                  </a:cxn>
                                  <a:cxn ang="0">
                                    <a:pos x="T93" y="T95"/>
                                  </a:cxn>
                                  <a:cxn ang="0">
                                    <a:pos x="T97" y="T99"/>
                                  </a:cxn>
                                  <a:cxn ang="0">
                                    <a:pos x="T101" y="T103"/>
                                  </a:cxn>
                                  <a:cxn ang="0">
                                    <a:pos x="T105" y="T107"/>
                                  </a:cxn>
                                  <a:cxn ang="0">
                                    <a:pos x="T109" y="T111"/>
                                  </a:cxn>
                                  <a:cxn ang="0">
                                    <a:pos x="T113" y="T115"/>
                                  </a:cxn>
                                  <a:cxn ang="0">
                                    <a:pos x="T117" y="T119"/>
                                  </a:cxn>
                                  <a:cxn ang="0">
                                    <a:pos x="T121" y="T123"/>
                                  </a:cxn>
                                  <a:cxn ang="0">
                                    <a:pos x="T125" y="T127"/>
                                  </a:cxn>
                                </a:cxnLst>
                                <a:rect l="0" t="0" r="r" b="b"/>
                                <a:pathLst>
                                  <a:path w="1450" h="1450">
                                    <a:moveTo>
                                      <a:pt x="1450" y="725"/>
                                    </a:moveTo>
                                    <a:lnTo>
                                      <a:pt x="1446" y="799"/>
                                    </a:lnTo>
                                    <a:lnTo>
                                      <a:pt x="1435" y="871"/>
                                    </a:lnTo>
                                    <a:lnTo>
                                      <a:pt x="1417" y="941"/>
                                    </a:lnTo>
                                    <a:lnTo>
                                      <a:pt x="1393" y="1007"/>
                                    </a:lnTo>
                                    <a:lnTo>
                                      <a:pt x="1362" y="1071"/>
                                    </a:lnTo>
                                    <a:lnTo>
                                      <a:pt x="1326" y="1130"/>
                                    </a:lnTo>
                                    <a:lnTo>
                                      <a:pt x="1284" y="1186"/>
                                    </a:lnTo>
                                    <a:lnTo>
                                      <a:pt x="1238" y="1238"/>
                                    </a:lnTo>
                                    <a:lnTo>
                                      <a:pt x="1186" y="1284"/>
                                    </a:lnTo>
                                    <a:lnTo>
                                      <a:pt x="1130" y="1326"/>
                                    </a:lnTo>
                                    <a:lnTo>
                                      <a:pt x="1070" y="1362"/>
                                    </a:lnTo>
                                    <a:lnTo>
                                      <a:pt x="1007" y="1393"/>
                                    </a:lnTo>
                                    <a:lnTo>
                                      <a:pt x="941" y="1417"/>
                                    </a:lnTo>
                                    <a:lnTo>
                                      <a:pt x="871" y="1435"/>
                                    </a:lnTo>
                                    <a:lnTo>
                                      <a:pt x="799" y="1446"/>
                                    </a:lnTo>
                                    <a:lnTo>
                                      <a:pt x="725" y="1450"/>
                                    </a:lnTo>
                                    <a:lnTo>
                                      <a:pt x="651" y="1446"/>
                                    </a:lnTo>
                                    <a:lnTo>
                                      <a:pt x="579" y="1435"/>
                                    </a:lnTo>
                                    <a:lnTo>
                                      <a:pt x="509" y="1417"/>
                                    </a:lnTo>
                                    <a:lnTo>
                                      <a:pt x="443" y="1393"/>
                                    </a:lnTo>
                                    <a:lnTo>
                                      <a:pt x="379" y="1362"/>
                                    </a:lnTo>
                                    <a:lnTo>
                                      <a:pt x="320" y="1326"/>
                                    </a:lnTo>
                                    <a:lnTo>
                                      <a:pt x="264" y="1284"/>
                                    </a:lnTo>
                                    <a:lnTo>
                                      <a:pt x="212" y="1238"/>
                                    </a:lnTo>
                                    <a:lnTo>
                                      <a:pt x="166" y="1186"/>
                                    </a:lnTo>
                                    <a:lnTo>
                                      <a:pt x="124" y="1130"/>
                                    </a:lnTo>
                                    <a:lnTo>
                                      <a:pt x="88" y="1071"/>
                                    </a:lnTo>
                                    <a:lnTo>
                                      <a:pt x="57" y="1007"/>
                                    </a:lnTo>
                                    <a:lnTo>
                                      <a:pt x="33" y="941"/>
                                    </a:lnTo>
                                    <a:lnTo>
                                      <a:pt x="15" y="871"/>
                                    </a:lnTo>
                                    <a:lnTo>
                                      <a:pt x="4" y="799"/>
                                    </a:lnTo>
                                    <a:lnTo>
                                      <a:pt x="0" y="725"/>
                                    </a:lnTo>
                                    <a:lnTo>
                                      <a:pt x="4" y="651"/>
                                    </a:lnTo>
                                    <a:lnTo>
                                      <a:pt x="15" y="579"/>
                                    </a:lnTo>
                                    <a:lnTo>
                                      <a:pt x="33" y="509"/>
                                    </a:lnTo>
                                    <a:lnTo>
                                      <a:pt x="57" y="443"/>
                                    </a:lnTo>
                                    <a:lnTo>
                                      <a:pt x="88" y="379"/>
                                    </a:lnTo>
                                    <a:lnTo>
                                      <a:pt x="124" y="320"/>
                                    </a:lnTo>
                                    <a:lnTo>
                                      <a:pt x="166" y="264"/>
                                    </a:lnTo>
                                    <a:lnTo>
                                      <a:pt x="212" y="212"/>
                                    </a:lnTo>
                                    <a:lnTo>
                                      <a:pt x="264" y="166"/>
                                    </a:lnTo>
                                    <a:lnTo>
                                      <a:pt x="320" y="124"/>
                                    </a:lnTo>
                                    <a:lnTo>
                                      <a:pt x="379" y="88"/>
                                    </a:lnTo>
                                    <a:lnTo>
                                      <a:pt x="443" y="57"/>
                                    </a:lnTo>
                                    <a:lnTo>
                                      <a:pt x="509" y="33"/>
                                    </a:lnTo>
                                    <a:lnTo>
                                      <a:pt x="579" y="15"/>
                                    </a:lnTo>
                                    <a:lnTo>
                                      <a:pt x="651" y="4"/>
                                    </a:lnTo>
                                    <a:lnTo>
                                      <a:pt x="725" y="0"/>
                                    </a:lnTo>
                                    <a:lnTo>
                                      <a:pt x="799" y="4"/>
                                    </a:lnTo>
                                    <a:lnTo>
                                      <a:pt x="871" y="15"/>
                                    </a:lnTo>
                                    <a:lnTo>
                                      <a:pt x="941" y="33"/>
                                    </a:lnTo>
                                    <a:lnTo>
                                      <a:pt x="1007" y="57"/>
                                    </a:lnTo>
                                    <a:lnTo>
                                      <a:pt x="1070" y="88"/>
                                    </a:lnTo>
                                    <a:lnTo>
                                      <a:pt x="1130" y="124"/>
                                    </a:lnTo>
                                    <a:lnTo>
                                      <a:pt x="1186" y="166"/>
                                    </a:lnTo>
                                    <a:lnTo>
                                      <a:pt x="1238" y="212"/>
                                    </a:lnTo>
                                    <a:lnTo>
                                      <a:pt x="1284" y="264"/>
                                    </a:lnTo>
                                    <a:lnTo>
                                      <a:pt x="1326" y="320"/>
                                    </a:lnTo>
                                    <a:lnTo>
                                      <a:pt x="1362" y="379"/>
                                    </a:lnTo>
                                    <a:lnTo>
                                      <a:pt x="1393" y="443"/>
                                    </a:lnTo>
                                    <a:lnTo>
                                      <a:pt x="1417" y="509"/>
                                    </a:lnTo>
                                    <a:lnTo>
                                      <a:pt x="1435" y="579"/>
                                    </a:lnTo>
                                    <a:lnTo>
                                      <a:pt x="1446" y="651"/>
                                    </a:lnTo>
                                    <a:lnTo>
                                      <a:pt x="1450" y="725"/>
                                    </a:lnTo>
                                    <a:close/>
                                  </a:path>
                                </a:pathLst>
                              </a:custGeom>
                              <a:noFill/>
                              <a:ln w="74409">
                                <a:solidFill>
                                  <a:srgbClr val="FFFFFF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s:wsp>
                          <wps:cNvPr id="42" name="AutoShape 23"/>
                          <wps:cNvSpPr>
                            <a:spLocks/>
                          </wps:cNvSpPr>
                          <wps:spPr bwMode="auto">
                            <a:xfrm>
                              <a:off x="136072" y="244928"/>
                              <a:ext cx="640080" cy="459546"/>
                            </a:xfrm>
                            <a:custGeom>
                              <a:avLst/>
                              <a:gdLst>
                                <a:gd name="T0" fmla="+- 0 5711 5003"/>
                                <a:gd name="T1" fmla="*/ T0 w 1008"/>
                                <a:gd name="T2" fmla="+- 0 3158 2964"/>
                                <a:gd name="T3" fmla="*/ 3158 h 705"/>
                                <a:gd name="T4" fmla="+- 0 5672 5003"/>
                                <a:gd name="T5" fmla="*/ T4 w 1008"/>
                                <a:gd name="T6" fmla="+- 0 3441 2964"/>
                                <a:gd name="T7" fmla="*/ 3441 h 705"/>
                                <a:gd name="T8" fmla="+- 0 5442 5003"/>
                                <a:gd name="T9" fmla="*/ T8 w 1008"/>
                                <a:gd name="T10" fmla="+- 0 3516 2964"/>
                                <a:gd name="T11" fmla="*/ 3516 h 705"/>
                                <a:gd name="T12" fmla="+- 0 5302 5003"/>
                                <a:gd name="T13" fmla="*/ T12 w 1008"/>
                                <a:gd name="T14" fmla="+- 0 3317 2964"/>
                                <a:gd name="T15" fmla="*/ 3317 h 705"/>
                                <a:gd name="T16" fmla="+- 0 5386 5003"/>
                                <a:gd name="T17" fmla="*/ T16 w 1008"/>
                                <a:gd name="T18" fmla="+- 0 3147 2964"/>
                                <a:gd name="T19" fmla="*/ 3147 h 705"/>
                                <a:gd name="T20" fmla="+- 0 5628 5003"/>
                                <a:gd name="T21" fmla="*/ T20 w 1008"/>
                                <a:gd name="T22" fmla="+- 0 3147 2964"/>
                                <a:gd name="T23" fmla="*/ 3147 h 705"/>
                                <a:gd name="T24" fmla="+- 0 5711 5003"/>
                                <a:gd name="T25" fmla="*/ T24 w 1008"/>
                                <a:gd name="T26" fmla="+- 0 3158 2964"/>
                                <a:gd name="T27" fmla="*/ 3158 h 705"/>
                                <a:gd name="T28" fmla="+- 0 5575 5003"/>
                                <a:gd name="T29" fmla="*/ T28 w 1008"/>
                                <a:gd name="T30" fmla="+- 0 3060 2964"/>
                                <a:gd name="T31" fmla="*/ 3060 h 705"/>
                                <a:gd name="T32" fmla="+- 0 5324 5003"/>
                                <a:gd name="T33" fmla="*/ T32 w 1008"/>
                                <a:gd name="T34" fmla="+- 0 3128 2964"/>
                                <a:gd name="T35" fmla="*/ 3128 h 705"/>
                                <a:gd name="T36" fmla="+- 0 5257 5003"/>
                                <a:gd name="T37" fmla="*/ T36 w 1008"/>
                                <a:gd name="T38" fmla="+- 0 3386 2964"/>
                                <a:gd name="T39" fmla="*/ 3386 h 705"/>
                                <a:gd name="T40" fmla="+- 0 5437 5003"/>
                                <a:gd name="T41" fmla="*/ T40 w 1008"/>
                                <a:gd name="T42" fmla="+- 0 3572 2964"/>
                                <a:gd name="T43" fmla="*/ 3572 h 705"/>
                                <a:gd name="T44" fmla="+- 0 5661 5003"/>
                                <a:gd name="T45" fmla="*/ T44 w 1008"/>
                                <a:gd name="T46" fmla="+- 0 3527 2964"/>
                                <a:gd name="T47" fmla="*/ 3527 h 705"/>
                                <a:gd name="T48" fmla="+- 0 5765 5003"/>
                                <a:gd name="T49" fmla="*/ T48 w 1008"/>
                                <a:gd name="T50" fmla="+- 0 3317 2964"/>
                                <a:gd name="T51" fmla="*/ 3317 h 705"/>
                                <a:gd name="T52" fmla="+- 0 5987 5003"/>
                                <a:gd name="T53" fmla="*/ T52 w 1008"/>
                                <a:gd name="T54" fmla="+- 0 3282 2964"/>
                                <a:gd name="T55" fmla="*/ 3282 h 705"/>
                                <a:gd name="T56" fmla="+- 0 5949 5003"/>
                                <a:gd name="T57" fmla="*/ T56 w 1008"/>
                                <a:gd name="T58" fmla="+- 0 3311 2964"/>
                                <a:gd name="T59" fmla="*/ 3311 h 705"/>
                                <a:gd name="T60" fmla="+- 0 5883 5003"/>
                                <a:gd name="T61" fmla="*/ T60 w 1008"/>
                                <a:gd name="T62" fmla="+- 0 3395 2964"/>
                                <a:gd name="T63" fmla="*/ 3395 h 705"/>
                                <a:gd name="T64" fmla="+- 0 5737 5003"/>
                                <a:gd name="T65" fmla="*/ T64 w 1008"/>
                                <a:gd name="T66" fmla="+- 0 3529 2964"/>
                                <a:gd name="T67" fmla="*/ 3529 h 705"/>
                                <a:gd name="T68" fmla="+- 0 5630 5003"/>
                                <a:gd name="T69" fmla="*/ T68 w 1008"/>
                                <a:gd name="T70" fmla="+- 0 3588 2964"/>
                                <a:gd name="T71" fmla="*/ 3588 h 705"/>
                                <a:gd name="T72" fmla="+- 0 5540 5003"/>
                                <a:gd name="T73" fmla="*/ T72 w 1008"/>
                                <a:gd name="T74" fmla="+- 0 3612 2964"/>
                                <a:gd name="T75" fmla="*/ 3612 h 705"/>
                                <a:gd name="T76" fmla="+- 0 5438 5003"/>
                                <a:gd name="T77" fmla="*/ T76 w 1008"/>
                                <a:gd name="T78" fmla="+- 0 3606 2964"/>
                                <a:gd name="T79" fmla="*/ 3606 h 705"/>
                                <a:gd name="T80" fmla="+- 0 5325 5003"/>
                                <a:gd name="T81" fmla="*/ T80 w 1008"/>
                                <a:gd name="T82" fmla="+- 0 3560 2964"/>
                                <a:gd name="T83" fmla="*/ 3560 h 705"/>
                                <a:gd name="T84" fmla="+- 0 5178 5003"/>
                                <a:gd name="T85" fmla="*/ T84 w 1008"/>
                                <a:gd name="T86" fmla="+- 0 3445 2964"/>
                                <a:gd name="T87" fmla="*/ 3445 h 705"/>
                                <a:gd name="T88" fmla="+- 0 5070 5003"/>
                                <a:gd name="T89" fmla="*/ T88 w 1008"/>
                                <a:gd name="T90" fmla="+- 0 3320 2964"/>
                                <a:gd name="T91" fmla="*/ 3320 h 705"/>
                                <a:gd name="T92" fmla="+- 0 5100 5003"/>
                                <a:gd name="T93" fmla="*/ T92 w 1008"/>
                                <a:gd name="T94" fmla="+- 0 3273 2964"/>
                                <a:gd name="T95" fmla="*/ 3273 h 705"/>
                                <a:gd name="T96" fmla="+- 0 5233 5003"/>
                                <a:gd name="T97" fmla="*/ T96 w 1008"/>
                                <a:gd name="T98" fmla="+- 0 3137 2964"/>
                                <a:gd name="T99" fmla="*/ 3137 h 705"/>
                                <a:gd name="T100" fmla="+- 0 5355 5003"/>
                                <a:gd name="T101" fmla="*/ T100 w 1008"/>
                                <a:gd name="T102" fmla="+- 0 3057 2964"/>
                                <a:gd name="T103" fmla="*/ 3057 h 705"/>
                                <a:gd name="T104" fmla="+- 0 5438 5003"/>
                                <a:gd name="T105" fmla="*/ T104 w 1008"/>
                                <a:gd name="T106" fmla="+- 0 3027 2964"/>
                                <a:gd name="T107" fmla="*/ 3027 h 705"/>
                                <a:gd name="T108" fmla="+- 0 5528 5003"/>
                                <a:gd name="T109" fmla="*/ T108 w 1008"/>
                                <a:gd name="T110" fmla="+- 0 3020 2964"/>
                                <a:gd name="T111" fmla="*/ 3020 h 705"/>
                                <a:gd name="T112" fmla="+- 0 5630 5003"/>
                                <a:gd name="T113" fmla="*/ T112 w 1008"/>
                                <a:gd name="T114" fmla="+- 0 3044 2964"/>
                                <a:gd name="T115" fmla="*/ 3044 h 705"/>
                                <a:gd name="T116" fmla="+- 0 5784 5003"/>
                                <a:gd name="T117" fmla="*/ T116 w 1008"/>
                                <a:gd name="T118" fmla="+- 0 3140 2964"/>
                                <a:gd name="T119" fmla="*/ 3140 h 705"/>
                                <a:gd name="T120" fmla="+- 0 5922 5003"/>
                                <a:gd name="T121" fmla="*/ T120 w 1008"/>
                                <a:gd name="T122" fmla="+- 0 3285 2964"/>
                                <a:gd name="T123" fmla="*/ 3285 h 705"/>
                                <a:gd name="T124" fmla="+- 0 5946 5003"/>
                                <a:gd name="T125" fmla="*/ T124 w 1008"/>
                                <a:gd name="T126" fmla="+- 0 3308 2964"/>
                                <a:gd name="T127" fmla="*/ 3308 h 705"/>
                                <a:gd name="T128" fmla="+- 0 5923 5003"/>
                                <a:gd name="T129" fmla="*/ T128 w 1008"/>
                                <a:gd name="T130" fmla="+- 0 3200 2964"/>
                                <a:gd name="T131" fmla="*/ 3200 h 705"/>
                                <a:gd name="T132" fmla="+- 0 5743 5003"/>
                                <a:gd name="T133" fmla="*/ T132 w 1008"/>
                                <a:gd name="T134" fmla="+- 0 3041 2964"/>
                                <a:gd name="T135" fmla="*/ 3041 h 705"/>
                                <a:gd name="T136" fmla="+- 0 5626 5003"/>
                                <a:gd name="T137" fmla="*/ T136 w 1008"/>
                                <a:gd name="T138" fmla="+- 0 2984 2964"/>
                                <a:gd name="T139" fmla="*/ 2984 h 705"/>
                                <a:gd name="T140" fmla="+- 0 5517 5003"/>
                                <a:gd name="T141" fmla="*/ T140 w 1008"/>
                                <a:gd name="T142" fmla="+- 0 2964 2964"/>
                                <a:gd name="T143" fmla="*/ 2964 h 705"/>
                                <a:gd name="T144" fmla="+- 0 5407 5003"/>
                                <a:gd name="T145" fmla="*/ T144 w 1008"/>
                                <a:gd name="T146" fmla="+- 0 2978 2964"/>
                                <a:gd name="T147" fmla="*/ 2978 h 705"/>
                                <a:gd name="T148" fmla="+- 0 5318 5003"/>
                                <a:gd name="T149" fmla="*/ T148 w 1008"/>
                                <a:gd name="T150" fmla="+- 0 3013 2964"/>
                                <a:gd name="T151" fmla="*/ 3013 h 705"/>
                                <a:gd name="T152" fmla="+- 0 5172 5003"/>
                                <a:gd name="T153" fmla="*/ T152 w 1008"/>
                                <a:gd name="T154" fmla="+- 0 3117 2964"/>
                                <a:gd name="T155" fmla="*/ 3117 h 705"/>
                                <a:gd name="T156" fmla="+- 0 5077 5003"/>
                                <a:gd name="T157" fmla="*/ T156 w 1008"/>
                                <a:gd name="T158" fmla="+- 0 3215 2964"/>
                                <a:gd name="T159" fmla="*/ 3215 h 705"/>
                                <a:gd name="T160" fmla="+- 0 5004 5003"/>
                                <a:gd name="T161" fmla="*/ T160 w 1008"/>
                                <a:gd name="T162" fmla="+- 0 3313 2964"/>
                                <a:gd name="T163" fmla="*/ 3313 h 705"/>
                                <a:gd name="T164" fmla="+- 0 5052 5003"/>
                                <a:gd name="T165" fmla="*/ T164 w 1008"/>
                                <a:gd name="T166" fmla="+- 0 3385 2964"/>
                                <a:gd name="T167" fmla="*/ 3385 h 705"/>
                                <a:gd name="T168" fmla="+- 0 5146 5003"/>
                                <a:gd name="T169" fmla="*/ T168 w 1008"/>
                                <a:gd name="T170" fmla="+- 0 3492 2964"/>
                                <a:gd name="T171" fmla="*/ 3492 h 705"/>
                                <a:gd name="T172" fmla="+- 0 5263 5003"/>
                                <a:gd name="T173" fmla="*/ T172 w 1008"/>
                                <a:gd name="T174" fmla="+- 0 3587 2964"/>
                                <a:gd name="T175" fmla="*/ 3587 h 705"/>
                                <a:gd name="T176" fmla="+- 0 5359 5003"/>
                                <a:gd name="T177" fmla="*/ T176 w 1008"/>
                                <a:gd name="T178" fmla="+- 0 3639 2964"/>
                                <a:gd name="T179" fmla="*/ 3639 h 705"/>
                                <a:gd name="T180" fmla="+- 0 5459 5003"/>
                                <a:gd name="T181" fmla="*/ T180 w 1008"/>
                                <a:gd name="T182" fmla="+- 0 3665 2964"/>
                                <a:gd name="T183" fmla="*/ 3665 h 705"/>
                                <a:gd name="T184" fmla="+- 0 5577 5003"/>
                                <a:gd name="T185" fmla="*/ T184 w 1008"/>
                                <a:gd name="T186" fmla="+- 0 3662 2964"/>
                                <a:gd name="T187" fmla="*/ 3662 h 705"/>
                                <a:gd name="T188" fmla="+- 0 5659 5003"/>
                                <a:gd name="T189" fmla="*/ T188 w 1008"/>
                                <a:gd name="T190" fmla="+- 0 3636 2964"/>
                                <a:gd name="T191" fmla="*/ 3636 h 705"/>
                                <a:gd name="T192" fmla="+- 0 5748 5003"/>
                                <a:gd name="T193" fmla="*/ T192 w 1008"/>
                                <a:gd name="T194" fmla="+- 0 3588 2964"/>
                                <a:gd name="T195" fmla="*/ 3588 h 705"/>
                                <a:gd name="T196" fmla="+- 0 5878 5003"/>
                                <a:gd name="T197" fmla="*/ T196 w 1008"/>
                                <a:gd name="T198" fmla="+- 0 3481 2964"/>
                                <a:gd name="T199" fmla="*/ 3481 h 705"/>
                                <a:gd name="T200" fmla="+- 0 5974 5003"/>
                                <a:gd name="T201" fmla="*/ T200 w 1008"/>
                                <a:gd name="T202" fmla="+- 0 3370 2964"/>
                                <a:gd name="T203" fmla="*/ 3370 h 70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  <a:cxn ang="0">
                                  <a:pos x="T169" y="T171"/>
                                </a:cxn>
                                <a:cxn ang="0">
                                  <a:pos x="T173" y="T175"/>
                                </a:cxn>
                                <a:cxn ang="0">
                                  <a:pos x="T177" y="T179"/>
                                </a:cxn>
                                <a:cxn ang="0">
                                  <a:pos x="T181" y="T183"/>
                                </a:cxn>
                                <a:cxn ang="0">
                                  <a:pos x="T185" y="T187"/>
                                </a:cxn>
                                <a:cxn ang="0">
                                  <a:pos x="T189" y="T191"/>
                                </a:cxn>
                                <a:cxn ang="0">
                                  <a:pos x="T193" y="T195"/>
                                </a:cxn>
                                <a:cxn ang="0">
                                  <a:pos x="T197" y="T199"/>
                                </a:cxn>
                                <a:cxn ang="0">
                                  <a:pos x="T201" y="T203"/>
                                </a:cxn>
                              </a:cxnLst>
                              <a:rect l="0" t="0" r="r" b="b"/>
                              <a:pathLst>
                                <a:path w="1008" h="705">
                                  <a:moveTo>
                                    <a:pt x="762" y="353"/>
                                  </a:moveTo>
                                  <a:lnTo>
                                    <a:pt x="753" y="282"/>
                                  </a:lnTo>
                                  <a:lnTo>
                                    <a:pt x="727" y="219"/>
                                  </a:lnTo>
                                  <a:lnTo>
                                    <a:pt x="708" y="194"/>
                                  </a:lnTo>
                                  <a:lnTo>
                                    <a:pt x="708" y="352"/>
                                  </a:lnTo>
                                  <a:lnTo>
                                    <a:pt x="708" y="353"/>
                                  </a:lnTo>
                                  <a:lnTo>
                                    <a:pt x="698" y="419"/>
                                  </a:lnTo>
                                  <a:lnTo>
                                    <a:pt x="669" y="477"/>
                                  </a:lnTo>
                                  <a:lnTo>
                                    <a:pt x="624" y="522"/>
                                  </a:lnTo>
                                  <a:lnTo>
                                    <a:pt x="568" y="552"/>
                                  </a:lnTo>
                                  <a:lnTo>
                                    <a:pt x="503" y="563"/>
                                  </a:lnTo>
                                  <a:lnTo>
                                    <a:pt x="439" y="552"/>
                                  </a:lnTo>
                                  <a:lnTo>
                                    <a:pt x="382" y="521"/>
                                  </a:lnTo>
                                  <a:lnTo>
                                    <a:pt x="338" y="476"/>
                                  </a:lnTo>
                                  <a:lnTo>
                                    <a:pt x="309" y="418"/>
                                  </a:lnTo>
                                  <a:lnTo>
                                    <a:pt x="299" y="353"/>
                                  </a:lnTo>
                                  <a:lnTo>
                                    <a:pt x="299" y="352"/>
                                  </a:lnTo>
                                  <a:lnTo>
                                    <a:pt x="309" y="286"/>
                                  </a:lnTo>
                                  <a:lnTo>
                                    <a:pt x="338" y="228"/>
                                  </a:lnTo>
                                  <a:lnTo>
                                    <a:pt x="383" y="183"/>
                                  </a:lnTo>
                                  <a:lnTo>
                                    <a:pt x="439" y="153"/>
                                  </a:lnTo>
                                  <a:lnTo>
                                    <a:pt x="504" y="142"/>
                                  </a:lnTo>
                                  <a:lnTo>
                                    <a:pt x="569" y="153"/>
                                  </a:lnTo>
                                  <a:lnTo>
                                    <a:pt x="625" y="183"/>
                                  </a:lnTo>
                                  <a:lnTo>
                                    <a:pt x="669" y="229"/>
                                  </a:lnTo>
                                  <a:lnTo>
                                    <a:pt x="698" y="287"/>
                                  </a:lnTo>
                                  <a:lnTo>
                                    <a:pt x="708" y="352"/>
                                  </a:lnTo>
                                  <a:lnTo>
                                    <a:pt x="708" y="194"/>
                                  </a:lnTo>
                                  <a:lnTo>
                                    <a:pt x="687" y="165"/>
                                  </a:lnTo>
                                  <a:lnTo>
                                    <a:pt x="658" y="142"/>
                                  </a:lnTo>
                                  <a:lnTo>
                                    <a:pt x="634" y="123"/>
                                  </a:lnTo>
                                  <a:lnTo>
                                    <a:pt x="572" y="96"/>
                                  </a:lnTo>
                                  <a:lnTo>
                                    <a:pt x="504" y="87"/>
                                  </a:lnTo>
                                  <a:lnTo>
                                    <a:pt x="435" y="96"/>
                                  </a:lnTo>
                                  <a:lnTo>
                                    <a:pt x="373" y="123"/>
                                  </a:lnTo>
                                  <a:lnTo>
                                    <a:pt x="321" y="164"/>
                                  </a:lnTo>
                                  <a:lnTo>
                                    <a:pt x="280" y="218"/>
                                  </a:lnTo>
                                  <a:lnTo>
                                    <a:pt x="254" y="282"/>
                                  </a:lnTo>
                                  <a:lnTo>
                                    <a:pt x="244" y="352"/>
                                  </a:lnTo>
                                  <a:lnTo>
                                    <a:pt x="254" y="422"/>
                                  </a:lnTo>
                                  <a:lnTo>
                                    <a:pt x="280" y="486"/>
                                  </a:lnTo>
                                  <a:lnTo>
                                    <a:pt x="320" y="539"/>
                                  </a:lnTo>
                                  <a:lnTo>
                                    <a:pt x="372" y="581"/>
                                  </a:lnTo>
                                  <a:lnTo>
                                    <a:pt x="434" y="608"/>
                                  </a:lnTo>
                                  <a:lnTo>
                                    <a:pt x="502" y="618"/>
                                  </a:lnTo>
                                  <a:lnTo>
                                    <a:pt x="571" y="609"/>
                                  </a:lnTo>
                                  <a:lnTo>
                                    <a:pt x="633" y="582"/>
                                  </a:lnTo>
                                  <a:lnTo>
                                    <a:pt x="658" y="563"/>
                                  </a:lnTo>
                                  <a:lnTo>
                                    <a:pt x="686" y="541"/>
                                  </a:lnTo>
                                  <a:lnTo>
                                    <a:pt x="727" y="487"/>
                                  </a:lnTo>
                                  <a:lnTo>
                                    <a:pt x="753" y="423"/>
                                  </a:lnTo>
                                  <a:lnTo>
                                    <a:pt x="762" y="353"/>
                                  </a:lnTo>
                                  <a:moveTo>
                                    <a:pt x="1007" y="354"/>
                                  </a:moveTo>
                                  <a:lnTo>
                                    <a:pt x="1007" y="350"/>
                                  </a:lnTo>
                                  <a:lnTo>
                                    <a:pt x="1003" y="344"/>
                                  </a:lnTo>
                                  <a:lnTo>
                                    <a:pt x="984" y="318"/>
                                  </a:lnTo>
                                  <a:lnTo>
                                    <a:pt x="974" y="302"/>
                                  </a:lnTo>
                                  <a:lnTo>
                                    <a:pt x="962" y="287"/>
                                  </a:lnTo>
                                  <a:lnTo>
                                    <a:pt x="946" y="268"/>
                                  </a:lnTo>
                                  <a:lnTo>
                                    <a:pt x="946" y="347"/>
                                  </a:lnTo>
                                  <a:lnTo>
                                    <a:pt x="946" y="349"/>
                                  </a:lnTo>
                                  <a:lnTo>
                                    <a:pt x="923" y="379"/>
                                  </a:lnTo>
                                  <a:lnTo>
                                    <a:pt x="915" y="388"/>
                                  </a:lnTo>
                                  <a:lnTo>
                                    <a:pt x="880" y="431"/>
                                  </a:lnTo>
                                  <a:lnTo>
                                    <a:pt x="843" y="471"/>
                                  </a:lnTo>
                                  <a:lnTo>
                                    <a:pt x="803" y="509"/>
                                  </a:lnTo>
                                  <a:lnTo>
                                    <a:pt x="761" y="544"/>
                                  </a:lnTo>
                                  <a:lnTo>
                                    <a:pt x="734" y="565"/>
                                  </a:lnTo>
                                  <a:lnTo>
                                    <a:pt x="706" y="583"/>
                                  </a:lnTo>
                                  <a:lnTo>
                                    <a:pt x="678" y="600"/>
                                  </a:lnTo>
                                  <a:lnTo>
                                    <a:pt x="648" y="615"/>
                                  </a:lnTo>
                                  <a:lnTo>
                                    <a:pt x="627" y="624"/>
                                  </a:lnTo>
                                  <a:lnTo>
                                    <a:pt x="606" y="632"/>
                                  </a:lnTo>
                                  <a:lnTo>
                                    <a:pt x="585" y="639"/>
                                  </a:lnTo>
                                  <a:lnTo>
                                    <a:pt x="563" y="644"/>
                                  </a:lnTo>
                                  <a:lnTo>
                                    <a:pt x="537" y="648"/>
                                  </a:lnTo>
                                  <a:lnTo>
                                    <a:pt x="511" y="649"/>
                                  </a:lnTo>
                                  <a:lnTo>
                                    <a:pt x="485" y="649"/>
                                  </a:lnTo>
                                  <a:lnTo>
                                    <a:pt x="459" y="646"/>
                                  </a:lnTo>
                                  <a:lnTo>
                                    <a:pt x="435" y="642"/>
                                  </a:lnTo>
                                  <a:lnTo>
                                    <a:pt x="411" y="635"/>
                                  </a:lnTo>
                                  <a:lnTo>
                                    <a:pt x="387" y="627"/>
                                  </a:lnTo>
                                  <a:lnTo>
                                    <a:pt x="364" y="617"/>
                                  </a:lnTo>
                                  <a:lnTo>
                                    <a:pt x="322" y="596"/>
                                  </a:lnTo>
                                  <a:lnTo>
                                    <a:pt x="282" y="571"/>
                                  </a:lnTo>
                                  <a:lnTo>
                                    <a:pt x="243" y="543"/>
                                  </a:lnTo>
                                  <a:lnTo>
                                    <a:pt x="207" y="512"/>
                                  </a:lnTo>
                                  <a:lnTo>
                                    <a:pt x="175" y="481"/>
                                  </a:lnTo>
                                  <a:lnTo>
                                    <a:pt x="144" y="450"/>
                                  </a:lnTo>
                                  <a:lnTo>
                                    <a:pt x="115" y="416"/>
                                  </a:lnTo>
                                  <a:lnTo>
                                    <a:pt x="86" y="382"/>
                                  </a:lnTo>
                                  <a:lnTo>
                                    <a:pt x="67" y="356"/>
                                  </a:lnTo>
                                  <a:lnTo>
                                    <a:pt x="64" y="353"/>
                                  </a:lnTo>
                                  <a:lnTo>
                                    <a:pt x="65" y="351"/>
                                  </a:lnTo>
                                  <a:lnTo>
                                    <a:pt x="67" y="348"/>
                                  </a:lnTo>
                                  <a:lnTo>
                                    <a:pt x="97" y="309"/>
                                  </a:lnTo>
                                  <a:lnTo>
                                    <a:pt x="129" y="271"/>
                                  </a:lnTo>
                                  <a:lnTo>
                                    <a:pt x="163" y="235"/>
                                  </a:lnTo>
                                  <a:lnTo>
                                    <a:pt x="199" y="200"/>
                                  </a:lnTo>
                                  <a:lnTo>
                                    <a:pt x="230" y="173"/>
                                  </a:lnTo>
                                  <a:lnTo>
                                    <a:pt x="262" y="147"/>
                                  </a:lnTo>
                                  <a:lnTo>
                                    <a:pt x="296" y="124"/>
                                  </a:lnTo>
                                  <a:lnTo>
                                    <a:pt x="332" y="103"/>
                                  </a:lnTo>
                                  <a:lnTo>
                                    <a:pt x="352" y="93"/>
                                  </a:lnTo>
                                  <a:lnTo>
                                    <a:pt x="371" y="84"/>
                                  </a:lnTo>
                                  <a:lnTo>
                                    <a:pt x="392" y="76"/>
                                  </a:lnTo>
                                  <a:lnTo>
                                    <a:pt x="412" y="69"/>
                                  </a:lnTo>
                                  <a:lnTo>
                                    <a:pt x="435" y="63"/>
                                  </a:lnTo>
                                  <a:lnTo>
                                    <a:pt x="457" y="59"/>
                                  </a:lnTo>
                                  <a:lnTo>
                                    <a:pt x="480" y="56"/>
                                  </a:lnTo>
                                  <a:lnTo>
                                    <a:pt x="504" y="55"/>
                                  </a:lnTo>
                                  <a:lnTo>
                                    <a:pt x="525" y="56"/>
                                  </a:lnTo>
                                  <a:lnTo>
                                    <a:pt x="547" y="59"/>
                                  </a:lnTo>
                                  <a:lnTo>
                                    <a:pt x="568" y="62"/>
                                  </a:lnTo>
                                  <a:lnTo>
                                    <a:pt x="589" y="67"/>
                                  </a:lnTo>
                                  <a:lnTo>
                                    <a:pt x="627" y="80"/>
                                  </a:lnTo>
                                  <a:lnTo>
                                    <a:pt x="663" y="97"/>
                                  </a:lnTo>
                                  <a:lnTo>
                                    <a:pt x="698" y="116"/>
                                  </a:lnTo>
                                  <a:lnTo>
                                    <a:pt x="731" y="138"/>
                                  </a:lnTo>
                                  <a:lnTo>
                                    <a:pt x="781" y="176"/>
                                  </a:lnTo>
                                  <a:lnTo>
                                    <a:pt x="827" y="218"/>
                                  </a:lnTo>
                                  <a:lnTo>
                                    <a:pt x="871" y="264"/>
                                  </a:lnTo>
                                  <a:lnTo>
                                    <a:pt x="912" y="312"/>
                                  </a:lnTo>
                                  <a:lnTo>
                                    <a:pt x="919" y="321"/>
                                  </a:lnTo>
                                  <a:lnTo>
                                    <a:pt x="926" y="330"/>
                                  </a:lnTo>
                                  <a:lnTo>
                                    <a:pt x="935" y="343"/>
                                  </a:lnTo>
                                  <a:lnTo>
                                    <a:pt x="938" y="345"/>
                                  </a:lnTo>
                                  <a:lnTo>
                                    <a:pt x="943" y="344"/>
                                  </a:lnTo>
                                  <a:lnTo>
                                    <a:pt x="945" y="345"/>
                                  </a:lnTo>
                                  <a:lnTo>
                                    <a:pt x="946" y="347"/>
                                  </a:lnTo>
                                  <a:lnTo>
                                    <a:pt x="946" y="268"/>
                                  </a:lnTo>
                                  <a:lnTo>
                                    <a:pt x="920" y="236"/>
                                  </a:lnTo>
                                  <a:lnTo>
                                    <a:pt x="875" y="188"/>
                                  </a:lnTo>
                                  <a:lnTo>
                                    <a:pt x="827" y="143"/>
                                  </a:lnTo>
                                  <a:lnTo>
                                    <a:pt x="776" y="102"/>
                                  </a:lnTo>
                                  <a:lnTo>
                                    <a:pt x="740" y="77"/>
                                  </a:lnTo>
                                  <a:lnTo>
                                    <a:pt x="703" y="55"/>
                                  </a:lnTo>
                                  <a:lnTo>
                                    <a:pt x="702" y="55"/>
                                  </a:lnTo>
                                  <a:lnTo>
                                    <a:pt x="664" y="36"/>
                                  </a:lnTo>
                                  <a:lnTo>
                                    <a:pt x="623" y="20"/>
                                  </a:lnTo>
                                  <a:lnTo>
                                    <a:pt x="596" y="12"/>
                                  </a:lnTo>
                                  <a:lnTo>
                                    <a:pt x="569" y="6"/>
                                  </a:lnTo>
                                  <a:lnTo>
                                    <a:pt x="542" y="2"/>
                                  </a:lnTo>
                                  <a:lnTo>
                                    <a:pt x="514" y="0"/>
                                  </a:lnTo>
                                  <a:lnTo>
                                    <a:pt x="485" y="0"/>
                                  </a:lnTo>
                                  <a:lnTo>
                                    <a:pt x="457" y="3"/>
                                  </a:lnTo>
                                  <a:lnTo>
                                    <a:pt x="431" y="7"/>
                                  </a:lnTo>
                                  <a:lnTo>
                                    <a:pt x="404" y="14"/>
                                  </a:lnTo>
                                  <a:lnTo>
                                    <a:pt x="381" y="21"/>
                                  </a:lnTo>
                                  <a:lnTo>
                                    <a:pt x="359" y="29"/>
                                  </a:lnTo>
                                  <a:lnTo>
                                    <a:pt x="336" y="38"/>
                                  </a:lnTo>
                                  <a:lnTo>
                                    <a:pt x="315" y="49"/>
                                  </a:lnTo>
                                  <a:lnTo>
                                    <a:pt x="276" y="71"/>
                                  </a:lnTo>
                                  <a:lnTo>
                                    <a:pt x="238" y="96"/>
                                  </a:lnTo>
                                  <a:lnTo>
                                    <a:pt x="203" y="123"/>
                                  </a:lnTo>
                                  <a:lnTo>
                                    <a:pt x="169" y="153"/>
                                  </a:lnTo>
                                  <a:lnTo>
                                    <a:pt x="144" y="176"/>
                                  </a:lnTo>
                                  <a:lnTo>
                                    <a:pt x="119" y="200"/>
                                  </a:lnTo>
                                  <a:lnTo>
                                    <a:pt x="96" y="225"/>
                                  </a:lnTo>
                                  <a:lnTo>
                                    <a:pt x="74" y="251"/>
                                  </a:lnTo>
                                  <a:lnTo>
                                    <a:pt x="54" y="274"/>
                                  </a:lnTo>
                                  <a:lnTo>
                                    <a:pt x="36" y="299"/>
                                  </a:lnTo>
                                  <a:lnTo>
                                    <a:pt x="18" y="323"/>
                                  </a:lnTo>
                                  <a:lnTo>
                                    <a:pt x="1" y="349"/>
                                  </a:lnTo>
                                  <a:lnTo>
                                    <a:pt x="0" y="350"/>
                                  </a:lnTo>
                                  <a:lnTo>
                                    <a:pt x="0" y="354"/>
                                  </a:lnTo>
                                  <a:lnTo>
                                    <a:pt x="33" y="400"/>
                                  </a:lnTo>
                                  <a:lnTo>
                                    <a:pt x="49" y="421"/>
                                  </a:lnTo>
                                  <a:lnTo>
                                    <a:pt x="65" y="443"/>
                                  </a:lnTo>
                                  <a:lnTo>
                                    <a:pt x="90" y="472"/>
                                  </a:lnTo>
                                  <a:lnTo>
                                    <a:pt x="116" y="501"/>
                                  </a:lnTo>
                                  <a:lnTo>
                                    <a:pt x="143" y="528"/>
                                  </a:lnTo>
                                  <a:lnTo>
                                    <a:pt x="171" y="554"/>
                                  </a:lnTo>
                                  <a:lnTo>
                                    <a:pt x="200" y="578"/>
                                  </a:lnTo>
                                  <a:lnTo>
                                    <a:pt x="229" y="601"/>
                                  </a:lnTo>
                                  <a:lnTo>
                                    <a:pt x="260" y="623"/>
                                  </a:lnTo>
                                  <a:lnTo>
                                    <a:pt x="292" y="643"/>
                                  </a:lnTo>
                                  <a:lnTo>
                                    <a:pt x="313" y="654"/>
                                  </a:lnTo>
                                  <a:lnTo>
                                    <a:pt x="334" y="665"/>
                                  </a:lnTo>
                                  <a:lnTo>
                                    <a:pt x="356" y="675"/>
                                  </a:lnTo>
                                  <a:lnTo>
                                    <a:pt x="379" y="683"/>
                                  </a:lnTo>
                                  <a:lnTo>
                                    <a:pt x="404" y="691"/>
                                  </a:lnTo>
                                  <a:lnTo>
                                    <a:pt x="430" y="697"/>
                                  </a:lnTo>
                                  <a:lnTo>
                                    <a:pt x="456" y="701"/>
                                  </a:lnTo>
                                  <a:lnTo>
                                    <a:pt x="482" y="704"/>
                                  </a:lnTo>
                                  <a:lnTo>
                                    <a:pt x="513" y="705"/>
                                  </a:lnTo>
                                  <a:lnTo>
                                    <a:pt x="543" y="703"/>
                                  </a:lnTo>
                                  <a:lnTo>
                                    <a:pt x="574" y="698"/>
                                  </a:lnTo>
                                  <a:lnTo>
                                    <a:pt x="604" y="690"/>
                                  </a:lnTo>
                                  <a:lnTo>
                                    <a:pt x="621" y="685"/>
                                  </a:lnTo>
                                  <a:lnTo>
                                    <a:pt x="638" y="679"/>
                                  </a:lnTo>
                                  <a:lnTo>
                                    <a:pt x="656" y="672"/>
                                  </a:lnTo>
                                  <a:lnTo>
                                    <a:pt x="673" y="664"/>
                                  </a:lnTo>
                                  <a:lnTo>
                                    <a:pt x="702" y="649"/>
                                  </a:lnTo>
                                  <a:lnTo>
                                    <a:pt x="710" y="646"/>
                                  </a:lnTo>
                                  <a:lnTo>
                                    <a:pt x="745" y="624"/>
                                  </a:lnTo>
                                  <a:lnTo>
                                    <a:pt x="779" y="601"/>
                                  </a:lnTo>
                                  <a:lnTo>
                                    <a:pt x="811" y="575"/>
                                  </a:lnTo>
                                  <a:lnTo>
                                    <a:pt x="844" y="547"/>
                                  </a:lnTo>
                                  <a:lnTo>
                                    <a:pt x="875" y="517"/>
                                  </a:lnTo>
                                  <a:lnTo>
                                    <a:pt x="904" y="486"/>
                                  </a:lnTo>
                                  <a:lnTo>
                                    <a:pt x="933" y="454"/>
                                  </a:lnTo>
                                  <a:lnTo>
                                    <a:pt x="952" y="431"/>
                                  </a:lnTo>
                                  <a:lnTo>
                                    <a:pt x="971" y="406"/>
                                  </a:lnTo>
                                  <a:lnTo>
                                    <a:pt x="989" y="381"/>
                                  </a:lnTo>
                                  <a:lnTo>
                                    <a:pt x="1006" y="356"/>
                                  </a:lnTo>
                                  <a:lnTo>
                                    <a:pt x="1007" y="354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5F87006" id="Group 211" o:spid="_x0000_s1084" style="position:absolute;left:0;text-align:left;margin-left:49pt;margin-top:71.05pt;width:253.35pt;height:285.75pt;z-index:-251714560;mso-width-relative:margin;mso-height-relative:margin" coordorigin="-1021" coordsize="29921,362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">
                <v:shape id="Freeform 29" o:spid="_x0000_s1085" style="position:absolute;left:-1021;top:5528;width:29920;height:30761;visibility:visible;mso-wrap-style:square;v-text-anchor:top" coordsize="4712,47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" adj="-11796480,,5400" path="m1373,3748r46,971l2801,3748r1911,l4712,,,483,,3748r1373,xe" filled="f" strokecolor="#00b6bd" strokeweight="8.1pt">
                  <v:stroke joinstyle="round"/>
                  <v:formulas/>
                  <v:path arrowok="t" o:connecttype="custom" o:connectlocs="871855,4516588;901065,5149523;1778635,4516588;2992120,4516588;2992120,2073498;0,2388336;0,4516588;871855,4516588" o:connectangles="0,0,0,0,0,0,0,0" textboxrect="0,0,4712,4719"/>
                  <v:textbox>
                    <w:txbxContent>
                      <w:p w14:paraId="10761FDF" w14:textId="77777777" w:rsidR="00A21317" w:rsidRDefault="00A21317" w:rsidP="003B5452"/>
                    </w:txbxContent>
                  </v:textbox>
                </v:shape>
                <v:group id="Group 210" o:spid="_x0000_s1086" style="position:absolute;left:16872;width:9262;height:9832" coordsize="9261,98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">
                  <v:group id="Group 209" o:spid="_x0000_s1087" style="position:absolute;width:9261;height:9832" coordsize="9261,98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">
                    <v:shape id="Freeform 25" o:spid="_x0000_s1088" style="position:absolute;top:381;width:9207;height:9451;visibility:visible;mso-wrap-style:square;v-text-anchor:top" coordsize="1450,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" path="m725,l651,4,579,15,509,33,443,57,379,88r-59,36l264,166r-52,46l166,264r-42,56l88,379,57,443,33,509,15,579,4,651,,725r4,74l15,871r18,70l57,1007r31,64l124,1130r42,56l212,1238r52,46l320,1326r59,36l443,1393r66,24l579,1435r72,11l725,1450r74,-4l871,1435r70,-18l1007,1393r63,-31l1130,1326r56,-42l1238,1238r46,-52l1326,1130r36,-59l1393,1007r24,-66l1435,871r11,-72l1450,725r-4,-74l1435,579r-18,-70l1393,443r-31,-64l1326,320r-42,-56l1238,212r-52,-46l1130,124,1070,88,1007,57,941,33,871,15,799,4,725,xe" fillcolor="#00b6bd" stroked="f">
                      <v:path arrowok="t" o:connecttype="custom" o:connectlocs="413385,1696084;323215,1714987;240665,1750839;167640,1801682;105410,1865562;55880,1940524;20955,2025263;2540,2117824;2540,2214296;20955,2306857;55880,2391596;105410,2466557;167640,2530438;240665,2581281;323215,2617132;413385,2636035;507365,2636035;597535,2617132;679450,2581281;753110,2530438;815340,2466557;864870,2391596;899795,2306857;918210,2214296;918210,2117824;899795,2025263;864870,1940524;815340,1865562;753110,1801682;679450,1750839;597535,1714987;507365,1696084" o:connectangles="0,0,0,0,0,0,0,0,0,0,0,0,0,0,0,0,0,0,0,0,0,0,0,0,0,0,0,0,0,0,0,0"/>
                    </v:shape>
                    <v:shape id="Freeform 24" o:spid="_x0000_s1089" style="position:absolute;left:54;width:9207;height:9451;visibility:visible;mso-wrap-style:square;v-text-anchor:top" coordsize="1450,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" path="m1450,725r-4,74l1435,871r-18,70l1393,1007r-31,64l1326,1130r-42,56l1238,1238r-52,46l1130,1326r-60,36l1007,1393r-66,24l871,1435r-72,11l725,1450r-74,-4l579,1435r-70,-18l443,1393r-64,-31l320,1326r-56,-42l212,1238r-46,-52l124,1130,88,1071,57,1007,33,941,15,871,4,799,,725,4,651,15,579,33,509,57,443,88,379r36,-59l166,264r46,-52l264,166r56,-42l379,88,443,57,509,33,579,15,651,4,725,r74,4l871,15r70,18l1007,57r63,31l1130,124r56,42l1238,212r46,52l1326,320r36,59l1393,443r24,66l1435,579r11,72l1450,725xe" filled="f" strokecolor="white" strokeweight="2.06692mm">
                      <v:path arrowok="t" o:connecttype="custom" o:connectlocs="918210,2214296;899795,2306857;864870,2391596;815340,2466557;753110,2530438;679450,2581281;597535,2617132;507365,2636035;413385,2636035;323215,2617132;240665,2581281;167640,2530438;105410,2466557;55880,2391596;20955,2306857;2540,2214296;2540,2117824;20955,2025263;55880,1940524;105410,1865562;167640,1801682;240665,1750839;323215,1714987;413385,1696084;507365,1696084;597535,1714987;679450,1750839;753110,1801682;815340,1865562;864870,1940524;899795,2025263;918210,2117824" o:connectangles="0,0,0,0,0,0,0,0,0,0,0,0,0,0,0,0,0,0,0,0,0,0,0,0,0,0,0,0,0,0,0,0"/>
                    </v:shape>
                  </v:group>
                  <v:shape id="AutoShape 23" o:spid="_x0000_s1090" style="position:absolute;left:1360;top:2449;width:6401;height:4595;visibility:visible;mso-wrap-style:square;v-text-anchor:top" coordsize="1008,7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" path="m762,353r-9,-71l727,219,708,194r,158l708,353r-10,66l669,477r-45,45l568,552r-65,11l439,552,382,521,338,476,309,418,299,353r,-1l309,286r29,-58l383,183r56,-30l504,142r65,11l625,183r44,46l698,287r10,65l708,194,687,165,658,142,634,123,572,96,504,87r-69,9l373,123r-52,41l280,218r-26,64l244,352r10,70l280,486r40,53l372,581r62,27l502,618r69,-9l633,582r25,-19l686,541r41,-54l753,423r9,-70m1007,354r,-4l1003,344,984,318,974,302,962,287,946,268r,79l946,349r-23,30l915,388r-35,43l843,471r-40,38l761,544r-27,21l706,583r-28,17l648,615r-21,9l606,632r-21,7l563,644r-26,4l511,649r-26,l459,646r-24,-4l411,635r-24,-8l364,617,322,596,282,571,243,543,207,512,175,481,144,450,115,416,86,382,67,356r-3,-3l65,351r2,-3l97,309r32,-38l163,235r36,-35l230,173r32,-26l296,124r36,-21l352,93r19,-9l392,76r20,-7l435,63r22,-4l480,56r24,-1l525,56r22,3l568,62r21,5l627,80r36,17l698,116r33,22l781,176r46,42l871,264r41,48l919,321r7,9l935,343r3,2l943,344r2,1l946,347r,-79l920,236,875,188,827,143,776,102,740,77,703,55r-1,l664,36,623,20,596,12,569,6,542,2,514,,485,,457,3,431,7r-27,7l381,21r-22,8l336,38,315,49,276,71,238,96r-35,27l169,153r-25,23l119,200,96,225,74,251,54,274,36,299,18,323,1,349,,350r,4l33,400r16,21l65,443r25,29l116,501r27,27l171,554r29,24l229,601r31,22l292,643r21,11l334,665r22,10l379,683r25,8l430,697r26,4l482,704r31,1l543,703r31,-5l604,690r17,-5l638,679r18,-7l673,664r29,-15l710,646r35,-22l779,601r32,-26l844,547r31,-30l904,486r29,-32l952,431r19,-25l989,381r17,-25l1007,354e" stroked="f">
                    <v:path arrowok="t" o:connecttype="custom" o:connectlocs="449580,2058505;424815,2242976;278765,2291863;189865,2162148;243205,2051335;396875,2051335;449580,2058505;363220,1994625;203835,2038950;161290,2207124;275590,2328366;417830,2299034;483870,2162148;624840,2139333;600710,2158237;558800,2212991;466090,2300337;398145,2338796;340995,2354440;276225,2350529;204470,2320544;111125,2245583;42545,2164103;61595,2133467;146050,2044817;223520,1992670;276225,1973115;333375,1968552;398145,1984196;495935,2046772;583565,2141289;598805,2156281;584200,2085883;469900,1982240;395605,1945085;326390,1932049;256540,1941174;200025,1963989;107315,2031780;46990,2095660;635,2159540;31115,2206473;90805,2276219;165100,2338144;226060,2372040;289560,2388987;364490,2387032;416560,2370084;473075,2338796;555625,2269049;616585,2196695" o:connectangles="0,0,0,0,0,0,0,0,0,0,0,0,0,0,0,0,0,0,0,0,0,0,0,0,0,0,0,0,0,0,0,0,0,0,0,0,0,0,0,0,0,0,0,0,0,0,0,0,0,0,0"/>
                  </v:shape>
                </v:group>
              </v:group>
            </w:pict>
          </mc:Fallback>
        </mc:AlternateContent>
      </w:r>
      <w:r w:rsidR="00970D82">
        <w:br w:type="column"/>
      </w:r>
    </w:p>
    <w:p w14:paraId="61E621A3" w14:textId="339897B4" w:rsidR="00095D6B" w:rsidRDefault="00095D6B">
      <w:pPr>
        <w:rPr>
          <w:sz w:val="32"/>
        </w:rPr>
      </w:pPr>
    </w:p>
    <w:p w14:paraId="484AD1E2" w14:textId="60A7BAFA" w:rsidR="0041366D" w:rsidRDefault="0041366D">
      <w:pPr>
        <w:rPr>
          <w:sz w:val="32"/>
        </w:rPr>
      </w:pPr>
    </w:p>
    <w:p w14:paraId="589800A3" w14:textId="708DB558" w:rsidR="0041366D" w:rsidRDefault="0041366D">
      <w:pPr>
        <w:rPr>
          <w:sz w:val="32"/>
        </w:rPr>
      </w:pPr>
    </w:p>
    <w:p w14:paraId="4695C01B" w14:textId="349CB3A8" w:rsidR="0041366D" w:rsidRDefault="0041366D">
      <w:pPr>
        <w:rPr>
          <w:sz w:val="32"/>
        </w:rPr>
      </w:pPr>
    </w:p>
    <w:p w14:paraId="0B193B57" w14:textId="148EA59C" w:rsidR="0041366D" w:rsidRDefault="0041366D">
      <w:pPr>
        <w:rPr>
          <w:sz w:val="32"/>
        </w:rPr>
        <w:sectPr w:rsidR="0041366D">
          <w:pgSz w:w="12240" w:h="15840"/>
          <w:pgMar w:top="540" w:right="760" w:bottom="1700" w:left="1000" w:header="0" w:footer="1509" w:gutter="0"/>
          <w:cols w:num="2" w:space="720" w:equalWidth="0">
            <w:col w:w="3325" w:space="839"/>
            <w:col w:w="6316"/>
          </w:cols>
        </w:sectPr>
      </w:pPr>
    </w:p>
    <w:p w14:paraId="620620D7" w14:textId="27D821D9" w:rsidR="00095D6B" w:rsidRDefault="00095D6B">
      <w:pPr>
        <w:pStyle w:val="BodyText"/>
        <w:rPr>
          <w:sz w:val="20"/>
        </w:rPr>
      </w:pPr>
    </w:p>
    <w:p w14:paraId="2026C6B4" w14:textId="25A730F2" w:rsidR="00095D6B" w:rsidRDefault="00095D6B">
      <w:pPr>
        <w:pStyle w:val="BodyText"/>
        <w:rPr>
          <w:sz w:val="20"/>
        </w:rPr>
      </w:pPr>
    </w:p>
    <w:p w14:paraId="0AA19EC4" w14:textId="1666D66A" w:rsidR="00095D6B" w:rsidRDefault="00C478C8">
      <w:pPr>
        <w:pStyle w:val="BodyText"/>
        <w:rPr>
          <w:sz w:val="20"/>
        </w:rPr>
      </w:pPr>
      <w:r>
        <w:rPr>
          <w:noProof/>
          <w:sz w:val="20"/>
          <w:lang w:bidi="ar-SA"/>
        </w:rPr>
        <w:drawing>
          <wp:anchor distT="0" distB="0" distL="114300" distR="114300" simplePos="0" relativeHeight="251639808" behindDoc="1" locked="0" layoutInCell="1" allowOverlap="1" wp14:anchorId="1D4E3C4B" wp14:editId="7FC4FBD4">
            <wp:simplePos x="0" y="0"/>
            <wp:positionH relativeFrom="column">
              <wp:posOffset>2781935</wp:posOffset>
            </wp:positionH>
            <wp:positionV relativeFrom="paragraph">
              <wp:posOffset>20720</wp:posOffset>
            </wp:positionV>
            <wp:extent cx="158750" cy="166871"/>
            <wp:effectExtent l="0" t="0" r="0" b="5080"/>
            <wp:wrapNone/>
            <wp:docPr id="43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2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750" cy="166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anchor>
        </w:drawing>
      </w:r>
    </w:p>
    <w:p w14:paraId="75548198" w14:textId="601075BA" w:rsidR="00095D6B" w:rsidRDefault="00095D6B">
      <w:pPr>
        <w:pStyle w:val="BodyText"/>
        <w:rPr>
          <w:sz w:val="20"/>
        </w:rPr>
      </w:pPr>
    </w:p>
    <w:p w14:paraId="45FC8D7E" w14:textId="1F9722AC" w:rsidR="00095D6B" w:rsidRDefault="00095D6B">
      <w:pPr>
        <w:pStyle w:val="BodyText"/>
        <w:rPr>
          <w:sz w:val="20"/>
        </w:rPr>
      </w:pPr>
    </w:p>
    <w:p w14:paraId="4701AF00" w14:textId="77777777" w:rsidR="00095D6B" w:rsidRDefault="00095D6B">
      <w:pPr>
        <w:rPr>
          <w:sz w:val="23"/>
        </w:rPr>
        <w:sectPr w:rsidR="00095D6B">
          <w:type w:val="continuous"/>
          <w:pgSz w:w="12240" w:h="15840"/>
          <w:pgMar w:top="560" w:right="760" w:bottom="1920" w:left="1000" w:header="720" w:footer="720" w:gutter="0"/>
          <w:cols w:space="720"/>
        </w:sectPr>
      </w:pPr>
    </w:p>
    <w:p w14:paraId="7911F825" w14:textId="1C112765" w:rsidR="003B5452" w:rsidRPr="003B5452" w:rsidRDefault="0088376B" w:rsidP="003B5452">
      <w:pPr>
        <w:spacing w:line="192" w:lineRule="auto"/>
        <w:jc w:val="center"/>
        <w:rPr>
          <w:rFonts w:eastAsia="Calibri" w:cs="Times New Roman"/>
          <w:color w:val="00B6BD"/>
          <w:sz w:val="72"/>
          <w:szCs w:val="72"/>
          <w:lang w:bidi="ar-SA"/>
        </w:rPr>
      </w:pPr>
      <w:r>
        <w:rPr>
          <w:color w:val="00B6BD"/>
          <w:w w:val="105"/>
        </w:rPr>
        <w:t xml:space="preserve">   </w:t>
      </w:r>
      <w:r w:rsidR="003B5452">
        <w:rPr>
          <w:color w:val="00B6BD"/>
          <w:w w:val="105"/>
        </w:rPr>
        <w:t xml:space="preserve">                 </w:t>
      </w:r>
      <w:r>
        <w:rPr>
          <w:color w:val="00B6BD"/>
          <w:w w:val="105"/>
        </w:rPr>
        <w:t xml:space="preserve">  </w:t>
      </w:r>
      <w:r w:rsidR="003B5452">
        <w:rPr>
          <w:color w:val="00B6BD"/>
          <w:w w:val="105"/>
        </w:rPr>
        <w:br/>
      </w:r>
      <w:r w:rsidR="003B5452">
        <w:rPr>
          <w:rFonts w:eastAsia="Calibri" w:cs="Times New Roman"/>
          <w:color w:val="00B6BD"/>
          <w:sz w:val="72"/>
          <w:szCs w:val="72"/>
          <w:lang w:bidi="ar-SA"/>
        </w:rPr>
        <w:t xml:space="preserve">       </w:t>
      </w:r>
      <w:r w:rsidR="003B5452" w:rsidRPr="003B5452">
        <w:rPr>
          <w:rFonts w:eastAsia="Calibri" w:cs="Times New Roman"/>
          <w:color w:val="00B6BD"/>
          <w:sz w:val="72"/>
          <w:szCs w:val="72"/>
          <w:lang w:bidi="ar-SA"/>
        </w:rPr>
        <w:t xml:space="preserve">“What do </w:t>
      </w:r>
      <w:r w:rsidR="003B5452">
        <w:rPr>
          <w:rFonts w:eastAsia="Calibri" w:cs="Times New Roman"/>
          <w:color w:val="00B6BD"/>
          <w:sz w:val="72"/>
          <w:szCs w:val="72"/>
          <w:lang w:bidi="ar-SA"/>
        </w:rPr>
        <w:t xml:space="preserve">    </w:t>
      </w:r>
      <w:r w:rsidR="003B5452">
        <w:rPr>
          <w:rFonts w:eastAsia="Calibri" w:cs="Times New Roman"/>
          <w:color w:val="00B6BD"/>
          <w:sz w:val="72"/>
          <w:szCs w:val="72"/>
          <w:lang w:bidi="ar-SA"/>
        </w:rPr>
        <w:br/>
        <w:t xml:space="preserve">        </w:t>
      </w:r>
      <w:r w:rsidR="003B5452" w:rsidRPr="003B5452">
        <w:rPr>
          <w:rFonts w:eastAsia="Calibri" w:cs="Times New Roman"/>
          <w:color w:val="00B6BD"/>
          <w:sz w:val="72"/>
          <w:szCs w:val="72"/>
          <w:lang w:bidi="ar-SA"/>
        </w:rPr>
        <w:t>you notice</w:t>
      </w:r>
    </w:p>
    <w:p w14:paraId="092E4B5B" w14:textId="11E18024" w:rsidR="003B5452" w:rsidRPr="003B5452" w:rsidRDefault="003B5452" w:rsidP="003B5452">
      <w:pPr>
        <w:widowControl/>
        <w:autoSpaceDE/>
        <w:autoSpaceDN/>
        <w:jc w:val="center"/>
        <w:rPr>
          <w:rFonts w:eastAsia="Calibri" w:cs="Times New Roman"/>
          <w:color w:val="72635D"/>
          <w:sz w:val="8"/>
          <w:szCs w:val="8"/>
          <w:lang w:bidi="ar-SA"/>
        </w:rPr>
      </w:pPr>
      <w:r>
        <w:rPr>
          <w:rFonts w:eastAsia="Calibri" w:cs="Times New Roman"/>
          <w:color w:val="72635D"/>
          <w:sz w:val="19"/>
          <w:szCs w:val="19"/>
          <w:lang w:bidi="ar-SA"/>
        </w:rPr>
        <w:t xml:space="preserve">                            a</w:t>
      </w:r>
      <w:r w:rsidRPr="003B5452">
        <w:rPr>
          <w:rFonts w:eastAsia="Calibri" w:cs="Times New Roman"/>
          <w:color w:val="72635D"/>
          <w:sz w:val="19"/>
          <w:szCs w:val="19"/>
          <w:lang w:bidi="ar-SA"/>
        </w:rPr>
        <w:t>bout this leaf?</w:t>
      </w:r>
      <w:r w:rsidR="003A7FA2">
        <w:rPr>
          <w:rFonts w:eastAsia="Calibri" w:cs="Times New Roman"/>
          <w:color w:val="72635D"/>
          <w:sz w:val="19"/>
          <w:szCs w:val="19"/>
          <w:lang w:bidi="ar-SA"/>
        </w:rPr>
        <w:t>”</w:t>
      </w:r>
      <w:r w:rsidRPr="003B5452">
        <w:rPr>
          <w:rFonts w:eastAsia="Calibri" w:cs="Times New Roman"/>
          <w:color w:val="72635D"/>
          <w:sz w:val="19"/>
          <w:szCs w:val="19"/>
          <w:lang w:bidi="ar-SA"/>
        </w:rPr>
        <w:br/>
      </w:r>
      <w:r>
        <w:rPr>
          <w:rFonts w:eastAsia="Calibri" w:cs="Times New Roman"/>
          <w:color w:val="72635D"/>
          <w:sz w:val="19"/>
          <w:szCs w:val="19"/>
          <w:lang w:bidi="ar-SA"/>
        </w:rPr>
        <w:t xml:space="preserve">                              </w:t>
      </w:r>
      <w:r w:rsidRPr="003B5452">
        <w:rPr>
          <w:rFonts w:eastAsia="Calibri" w:cs="Times New Roman"/>
          <w:color w:val="72635D"/>
          <w:sz w:val="19"/>
          <w:szCs w:val="19"/>
          <w:lang w:bidi="ar-SA"/>
        </w:rPr>
        <w:t>Expand on what the child observes.</w:t>
      </w:r>
      <w:r>
        <w:rPr>
          <w:rFonts w:eastAsia="Calibri" w:cs="Times New Roman"/>
          <w:color w:val="72635D"/>
          <w:sz w:val="19"/>
          <w:szCs w:val="19"/>
          <w:lang w:bidi="ar-SA"/>
        </w:rPr>
        <w:br/>
      </w:r>
    </w:p>
    <w:p w14:paraId="500D8EDD" w14:textId="497AADA3" w:rsidR="003B5452" w:rsidRPr="003B5452" w:rsidRDefault="00E350FA" w:rsidP="003B5452">
      <w:pPr>
        <w:widowControl/>
        <w:autoSpaceDE/>
        <w:autoSpaceDN/>
        <w:rPr>
          <w:rFonts w:ascii="Calibri" w:eastAsia="Calibri" w:hAnsi="Calibri" w:cs="Times New Roman"/>
          <w:lang w:bidi="ar-SA"/>
        </w:rPr>
      </w:pPr>
      <w:r>
        <w:rPr>
          <w:noProof/>
          <w:sz w:val="20"/>
          <w:lang w:bidi="ar-SA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B742AB7" wp14:editId="42FE0035">
                <wp:simplePos x="0" y="0"/>
                <wp:positionH relativeFrom="column">
                  <wp:posOffset>1041399</wp:posOffset>
                </wp:positionH>
                <wp:positionV relativeFrom="paragraph">
                  <wp:posOffset>86995</wp:posOffset>
                </wp:positionV>
                <wp:extent cx="2111829" cy="0"/>
                <wp:effectExtent l="0" t="0" r="0" b="0"/>
                <wp:wrapNone/>
                <wp:docPr id="218" name="Straight Connector 2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11829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72635D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0AA04ED" id="Straight Connector 218" o:spid="_x0000_s1026" style="position:absolute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2pt,6.85pt" to="248.3pt,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" strokecolor="#72635d"/>
            </w:pict>
          </mc:Fallback>
        </mc:AlternateContent>
      </w:r>
    </w:p>
    <w:p w14:paraId="1FA14A2C" w14:textId="3890E99C" w:rsidR="003B5452" w:rsidRPr="003B5452" w:rsidRDefault="003B5452" w:rsidP="003B5452">
      <w:pPr>
        <w:widowControl/>
        <w:autoSpaceDE/>
        <w:autoSpaceDN/>
        <w:jc w:val="center"/>
        <w:rPr>
          <w:rFonts w:eastAsia="Calibri" w:cs="Times New Roman"/>
          <w:b/>
          <w:bCs/>
          <w:color w:val="72635D"/>
          <w:sz w:val="26"/>
          <w:szCs w:val="26"/>
          <w:lang w:bidi="ar-SA"/>
        </w:rPr>
      </w:pPr>
      <w:r>
        <w:rPr>
          <w:rFonts w:eastAsia="Calibri" w:cs="Times New Roman"/>
          <w:b/>
          <w:bCs/>
          <w:color w:val="72635D"/>
          <w:sz w:val="26"/>
          <w:szCs w:val="26"/>
          <w:lang w:bidi="ar-SA"/>
        </w:rPr>
        <w:t xml:space="preserve">                 </w:t>
      </w:r>
      <w:r w:rsidRPr="003B5452">
        <w:rPr>
          <w:rFonts w:eastAsia="Calibri" w:cs="Times New Roman"/>
          <w:b/>
          <w:bCs/>
          <w:color w:val="72635D"/>
          <w:sz w:val="26"/>
          <w:szCs w:val="26"/>
          <w:lang w:bidi="ar-SA"/>
        </w:rPr>
        <w:t xml:space="preserve">Prompts children to </w:t>
      </w:r>
      <w:r>
        <w:rPr>
          <w:rFonts w:eastAsia="Calibri" w:cs="Times New Roman"/>
          <w:b/>
          <w:bCs/>
          <w:color w:val="72635D"/>
          <w:sz w:val="26"/>
          <w:szCs w:val="26"/>
          <w:lang w:bidi="ar-SA"/>
        </w:rPr>
        <w:t xml:space="preserve">          </w:t>
      </w:r>
      <w:r>
        <w:rPr>
          <w:rFonts w:eastAsia="Calibri" w:cs="Times New Roman"/>
          <w:b/>
          <w:bCs/>
          <w:color w:val="72635D"/>
          <w:sz w:val="26"/>
          <w:szCs w:val="26"/>
          <w:lang w:bidi="ar-SA"/>
        </w:rPr>
        <w:br/>
        <w:t xml:space="preserve">                   </w:t>
      </w:r>
      <w:r w:rsidRPr="003B5452">
        <w:rPr>
          <w:rFonts w:eastAsia="Calibri" w:cs="Times New Roman"/>
          <w:b/>
          <w:bCs/>
          <w:color w:val="72635D"/>
          <w:sz w:val="26"/>
          <w:szCs w:val="26"/>
          <w:lang w:bidi="ar-SA"/>
        </w:rPr>
        <w:t>observe closely.</w:t>
      </w:r>
    </w:p>
    <w:p w14:paraId="6CCB6A6F" w14:textId="792EDA25" w:rsidR="00095D6B" w:rsidRDefault="0088376B" w:rsidP="0041366D">
      <w:pPr>
        <w:pStyle w:val="Heading2"/>
        <w:spacing w:before="229" w:line="192" w:lineRule="auto"/>
        <w:ind w:left="0"/>
      </w:pPr>
      <w:r>
        <w:rPr>
          <w:color w:val="00B6BD"/>
          <w:w w:val="105"/>
        </w:rPr>
        <w:t xml:space="preserve">  </w:t>
      </w:r>
    </w:p>
    <w:p w14:paraId="063A4B36" w14:textId="5AC7A28F" w:rsidR="00095D6B" w:rsidRDefault="00A21317">
      <w:pPr>
        <w:pStyle w:val="BodyText"/>
      </w:pPr>
      <w:r w:rsidRPr="00A21317">
        <w:rPr>
          <w:b/>
          <w:bCs/>
          <w:noProof/>
          <w:color w:val="62BB46"/>
          <w:sz w:val="44"/>
          <w:szCs w:val="44"/>
          <w:lang w:bidi="ar-SA"/>
        </w:rPr>
        <mc:AlternateContent>
          <mc:Choice Requires="wpg">
            <w:drawing>
              <wp:anchor distT="0" distB="0" distL="114300" distR="114300" simplePos="0" relativeHeight="251670528" behindDoc="1" locked="0" layoutInCell="1" allowOverlap="1" wp14:anchorId="6F8F1118" wp14:editId="255AC566">
                <wp:simplePos x="0" y="0"/>
                <wp:positionH relativeFrom="column">
                  <wp:posOffset>420551</wp:posOffset>
                </wp:positionH>
                <wp:positionV relativeFrom="paragraph">
                  <wp:posOffset>457090</wp:posOffset>
                </wp:positionV>
                <wp:extent cx="4259852" cy="3426714"/>
                <wp:effectExtent l="38100" t="38100" r="7620" b="59690"/>
                <wp:wrapNone/>
                <wp:docPr id="215" name="Group 2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59852" cy="3426714"/>
                          <a:chOff x="0" y="0"/>
                          <a:chExt cx="4259852" cy="3426714"/>
                        </a:xfrm>
                      </wpg:grpSpPr>
                      <wps:wsp>
                        <wps:cNvPr id="35" name="Freeform 30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3706495" cy="3426714"/>
                          </a:xfrm>
                          <a:custGeom>
                            <a:avLst/>
                            <a:gdLst>
                              <a:gd name="T0" fmla="+- 0 3421 1495"/>
                              <a:gd name="T1" fmla="*/ T0 w 5837"/>
                              <a:gd name="T2" fmla="+- 0 12701 8499"/>
                              <a:gd name="T3" fmla="*/ 12701 h 5257"/>
                              <a:gd name="T4" fmla="+- 0 3470 1495"/>
                              <a:gd name="T5" fmla="*/ T4 w 5837"/>
                              <a:gd name="T6" fmla="+- 0 13755 8499"/>
                              <a:gd name="T7" fmla="*/ 13755 h 5257"/>
                              <a:gd name="T8" fmla="+- 0 4968 1495"/>
                              <a:gd name="T9" fmla="*/ T8 w 5837"/>
                              <a:gd name="T10" fmla="+- 0 12701 8499"/>
                              <a:gd name="T11" fmla="*/ 12701 h 5257"/>
                              <a:gd name="T12" fmla="+- 0 7331 1495"/>
                              <a:gd name="T13" fmla="*/ T12 w 5837"/>
                              <a:gd name="T14" fmla="+- 0 12701 8499"/>
                              <a:gd name="T15" fmla="*/ 12701 h 5257"/>
                              <a:gd name="T16" fmla="+- 0 7331 1495"/>
                              <a:gd name="T17" fmla="*/ T16 w 5837"/>
                              <a:gd name="T18" fmla="+- 0 8499 8499"/>
                              <a:gd name="T19" fmla="*/ 8499 h 5257"/>
                              <a:gd name="T20" fmla="+- 0 1495 1495"/>
                              <a:gd name="T21" fmla="*/ T20 w 5837"/>
                              <a:gd name="T22" fmla="+- 0 9023 8499"/>
                              <a:gd name="T23" fmla="*/ 9023 h 5257"/>
                              <a:gd name="T24" fmla="+- 0 1495 1495"/>
                              <a:gd name="T25" fmla="*/ T24 w 5837"/>
                              <a:gd name="T26" fmla="+- 0 12701 8499"/>
                              <a:gd name="T27" fmla="*/ 12701 h 5257"/>
                              <a:gd name="T28" fmla="+- 0 3421 1495"/>
                              <a:gd name="T29" fmla="*/ T28 w 5837"/>
                              <a:gd name="T30" fmla="+- 0 12701 8499"/>
                              <a:gd name="T31" fmla="*/ 12701 h 525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5837" h="5257">
                                <a:moveTo>
                                  <a:pt x="1926" y="4202"/>
                                </a:moveTo>
                                <a:lnTo>
                                  <a:pt x="1975" y="5256"/>
                                </a:lnTo>
                                <a:lnTo>
                                  <a:pt x="3473" y="4202"/>
                                </a:lnTo>
                                <a:lnTo>
                                  <a:pt x="5836" y="4202"/>
                                </a:lnTo>
                                <a:lnTo>
                                  <a:pt x="5836" y="0"/>
                                </a:lnTo>
                                <a:lnTo>
                                  <a:pt x="0" y="524"/>
                                </a:lnTo>
                                <a:lnTo>
                                  <a:pt x="0" y="4202"/>
                                </a:lnTo>
                                <a:lnTo>
                                  <a:pt x="1926" y="420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02870">
                            <a:solidFill>
                              <a:srgbClr val="62BB46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2E1348FD" w14:textId="77777777" w:rsidR="00590EF4" w:rsidRDefault="00590EF4" w:rsidP="00590EF4">
                              <w:pPr>
                                <w:widowControl/>
                                <w:autoSpaceDE/>
                                <w:autoSpaceDN/>
                                <w:spacing w:line="216" w:lineRule="auto"/>
                                <w:rPr>
                                  <w:rFonts w:eastAsia="Calibri" w:cs="Times New Roman"/>
                                  <w:color w:val="62BB46"/>
                                  <w:sz w:val="44"/>
                                  <w:szCs w:val="44"/>
                                  <w:lang w:bidi="ar-SA"/>
                                </w:rPr>
                              </w:pPr>
                            </w:p>
                            <w:p w14:paraId="7520DF26" w14:textId="77777777" w:rsidR="00590EF4" w:rsidRDefault="00590EF4" w:rsidP="00590EF4">
                              <w:pPr>
                                <w:widowControl/>
                                <w:autoSpaceDE/>
                                <w:autoSpaceDN/>
                                <w:spacing w:line="216" w:lineRule="auto"/>
                                <w:jc w:val="center"/>
                                <w:rPr>
                                  <w:rFonts w:eastAsia="Calibri" w:cs="Times New Roman"/>
                                  <w:color w:val="62BB46"/>
                                  <w:sz w:val="44"/>
                                  <w:szCs w:val="44"/>
                                  <w:lang w:bidi="ar-SA"/>
                                </w:rPr>
                              </w:pPr>
                              <w:r w:rsidRPr="00590EF4">
                                <w:rPr>
                                  <w:rFonts w:eastAsia="Calibri" w:cs="Times New Roman"/>
                                  <w:color w:val="62BB46"/>
                                  <w:sz w:val="44"/>
                                  <w:szCs w:val="44"/>
                                  <w:lang w:bidi="ar-SA"/>
                                </w:rPr>
                                <w:t xml:space="preserve">“How do you think </w:t>
                              </w:r>
                              <w:r>
                                <w:rPr>
                                  <w:rFonts w:eastAsia="Calibri" w:cs="Times New Roman"/>
                                  <w:color w:val="62BB46"/>
                                  <w:sz w:val="44"/>
                                  <w:szCs w:val="44"/>
                                  <w:lang w:bidi="ar-SA"/>
                                </w:rPr>
                                <w:br/>
                              </w:r>
                              <w:r w:rsidRPr="00590EF4">
                                <w:rPr>
                                  <w:rFonts w:eastAsia="Calibri" w:cs="Times New Roman"/>
                                  <w:color w:val="62BB46"/>
                                  <w:sz w:val="44"/>
                                  <w:szCs w:val="44"/>
                                  <w:lang w:bidi="ar-SA"/>
                                </w:rPr>
                                <w:t xml:space="preserve">we could </w:t>
                              </w:r>
                            </w:p>
                            <w:p w14:paraId="72EF0F7C" w14:textId="77777777" w:rsidR="00590EF4" w:rsidRPr="00590EF4" w:rsidRDefault="00590EF4" w:rsidP="00590EF4">
                              <w:pPr>
                                <w:widowControl/>
                                <w:autoSpaceDE/>
                                <w:autoSpaceDN/>
                                <w:spacing w:line="216" w:lineRule="auto"/>
                                <w:jc w:val="center"/>
                                <w:rPr>
                                  <w:rFonts w:eastAsia="Calibri" w:cs="Times New Roman"/>
                                  <w:color w:val="72635D"/>
                                  <w:sz w:val="8"/>
                                  <w:szCs w:val="8"/>
                                  <w:lang w:bidi="ar-SA"/>
                                </w:rPr>
                              </w:pPr>
                              <w:r w:rsidRPr="00590EF4">
                                <w:rPr>
                                  <w:rFonts w:eastAsia="Calibri" w:cs="Times New Roman"/>
                                  <w:color w:val="62BB46"/>
                                  <w:sz w:val="44"/>
                                  <w:szCs w:val="44"/>
                                  <w:lang w:bidi="ar-SA"/>
                                </w:rPr>
                                <w:t>find out more</w:t>
                              </w:r>
                              <w:r w:rsidRPr="00590EF4">
                                <w:rPr>
                                  <w:rFonts w:eastAsia="Calibri" w:cs="Times New Roman"/>
                                  <w:color w:val="72635D"/>
                                  <w:sz w:val="19"/>
                                  <w:szCs w:val="19"/>
                                  <w:lang w:bidi="ar-SA"/>
                                </w:rPr>
                                <w:br/>
                              </w:r>
                            </w:p>
                            <w:p w14:paraId="28E062EF" w14:textId="08128A96" w:rsidR="00590EF4" w:rsidRPr="00590EF4" w:rsidRDefault="00590EF4" w:rsidP="00590EF4">
                              <w:pPr>
                                <w:widowControl/>
                                <w:autoSpaceDE/>
                                <w:autoSpaceDN/>
                                <w:spacing w:line="216" w:lineRule="auto"/>
                                <w:jc w:val="center"/>
                                <w:rPr>
                                  <w:rFonts w:eastAsia="Calibri" w:cs="Times New Roman"/>
                                  <w:color w:val="72635D"/>
                                  <w:sz w:val="44"/>
                                  <w:szCs w:val="44"/>
                                  <w:lang w:bidi="ar-SA"/>
                                </w:rPr>
                              </w:pPr>
                              <w:r w:rsidRPr="00590EF4">
                                <w:rPr>
                                  <w:rFonts w:eastAsia="Calibri" w:cs="Times New Roman"/>
                                  <w:color w:val="72635D"/>
                                  <w:sz w:val="19"/>
                                  <w:szCs w:val="19"/>
                                  <w:lang w:bidi="ar-SA"/>
                                </w:rPr>
                                <w:t>about trains?”</w:t>
                              </w:r>
                              <w:r w:rsidR="003A7FA2">
                                <w:rPr>
                                  <w:rFonts w:eastAsia="Calibri" w:cs="Times New Roman"/>
                                  <w:color w:val="72635D"/>
                                  <w:sz w:val="19"/>
                                  <w:szCs w:val="19"/>
                                  <w:lang w:bidi="ar-SA"/>
                                </w:rPr>
                                <w:t xml:space="preserve">  Pause for child’s response.</w:t>
                              </w:r>
                              <w:r w:rsidRPr="00590EF4">
                                <w:rPr>
                                  <w:rFonts w:eastAsia="Calibri" w:cs="Times New Roman"/>
                                  <w:color w:val="72635D"/>
                                  <w:sz w:val="19"/>
                                  <w:szCs w:val="19"/>
                                  <w:lang w:bidi="ar-SA"/>
                                </w:rPr>
                                <w:br/>
                              </w:r>
                              <w:r w:rsidR="003A7FA2">
                                <w:rPr>
                                  <w:rFonts w:eastAsia="Calibri" w:cs="Times New Roman"/>
                                  <w:color w:val="72635D"/>
                                  <w:sz w:val="19"/>
                                  <w:szCs w:val="19"/>
                                  <w:lang w:bidi="ar-SA"/>
                                </w:rPr>
                                <w:t>“</w:t>
                              </w:r>
                              <w:r w:rsidRPr="00590EF4">
                                <w:rPr>
                                  <w:rFonts w:eastAsia="Calibri" w:cs="Times New Roman"/>
                                  <w:color w:val="72635D"/>
                                  <w:sz w:val="19"/>
                                  <w:szCs w:val="19"/>
                                  <w:lang w:bidi="ar-SA"/>
                                </w:rPr>
                                <w:t>Where do you think we could find out</w:t>
                              </w:r>
                            </w:p>
                            <w:p w14:paraId="434041D1" w14:textId="16C3F5F8" w:rsidR="00590EF4" w:rsidRPr="00590EF4" w:rsidRDefault="00590EF4" w:rsidP="00590EF4">
                              <w:pPr>
                                <w:widowControl/>
                                <w:autoSpaceDE/>
                                <w:autoSpaceDN/>
                                <w:spacing w:line="180" w:lineRule="auto"/>
                                <w:jc w:val="center"/>
                                <w:rPr>
                                  <w:rFonts w:eastAsia="Calibri" w:cs="Times New Roman"/>
                                  <w:color w:val="72635D"/>
                                  <w:sz w:val="19"/>
                                  <w:szCs w:val="19"/>
                                  <w:lang w:bidi="ar-SA"/>
                                </w:rPr>
                              </w:pPr>
                              <w:r w:rsidRPr="00590EF4">
                                <w:rPr>
                                  <w:rFonts w:eastAsia="Calibri" w:cs="Times New Roman"/>
                                  <w:color w:val="72635D"/>
                                  <w:sz w:val="19"/>
                                  <w:szCs w:val="19"/>
                                  <w:lang w:bidi="ar-SA"/>
                                </w:rPr>
                                <w:t xml:space="preserve"> more information?</w:t>
                              </w:r>
                              <w:r w:rsidR="003A7FA2">
                                <w:rPr>
                                  <w:rFonts w:eastAsia="Calibri" w:cs="Times New Roman"/>
                                  <w:color w:val="72635D"/>
                                  <w:sz w:val="19"/>
                                  <w:szCs w:val="19"/>
                                  <w:lang w:bidi="ar-SA"/>
                                </w:rPr>
                                <w:t>”</w:t>
                              </w:r>
                            </w:p>
                            <w:p w14:paraId="1329C459" w14:textId="77777777" w:rsidR="00590EF4" w:rsidRPr="00590EF4" w:rsidRDefault="00590EF4" w:rsidP="00590EF4">
                              <w:pPr>
                                <w:widowControl/>
                                <w:autoSpaceDE/>
                                <w:autoSpaceDN/>
                                <w:jc w:val="center"/>
                                <w:rPr>
                                  <w:rFonts w:eastAsia="Calibri" w:cs="Times New Roman"/>
                                  <w:color w:val="72635D"/>
                                  <w:sz w:val="19"/>
                                  <w:szCs w:val="19"/>
                                  <w:lang w:bidi="ar-SA"/>
                                </w:rPr>
                              </w:pPr>
                            </w:p>
                            <w:p w14:paraId="445E4081" w14:textId="77777777" w:rsidR="00590EF4" w:rsidRPr="00590EF4" w:rsidRDefault="00590EF4" w:rsidP="00590EF4">
                              <w:pPr>
                                <w:widowControl/>
                                <w:autoSpaceDE/>
                                <w:autoSpaceDN/>
                                <w:rPr>
                                  <w:rFonts w:ascii="Calibri" w:eastAsia="Calibri" w:hAnsi="Calibri" w:cs="Times New Roman"/>
                                  <w:lang w:bidi="ar-SA"/>
                                </w:rPr>
                              </w:pPr>
                            </w:p>
                            <w:p w14:paraId="6EDD7B36" w14:textId="77777777" w:rsidR="00590EF4" w:rsidRPr="00590EF4" w:rsidRDefault="00590EF4" w:rsidP="00590EF4">
                              <w:pPr>
                                <w:widowControl/>
                                <w:autoSpaceDE/>
                                <w:autoSpaceDN/>
                                <w:jc w:val="center"/>
                                <w:rPr>
                                  <w:rFonts w:eastAsia="Calibri" w:cs="Times New Roman"/>
                                  <w:b/>
                                  <w:bCs/>
                                  <w:color w:val="72635D"/>
                                  <w:sz w:val="26"/>
                                  <w:szCs w:val="26"/>
                                  <w:lang w:bidi="ar-SA"/>
                                </w:rPr>
                              </w:pPr>
                              <w:r w:rsidRPr="00590EF4">
                                <w:rPr>
                                  <w:rFonts w:eastAsia="Calibri" w:cs="Times New Roman"/>
                                  <w:b/>
                                  <w:bCs/>
                                  <w:color w:val="72635D"/>
                                  <w:sz w:val="26"/>
                                  <w:szCs w:val="26"/>
                                  <w:lang w:bidi="ar-SA"/>
                                </w:rPr>
                                <w:t>Asks children to seek out</w:t>
                              </w:r>
                              <w:r w:rsidRPr="00590EF4">
                                <w:rPr>
                                  <w:rFonts w:eastAsia="Calibri" w:cs="Times New Roman"/>
                                  <w:b/>
                                  <w:bCs/>
                                  <w:color w:val="72635D"/>
                                  <w:sz w:val="26"/>
                                  <w:szCs w:val="26"/>
                                  <w:lang w:bidi="ar-SA"/>
                                </w:rPr>
                                <w:br/>
                                <w:t xml:space="preserve">new information. </w:t>
                              </w:r>
                            </w:p>
                            <w:p w14:paraId="34CA3B1B" w14:textId="77777777" w:rsidR="00590EF4" w:rsidRDefault="00590EF4" w:rsidP="00590EF4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14" name="Picture 214"/>
                          <pic:cNvPicPr>
                            <a:picLocks noChangeAspect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194957" y="1485900"/>
                            <a:ext cx="1064895" cy="101346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F8F1118" id="Group 215" o:spid="_x0000_s1091" style="position:absolute;margin-left:33.1pt;margin-top:36pt;width:335.4pt;height:269.8pt;z-index:-251590656" coordsize="42598,3426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">
                <v:shape id="Freeform 30" o:spid="_x0000_s1092" style="position:absolute;width:37064;height:34267;visibility:visible;mso-wrap-style:square;v-text-anchor:top" coordsize="5837,525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" adj="-11796480,,5400" path="m1926,4202r49,1054l3473,4202r2363,l5836,,,524,,4202r1926,xe" filled="f" strokecolor="#62bb46" strokeweight="8.1pt">
                  <v:stroke joinstyle="round"/>
                  <v:formulas/>
                  <v:path arrowok="t" o:connecttype="custom" o:connectlocs="1223010,8278998;1254125,8966036;2205355,8278998;3705860,8278998;3705860,5539974;0,5881537;0,8278998;1223010,8278998" o:connectangles="0,0,0,0,0,0,0,0" textboxrect="0,0,5837,5257"/>
                  <v:textbox>
                    <w:txbxContent>
                      <w:p w14:paraId="2E1348FD" w14:textId="77777777" w:rsidR="00590EF4" w:rsidRDefault="00590EF4" w:rsidP="00590EF4">
                        <w:pPr>
                          <w:widowControl/>
                          <w:autoSpaceDE/>
                          <w:autoSpaceDN/>
                          <w:spacing w:line="216" w:lineRule="auto"/>
                          <w:rPr>
                            <w:rFonts w:eastAsia="Calibri" w:cs="Times New Roman"/>
                            <w:color w:val="62BB46"/>
                            <w:sz w:val="44"/>
                            <w:szCs w:val="44"/>
                            <w:lang w:bidi="ar-SA"/>
                          </w:rPr>
                        </w:pPr>
                      </w:p>
                      <w:p w14:paraId="7520DF26" w14:textId="77777777" w:rsidR="00590EF4" w:rsidRDefault="00590EF4" w:rsidP="00590EF4">
                        <w:pPr>
                          <w:widowControl/>
                          <w:autoSpaceDE/>
                          <w:autoSpaceDN/>
                          <w:spacing w:line="216" w:lineRule="auto"/>
                          <w:jc w:val="center"/>
                          <w:rPr>
                            <w:rFonts w:eastAsia="Calibri" w:cs="Times New Roman"/>
                            <w:color w:val="62BB46"/>
                            <w:sz w:val="44"/>
                            <w:szCs w:val="44"/>
                            <w:lang w:bidi="ar-SA"/>
                          </w:rPr>
                        </w:pPr>
                        <w:r w:rsidRPr="00590EF4">
                          <w:rPr>
                            <w:rFonts w:eastAsia="Calibri" w:cs="Times New Roman"/>
                            <w:color w:val="62BB46"/>
                            <w:sz w:val="44"/>
                            <w:szCs w:val="44"/>
                            <w:lang w:bidi="ar-SA"/>
                          </w:rPr>
                          <w:t xml:space="preserve">“How do you think </w:t>
                        </w:r>
                        <w:r>
                          <w:rPr>
                            <w:rFonts w:eastAsia="Calibri" w:cs="Times New Roman"/>
                            <w:color w:val="62BB46"/>
                            <w:sz w:val="44"/>
                            <w:szCs w:val="44"/>
                            <w:lang w:bidi="ar-SA"/>
                          </w:rPr>
                          <w:br/>
                        </w:r>
                        <w:r w:rsidRPr="00590EF4">
                          <w:rPr>
                            <w:rFonts w:eastAsia="Calibri" w:cs="Times New Roman"/>
                            <w:color w:val="62BB46"/>
                            <w:sz w:val="44"/>
                            <w:szCs w:val="44"/>
                            <w:lang w:bidi="ar-SA"/>
                          </w:rPr>
                          <w:t xml:space="preserve">we could </w:t>
                        </w:r>
                      </w:p>
                      <w:p w14:paraId="72EF0F7C" w14:textId="77777777" w:rsidR="00590EF4" w:rsidRPr="00590EF4" w:rsidRDefault="00590EF4" w:rsidP="00590EF4">
                        <w:pPr>
                          <w:widowControl/>
                          <w:autoSpaceDE/>
                          <w:autoSpaceDN/>
                          <w:spacing w:line="216" w:lineRule="auto"/>
                          <w:jc w:val="center"/>
                          <w:rPr>
                            <w:rFonts w:eastAsia="Calibri" w:cs="Times New Roman"/>
                            <w:color w:val="72635D"/>
                            <w:sz w:val="8"/>
                            <w:szCs w:val="8"/>
                            <w:lang w:bidi="ar-SA"/>
                          </w:rPr>
                        </w:pPr>
                        <w:r w:rsidRPr="00590EF4">
                          <w:rPr>
                            <w:rFonts w:eastAsia="Calibri" w:cs="Times New Roman"/>
                            <w:color w:val="62BB46"/>
                            <w:sz w:val="44"/>
                            <w:szCs w:val="44"/>
                            <w:lang w:bidi="ar-SA"/>
                          </w:rPr>
                          <w:t>find out more</w:t>
                        </w:r>
                        <w:r w:rsidRPr="00590EF4">
                          <w:rPr>
                            <w:rFonts w:eastAsia="Calibri" w:cs="Times New Roman"/>
                            <w:color w:val="72635D"/>
                            <w:sz w:val="19"/>
                            <w:szCs w:val="19"/>
                            <w:lang w:bidi="ar-SA"/>
                          </w:rPr>
                          <w:br/>
                        </w:r>
                      </w:p>
                      <w:p w14:paraId="28E062EF" w14:textId="08128A96" w:rsidR="00590EF4" w:rsidRPr="00590EF4" w:rsidRDefault="00590EF4" w:rsidP="00590EF4">
                        <w:pPr>
                          <w:widowControl/>
                          <w:autoSpaceDE/>
                          <w:autoSpaceDN/>
                          <w:spacing w:line="216" w:lineRule="auto"/>
                          <w:jc w:val="center"/>
                          <w:rPr>
                            <w:rFonts w:eastAsia="Calibri" w:cs="Times New Roman"/>
                            <w:color w:val="72635D"/>
                            <w:sz w:val="44"/>
                            <w:szCs w:val="44"/>
                            <w:lang w:bidi="ar-SA"/>
                          </w:rPr>
                        </w:pPr>
                        <w:r w:rsidRPr="00590EF4">
                          <w:rPr>
                            <w:rFonts w:eastAsia="Calibri" w:cs="Times New Roman"/>
                            <w:color w:val="72635D"/>
                            <w:sz w:val="19"/>
                            <w:szCs w:val="19"/>
                            <w:lang w:bidi="ar-SA"/>
                          </w:rPr>
                          <w:t>about trains?”</w:t>
                        </w:r>
                        <w:r w:rsidR="003A7FA2">
                          <w:rPr>
                            <w:rFonts w:eastAsia="Calibri" w:cs="Times New Roman"/>
                            <w:color w:val="72635D"/>
                            <w:sz w:val="19"/>
                            <w:szCs w:val="19"/>
                            <w:lang w:bidi="ar-SA"/>
                          </w:rPr>
                          <w:t xml:space="preserve">  Pause for child’s response.</w:t>
                        </w:r>
                        <w:r w:rsidRPr="00590EF4">
                          <w:rPr>
                            <w:rFonts w:eastAsia="Calibri" w:cs="Times New Roman"/>
                            <w:color w:val="72635D"/>
                            <w:sz w:val="19"/>
                            <w:szCs w:val="19"/>
                            <w:lang w:bidi="ar-SA"/>
                          </w:rPr>
                          <w:br/>
                        </w:r>
                        <w:r w:rsidR="003A7FA2">
                          <w:rPr>
                            <w:rFonts w:eastAsia="Calibri" w:cs="Times New Roman"/>
                            <w:color w:val="72635D"/>
                            <w:sz w:val="19"/>
                            <w:szCs w:val="19"/>
                            <w:lang w:bidi="ar-SA"/>
                          </w:rPr>
                          <w:t>“</w:t>
                        </w:r>
                        <w:r w:rsidRPr="00590EF4">
                          <w:rPr>
                            <w:rFonts w:eastAsia="Calibri" w:cs="Times New Roman"/>
                            <w:color w:val="72635D"/>
                            <w:sz w:val="19"/>
                            <w:szCs w:val="19"/>
                            <w:lang w:bidi="ar-SA"/>
                          </w:rPr>
                          <w:t>Where do you think we could find out</w:t>
                        </w:r>
                      </w:p>
                      <w:p w14:paraId="434041D1" w14:textId="16C3F5F8" w:rsidR="00590EF4" w:rsidRPr="00590EF4" w:rsidRDefault="00590EF4" w:rsidP="00590EF4">
                        <w:pPr>
                          <w:widowControl/>
                          <w:autoSpaceDE/>
                          <w:autoSpaceDN/>
                          <w:spacing w:line="180" w:lineRule="auto"/>
                          <w:jc w:val="center"/>
                          <w:rPr>
                            <w:rFonts w:eastAsia="Calibri" w:cs="Times New Roman"/>
                            <w:color w:val="72635D"/>
                            <w:sz w:val="19"/>
                            <w:szCs w:val="19"/>
                            <w:lang w:bidi="ar-SA"/>
                          </w:rPr>
                        </w:pPr>
                        <w:r w:rsidRPr="00590EF4">
                          <w:rPr>
                            <w:rFonts w:eastAsia="Calibri" w:cs="Times New Roman"/>
                            <w:color w:val="72635D"/>
                            <w:sz w:val="19"/>
                            <w:szCs w:val="19"/>
                            <w:lang w:bidi="ar-SA"/>
                          </w:rPr>
                          <w:t xml:space="preserve"> more information?</w:t>
                        </w:r>
                        <w:r w:rsidR="003A7FA2">
                          <w:rPr>
                            <w:rFonts w:eastAsia="Calibri" w:cs="Times New Roman"/>
                            <w:color w:val="72635D"/>
                            <w:sz w:val="19"/>
                            <w:szCs w:val="19"/>
                            <w:lang w:bidi="ar-SA"/>
                          </w:rPr>
                          <w:t>”</w:t>
                        </w:r>
                      </w:p>
                      <w:p w14:paraId="1329C459" w14:textId="77777777" w:rsidR="00590EF4" w:rsidRPr="00590EF4" w:rsidRDefault="00590EF4" w:rsidP="00590EF4">
                        <w:pPr>
                          <w:widowControl/>
                          <w:autoSpaceDE/>
                          <w:autoSpaceDN/>
                          <w:jc w:val="center"/>
                          <w:rPr>
                            <w:rFonts w:eastAsia="Calibri" w:cs="Times New Roman"/>
                            <w:color w:val="72635D"/>
                            <w:sz w:val="19"/>
                            <w:szCs w:val="19"/>
                            <w:lang w:bidi="ar-SA"/>
                          </w:rPr>
                        </w:pPr>
                      </w:p>
                      <w:p w14:paraId="445E4081" w14:textId="77777777" w:rsidR="00590EF4" w:rsidRPr="00590EF4" w:rsidRDefault="00590EF4" w:rsidP="00590EF4">
                        <w:pPr>
                          <w:widowControl/>
                          <w:autoSpaceDE/>
                          <w:autoSpaceDN/>
                          <w:rPr>
                            <w:rFonts w:ascii="Calibri" w:eastAsia="Calibri" w:hAnsi="Calibri" w:cs="Times New Roman"/>
                            <w:lang w:bidi="ar-SA"/>
                          </w:rPr>
                        </w:pPr>
                      </w:p>
                      <w:p w14:paraId="6EDD7B36" w14:textId="77777777" w:rsidR="00590EF4" w:rsidRPr="00590EF4" w:rsidRDefault="00590EF4" w:rsidP="00590EF4">
                        <w:pPr>
                          <w:widowControl/>
                          <w:autoSpaceDE/>
                          <w:autoSpaceDN/>
                          <w:jc w:val="center"/>
                          <w:rPr>
                            <w:rFonts w:eastAsia="Calibri" w:cs="Times New Roman"/>
                            <w:b/>
                            <w:bCs/>
                            <w:color w:val="72635D"/>
                            <w:sz w:val="26"/>
                            <w:szCs w:val="26"/>
                            <w:lang w:bidi="ar-SA"/>
                          </w:rPr>
                        </w:pPr>
                        <w:r w:rsidRPr="00590EF4">
                          <w:rPr>
                            <w:rFonts w:eastAsia="Calibri" w:cs="Times New Roman"/>
                            <w:b/>
                            <w:bCs/>
                            <w:color w:val="72635D"/>
                            <w:sz w:val="26"/>
                            <w:szCs w:val="26"/>
                            <w:lang w:bidi="ar-SA"/>
                          </w:rPr>
                          <w:t>Asks children to seek out</w:t>
                        </w:r>
                        <w:r w:rsidRPr="00590EF4">
                          <w:rPr>
                            <w:rFonts w:eastAsia="Calibri" w:cs="Times New Roman"/>
                            <w:b/>
                            <w:bCs/>
                            <w:color w:val="72635D"/>
                            <w:sz w:val="26"/>
                            <w:szCs w:val="26"/>
                            <w:lang w:bidi="ar-SA"/>
                          </w:rPr>
                          <w:br/>
                          <w:t xml:space="preserve">new information. </w:t>
                        </w:r>
                      </w:p>
                      <w:p w14:paraId="34CA3B1B" w14:textId="77777777" w:rsidR="00590EF4" w:rsidRDefault="00590EF4" w:rsidP="00590EF4">
                        <w:pPr>
                          <w:jc w:val="center"/>
                        </w:pPr>
                      </w:p>
                    </w:txbxContent>
                  </v:textbox>
                </v:shape>
                <v:shape id="Picture 214" o:spid="_x0000_s1093" type="#_x0000_t75" style="position:absolute;left:31949;top:14859;width:10649;height:101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">
                  <v:imagedata r:id="rId24" o:title=""/>
                </v:shape>
              </v:group>
            </w:pict>
          </mc:Fallback>
        </mc:AlternateContent>
      </w:r>
      <w:r w:rsidR="00970D82">
        <w:br w:type="column"/>
      </w:r>
    </w:p>
    <w:p w14:paraId="3BD016C8" w14:textId="77777777" w:rsidR="00095D6B" w:rsidRDefault="00095D6B" w:rsidP="00A21317">
      <w:pPr>
        <w:rPr>
          <w:sz w:val="19"/>
        </w:rPr>
      </w:pPr>
    </w:p>
    <w:p w14:paraId="524BEE68" w14:textId="77777777" w:rsidR="00A21317" w:rsidRDefault="00A21317" w:rsidP="00A21317">
      <w:pPr>
        <w:rPr>
          <w:sz w:val="19"/>
        </w:rPr>
      </w:pPr>
    </w:p>
    <w:p w14:paraId="6D82DCB2" w14:textId="052BC3A3" w:rsidR="00A21317" w:rsidRDefault="00A21317" w:rsidP="00A21317">
      <w:pPr>
        <w:rPr>
          <w:sz w:val="19"/>
        </w:rPr>
      </w:pPr>
    </w:p>
    <w:p w14:paraId="160E480F" w14:textId="7AFCF54A" w:rsidR="00A21317" w:rsidRDefault="00590EF4" w:rsidP="00A21317">
      <w:pPr>
        <w:rPr>
          <w:sz w:val="19"/>
        </w:rPr>
      </w:pPr>
      <w:r w:rsidRPr="00A21317">
        <w:rPr>
          <w:b/>
          <w:bCs/>
          <w:noProof/>
          <w:lang w:bidi="ar-SA"/>
        </w:rPr>
        <mc:AlternateContent>
          <mc:Choice Requires="wpg">
            <w:drawing>
              <wp:anchor distT="0" distB="0" distL="114300" distR="114300" simplePos="0" relativeHeight="251640832" behindDoc="0" locked="0" layoutInCell="1" allowOverlap="1" wp14:anchorId="547070B8" wp14:editId="2653B339">
                <wp:simplePos x="0" y="0"/>
                <wp:positionH relativeFrom="column">
                  <wp:posOffset>330835</wp:posOffset>
                </wp:positionH>
                <wp:positionV relativeFrom="paragraph">
                  <wp:posOffset>60940</wp:posOffset>
                </wp:positionV>
                <wp:extent cx="3122930" cy="3751580"/>
                <wp:effectExtent l="38100" t="0" r="58420" b="58420"/>
                <wp:wrapNone/>
                <wp:docPr id="212" name="Group 2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22930" cy="3751580"/>
                          <a:chOff x="0" y="0"/>
                          <a:chExt cx="3122930" cy="3751754"/>
                        </a:xfrm>
                      </wpg:grpSpPr>
                      <wps:wsp>
                        <wps:cNvPr id="45" name="Freeform 20"/>
                        <wps:cNvSpPr>
                          <a:spLocks/>
                        </wps:cNvSpPr>
                        <wps:spPr bwMode="auto">
                          <a:xfrm>
                            <a:off x="0" y="538843"/>
                            <a:ext cx="3122930" cy="3212911"/>
                          </a:xfrm>
                          <a:custGeom>
                            <a:avLst/>
                            <a:gdLst>
                              <a:gd name="T0" fmla="+- 0 9531 6046"/>
                              <a:gd name="T1" fmla="*/ T0 w 4918"/>
                              <a:gd name="T2" fmla="+- 0 9643 5729"/>
                              <a:gd name="T3" fmla="*/ 9643 h 4929"/>
                              <a:gd name="T4" fmla="+- 0 9483 6046"/>
                              <a:gd name="T5" fmla="*/ T4 w 4918"/>
                              <a:gd name="T6" fmla="+- 0 10657 5729"/>
                              <a:gd name="T7" fmla="*/ 10657 h 4929"/>
                              <a:gd name="T8" fmla="+- 0 8041 6046"/>
                              <a:gd name="T9" fmla="*/ T8 w 4918"/>
                              <a:gd name="T10" fmla="+- 0 9643 5729"/>
                              <a:gd name="T11" fmla="*/ 9643 h 4929"/>
                              <a:gd name="T12" fmla="+- 0 6046 6046"/>
                              <a:gd name="T13" fmla="*/ T12 w 4918"/>
                              <a:gd name="T14" fmla="+- 0 9643 5729"/>
                              <a:gd name="T15" fmla="*/ 9643 h 4929"/>
                              <a:gd name="T16" fmla="+- 0 6046 6046"/>
                              <a:gd name="T17" fmla="*/ T16 w 4918"/>
                              <a:gd name="T18" fmla="+- 0 5729 5729"/>
                              <a:gd name="T19" fmla="*/ 5729 h 4929"/>
                              <a:gd name="T20" fmla="+- 0 10963 6046"/>
                              <a:gd name="T21" fmla="*/ T20 w 4918"/>
                              <a:gd name="T22" fmla="+- 0 6233 5729"/>
                              <a:gd name="T23" fmla="*/ 6233 h 4929"/>
                              <a:gd name="T24" fmla="+- 0 10963 6046"/>
                              <a:gd name="T25" fmla="*/ T24 w 4918"/>
                              <a:gd name="T26" fmla="+- 0 9643 5729"/>
                              <a:gd name="T27" fmla="*/ 9643 h 4929"/>
                              <a:gd name="T28" fmla="+- 0 9531 6046"/>
                              <a:gd name="T29" fmla="*/ T28 w 4918"/>
                              <a:gd name="T30" fmla="+- 0 9643 5729"/>
                              <a:gd name="T31" fmla="*/ 9643 h 492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4918" h="4929">
                                <a:moveTo>
                                  <a:pt x="3485" y="3914"/>
                                </a:moveTo>
                                <a:lnTo>
                                  <a:pt x="3437" y="4928"/>
                                </a:lnTo>
                                <a:lnTo>
                                  <a:pt x="1995" y="3914"/>
                                </a:lnTo>
                                <a:lnTo>
                                  <a:pt x="0" y="3914"/>
                                </a:lnTo>
                                <a:lnTo>
                                  <a:pt x="0" y="0"/>
                                </a:lnTo>
                                <a:lnTo>
                                  <a:pt x="4917" y="504"/>
                                </a:lnTo>
                                <a:lnTo>
                                  <a:pt x="4917" y="3914"/>
                                </a:lnTo>
                                <a:lnTo>
                                  <a:pt x="3485" y="391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102870">
                            <a:solidFill>
                              <a:srgbClr val="FDB714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1A072F53" w14:textId="77777777" w:rsidR="003B5452" w:rsidRDefault="003B5452" w:rsidP="003B5452">
                              <w:pPr>
                                <w:widowControl/>
                                <w:autoSpaceDE/>
                                <w:autoSpaceDN/>
                                <w:spacing w:line="180" w:lineRule="auto"/>
                                <w:jc w:val="center"/>
                                <w:rPr>
                                  <w:rFonts w:eastAsia="Calibri" w:cs="Times New Roman"/>
                                  <w:color w:val="FDB714"/>
                                  <w:sz w:val="72"/>
                                  <w:szCs w:val="72"/>
                                  <w:lang w:bidi="ar-SA"/>
                                </w:rPr>
                              </w:pPr>
                            </w:p>
                            <w:p w14:paraId="087166DD" w14:textId="327A5477" w:rsidR="003B5452" w:rsidRPr="003B5452" w:rsidRDefault="003B5452" w:rsidP="003B5452">
                              <w:pPr>
                                <w:widowControl/>
                                <w:autoSpaceDE/>
                                <w:autoSpaceDN/>
                                <w:spacing w:line="180" w:lineRule="auto"/>
                                <w:jc w:val="center"/>
                                <w:rPr>
                                  <w:rFonts w:eastAsia="Calibri" w:cs="Times New Roman"/>
                                  <w:color w:val="FDB714"/>
                                  <w:sz w:val="72"/>
                                  <w:szCs w:val="72"/>
                                  <w:lang w:bidi="ar-SA"/>
                                </w:rPr>
                              </w:pPr>
                              <w:r w:rsidRPr="003B5452">
                                <w:rPr>
                                  <w:rFonts w:eastAsia="Calibri" w:cs="Times New Roman"/>
                                  <w:color w:val="FDB714"/>
                                  <w:sz w:val="72"/>
                                  <w:szCs w:val="72"/>
                                  <w:lang w:bidi="ar-SA"/>
                                </w:rPr>
                                <w:t>“What would happen if</w:t>
                              </w:r>
                            </w:p>
                            <w:p w14:paraId="0183E90E" w14:textId="77777777" w:rsidR="003B5452" w:rsidRPr="003B5452" w:rsidRDefault="003B5452" w:rsidP="003B5452">
                              <w:pPr>
                                <w:widowControl/>
                                <w:autoSpaceDE/>
                                <w:autoSpaceDN/>
                                <w:jc w:val="center"/>
                                <w:rPr>
                                  <w:rFonts w:eastAsia="Calibri" w:cs="Times New Roman"/>
                                  <w:color w:val="72635D"/>
                                  <w:sz w:val="19"/>
                                  <w:szCs w:val="19"/>
                                  <w:lang w:bidi="ar-SA"/>
                                </w:rPr>
                              </w:pPr>
                              <w:r w:rsidRPr="003B5452">
                                <w:rPr>
                                  <w:rFonts w:eastAsia="Calibri" w:cs="Times New Roman"/>
                                  <w:color w:val="72635D"/>
                                  <w:sz w:val="19"/>
                                  <w:szCs w:val="19"/>
                                  <w:lang w:bidi="ar-SA"/>
                                </w:rPr>
                                <w:t xml:space="preserve">we didn’t use any tape next time?” </w:t>
                              </w:r>
                            </w:p>
                            <w:p w14:paraId="3C907D7A" w14:textId="77777777" w:rsidR="003B5452" w:rsidRPr="003B5452" w:rsidRDefault="003B5452" w:rsidP="003B5452">
                              <w:pPr>
                                <w:widowControl/>
                                <w:autoSpaceDE/>
                                <w:autoSpaceDN/>
                                <w:jc w:val="center"/>
                                <w:rPr>
                                  <w:rFonts w:eastAsia="Calibri" w:cs="Times New Roman"/>
                                  <w:color w:val="72635D"/>
                                  <w:sz w:val="19"/>
                                  <w:szCs w:val="19"/>
                                  <w:lang w:bidi="ar-SA"/>
                                </w:rPr>
                              </w:pPr>
                            </w:p>
                            <w:p w14:paraId="0E2A7E6D" w14:textId="77777777" w:rsidR="003B5452" w:rsidRPr="003B5452" w:rsidRDefault="003B5452" w:rsidP="003B5452">
                              <w:pPr>
                                <w:widowControl/>
                                <w:autoSpaceDE/>
                                <w:autoSpaceDN/>
                                <w:rPr>
                                  <w:rFonts w:ascii="Calibri" w:eastAsia="Calibri" w:hAnsi="Calibri" w:cs="Times New Roman"/>
                                  <w:lang w:bidi="ar-SA"/>
                                </w:rPr>
                              </w:pPr>
                            </w:p>
                            <w:p w14:paraId="0F40D705" w14:textId="77777777" w:rsidR="003B5452" w:rsidRPr="003B5452" w:rsidRDefault="003B5452" w:rsidP="003B5452">
                              <w:pPr>
                                <w:widowControl/>
                                <w:autoSpaceDE/>
                                <w:autoSpaceDN/>
                                <w:jc w:val="center"/>
                                <w:rPr>
                                  <w:rFonts w:eastAsia="Calibri" w:cs="Times New Roman"/>
                                  <w:b/>
                                  <w:bCs/>
                                  <w:color w:val="72635D"/>
                                  <w:sz w:val="26"/>
                                  <w:szCs w:val="26"/>
                                  <w:lang w:bidi="ar-SA"/>
                                </w:rPr>
                              </w:pPr>
                              <w:r w:rsidRPr="003B5452">
                                <w:rPr>
                                  <w:rFonts w:eastAsia="Calibri" w:cs="Times New Roman"/>
                                  <w:b/>
                                  <w:bCs/>
                                  <w:color w:val="72635D"/>
                                  <w:sz w:val="26"/>
                                  <w:szCs w:val="26"/>
                                  <w:lang w:bidi="ar-SA"/>
                                </w:rPr>
                                <w:t>Encourages children to consider different approaches.</w:t>
                              </w:r>
                            </w:p>
                            <w:p w14:paraId="75973B3B" w14:textId="77777777" w:rsidR="003B5452" w:rsidRDefault="003B5452" w:rsidP="003B5452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8" name="Picture 17"/>
                          <pic:cNvPicPr>
                            <a:picLocks noChangeAspect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87929" y="0"/>
                            <a:ext cx="995680" cy="10217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47070B8" id="Group 212" o:spid="_x0000_s1094" style="position:absolute;margin-left:26.05pt;margin-top:4.8pt;width:245.9pt;height:295.4pt;z-index:251609088" coordsize="31229,3751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">
                <v:shape id="Freeform 20" o:spid="_x0000_s1095" style="position:absolute;top:5388;width:31229;height:32129;visibility:visible;mso-wrap-style:square;v-text-anchor:top" coordsize="4918,49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" adj="-11796480,,5400" path="m3485,3914r-48,1014l1995,3914,,3914,,,4917,504r,3410l3485,3914xe" fillcolor="white [3212]" strokecolor="#fdb714" strokeweight="8.1pt">
                  <v:stroke joinstyle="round"/>
                  <v:formulas/>
                  <v:path arrowok="t" o:connecttype="custom" o:connectlocs="2212975,6285677;2182495,6946641;1266825,6285677;0,6285677;0,3734382;3122295,4062908;3122295,6285677;2212975,6285677" o:connectangles="0,0,0,0,0,0,0,0" textboxrect="0,0,4918,4929"/>
                  <v:textbox>
                    <w:txbxContent>
                      <w:p w14:paraId="1A072F53" w14:textId="77777777" w:rsidR="003B5452" w:rsidRDefault="003B5452" w:rsidP="003B5452">
                        <w:pPr>
                          <w:widowControl/>
                          <w:autoSpaceDE/>
                          <w:autoSpaceDN/>
                          <w:spacing w:line="180" w:lineRule="auto"/>
                          <w:jc w:val="center"/>
                          <w:rPr>
                            <w:rFonts w:eastAsia="Calibri" w:cs="Times New Roman"/>
                            <w:color w:val="FDB714"/>
                            <w:sz w:val="72"/>
                            <w:szCs w:val="72"/>
                            <w:lang w:bidi="ar-SA"/>
                          </w:rPr>
                        </w:pPr>
                      </w:p>
                      <w:p w14:paraId="087166DD" w14:textId="327A5477" w:rsidR="003B5452" w:rsidRPr="003B5452" w:rsidRDefault="003B5452" w:rsidP="003B5452">
                        <w:pPr>
                          <w:widowControl/>
                          <w:autoSpaceDE/>
                          <w:autoSpaceDN/>
                          <w:spacing w:line="180" w:lineRule="auto"/>
                          <w:jc w:val="center"/>
                          <w:rPr>
                            <w:rFonts w:eastAsia="Calibri" w:cs="Times New Roman"/>
                            <w:color w:val="FDB714"/>
                            <w:sz w:val="72"/>
                            <w:szCs w:val="72"/>
                            <w:lang w:bidi="ar-SA"/>
                          </w:rPr>
                        </w:pPr>
                        <w:r w:rsidRPr="003B5452">
                          <w:rPr>
                            <w:rFonts w:eastAsia="Calibri" w:cs="Times New Roman"/>
                            <w:color w:val="FDB714"/>
                            <w:sz w:val="72"/>
                            <w:szCs w:val="72"/>
                            <w:lang w:bidi="ar-SA"/>
                          </w:rPr>
                          <w:t>“What would happen if</w:t>
                        </w:r>
                      </w:p>
                      <w:p w14:paraId="0183E90E" w14:textId="77777777" w:rsidR="003B5452" w:rsidRPr="003B5452" w:rsidRDefault="003B5452" w:rsidP="003B5452">
                        <w:pPr>
                          <w:widowControl/>
                          <w:autoSpaceDE/>
                          <w:autoSpaceDN/>
                          <w:jc w:val="center"/>
                          <w:rPr>
                            <w:rFonts w:eastAsia="Calibri" w:cs="Times New Roman"/>
                            <w:color w:val="72635D"/>
                            <w:sz w:val="19"/>
                            <w:szCs w:val="19"/>
                            <w:lang w:bidi="ar-SA"/>
                          </w:rPr>
                        </w:pPr>
                        <w:r w:rsidRPr="003B5452">
                          <w:rPr>
                            <w:rFonts w:eastAsia="Calibri" w:cs="Times New Roman"/>
                            <w:color w:val="72635D"/>
                            <w:sz w:val="19"/>
                            <w:szCs w:val="19"/>
                            <w:lang w:bidi="ar-SA"/>
                          </w:rPr>
                          <w:t xml:space="preserve">we didn’t use any tape next time?” </w:t>
                        </w:r>
                      </w:p>
                      <w:p w14:paraId="3C907D7A" w14:textId="77777777" w:rsidR="003B5452" w:rsidRPr="003B5452" w:rsidRDefault="003B5452" w:rsidP="003B5452">
                        <w:pPr>
                          <w:widowControl/>
                          <w:autoSpaceDE/>
                          <w:autoSpaceDN/>
                          <w:jc w:val="center"/>
                          <w:rPr>
                            <w:rFonts w:eastAsia="Calibri" w:cs="Times New Roman"/>
                            <w:color w:val="72635D"/>
                            <w:sz w:val="19"/>
                            <w:szCs w:val="19"/>
                            <w:lang w:bidi="ar-SA"/>
                          </w:rPr>
                        </w:pPr>
                      </w:p>
                      <w:p w14:paraId="0E2A7E6D" w14:textId="77777777" w:rsidR="003B5452" w:rsidRPr="003B5452" w:rsidRDefault="003B5452" w:rsidP="003B5452">
                        <w:pPr>
                          <w:widowControl/>
                          <w:autoSpaceDE/>
                          <w:autoSpaceDN/>
                          <w:rPr>
                            <w:rFonts w:ascii="Calibri" w:eastAsia="Calibri" w:hAnsi="Calibri" w:cs="Times New Roman"/>
                            <w:lang w:bidi="ar-SA"/>
                          </w:rPr>
                        </w:pPr>
                      </w:p>
                      <w:p w14:paraId="0F40D705" w14:textId="77777777" w:rsidR="003B5452" w:rsidRPr="003B5452" w:rsidRDefault="003B5452" w:rsidP="003B5452">
                        <w:pPr>
                          <w:widowControl/>
                          <w:autoSpaceDE/>
                          <w:autoSpaceDN/>
                          <w:jc w:val="center"/>
                          <w:rPr>
                            <w:rFonts w:eastAsia="Calibri" w:cs="Times New Roman"/>
                            <w:b/>
                            <w:bCs/>
                            <w:color w:val="72635D"/>
                            <w:sz w:val="26"/>
                            <w:szCs w:val="26"/>
                            <w:lang w:bidi="ar-SA"/>
                          </w:rPr>
                        </w:pPr>
                        <w:r w:rsidRPr="003B5452">
                          <w:rPr>
                            <w:rFonts w:eastAsia="Calibri" w:cs="Times New Roman"/>
                            <w:b/>
                            <w:bCs/>
                            <w:color w:val="72635D"/>
                            <w:sz w:val="26"/>
                            <w:szCs w:val="26"/>
                            <w:lang w:bidi="ar-SA"/>
                          </w:rPr>
                          <w:t>Encourages children to consider different approaches.</w:t>
                        </w:r>
                      </w:p>
                      <w:p w14:paraId="75973B3B" w14:textId="77777777" w:rsidR="003B5452" w:rsidRDefault="003B5452" w:rsidP="003B5452">
                        <w:pPr>
                          <w:jc w:val="center"/>
                        </w:pPr>
                      </w:p>
                    </w:txbxContent>
                  </v:textbox>
                </v:shape>
                <v:shape id="Picture 17" o:spid="_x0000_s1096" type="#_x0000_t75" style="position:absolute;left:13879;width:9957;height:102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">
                  <v:imagedata r:id="rId26" o:title=""/>
                  <v:path arrowok="t"/>
                </v:shape>
              </v:group>
            </w:pict>
          </mc:Fallback>
        </mc:AlternateContent>
      </w:r>
    </w:p>
    <w:p w14:paraId="3E024F96" w14:textId="639A8E1B" w:rsidR="00A21317" w:rsidRDefault="00A21317" w:rsidP="00A21317">
      <w:pPr>
        <w:rPr>
          <w:sz w:val="19"/>
        </w:rPr>
      </w:pPr>
    </w:p>
    <w:p w14:paraId="09F78026" w14:textId="77777777" w:rsidR="00A21317" w:rsidRDefault="00A21317" w:rsidP="00A21317">
      <w:pPr>
        <w:rPr>
          <w:sz w:val="19"/>
        </w:rPr>
      </w:pPr>
    </w:p>
    <w:p w14:paraId="3B49ADCA" w14:textId="65D301B6" w:rsidR="00A21317" w:rsidRDefault="00A21317" w:rsidP="00A21317">
      <w:pPr>
        <w:rPr>
          <w:sz w:val="19"/>
        </w:rPr>
      </w:pPr>
    </w:p>
    <w:p w14:paraId="6621E669" w14:textId="5584933F" w:rsidR="00A21317" w:rsidRDefault="00A21317" w:rsidP="00A21317">
      <w:pPr>
        <w:rPr>
          <w:sz w:val="19"/>
        </w:rPr>
      </w:pPr>
    </w:p>
    <w:p w14:paraId="0657729E" w14:textId="114A19A2" w:rsidR="00A21317" w:rsidRDefault="00A21317" w:rsidP="00A21317">
      <w:pPr>
        <w:rPr>
          <w:sz w:val="19"/>
        </w:rPr>
      </w:pPr>
    </w:p>
    <w:p w14:paraId="73D9D7AB" w14:textId="2A76AD44" w:rsidR="00A21317" w:rsidRDefault="00A21317" w:rsidP="00A21317">
      <w:pPr>
        <w:rPr>
          <w:sz w:val="19"/>
        </w:rPr>
      </w:pPr>
    </w:p>
    <w:p w14:paraId="638714DA" w14:textId="7FB1E357" w:rsidR="00A21317" w:rsidRDefault="00A21317" w:rsidP="00A21317">
      <w:pPr>
        <w:rPr>
          <w:sz w:val="19"/>
        </w:rPr>
      </w:pPr>
    </w:p>
    <w:p w14:paraId="07590DBF" w14:textId="38706F79" w:rsidR="00A21317" w:rsidRDefault="00A21317" w:rsidP="00A21317">
      <w:pPr>
        <w:rPr>
          <w:sz w:val="19"/>
        </w:rPr>
      </w:pPr>
    </w:p>
    <w:p w14:paraId="52CF8439" w14:textId="5899B1C4" w:rsidR="00A21317" w:rsidRDefault="00A21317" w:rsidP="00A21317">
      <w:pPr>
        <w:rPr>
          <w:sz w:val="19"/>
        </w:rPr>
      </w:pPr>
    </w:p>
    <w:p w14:paraId="548EFF9E" w14:textId="27253CEB" w:rsidR="00A21317" w:rsidRDefault="00A21317" w:rsidP="00A21317">
      <w:pPr>
        <w:rPr>
          <w:sz w:val="19"/>
        </w:rPr>
      </w:pPr>
    </w:p>
    <w:p w14:paraId="1A643E0B" w14:textId="1B1F1595" w:rsidR="00A21317" w:rsidRDefault="00A21317" w:rsidP="00A21317">
      <w:pPr>
        <w:rPr>
          <w:sz w:val="19"/>
        </w:rPr>
      </w:pPr>
    </w:p>
    <w:p w14:paraId="0DDAAD10" w14:textId="22A0615B" w:rsidR="00A21317" w:rsidRDefault="00A21317" w:rsidP="00A21317">
      <w:pPr>
        <w:rPr>
          <w:sz w:val="19"/>
        </w:rPr>
      </w:pPr>
    </w:p>
    <w:p w14:paraId="12EE4FF9" w14:textId="09B9C11B" w:rsidR="00A21317" w:rsidRDefault="00A21317" w:rsidP="00A21317">
      <w:pPr>
        <w:rPr>
          <w:sz w:val="19"/>
        </w:rPr>
      </w:pPr>
    </w:p>
    <w:p w14:paraId="26510B1A" w14:textId="5D926AA6" w:rsidR="00A21317" w:rsidRDefault="00A21317" w:rsidP="00A21317">
      <w:pPr>
        <w:rPr>
          <w:sz w:val="19"/>
        </w:rPr>
      </w:pPr>
    </w:p>
    <w:p w14:paraId="0B1CD5A5" w14:textId="2A5EDC11" w:rsidR="00A21317" w:rsidRDefault="00E350FA" w:rsidP="00A21317">
      <w:pPr>
        <w:rPr>
          <w:sz w:val="19"/>
        </w:rPr>
      </w:pPr>
      <w:r>
        <w:rPr>
          <w:noProof/>
          <w:sz w:val="20"/>
          <w:lang w:bidi="ar-SA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0318661" wp14:editId="740F4B06">
                <wp:simplePos x="0" y="0"/>
                <wp:positionH relativeFrom="column">
                  <wp:posOffset>758644</wp:posOffset>
                </wp:positionH>
                <wp:positionV relativeFrom="paragraph">
                  <wp:posOffset>149587</wp:posOffset>
                </wp:positionV>
                <wp:extent cx="2329543" cy="0"/>
                <wp:effectExtent l="0" t="0" r="0" b="0"/>
                <wp:wrapNone/>
                <wp:docPr id="219" name="Straight Connector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29543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72635D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A5AAD8" id="Straight Connector 219" o:spid="_x0000_s1026" style="position:absolute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9.75pt,11.8pt" to="243.2pt,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" strokecolor="#72635d"/>
            </w:pict>
          </mc:Fallback>
        </mc:AlternateContent>
      </w:r>
    </w:p>
    <w:p w14:paraId="74B365EF" w14:textId="06C9D4A1" w:rsidR="00A21317" w:rsidRDefault="00A21317" w:rsidP="00A21317">
      <w:pPr>
        <w:rPr>
          <w:sz w:val="19"/>
        </w:rPr>
      </w:pPr>
    </w:p>
    <w:p w14:paraId="29438C65" w14:textId="1C5F8FB6" w:rsidR="00A21317" w:rsidRDefault="00A21317" w:rsidP="00A21317">
      <w:pPr>
        <w:rPr>
          <w:sz w:val="19"/>
        </w:rPr>
      </w:pPr>
    </w:p>
    <w:p w14:paraId="4FFF7A48" w14:textId="4EA141F0" w:rsidR="00A21317" w:rsidRDefault="00A21317" w:rsidP="00A21317">
      <w:pPr>
        <w:rPr>
          <w:sz w:val="19"/>
        </w:rPr>
      </w:pPr>
    </w:p>
    <w:p w14:paraId="68C65C3F" w14:textId="34ABBD27" w:rsidR="00A21317" w:rsidRDefault="00A21317" w:rsidP="00A21317">
      <w:pPr>
        <w:rPr>
          <w:sz w:val="19"/>
        </w:rPr>
      </w:pPr>
    </w:p>
    <w:p w14:paraId="1BB3E610" w14:textId="56903965" w:rsidR="00A21317" w:rsidRDefault="00A21317" w:rsidP="00A21317">
      <w:pPr>
        <w:rPr>
          <w:sz w:val="19"/>
        </w:rPr>
      </w:pPr>
    </w:p>
    <w:p w14:paraId="5A6B5BA1" w14:textId="39E7CD6B" w:rsidR="00A21317" w:rsidRDefault="00A21317" w:rsidP="00A21317">
      <w:pPr>
        <w:rPr>
          <w:sz w:val="19"/>
        </w:rPr>
      </w:pPr>
    </w:p>
    <w:p w14:paraId="1AC7458F" w14:textId="391F9ED5" w:rsidR="00A21317" w:rsidRDefault="00A21317" w:rsidP="00A21317">
      <w:pPr>
        <w:rPr>
          <w:sz w:val="19"/>
        </w:rPr>
      </w:pPr>
    </w:p>
    <w:p w14:paraId="2A8C8635" w14:textId="77777777" w:rsidR="00A21317" w:rsidRDefault="00A21317" w:rsidP="00A21317">
      <w:pPr>
        <w:rPr>
          <w:sz w:val="19"/>
        </w:rPr>
      </w:pPr>
    </w:p>
    <w:p w14:paraId="2482B341" w14:textId="7BBD87BC" w:rsidR="00A21317" w:rsidRDefault="00A21317" w:rsidP="00A21317">
      <w:pPr>
        <w:rPr>
          <w:sz w:val="19"/>
        </w:rPr>
      </w:pPr>
    </w:p>
    <w:p w14:paraId="7D2497A0" w14:textId="25F8C70B" w:rsidR="00A21317" w:rsidRDefault="00A21317" w:rsidP="00A21317">
      <w:pPr>
        <w:rPr>
          <w:sz w:val="19"/>
        </w:rPr>
      </w:pPr>
    </w:p>
    <w:p w14:paraId="64C83304" w14:textId="651CB1BA" w:rsidR="00A21317" w:rsidRDefault="00A21317" w:rsidP="00A21317">
      <w:pPr>
        <w:rPr>
          <w:sz w:val="19"/>
        </w:rPr>
      </w:pPr>
    </w:p>
    <w:p w14:paraId="6DE332E0" w14:textId="1573BBA0" w:rsidR="00A21317" w:rsidRDefault="00E350FA" w:rsidP="00A21317">
      <w:pPr>
        <w:rPr>
          <w:sz w:val="19"/>
        </w:rPr>
      </w:pPr>
      <w:r>
        <w:rPr>
          <w:noProof/>
          <w:sz w:val="20"/>
          <w:lang w:bidi="ar-SA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239AB23" wp14:editId="09BE23AA">
                <wp:simplePos x="0" y="0"/>
                <wp:positionH relativeFrom="column">
                  <wp:posOffset>-1904365</wp:posOffset>
                </wp:positionH>
                <wp:positionV relativeFrom="paragraph">
                  <wp:posOffset>289016</wp:posOffset>
                </wp:positionV>
                <wp:extent cx="1905000" cy="8164"/>
                <wp:effectExtent l="0" t="0" r="19050" b="30480"/>
                <wp:wrapNone/>
                <wp:docPr id="220" name="Straight Connector 2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000" cy="8164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72635D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F9BBF5" id="Straight Connector 220" o:spid="_x0000_s1026" style="position:absolute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49.95pt,22.75pt" to=".05pt,2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" strokecolor="#72635d"/>
            </w:pict>
          </mc:Fallback>
        </mc:AlternateContent>
      </w:r>
    </w:p>
    <w:p w14:paraId="346FFF11" w14:textId="77777777" w:rsidR="00A21317" w:rsidRDefault="00A21317" w:rsidP="00A21317">
      <w:pPr>
        <w:rPr>
          <w:sz w:val="19"/>
        </w:rPr>
      </w:pPr>
    </w:p>
    <w:p w14:paraId="5485D56D" w14:textId="03E05945" w:rsidR="00A21317" w:rsidRDefault="00A21317" w:rsidP="00A21317">
      <w:pPr>
        <w:rPr>
          <w:sz w:val="19"/>
        </w:rPr>
      </w:pPr>
    </w:p>
    <w:p w14:paraId="6248B05D" w14:textId="5C2340D2" w:rsidR="00A21317" w:rsidRDefault="00A21317" w:rsidP="00A21317">
      <w:pPr>
        <w:rPr>
          <w:sz w:val="19"/>
        </w:rPr>
      </w:pPr>
    </w:p>
    <w:p w14:paraId="14FF868C" w14:textId="08ADF4D6" w:rsidR="00A21317" w:rsidRDefault="00A21317" w:rsidP="00A21317">
      <w:pPr>
        <w:rPr>
          <w:sz w:val="19"/>
        </w:rPr>
      </w:pPr>
    </w:p>
    <w:p w14:paraId="13C374E4" w14:textId="4CC92AA1" w:rsidR="00A21317" w:rsidRDefault="00A21317" w:rsidP="00A21317">
      <w:pPr>
        <w:rPr>
          <w:sz w:val="19"/>
        </w:rPr>
      </w:pPr>
    </w:p>
    <w:p w14:paraId="5C753AFA" w14:textId="18647685" w:rsidR="00A21317" w:rsidRDefault="00A21317" w:rsidP="00A21317">
      <w:pPr>
        <w:rPr>
          <w:sz w:val="19"/>
        </w:rPr>
      </w:pPr>
    </w:p>
    <w:p w14:paraId="61237CCB" w14:textId="29776598" w:rsidR="00A21317" w:rsidRDefault="00A21317" w:rsidP="00A21317">
      <w:pPr>
        <w:rPr>
          <w:sz w:val="19"/>
        </w:rPr>
      </w:pPr>
    </w:p>
    <w:p w14:paraId="648136A2" w14:textId="4C19CA74" w:rsidR="00A21317" w:rsidRDefault="00A21317" w:rsidP="00A21317">
      <w:pPr>
        <w:rPr>
          <w:sz w:val="19"/>
        </w:rPr>
      </w:pPr>
    </w:p>
    <w:p w14:paraId="1478A9AC" w14:textId="244F8E32" w:rsidR="00A21317" w:rsidRDefault="00A21317" w:rsidP="00A21317">
      <w:pPr>
        <w:rPr>
          <w:sz w:val="19"/>
        </w:rPr>
      </w:pPr>
    </w:p>
    <w:p w14:paraId="6D586CE4" w14:textId="5D6B94B5" w:rsidR="00A21317" w:rsidRDefault="00A21317" w:rsidP="00A21317">
      <w:pPr>
        <w:rPr>
          <w:sz w:val="19"/>
        </w:rPr>
      </w:pPr>
    </w:p>
    <w:p w14:paraId="2D436320" w14:textId="58B1A9FC" w:rsidR="00A21317" w:rsidRDefault="00A21317" w:rsidP="00A21317">
      <w:pPr>
        <w:rPr>
          <w:sz w:val="19"/>
        </w:rPr>
      </w:pPr>
    </w:p>
    <w:p w14:paraId="359817D1" w14:textId="0334DB45" w:rsidR="00A21317" w:rsidRDefault="00A21317" w:rsidP="00A21317">
      <w:pPr>
        <w:rPr>
          <w:sz w:val="19"/>
        </w:rPr>
      </w:pPr>
      <w:r w:rsidRPr="00A21317">
        <w:rPr>
          <w:b/>
          <w:bCs/>
          <w:noProof/>
          <w:lang w:bidi="ar-SA"/>
        </w:rPr>
        <mc:AlternateContent>
          <mc:Choice Requires="wps">
            <w:drawing>
              <wp:anchor distT="0" distB="0" distL="114300" distR="114300" simplePos="0" relativeHeight="251671552" behindDoc="1" locked="0" layoutInCell="1" allowOverlap="1" wp14:anchorId="333605C4" wp14:editId="5E6AD53F">
                <wp:simplePos x="0" y="0"/>
                <wp:positionH relativeFrom="column">
                  <wp:posOffset>-3331029</wp:posOffset>
                </wp:positionH>
                <wp:positionV relativeFrom="paragraph">
                  <wp:posOffset>264976</wp:posOffset>
                </wp:positionV>
                <wp:extent cx="6858000" cy="0"/>
                <wp:effectExtent l="0" t="0" r="0" b="0"/>
                <wp:wrapNone/>
                <wp:docPr id="34" name="Lin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8001">
                          <a:solidFill>
                            <a:srgbClr val="72635D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8C65FE8" id="Line 31" o:spid="_x0000_s1026" style="position:absolute;z-index:-251588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62.3pt,20.85pt" to="277.7pt,2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" strokecolor="#72635d" strokeweight=".63pt"/>
            </w:pict>
          </mc:Fallback>
        </mc:AlternateContent>
      </w:r>
    </w:p>
    <w:p w14:paraId="0F645A39" w14:textId="5A62696E" w:rsidR="00A21317" w:rsidRDefault="00A21317" w:rsidP="00A21317">
      <w:pPr>
        <w:rPr>
          <w:sz w:val="19"/>
        </w:rPr>
      </w:pPr>
    </w:p>
    <w:p w14:paraId="4D2A5C23" w14:textId="27D9E140" w:rsidR="00A21317" w:rsidRDefault="000E1BD9" w:rsidP="00A21317">
      <w:pPr>
        <w:rPr>
          <w:sz w:val="19"/>
        </w:rPr>
      </w:pPr>
      <w:r>
        <w:rPr>
          <w:noProof/>
          <w:sz w:val="20"/>
          <w:lang w:bidi="ar-SA"/>
        </w:rPr>
        <w:lastRenderedPageBreak/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5B6E1E4A" wp14:editId="4383BD56">
                <wp:simplePos x="0" y="0"/>
                <wp:positionH relativeFrom="column">
                  <wp:posOffset>39663</wp:posOffset>
                </wp:positionH>
                <wp:positionV relativeFrom="paragraph">
                  <wp:posOffset>-46550</wp:posOffset>
                </wp:positionV>
                <wp:extent cx="2553335" cy="1942513"/>
                <wp:effectExtent l="19050" t="19050" r="37465" b="38735"/>
                <wp:wrapNone/>
                <wp:docPr id="104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53335" cy="1942513"/>
                        </a:xfrm>
                        <a:custGeom>
                          <a:avLst/>
                          <a:gdLst>
                            <a:gd name="T0" fmla="+- 0 3649 760"/>
                            <a:gd name="T1" fmla="*/ T0 w 4021"/>
                            <a:gd name="T2" fmla="+- 0 3289 699"/>
                            <a:gd name="T3" fmla="*/ 3289 h 2874"/>
                            <a:gd name="T4" fmla="+- 0 3445 760"/>
                            <a:gd name="T5" fmla="*/ T4 w 4021"/>
                            <a:gd name="T6" fmla="+- 0 3393 699"/>
                            <a:gd name="T7" fmla="*/ 3393 h 2874"/>
                            <a:gd name="T8" fmla="+- 0 3225 760"/>
                            <a:gd name="T9" fmla="*/ T8 w 4021"/>
                            <a:gd name="T10" fmla="+- 0 3475 699"/>
                            <a:gd name="T11" fmla="*/ 3475 h 2874"/>
                            <a:gd name="T12" fmla="+- 0 2989 760"/>
                            <a:gd name="T13" fmla="*/ T12 w 4021"/>
                            <a:gd name="T14" fmla="+- 0 3534 699"/>
                            <a:gd name="T15" fmla="*/ 3534 h 2874"/>
                            <a:gd name="T16" fmla="+- 0 2741 760"/>
                            <a:gd name="T17" fmla="*/ T16 w 4021"/>
                            <a:gd name="T18" fmla="+- 0 3566 699"/>
                            <a:gd name="T19" fmla="*/ 3566 h 2874"/>
                            <a:gd name="T20" fmla="+- 0 2485 760"/>
                            <a:gd name="T21" fmla="*/ T20 w 4021"/>
                            <a:gd name="T22" fmla="+- 0 3571 699"/>
                            <a:gd name="T23" fmla="*/ 3571 h 2874"/>
                            <a:gd name="T24" fmla="+- 0 2236 760"/>
                            <a:gd name="T25" fmla="*/ T24 w 4021"/>
                            <a:gd name="T26" fmla="+- 0 3548 699"/>
                            <a:gd name="T27" fmla="*/ 3548 h 2874"/>
                            <a:gd name="T28" fmla="+- 0 1998 760"/>
                            <a:gd name="T29" fmla="*/ T28 w 4021"/>
                            <a:gd name="T30" fmla="+- 0 3499 699"/>
                            <a:gd name="T31" fmla="*/ 3499 h 2874"/>
                            <a:gd name="T32" fmla="+- 0 1774 760"/>
                            <a:gd name="T33" fmla="*/ T32 w 4021"/>
                            <a:gd name="T34" fmla="+- 0 3426 699"/>
                            <a:gd name="T35" fmla="*/ 3426 h 2874"/>
                            <a:gd name="T36" fmla="+- 0 1566 760"/>
                            <a:gd name="T37" fmla="*/ T36 w 4021"/>
                            <a:gd name="T38" fmla="+- 0 3331 699"/>
                            <a:gd name="T39" fmla="*/ 3331 h 2874"/>
                            <a:gd name="T40" fmla="+- 0 1377 760"/>
                            <a:gd name="T41" fmla="*/ T40 w 4021"/>
                            <a:gd name="T42" fmla="+- 0 3216 699"/>
                            <a:gd name="T43" fmla="*/ 3216 h 2874"/>
                            <a:gd name="T44" fmla="+- 0 1208 760"/>
                            <a:gd name="T45" fmla="*/ T44 w 4021"/>
                            <a:gd name="T46" fmla="+- 0 3083 699"/>
                            <a:gd name="T47" fmla="*/ 3083 h 2874"/>
                            <a:gd name="T48" fmla="+- 0 1063 760"/>
                            <a:gd name="T49" fmla="*/ T48 w 4021"/>
                            <a:gd name="T50" fmla="+- 0 2932 699"/>
                            <a:gd name="T51" fmla="*/ 2932 h 2874"/>
                            <a:gd name="T52" fmla="+- 0 944 760"/>
                            <a:gd name="T53" fmla="*/ T52 w 4021"/>
                            <a:gd name="T54" fmla="+- 0 2767 699"/>
                            <a:gd name="T55" fmla="*/ 2767 h 2874"/>
                            <a:gd name="T56" fmla="+- 0 852 760"/>
                            <a:gd name="T57" fmla="*/ T56 w 4021"/>
                            <a:gd name="T58" fmla="+- 0 2590 699"/>
                            <a:gd name="T59" fmla="*/ 2590 h 2874"/>
                            <a:gd name="T60" fmla="+- 0 790 760"/>
                            <a:gd name="T61" fmla="*/ T60 w 4021"/>
                            <a:gd name="T62" fmla="+- 0 2401 699"/>
                            <a:gd name="T63" fmla="*/ 2401 h 2874"/>
                            <a:gd name="T64" fmla="+- 0 762 760"/>
                            <a:gd name="T65" fmla="*/ T64 w 4021"/>
                            <a:gd name="T66" fmla="+- 0 2203 699"/>
                            <a:gd name="T67" fmla="*/ 2203 h 2874"/>
                            <a:gd name="T68" fmla="+- 0 767 760"/>
                            <a:gd name="T69" fmla="*/ T68 w 4021"/>
                            <a:gd name="T70" fmla="+- 0 2001 699"/>
                            <a:gd name="T71" fmla="*/ 2001 h 2874"/>
                            <a:gd name="T72" fmla="+- 0 807 760"/>
                            <a:gd name="T73" fmla="*/ T72 w 4021"/>
                            <a:gd name="T74" fmla="+- 0 1806 699"/>
                            <a:gd name="T75" fmla="*/ 1806 h 2874"/>
                            <a:gd name="T76" fmla="+- 0 879 760"/>
                            <a:gd name="T77" fmla="*/ T76 w 4021"/>
                            <a:gd name="T78" fmla="+- 0 1621 699"/>
                            <a:gd name="T79" fmla="*/ 1621 h 2874"/>
                            <a:gd name="T80" fmla="+- 0 981 760"/>
                            <a:gd name="T81" fmla="*/ T80 w 4021"/>
                            <a:gd name="T82" fmla="+- 0 1447 699"/>
                            <a:gd name="T83" fmla="*/ 1447 h 2874"/>
                            <a:gd name="T84" fmla="+- 0 1109 760"/>
                            <a:gd name="T85" fmla="*/ T84 w 4021"/>
                            <a:gd name="T86" fmla="+- 0 1287 699"/>
                            <a:gd name="T87" fmla="*/ 1287 h 2874"/>
                            <a:gd name="T88" fmla="+- 0 1262 760"/>
                            <a:gd name="T89" fmla="*/ T88 w 4021"/>
                            <a:gd name="T90" fmla="+- 0 1142 699"/>
                            <a:gd name="T91" fmla="*/ 1142 h 2874"/>
                            <a:gd name="T92" fmla="+- 0 1438 760"/>
                            <a:gd name="T93" fmla="*/ T92 w 4021"/>
                            <a:gd name="T94" fmla="+- 0 1014 699"/>
                            <a:gd name="T95" fmla="*/ 1014 h 2874"/>
                            <a:gd name="T96" fmla="+- 0 1633 760"/>
                            <a:gd name="T97" fmla="*/ T96 w 4021"/>
                            <a:gd name="T98" fmla="+- 0 906 699"/>
                            <a:gd name="T99" fmla="*/ 906 h 2874"/>
                            <a:gd name="T100" fmla="+- 0 1847 760"/>
                            <a:gd name="T101" fmla="*/ T100 w 4021"/>
                            <a:gd name="T102" fmla="+- 0 818 699"/>
                            <a:gd name="T103" fmla="*/ 818 h 2874"/>
                            <a:gd name="T104" fmla="+- 0 2076 760"/>
                            <a:gd name="T105" fmla="*/ T104 w 4021"/>
                            <a:gd name="T106" fmla="+- 0 753 699"/>
                            <a:gd name="T107" fmla="*/ 753 h 2874"/>
                            <a:gd name="T108" fmla="+- 0 2318 760"/>
                            <a:gd name="T109" fmla="*/ T108 w 4021"/>
                            <a:gd name="T110" fmla="+- 0 713 699"/>
                            <a:gd name="T111" fmla="*/ 713 h 2874"/>
                            <a:gd name="T112" fmla="+- 0 2570 760"/>
                            <a:gd name="T113" fmla="*/ T112 w 4021"/>
                            <a:gd name="T114" fmla="+- 0 699 699"/>
                            <a:gd name="T115" fmla="*/ 699 h 2874"/>
                            <a:gd name="T116" fmla="+- 0 2823 760"/>
                            <a:gd name="T117" fmla="*/ T116 w 4021"/>
                            <a:gd name="T118" fmla="+- 0 713 699"/>
                            <a:gd name="T119" fmla="*/ 713 h 2874"/>
                            <a:gd name="T120" fmla="+- 0 3065 760"/>
                            <a:gd name="T121" fmla="*/ T120 w 4021"/>
                            <a:gd name="T122" fmla="+- 0 753 699"/>
                            <a:gd name="T123" fmla="*/ 753 h 2874"/>
                            <a:gd name="T124" fmla="+- 0 3293 760"/>
                            <a:gd name="T125" fmla="*/ T124 w 4021"/>
                            <a:gd name="T126" fmla="+- 0 818 699"/>
                            <a:gd name="T127" fmla="*/ 818 h 2874"/>
                            <a:gd name="T128" fmla="+- 0 3507 760"/>
                            <a:gd name="T129" fmla="*/ T128 w 4021"/>
                            <a:gd name="T130" fmla="+- 0 906 699"/>
                            <a:gd name="T131" fmla="*/ 906 h 2874"/>
                            <a:gd name="T132" fmla="+- 0 3702 760"/>
                            <a:gd name="T133" fmla="*/ T132 w 4021"/>
                            <a:gd name="T134" fmla="+- 0 1014 699"/>
                            <a:gd name="T135" fmla="*/ 1014 h 2874"/>
                            <a:gd name="T136" fmla="+- 0 3878 760"/>
                            <a:gd name="T137" fmla="*/ T136 w 4021"/>
                            <a:gd name="T138" fmla="+- 0 1142 699"/>
                            <a:gd name="T139" fmla="*/ 1142 h 2874"/>
                            <a:gd name="T140" fmla="+- 0 4031 760"/>
                            <a:gd name="T141" fmla="*/ T140 w 4021"/>
                            <a:gd name="T142" fmla="+- 0 1287 699"/>
                            <a:gd name="T143" fmla="*/ 1287 h 2874"/>
                            <a:gd name="T144" fmla="+- 0 4160 760"/>
                            <a:gd name="T145" fmla="*/ T144 w 4021"/>
                            <a:gd name="T146" fmla="+- 0 1447 699"/>
                            <a:gd name="T147" fmla="*/ 1447 h 2874"/>
                            <a:gd name="T148" fmla="+- 0 4261 760"/>
                            <a:gd name="T149" fmla="*/ T148 w 4021"/>
                            <a:gd name="T150" fmla="+- 0 1621 699"/>
                            <a:gd name="T151" fmla="*/ 1621 h 2874"/>
                            <a:gd name="T152" fmla="+- 0 4333 760"/>
                            <a:gd name="T153" fmla="*/ T152 w 4021"/>
                            <a:gd name="T154" fmla="+- 0 1806 699"/>
                            <a:gd name="T155" fmla="*/ 1806 h 2874"/>
                            <a:gd name="T156" fmla="+- 0 4373 760"/>
                            <a:gd name="T157" fmla="*/ T156 w 4021"/>
                            <a:gd name="T158" fmla="+- 0 2001 699"/>
                            <a:gd name="T159" fmla="*/ 2001 h 2874"/>
                            <a:gd name="T160" fmla="+- 0 4378 760"/>
                            <a:gd name="T161" fmla="*/ T160 w 4021"/>
                            <a:gd name="T162" fmla="+- 0 2216 699"/>
                            <a:gd name="T163" fmla="*/ 2216 h 2874"/>
                            <a:gd name="T164" fmla="+- 0 4337 760"/>
                            <a:gd name="T165" fmla="*/ T164 w 4021"/>
                            <a:gd name="T166" fmla="+- 0 2448 699"/>
                            <a:gd name="T167" fmla="*/ 2448 h 2874"/>
                            <a:gd name="T168" fmla="+- 0 4252 760"/>
                            <a:gd name="T169" fmla="*/ T168 w 4021"/>
                            <a:gd name="T170" fmla="+- 0 2667 699"/>
                            <a:gd name="T171" fmla="*/ 2667 h 287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</a:cxnLst>
                          <a:rect l="0" t="0" r="r" b="b"/>
                          <a:pathLst>
                            <a:path w="4021" h="2874">
                              <a:moveTo>
                                <a:pt x="3013" y="2510"/>
                              </a:moveTo>
                              <a:lnTo>
                                <a:pt x="2952" y="2551"/>
                              </a:lnTo>
                              <a:lnTo>
                                <a:pt x="2889" y="2590"/>
                              </a:lnTo>
                              <a:lnTo>
                                <a:pt x="2823" y="2627"/>
                              </a:lnTo>
                              <a:lnTo>
                                <a:pt x="2755" y="2662"/>
                              </a:lnTo>
                              <a:lnTo>
                                <a:pt x="2685" y="2694"/>
                              </a:lnTo>
                              <a:lnTo>
                                <a:pt x="2614" y="2724"/>
                              </a:lnTo>
                              <a:lnTo>
                                <a:pt x="2540" y="2752"/>
                              </a:lnTo>
                              <a:lnTo>
                                <a:pt x="2465" y="2776"/>
                              </a:lnTo>
                              <a:lnTo>
                                <a:pt x="2388" y="2799"/>
                              </a:lnTo>
                              <a:lnTo>
                                <a:pt x="2309" y="2818"/>
                              </a:lnTo>
                              <a:lnTo>
                                <a:pt x="2229" y="2835"/>
                              </a:lnTo>
                              <a:lnTo>
                                <a:pt x="2148" y="2848"/>
                              </a:lnTo>
                              <a:lnTo>
                                <a:pt x="2065" y="2859"/>
                              </a:lnTo>
                              <a:lnTo>
                                <a:pt x="1981" y="2867"/>
                              </a:lnTo>
                              <a:lnTo>
                                <a:pt x="1896" y="2872"/>
                              </a:lnTo>
                              <a:lnTo>
                                <a:pt x="1810" y="2873"/>
                              </a:lnTo>
                              <a:lnTo>
                                <a:pt x="1725" y="2872"/>
                              </a:lnTo>
                              <a:lnTo>
                                <a:pt x="1641" y="2867"/>
                              </a:lnTo>
                              <a:lnTo>
                                <a:pt x="1558" y="2860"/>
                              </a:lnTo>
                              <a:lnTo>
                                <a:pt x="1476" y="2849"/>
                              </a:lnTo>
                              <a:lnTo>
                                <a:pt x="1395" y="2835"/>
                              </a:lnTo>
                              <a:lnTo>
                                <a:pt x="1316" y="2819"/>
                              </a:lnTo>
                              <a:lnTo>
                                <a:pt x="1238" y="2800"/>
                              </a:lnTo>
                              <a:lnTo>
                                <a:pt x="1162" y="2778"/>
                              </a:lnTo>
                              <a:lnTo>
                                <a:pt x="1087" y="2754"/>
                              </a:lnTo>
                              <a:lnTo>
                                <a:pt x="1014" y="2727"/>
                              </a:lnTo>
                              <a:lnTo>
                                <a:pt x="943" y="2698"/>
                              </a:lnTo>
                              <a:lnTo>
                                <a:pt x="873" y="2666"/>
                              </a:lnTo>
                              <a:lnTo>
                                <a:pt x="806" y="2632"/>
                              </a:lnTo>
                              <a:lnTo>
                                <a:pt x="741" y="2596"/>
                              </a:lnTo>
                              <a:lnTo>
                                <a:pt x="678" y="2558"/>
                              </a:lnTo>
                              <a:lnTo>
                                <a:pt x="617" y="2517"/>
                              </a:lnTo>
                              <a:lnTo>
                                <a:pt x="558" y="2475"/>
                              </a:lnTo>
                              <a:lnTo>
                                <a:pt x="502" y="2430"/>
                              </a:lnTo>
                              <a:lnTo>
                                <a:pt x="448" y="2384"/>
                              </a:lnTo>
                              <a:lnTo>
                                <a:pt x="397" y="2335"/>
                              </a:lnTo>
                              <a:lnTo>
                                <a:pt x="349" y="2285"/>
                              </a:lnTo>
                              <a:lnTo>
                                <a:pt x="303" y="2233"/>
                              </a:lnTo>
                              <a:lnTo>
                                <a:pt x="260" y="2180"/>
                              </a:lnTo>
                              <a:lnTo>
                                <a:pt x="221" y="2125"/>
                              </a:lnTo>
                              <a:lnTo>
                                <a:pt x="184" y="2068"/>
                              </a:lnTo>
                              <a:lnTo>
                                <a:pt x="150" y="2011"/>
                              </a:lnTo>
                              <a:lnTo>
                                <a:pt x="119" y="1951"/>
                              </a:lnTo>
                              <a:lnTo>
                                <a:pt x="92" y="1891"/>
                              </a:lnTo>
                              <a:lnTo>
                                <a:pt x="68" y="1829"/>
                              </a:lnTo>
                              <a:lnTo>
                                <a:pt x="47" y="1766"/>
                              </a:lnTo>
                              <a:lnTo>
                                <a:pt x="30" y="1702"/>
                              </a:lnTo>
                              <a:lnTo>
                                <a:pt x="17" y="1637"/>
                              </a:lnTo>
                              <a:lnTo>
                                <a:pt x="7" y="1571"/>
                              </a:lnTo>
                              <a:lnTo>
                                <a:pt x="2" y="1504"/>
                              </a:lnTo>
                              <a:lnTo>
                                <a:pt x="0" y="1437"/>
                              </a:lnTo>
                              <a:lnTo>
                                <a:pt x="2" y="1369"/>
                              </a:lnTo>
                              <a:lnTo>
                                <a:pt x="7" y="1302"/>
                              </a:lnTo>
                              <a:lnTo>
                                <a:pt x="17" y="1236"/>
                              </a:lnTo>
                              <a:lnTo>
                                <a:pt x="30" y="1171"/>
                              </a:lnTo>
                              <a:lnTo>
                                <a:pt x="47" y="1107"/>
                              </a:lnTo>
                              <a:lnTo>
                                <a:pt x="68" y="1044"/>
                              </a:lnTo>
                              <a:lnTo>
                                <a:pt x="92" y="982"/>
                              </a:lnTo>
                              <a:lnTo>
                                <a:pt x="119" y="922"/>
                              </a:lnTo>
                              <a:lnTo>
                                <a:pt x="150" y="863"/>
                              </a:lnTo>
                              <a:lnTo>
                                <a:pt x="184" y="805"/>
                              </a:lnTo>
                              <a:lnTo>
                                <a:pt x="221" y="748"/>
                              </a:lnTo>
                              <a:lnTo>
                                <a:pt x="260" y="693"/>
                              </a:lnTo>
                              <a:lnTo>
                                <a:pt x="303" y="640"/>
                              </a:lnTo>
                              <a:lnTo>
                                <a:pt x="349" y="588"/>
                              </a:lnTo>
                              <a:lnTo>
                                <a:pt x="397" y="538"/>
                              </a:lnTo>
                              <a:lnTo>
                                <a:pt x="448" y="490"/>
                              </a:lnTo>
                              <a:lnTo>
                                <a:pt x="502" y="443"/>
                              </a:lnTo>
                              <a:lnTo>
                                <a:pt x="558" y="399"/>
                              </a:lnTo>
                              <a:lnTo>
                                <a:pt x="617" y="356"/>
                              </a:lnTo>
                              <a:lnTo>
                                <a:pt x="678" y="315"/>
                              </a:lnTo>
                              <a:lnTo>
                                <a:pt x="741" y="277"/>
                              </a:lnTo>
                              <a:lnTo>
                                <a:pt x="806" y="241"/>
                              </a:lnTo>
                              <a:lnTo>
                                <a:pt x="873" y="207"/>
                              </a:lnTo>
                              <a:lnTo>
                                <a:pt x="943" y="175"/>
                              </a:lnTo>
                              <a:lnTo>
                                <a:pt x="1014" y="146"/>
                              </a:lnTo>
                              <a:lnTo>
                                <a:pt x="1087" y="119"/>
                              </a:lnTo>
                              <a:lnTo>
                                <a:pt x="1162" y="95"/>
                              </a:lnTo>
                              <a:lnTo>
                                <a:pt x="1238" y="73"/>
                              </a:lnTo>
                              <a:lnTo>
                                <a:pt x="1316" y="54"/>
                              </a:lnTo>
                              <a:lnTo>
                                <a:pt x="1395" y="38"/>
                              </a:lnTo>
                              <a:lnTo>
                                <a:pt x="1476" y="24"/>
                              </a:lnTo>
                              <a:lnTo>
                                <a:pt x="1558" y="14"/>
                              </a:lnTo>
                              <a:lnTo>
                                <a:pt x="1641" y="6"/>
                              </a:lnTo>
                              <a:lnTo>
                                <a:pt x="1725" y="1"/>
                              </a:lnTo>
                              <a:lnTo>
                                <a:pt x="1810" y="0"/>
                              </a:lnTo>
                              <a:lnTo>
                                <a:pt x="1895" y="1"/>
                              </a:lnTo>
                              <a:lnTo>
                                <a:pt x="1980" y="6"/>
                              </a:lnTo>
                              <a:lnTo>
                                <a:pt x="2063" y="14"/>
                              </a:lnTo>
                              <a:lnTo>
                                <a:pt x="2145" y="24"/>
                              </a:lnTo>
                              <a:lnTo>
                                <a:pt x="2225" y="38"/>
                              </a:lnTo>
                              <a:lnTo>
                                <a:pt x="2305" y="54"/>
                              </a:lnTo>
                              <a:lnTo>
                                <a:pt x="2382" y="73"/>
                              </a:lnTo>
                              <a:lnTo>
                                <a:pt x="2459" y="95"/>
                              </a:lnTo>
                              <a:lnTo>
                                <a:pt x="2533" y="119"/>
                              </a:lnTo>
                              <a:lnTo>
                                <a:pt x="2606" y="146"/>
                              </a:lnTo>
                              <a:lnTo>
                                <a:pt x="2677" y="175"/>
                              </a:lnTo>
                              <a:lnTo>
                                <a:pt x="2747" y="207"/>
                              </a:lnTo>
                              <a:lnTo>
                                <a:pt x="2814" y="241"/>
                              </a:lnTo>
                              <a:lnTo>
                                <a:pt x="2879" y="277"/>
                              </a:lnTo>
                              <a:lnTo>
                                <a:pt x="2942" y="315"/>
                              </a:lnTo>
                              <a:lnTo>
                                <a:pt x="3003" y="356"/>
                              </a:lnTo>
                              <a:lnTo>
                                <a:pt x="3062" y="399"/>
                              </a:lnTo>
                              <a:lnTo>
                                <a:pt x="3118" y="443"/>
                              </a:lnTo>
                              <a:lnTo>
                                <a:pt x="3172" y="490"/>
                              </a:lnTo>
                              <a:lnTo>
                                <a:pt x="3223" y="538"/>
                              </a:lnTo>
                              <a:lnTo>
                                <a:pt x="3271" y="588"/>
                              </a:lnTo>
                              <a:lnTo>
                                <a:pt x="3317" y="640"/>
                              </a:lnTo>
                              <a:lnTo>
                                <a:pt x="3360" y="693"/>
                              </a:lnTo>
                              <a:lnTo>
                                <a:pt x="3400" y="748"/>
                              </a:lnTo>
                              <a:lnTo>
                                <a:pt x="3437" y="805"/>
                              </a:lnTo>
                              <a:lnTo>
                                <a:pt x="3470" y="863"/>
                              </a:lnTo>
                              <a:lnTo>
                                <a:pt x="3501" y="922"/>
                              </a:lnTo>
                              <a:lnTo>
                                <a:pt x="3528" y="982"/>
                              </a:lnTo>
                              <a:lnTo>
                                <a:pt x="3552" y="1044"/>
                              </a:lnTo>
                              <a:lnTo>
                                <a:pt x="3573" y="1107"/>
                              </a:lnTo>
                              <a:lnTo>
                                <a:pt x="3590" y="1171"/>
                              </a:lnTo>
                              <a:lnTo>
                                <a:pt x="3603" y="1236"/>
                              </a:lnTo>
                              <a:lnTo>
                                <a:pt x="3613" y="1302"/>
                              </a:lnTo>
                              <a:lnTo>
                                <a:pt x="3619" y="1369"/>
                              </a:lnTo>
                              <a:lnTo>
                                <a:pt x="3621" y="1437"/>
                              </a:lnTo>
                              <a:lnTo>
                                <a:pt x="3618" y="1517"/>
                              </a:lnTo>
                              <a:lnTo>
                                <a:pt x="3610" y="1595"/>
                              </a:lnTo>
                              <a:lnTo>
                                <a:pt x="3596" y="1673"/>
                              </a:lnTo>
                              <a:lnTo>
                                <a:pt x="3577" y="1749"/>
                              </a:lnTo>
                              <a:lnTo>
                                <a:pt x="3554" y="1824"/>
                              </a:lnTo>
                              <a:lnTo>
                                <a:pt x="3525" y="1897"/>
                              </a:lnTo>
                              <a:lnTo>
                                <a:pt x="3492" y="1968"/>
                              </a:lnTo>
                              <a:lnTo>
                                <a:pt x="4020" y="2286"/>
                              </a:lnTo>
                              <a:lnTo>
                                <a:pt x="3013" y="251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50305">
                          <a:solidFill>
                            <a:srgbClr val="00B5AF"/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3300B61" w14:textId="77777777" w:rsidR="000E1BD9" w:rsidRDefault="000E1BD9" w:rsidP="000E1BD9">
                            <w:pPr>
                              <w:pStyle w:val="Heading3"/>
                              <w:spacing w:line="208" w:lineRule="auto"/>
                              <w:rPr>
                                <w:b/>
                                <w:bCs/>
                                <w:color w:val="00B5AF"/>
                              </w:rPr>
                            </w:pPr>
                          </w:p>
                          <w:p w14:paraId="74E2DBEC" w14:textId="77777777" w:rsidR="000E1BD9" w:rsidRPr="000E1BD9" w:rsidRDefault="000E1BD9" w:rsidP="000E1BD9">
                            <w:pPr>
                              <w:pStyle w:val="Heading3"/>
                              <w:spacing w:line="208" w:lineRule="auto"/>
                              <w:rPr>
                                <w:b/>
                                <w:bCs/>
                                <w:color w:val="00B5AF"/>
                                <w:sz w:val="20"/>
                                <w:szCs w:val="20"/>
                              </w:rPr>
                            </w:pPr>
                          </w:p>
                          <w:p w14:paraId="718A2AB1" w14:textId="5F810D2A" w:rsidR="000E1BD9" w:rsidRPr="000E1BD9" w:rsidRDefault="000E1BD9" w:rsidP="000E1BD9">
                            <w:pPr>
                              <w:pStyle w:val="Heading3"/>
                              <w:spacing w:line="208" w:lineRule="auto"/>
                              <w:rPr>
                                <w:b/>
                                <w:bCs/>
                                <w:color w:val="00B5AF"/>
                                <w:w w:val="105"/>
                              </w:rPr>
                            </w:pPr>
                            <w:r w:rsidRPr="000E1BD9">
                              <w:rPr>
                                <w:b/>
                                <w:bCs/>
                                <w:color w:val="00B5AF"/>
                              </w:rPr>
                              <w:t xml:space="preserve">CONVERSATION </w:t>
                            </w:r>
                            <w:r w:rsidRPr="000E1BD9">
                              <w:rPr>
                                <w:b/>
                                <w:bCs/>
                                <w:color w:val="00B5AF"/>
                                <w:w w:val="105"/>
                              </w:rPr>
                              <w:t>STARTERS</w:t>
                            </w:r>
                          </w:p>
                          <w:p w14:paraId="5C94CDBF" w14:textId="77777777" w:rsidR="000E1BD9" w:rsidRPr="000E1BD9" w:rsidRDefault="000E1BD9" w:rsidP="000E1BD9">
                            <w:pPr>
                              <w:pStyle w:val="Heading3"/>
                              <w:spacing w:line="208" w:lineRule="auto"/>
                              <w:jc w:val="both"/>
                              <w:rPr>
                                <w:b/>
                                <w:bCs/>
                                <w:caps/>
                                <w:color w:val="00B5AF"/>
                              </w:rPr>
                            </w:pPr>
                            <w:r w:rsidRPr="000E1BD9">
                              <w:rPr>
                                <w:b/>
                                <w:bCs/>
                                <w:caps/>
                                <w:color w:val="00B5AF"/>
                                <w:w w:val="105"/>
                              </w:rPr>
                              <w:t>Preschoolers</w:t>
                            </w:r>
                          </w:p>
                          <w:p w14:paraId="50687016" w14:textId="77777777" w:rsidR="000E1BD9" w:rsidRDefault="000E1BD9" w:rsidP="000E1BD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6E1E4A" id="Freeform 3" o:spid="_x0000_s1097" style="position:absolute;margin-left:3.1pt;margin-top:-3.65pt;width:201.05pt;height:152.95pt;z-index:2516254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4021,2874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" adj="-11796480,,5400" path="m3013,2510r-61,41l2889,2590r-66,37l2755,2662r-70,32l2614,2724r-74,28l2465,2776r-77,23l2309,2818r-80,17l2148,2848r-83,11l1981,2867r-85,5l1810,2873r-85,-1l1641,2867r-83,-7l1476,2849r-81,-14l1316,2819r-78,-19l1162,2778r-75,-24l1014,2727r-71,-29l873,2666r-67,-34l741,2596r-63,-38l617,2517r-59,-42l502,2430r-54,-46l397,2335r-48,-50l303,2233r-43,-53l221,2125r-37,-57l150,2011r-31,-60l92,1891,68,1829,47,1766,30,1702,17,1637,7,1571,2,1504,,1437r2,-68l7,1302r10,-66l30,1171r17,-64l68,1044,92,982r27,-60l150,863r34,-58l221,748r39,-55l303,640r46,-52l397,538r51,-48l502,443r56,-44l617,356r61,-41l741,277r65,-36l873,207r70,-32l1014,146r73,-27l1162,95r76,-22l1316,54r79,-16l1476,24r82,-10l1641,6r84,-5l1810,r85,1l1980,6r83,8l2145,24r80,14l2305,54r77,19l2459,95r74,24l2606,146r71,29l2747,207r67,34l2879,277r63,38l3003,356r59,43l3118,443r54,47l3223,538r48,50l3317,640r43,53l3400,748r37,57l3470,863r31,59l3528,982r24,62l3573,1107r17,64l3603,1236r10,66l3619,1369r2,68l3618,1517r-8,78l3596,1673r-19,76l3554,1824r-29,73l3492,1968r528,318l3013,2510xe" fillcolor="white [3212]" strokecolor="#00b5af" strokeweight="1.39736mm">
                <v:stroke joinstyle="round"/>
                <v:formulas/>
                <v:path arrowok="t" o:connecttype="custom" o:connectlocs="1834515,2223008;1704975,2293301;1565275,2348724;1415415,2388602;1257935,2410230;1095375,2413610;937260,2398064;786130,2364945;643890,2315605;511810,2251396;391795,2173668;284480,2083774;192405,1981715;116840,1870193;58420,1750560;19050,1622816;1270,1488990;4445,1352459;29845,1220661;75565,1095621;140335,978015;221615,869873;318770,771868;430530,685354;554355,612358;690245,552879;835660,508947;989330,481911;1149350,472448;1310005,481911;1463675,508947;1608455,552879;1744345,612358;1868170,685354;1979930,771868;2077085,869873;2159000,978015;2223135,1095621;2268855,1220661;2294255,1352459;2297430,1497776;2271395,1654583;2217420,1802603" o:connectangles="0,0,0,0,0,0,0,0,0,0,0,0,0,0,0,0,0,0,0,0,0,0,0,0,0,0,0,0,0,0,0,0,0,0,0,0,0,0,0,0,0,0,0" textboxrect="0,0,4021,2874"/>
                <v:textbox>
                  <w:txbxContent>
                    <w:p w14:paraId="23300B61" w14:textId="77777777" w:rsidR="000E1BD9" w:rsidRDefault="000E1BD9" w:rsidP="000E1BD9">
                      <w:pPr>
                        <w:pStyle w:val="Heading3"/>
                        <w:spacing w:line="208" w:lineRule="auto"/>
                        <w:rPr>
                          <w:b/>
                          <w:bCs/>
                          <w:color w:val="00B5AF"/>
                        </w:rPr>
                      </w:pPr>
                    </w:p>
                    <w:p w14:paraId="74E2DBEC" w14:textId="77777777" w:rsidR="000E1BD9" w:rsidRPr="000E1BD9" w:rsidRDefault="000E1BD9" w:rsidP="000E1BD9">
                      <w:pPr>
                        <w:pStyle w:val="Heading3"/>
                        <w:spacing w:line="208" w:lineRule="auto"/>
                        <w:rPr>
                          <w:b/>
                          <w:bCs/>
                          <w:color w:val="00B5AF"/>
                          <w:sz w:val="20"/>
                          <w:szCs w:val="20"/>
                        </w:rPr>
                      </w:pPr>
                    </w:p>
                    <w:p w14:paraId="718A2AB1" w14:textId="5F810D2A" w:rsidR="000E1BD9" w:rsidRPr="000E1BD9" w:rsidRDefault="000E1BD9" w:rsidP="000E1BD9">
                      <w:pPr>
                        <w:pStyle w:val="Heading3"/>
                        <w:spacing w:line="208" w:lineRule="auto"/>
                        <w:rPr>
                          <w:b/>
                          <w:bCs/>
                          <w:color w:val="00B5AF"/>
                          <w:w w:val="105"/>
                        </w:rPr>
                      </w:pPr>
                      <w:r w:rsidRPr="000E1BD9">
                        <w:rPr>
                          <w:b/>
                          <w:bCs/>
                          <w:color w:val="00B5AF"/>
                        </w:rPr>
                        <w:t xml:space="preserve">CONVERSATION </w:t>
                      </w:r>
                      <w:r w:rsidRPr="000E1BD9">
                        <w:rPr>
                          <w:b/>
                          <w:bCs/>
                          <w:color w:val="00B5AF"/>
                          <w:w w:val="105"/>
                        </w:rPr>
                        <w:t>STARTERS</w:t>
                      </w:r>
                    </w:p>
                    <w:p w14:paraId="5C94CDBF" w14:textId="77777777" w:rsidR="000E1BD9" w:rsidRPr="000E1BD9" w:rsidRDefault="000E1BD9" w:rsidP="000E1BD9">
                      <w:pPr>
                        <w:pStyle w:val="Heading3"/>
                        <w:spacing w:line="208" w:lineRule="auto"/>
                        <w:jc w:val="both"/>
                        <w:rPr>
                          <w:b/>
                          <w:bCs/>
                          <w:caps/>
                          <w:color w:val="00B5AF"/>
                        </w:rPr>
                      </w:pPr>
                      <w:r w:rsidRPr="000E1BD9">
                        <w:rPr>
                          <w:b/>
                          <w:bCs/>
                          <w:caps/>
                          <w:color w:val="00B5AF"/>
                          <w:w w:val="105"/>
                        </w:rPr>
                        <w:t>Preschoolers</w:t>
                      </w:r>
                    </w:p>
                    <w:p w14:paraId="50687016" w14:textId="77777777" w:rsidR="000E1BD9" w:rsidRDefault="000E1BD9" w:rsidP="000E1BD9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19"/>
          <w:lang w:bidi="ar-SA"/>
        </w:rPr>
        <mc:AlternateContent>
          <mc:Choice Requires="wpg">
            <w:drawing>
              <wp:anchor distT="0" distB="0" distL="114300" distR="114300" simplePos="0" relativeHeight="251675648" behindDoc="1" locked="0" layoutInCell="1" allowOverlap="1" wp14:anchorId="0AE2467C" wp14:editId="300351DA">
                <wp:simplePos x="0" y="0"/>
                <wp:positionH relativeFrom="column">
                  <wp:posOffset>1863286</wp:posOffset>
                </wp:positionH>
                <wp:positionV relativeFrom="paragraph">
                  <wp:posOffset>-142924</wp:posOffset>
                </wp:positionV>
                <wp:extent cx="4834401" cy="1705292"/>
                <wp:effectExtent l="38100" t="0" r="42545" b="9525"/>
                <wp:wrapNone/>
                <wp:docPr id="226" name="Group 2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34401" cy="1705292"/>
                          <a:chOff x="0" y="0"/>
                          <a:chExt cx="4834401" cy="1705292"/>
                        </a:xfrm>
                      </wpg:grpSpPr>
                      <wpg:grpSp>
                        <wpg:cNvPr id="222" name="Group 222"/>
                        <wpg:cNvGrpSpPr/>
                        <wpg:grpSpPr>
                          <a:xfrm>
                            <a:off x="0" y="0"/>
                            <a:ext cx="4832713" cy="1227021"/>
                            <a:chOff x="0" y="0"/>
                            <a:chExt cx="4770732" cy="1227410"/>
                          </a:xfrm>
                        </wpg:grpSpPr>
                        <wps:wsp>
                          <wps:cNvPr id="223" name="Rectangle 51"/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429850"/>
                              <a:ext cx="4770732" cy="797560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73736">
                              <a:solidFill>
                                <a:srgbClr val="F08B5B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BF47E75" w14:textId="227BD914" w:rsidR="002E5A95" w:rsidRPr="00CB02E2" w:rsidRDefault="002E5A95" w:rsidP="002E5A95">
                                <w:pPr>
                                  <w:jc w:val="center"/>
                                  <w:rPr>
                                    <w:rFonts w:ascii="Book Antiqua" w:hAnsi="Book Antiqua"/>
                                    <w:color w:val="F08B5B"/>
                                    <w:sz w:val="88"/>
                                    <w:szCs w:val="88"/>
                                  </w:rPr>
                                </w:pPr>
                                <w:r>
                                  <w:rPr>
                                    <w:rFonts w:ascii="Book Antiqua" w:hAnsi="Book Antiqua"/>
                                    <w:color w:val="F08B5B"/>
                                    <w:sz w:val="88"/>
                                    <w:szCs w:val="88"/>
                                  </w:rPr>
                                  <w:t xml:space="preserve">       REFLECT</w:t>
                                </w:r>
                                <w:r w:rsidRPr="00CB02E2">
                                  <w:rPr>
                                    <w:rFonts w:ascii="Book Antiqua" w:hAnsi="Book Antiqua"/>
                                    <w:color w:val="F08B5B"/>
                                    <w:sz w:val="88"/>
                                    <w:szCs w:val="88"/>
                                  </w:rPr>
                                  <w:t>ING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24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61358" y="0"/>
                              <a:ext cx="815340" cy="36957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9233DE3" w14:textId="77777777" w:rsidR="002E5A95" w:rsidRDefault="002E5A95" w:rsidP="002E5A95">
                                <w:r>
                                  <w:rPr>
                                    <w:color w:val="F08B5B"/>
                                    <w:sz w:val="36"/>
                                  </w:rPr>
                                  <w:t>while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22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663043" y="1273629"/>
                            <a:ext cx="1171358" cy="43166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600337B" w14:textId="77777777" w:rsidR="002E5A95" w:rsidRDefault="002E5A95" w:rsidP="002E5A95">
                              <w:r>
                                <w:rPr>
                                  <w:color w:val="F08B5B"/>
                                  <w:sz w:val="36"/>
                                </w:rPr>
                                <w:t>togethe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AE2467C" id="Group 226" o:spid="_x0000_s1098" style="position:absolute;margin-left:146.7pt;margin-top:-11.25pt;width:380.65pt;height:134.25pt;z-index:-251577344" coordsize="48344,170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">
                <v:group id="Group 222" o:spid="_x0000_s1099" style="position:absolute;width:48327;height:12270" coordsize="47707,122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">
                  <v:rect id="Rectangle 51" o:spid="_x0000_s1100" style="position:absolute;top:4298;width:47707;height:79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" fillcolor="white [3212]" strokecolor="#f08b5b" strokeweight="2.04822mm">
                    <v:textbox>
                      <w:txbxContent>
                        <w:p w14:paraId="2BF47E75" w14:textId="227BD914" w:rsidR="002E5A95" w:rsidRPr="00CB02E2" w:rsidRDefault="002E5A95" w:rsidP="002E5A95">
                          <w:pPr>
                            <w:jc w:val="center"/>
                            <w:rPr>
                              <w:rFonts w:ascii="Book Antiqua" w:hAnsi="Book Antiqua"/>
                              <w:color w:val="F08B5B"/>
                              <w:sz w:val="88"/>
                              <w:szCs w:val="88"/>
                            </w:rPr>
                          </w:pPr>
                          <w:r>
                            <w:rPr>
                              <w:rFonts w:ascii="Book Antiqua" w:hAnsi="Book Antiqua"/>
                              <w:color w:val="F08B5B"/>
                              <w:sz w:val="88"/>
                              <w:szCs w:val="88"/>
                            </w:rPr>
                            <w:t xml:space="preserve">       </w:t>
                          </w:r>
                          <w:r>
                            <w:rPr>
                              <w:rFonts w:ascii="Book Antiqua" w:hAnsi="Book Antiqua"/>
                              <w:color w:val="F08B5B"/>
                              <w:sz w:val="88"/>
                              <w:szCs w:val="88"/>
                            </w:rPr>
                            <w:t>REFLECT</w:t>
                          </w:r>
                          <w:r w:rsidRPr="00CB02E2">
                            <w:rPr>
                              <w:rFonts w:ascii="Book Antiqua" w:hAnsi="Book Antiqua"/>
                              <w:color w:val="F08B5B"/>
                              <w:sz w:val="88"/>
                              <w:szCs w:val="88"/>
                            </w:rPr>
                            <w:t>ING</w:t>
                          </w:r>
                        </w:p>
                      </w:txbxContent>
                    </v:textbox>
                  </v:rect>
                  <v:shape id="_x0000_s1101" type="#_x0000_t202" style="position:absolute;left:10613;width:8153;height:3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" stroked="f">
                    <v:textbox>
                      <w:txbxContent>
                        <w:p w14:paraId="79233DE3" w14:textId="77777777" w:rsidR="002E5A95" w:rsidRDefault="002E5A95" w:rsidP="002E5A95">
                          <w:r>
                            <w:rPr>
                              <w:color w:val="F08B5B"/>
                              <w:sz w:val="36"/>
                            </w:rPr>
                            <w:t>while</w:t>
                          </w:r>
                        </w:p>
                      </w:txbxContent>
                    </v:textbox>
                  </v:shape>
                </v:group>
                <v:shape id="_x0000_s1102" type="#_x0000_t202" style="position:absolute;left:36630;top:12736;width:11714;height:43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" stroked="f">
                  <v:textbox>
                    <w:txbxContent>
                      <w:p w14:paraId="1600337B" w14:textId="77777777" w:rsidR="002E5A95" w:rsidRDefault="002E5A95" w:rsidP="002E5A95">
                        <w:r>
                          <w:rPr>
                            <w:color w:val="F08B5B"/>
                            <w:sz w:val="36"/>
                          </w:rPr>
                          <w:t>togethe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20FFE6EC" w14:textId="020A0F6B" w:rsidR="00A21317" w:rsidRDefault="00A21317" w:rsidP="00A21317">
      <w:pPr>
        <w:rPr>
          <w:sz w:val="19"/>
        </w:rPr>
      </w:pPr>
    </w:p>
    <w:p w14:paraId="11F7FC2F" w14:textId="2DB19115" w:rsidR="00A21317" w:rsidRDefault="00A21317" w:rsidP="00A21317">
      <w:pPr>
        <w:rPr>
          <w:sz w:val="19"/>
        </w:rPr>
      </w:pPr>
    </w:p>
    <w:p w14:paraId="146B1316" w14:textId="27CBB59C" w:rsidR="00A21317" w:rsidRDefault="00A21317" w:rsidP="00A21317">
      <w:pPr>
        <w:rPr>
          <w:sz w:val="19"/>
        </w:rPr>
      </w:pPr>
    </w:p>
    <w:p w14:paraId="17ABD116" w14:textId="01DB5747" w:rsidR="00A21317" w:rsidRDefault="00A21317" w:rsidP="00A21317">
      <w:pPr>
        <w:rPr>
          <w:sz w:val="19"/>
        </w:rPr>
        <w:sectPr w:rsidR="00A21317">
          <w:type w:val="continuous"/>
          <w:pgSz w:w="12240" w:h="15840"/>
          <w:pgMar w:top="560" w:right="760" w:bottom="1920" w:left="1000" w:header="720" w:footer="720" w:gutter="0"/>
          <w:cols w:num="2" w:space="720" w:equalWidth="0">
            <w:col w:w="5119" w:space="40"/>
            <w:col w:w="5321"/>
          </w:cols>
        </w:sectPr>
      </w:pPr>
    </w:p>
    <w:p w14:paraId="3581080B" w14:textId="01CA7945" w:rsidR="00095D6B" w:rsidRDefault="002E5A95">
      <w:pPr>
        <w:pStyle w:val="BodyText"/>
        <w:spacing w:before="10"/>
        <w:rPr>
          <w:sz w:val="20"/>
        </w:rPr>
      </w:pPr>
      <w:r>
        <w:rPr>
          <w:noProof/>
          <w:sz w:val="20"/>
          <w:lang w:bidi="ar-SA"/>
        </w:rPr>
        <mc:AlternateContent>
          <mc:Choice Requires="wps">
            <w:drawing>
              <wp:anchor distT="0" distB="0" distL="114300" distR="114300" simplePos="0" relativeHeight="251644928" behindDoc="1" locked="0" layoutInCell="1" allowOverlap="1" wp14:anchorId="47FB452B" wp14:editId="0A67E839">
                <wp:simplePos x="0" y="0"/>
                <wp:positionH relativeFrom="column">
                  <wp:posOffset>-33292</wp:posOffset>
                </wp:positionH>
                <wp:positionV relativeFrom="paragraph">
                  <wp:posOffset>93708</wp:posOffset>
                </wp:positionV>
                <wp:extent cx="2553335" cy="1824990"/>
                <wp:effectExtent l="0" t="0" r="0" b="3810"/>
                <wp:wrapNone/>
                <wp:docPr id="103" name="Freeform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53335" cy="1824990"/>
                        </a:xfrm>
                        <a:custGeom>
                          <a:avLst/>
                          <a:gdLst>
                            <a:gd name="T0" fmla="+- 0 2401 760"/>
                            <a:gd name="T1" fmla="*/ T0 w 4021"/>
                            <a:gd name="T2" fmla="+- 0 705 699"/>
                            <a:gd name="T3" fmla="*/ 705 h 2874"/>
                            <a:gd name="T4" fmla="+- 0 2155 760"/>
                            <a:gd name="T5" fmla="*/ T4 w 4021"/>
                            <a:gd name="T6" fmla="+- 0 737 699"/>
                            <a:gd name="T7" fmla="*/ 737 h 2874"/>
                            <a:gd name="T8" fmla="+- 0 1922 760"/>
                            <a:gd name="T9" fmla="*/ T8 w 4021"/>
                            <a:gd name="T10" fmla="+- 0 794 699"/>
                            <a:gd name="T11" fmla="*/ 794 h 2874"/>
                            <a:gd name="T12" fmla="+- 0 1703 760"/>
                            <a:gd name="T13" fmla="*/ T12 w 4021"/>
                            <a:gd name="T14" fmla="+- 0 874 699"/>
                            <a:gd name="T15" fmla="*/ 874 h 2874"/>
                            <a:gd name="T16" fmla="+- 0 1501 760"/>
                            <a:gd name="T17" fmla="*/ T16 w 4021"/>
                            <a:gd name="T18" fmla="+- 0 976 699"/>
                            <a:gd name="T19" fmla="*/ 976 h 2874"/>
                            <a:gd name="T20" fmla="+- 0 1318 760"/>
                            <a:gd name="T21" fmla="*/ T20 w 4021"/>
                            <a:gd name="T22" fmla="+- 0 1098 699"/>
                            <a:gd name="T23" fmla="*/ 1098 h 2874"/>
                            <a:gd name="T24" fmla="+- 0 1157 760"/>
                            <a:gd name="T25" fmla="*/ T24 w 4021"/>
                            <a:gd name="T26" fmla="+- 0 1237 699"/>
                            <a:gd name="T27" fmla="*/ 1237 h 2874"/>
                            <a:gd name="T28" fmla="+- 0 1020 760"/>
                            <a:gd name="T29" fmla="*/ T28 w 4021"/>
                            <a:gd name="T30" fmla="+- 0 1392 699"/>
                            <a:gd name="T31" fmla="*/ 1392 h 2874"/>
                            <a:gd name="T32" fmla="+- 0 910 760"/>
                            <a:gd name="T33" fmla="*/ T32 w 4021"/>
                            <a:gd name="T34" fmla="+- 0 1562 699"/>
                            <a:gd name="T35" fmla="*/ 1562 h 2874"/>
                            <a:gd name="T36" fmla="+- 0 828 760"/>
                            <a:gd name="T37" fmla="*/ T36 w 4021"/>
                            <a:gd name="T38" fmla="+- 0 1743 699"/>
                            <a:gd name="T39" fmla="*/ 1743 h 2874"/>
                            <a:gd name="T40" fmla="+- 0 777 760"/>
                            <a:gd name="T41" fmla="*/ T40 w 4021"/>
                            <a:gd name="T42" fmla="+- 0 1935 699"/>
                            <a:gd name="T43" fmla="*/ 1935 h 2874"/>
                            <a:gd name="T44" fmla="+- 0 760 760"/>
                            <a:gd name="T45" fmla="*/ T44 w 4021"/>
                            <a:gd name="T46" fmla="+- 0 2136 699"/>
                            <a:gd name="T47" fmla="*/ 2136 h 2874"/>
                            <a:gd name="T48" fmla="+- 0 777 760"/>
                            <a:gd name="T49" fmla="*/ T48 w 4021"/>
                            <a:gd name="T50" fmla="+- 0 2336 699"/>
                            <a:gd name="T51" fmla="*/ 2336 h 2874"/>
                            <a:gd name="T52" fmla="+- 0 828 760"/>
                            <a:gd name="T53" fmla="*/ T52 w 4021"/>
                            <a:gd name="T54" fmla="+- 0 2528 699"/>
                            <a:gd name="T55" fmla="*/ 2528 h 2874"/>
                            <a:gd name="T56" fmla="+- 0 910 760"/>
                            <a:gd name="T57" fmla="*/ T56 w 4021"/>
                            <a:gd name="T58" fmla="+- 0 2710 699"/>
                            <a:gd name="T59" fmla="*/ 2710 h 2874"/>
                            <a:gd name="T60" fmla="+- 0 1020 760"/>
                            <a:gd name="T61" fmla="*/ T60 w 4021"/>
                            <a:gd name="T62" fmla="+- 0 2879 699"/>
                            <a:gd name="T63" fmla="*/ 2879 h 2874"/>
                            <a:gd name="T64" fmla="+- 0 1157 760"/>
                            <a:gd name="T65" fmla="*/ T64 w 4021"/>
                            <a:gd name="T66" fmla="+- 0 3034 699"/>
                            <a:gd name="T67" fmla="*/ 3034 h 2874"/>
                            <a:gd name="T68" fmla="+- 0 1318 760"/>
                            <a:gd name="T69" fmla="*/ T68 w 4021"/>
                            <a:gd name="T70" fmla="+- 0 3174 699"/>
                            <a:gd name="T71" fmla="*/ 3174 h 2874"/>
                            <a:gd name="T72" fmla="+- 0 1501 760"/>
                            <a:gd name="T73" fmla="*/ T72 w 4021"/>
                            <a:gd name="T74" fmla="+- 0 3295 699"/>
                            <a:gd name="T75" fmla="*/ 3295 h 2874"/>
                            <a:gd name="T76" fmla="+- 0 1703 760"/>
                            <a:gd name="T77" fmla="*/ T76 w 4021"/>
                            <a:gd name="T78" fmla="+- 0 3397 699"/>
                            <a:gd name="T79" fmla="*/ 3397 h 2874"/>
                            <a:gd name="T80" fmla="+- 0 1922 760"/>
                            <a:gd name="T81" fmla="*/ T80 w 4021"/>
                            <a:gd name="T82" fmla="+- 0 3477 699"/>
                            <a:gd name="T83" fmla="*/ 3477 h 2874"/>
                            <a:gd name="T84" fmla="+- 0 2155 760"/>
                            <a:gd name="T85" fmla="*/ T84 w 4021"/>
                            <a:gd name="T86" fmla="+- 0 3534 699"/>
                            <a:gd name="T87" fmla="*/ 3534 h 2874"/>
                            <a:gd name="T88" fmla="+- 0 2401 760"/>
                            <a:gd name="T89" fmla="*/ T88 w 4021"/>
                            <a:gd name="T90" fmla="+- 0 3566 699"/>
                            <a:gd name="T91" fmla="*/ 3566 h 2874"/>
                            <a:gd name="T92" fmla="+- 0 2656 760"/>
                            <a:gd name="T93" fmla="*/ T92 w 4021"/>
                            <a:gd name="T94" fmla="+- 0 3571 699"/>
                            <a:gd name="T95" fmla="*/ 3571 h 2874"/>
                            <a:gd name="T96" fmla="+- 0 2908 760"/>
                            <a:gd name="T97" fmla="*/ T96 w 4021"/>
                            <a:gd name="T98" fmla="+- 0 3547 699"/>
                            <a:gd name="T99" fmla="*/ 3547 h 2874"/>
                            <a:gd name="T100" fmla="+- 0 3148 760"/>
                            <a:gd name="T101" fmla="*/ T100 w 4021"/>
                            <a:gd name="T102" fmla="+- 0 3498 699"/>
                            <a:gd name="T103" fmla="*/ 3498 h 2874"/>
                            <a:gd name="T104" fmla="+- 0 3374 760"/>
                            <a:gd name="T105" fmla="*/ T104 w 4021"/>
                            <a:gd name="T106" fmla="+- 0 3423 699"/>
                            <a:gd name="T107" fmla="*/ 3423 h 2874"/>
                            <a:gd name="T108" fmla="+- 0 3583 760"/>
                            <a:gd name="T109" fmla="*/ T108 w 4021"/>
                            <a:gd name="T110" fmla="+- 0 3326 699"/>
                            <a:gd name="T111" fmla="*/ 3326 h 2874"/>
                            <a:gd name="T112" fmla="+- 0 3773 760"/>
                            <a:gd name="T113" fmla="*/ T112 w 4021"/>
                            <a:gd name="T114" fmla="+- 0 3209 699"/>
                            <a:gd name="T115" fmla="*/ 3209 h 2874"/>
                            <a:gd name="T116" fmla="+- 0 4285 760"/>
                            <a:gd name="T117" fmla="*/ T116 w 4021"/>
                            <a:gd name="T118" fmla="+- 0 2596 699"/>
                            <a:gd name="T119" fmla="*/ 2596 h 2874"/>
                            <a:gd name="T120" fmla="+- 0 4356 760"/>
                            <a:gd name="T121" fmla="*/ T120 w 4021"/>
                            <a:gd name="T122" fmla="+- 0 2372 699"/>
                            <a:gd name="T123" fmla="*/ 2372 h 2874"/>
                            <a:gd name="T124" fmla="+- 0 4381 760"/>
                            <a:gd name="T125" fmla="*/ T124 w 4021"/>
                            <a:gd name="T126" fmla="+- 0 2136 699"/>
                            <a:gd name="T127" fmla="*/ 2136 h 2874"/>
                            <a:gd name="T128" fmla="+- 0 4363 760"/>
                            <a:gd name="T129" fmla="*/ T128 w 4021"/>
                            <a:gd name="T130" fmla="+- 0 1935 699"/>
                            <a:gd name="T131" fmla="*/ 1935 h 2874"/>
                            <a:gd name="T132" fmla="+- 0 4312 760"/>
                            <a:gd name="T133" fmla="*/ T132 w 4021"/>
                            <a:gd name="T134" fmla="+- 0 1743 699"/>
                            <a:gd name="T135" fmla="*/ 1743 h 2874"/>
                            <a:gd name="T136" fmla="+- 0 4230 760"/>
                            <a:gd name="T137" fmla="*/ T136 w 4021"/>
                            <a:gd name="T138" fmla="+- 0 1562 699"/>
                            <a:gd name="T139" fmla="*/ 1562 h 2874"/>
                            <a:gd name="T140" fmla="+- 0 4120 760"/>
                            <a:gd name="T141" fmla="*/ T140 w 4021"/>
                            <a:gd name="T142" fmla="+- 0 1392 699"/>
                            <a:gd name="T143" fmla="*/ 1392 h 2874"/>
                            <a:gd name="T144" fmla="+- 0 3983 760"/>
                            <a:gd name="T145" fmla="*/ T144 w 4021"/>
                            <a:gd name="T146" fmla="+- 0 1237 699"/>
                            <a:gd name="T147" fmla="*/ 1237 h 2874"/>
                            <a:gd name="T148" fmla="+- 0 3822 760"/>
                            <a:gd name="T149" fmla="*/ T148 w 4021"/>
                            <a:gd name="T150" fmla="+- 0 1098 699"/>
                            <a:gd name="T151" fmla="*/ 1098 h 2874"/>
                            <a:gd name="T152" fmla="+- 0 3639 760"/>
                            <a:gd name="T153" fmla="*/ T152 w 4021"/>
                            <a:gd name="T154" fmla="+- 0 976 699"/>
                            <a:gd name="T155" fmla="*/ 976 h 2874"/>
                            <a:gd name="T156" fmla="+- 0 3437 760"/>
                            <a:gd name="T157" fmla="*/ T156 w 4021"/>
                            <a:gd name="T158" fmla="+- 0 874 699"/>
                            <a:gd name="T159" fmla="*/ 874 h 2874"/>
                            <a:gd name="T160" fmla="+- 0 3219 760"/>
                            <a:gd name="T161" fmla="*/ T160 w 4021"/>
                            <a:gd name="T162" fmla="+- 0 794 699"/>
                            <a:gd name="T163" fmla="*/ 794 h 2874"/>
                            <a:gd name="T164" fmla="+- 0 2985 760"/>
                            <a:gd name="T165" fmla="*/ T164 w 4021"/>
                            <a:gd name="T166" fmla="+- 0 737 699"/>
                            <a:gd name="T167" fmla="*/ 737 h 2874"/>
                            <a:gd name="T168" fmla="+- 0 2740 760"/>
                            <a:gd name="T169" fmla="*/ T168 w 4021"/>
                            <a:gd name="T170" fmla="+- 0 705 699"/>
                            <a:gd name="T171" fmla="*/ 705 h 287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</a:cxnLst>
                          <a:rect l="0" t="0" r="r" b="b"/>
                          <a:pathLst>
                            <a:path w="4021" h="2874">
                              <a:moveTo>
                                <a:pt x="1810" y="0"/>
                              </a:moveTo>
                              <a:lnTo>
                                <a:pt x="1725" y="1"/>
                              </a:lnTo>
                              <a:lnTo>
                                <a:pt x="1641" y="6"/>
                              </a:lnTo>
                              <a:lnTo>
                                <a:pt x="1558" y="14"/>
                              </a:lnTo>
                              <a:lnTo>
                                <a:pt x="1476" y="24"/>
                              </a:lnTo>
                              <a:lnTo>
                                <a:pt x="1395" y="38"/>
                              </a:lnTo>
                              <a:lnTo>
                                <a:pt x="1316" y="54"/>
                              </a:lnTo>
                              <a:lnTo>
                                <a:pt x="1238" y="73"/>
                              </a:lnTo>
                              <a:lnTo>
                                <a:pt x="1162" y="95"/>
                              </a:lnTo>
                              <a:lnTo>
                                <a:pt x="1087" y="119"/>
                              </a:lnTo>
                              <a:lnTo>
                                <a:pt x="1014" y="146"/>
                              </a:lnTo>
                              <a:lnTo>
                                <a:pt x="943" y="175"/>
                              </a:lnTo>
                              <a:lnTo>
                                <a:pt x="873" y="207"/>
                              </a:lnTo>
                              <a:lnTo>
                                <a:pt x="806" y="241"/>
                              </a:lnTo>
                              <a:lnTo>
                                <a:pt x="741" y="277"/>
                              </a:lnTo>
                              <a:lnTo>
                                <a:pt x="678" y="315"/>
                              </a:lnTo>
                              <a:lnTo>
                                <a:pt x="617" y="356"/>
                              </a:lnTo>
                              <a:lnTo>
                                <a:pt x="558" y="399"/>
                              </a:lnTo>
                              <a:lnTo>
                                <a:pt x="502" y="443"/>
                              </a:lnTo>
                              <a:lnTo>
                                <a:pt x="448" y="490"/>
                              </a:lnTo>
                              <a:lnTo>
                                <a:pt x="397" y="538"/>
                              </a:lnTo>
                              <a:lnTo>
                                <a:pt x="349" y="588"/>
                              </a:lnTo>
                              <a:lnTo>
                                <a:pt x="303" y="640"/>
                              </a:lnTo>
                              <a:lnTo>
                                <a:pt x="260" y="693"/>
                              </a:lnTo>
                              <a:lnTo>
                                <a:pt x="221" y="748"/>
                              </a:lnTo>
                              <a:lnTo>
                                <a:pt x="184" y="805"/>
                              </a:lnTo>
                              <a:lnTo>
                                <a:pt x="150" y="863"/>
                              </a:lnTo>
                              <a:lnTo>
                                <a:pt x="119" y="922"/>
                              </a:lnTo>
                              <a:lnTo>
                                <a:pt x="92" y="982"/>
                              </a:lnTo>
                              <a:lnTo>
                                <a:pt x="68" y="1044"/>
                              </a:lnTo>
                              <a:lnTo>
                                <a:pt x="47" y="1107"/>
                              </a:lnTo>
                              <a:lnTo>
                                <a:pt x="30" y="1171"/>
                              </a:lnTo>
                              <a:lnTo>
                                <a:pt x="17" y="1236"/>
                              </a:lnTo>
                              <a:lnTo>
                                <a:pt x="7" y="1302"/>
                              </a:lnTo>
                              <a:lnTo>
                                <a:pt x="2" y="1369"/>
                              </a:lnTo>
                              <a:lnTo>
                                <a:pt x="0" y="1437"/>
                              </a:lnTo>
                              <a:lnTo>
                                <a:pt x="2" y="1504"/>
                              </a:lnTo>
                              <a:lnTo>
                                <a:pt x="7" y="1571"/>
                              </a:lnTo>
                              <a:lnTo>
                                <a:pt x="17" y="1637"/>
                              </a:lnTo>
                              <a:lnTo>
                                <a:pt x="30" y="1702"/>
                              </a:lnTo>
                              <a:lnTo>
                                <a:pt x="47" y="1766"/>
                              </a:lnTo>
                              <a:lnTo>
                                <a:pt x="68" y="1829"/>
                              </a:lnTo>
                              <a:lnTo>
                                <a:pt x="92" y="1891"/>
                              </a:lnTo>
                              <a:lnTo>
                                <a:pt x="119" y="1951"/>
                              </a:lnTo>
                              <a:lnTo>
                                <a:pt x="150" y="2011"/>
                              </a:lnTo>
                              <a:lnTo>
                                <a:pt x="184" y="2068"/>
                              </a:lnTo>
                              <a:lnTo>
                                <a:pt x="221" y="2125"/>
                              </a:lnTo>
                              <a:lnTo>
                                <a:pt x="260" y="2180"/>
                              </a:lnTo>
                              <a:lnTo>
                                <a:pt x="303" y="2233"/>
                              </a:lnTo>
                              <a:lnTo>
                                <a:pt x="349" y="2285"/>
                              </a:lnTo>
                              <a:lnTo>
                                <a:pt x="397" y="2335"/>
                              </a:lnTo>
                              <a:lnTo>
                                <a:pt x="448" y="2384"/>
                              </a:lnTo>
                              <a:lnTo>
                                <a:pt x="502" y="2430"/>
                              </a:lnTo>
                              <a:lnTo>
                                <a:pt x="558" y="2475"/>
                              </a:lnTo>
                              <a:lnTo>
                                <a:pt x="617" y="2517"/>
                              </a:lnTo>
                              <a:lnTo>
                                <a:pt x="678" y="2558"/>
                              </a:lnTo>
                              <a:lnTo>
                                <a:pt x="741" y="2596"/>
                              </a:lnTo>
                              <a:lnTo>
                                <a:pt x="806" y="2632"/>
                              </a:lnTo>
                              <a:lnTo>
                                <a:pt x="873" y="2666"/>
                              </a:lnTo>
                              <a:lnTo>
                                <a:pt x="943" y="2698"/>
                              </a:lnTo>
                              <a:lnTo>
                                <a:pt x="1014" y="2727"/>
                              </a:lnTo>
                              <a:lnTo>
                                <a:pt x="1087" y="2754"/>
                              </a:lnTo>
                              <a:lnTo>
                                <a:pt x="1162" y="2778"/>
                              </a:lnTo>
                              <a:lnTo>
                                <a:pt x="1238" y="2800"/>
                              </a:lnTo>
                              <a:lnTo>
                                <a:pt x="1316" y="2819"/>
                              </a:lnTo>
                              <a:lnTo>
                                <a:pt x="1395" y="2835"/>
                              </a:lnTo>
                              <a:lnTo>
                                <a:pt x="1476" y="2849"/>
                              </a:lnTo>
                              <a:lnTo>
                                <a:pt x="1558" y="2860"/>
                              </a:lnTo>
                              <a:lnTo>
                                <a:pt x="1641" y="2867"/>
                              </a:lnTo>
                              <a:lnTo>
                                <a:pt x="1725" y="2872"/>
                              </a:lnTo>
                              <a:lnTo>
                                <a:pt x="1810" y="2873"/>
                              </a:lnTo>
                              <a:lnTo>
                                <a:pt x="1896" y="2872"/>
                              </a:lnTo>
                              <a:lnTo>
                                <a:pt x="1981" y="2867"/>
                              </a:lnTo>
                              <a:lnTo>
                                <a:pt x="2065" y="2859"/>
                              </a:lnTo>
                              <a:lnTo>
                                <a:pt x="2148" y="2848"/>
                              </a:lnTo>
                              <a:lnTo>
                                <a:pt x="2229" y="2835"/>
                              </a:lnTo>
                              <a:lnTo>
                                <a:pt x="2309" y="2818"/>
                              </a:lnTo>
                              <a:lnTo>
                                <a:pt x="2388" y="2799"/>
                              </a:lnTo>
                              <a:lnTo>
                                <a:pt x="2465" y="2776"/>
                              </a:lnTo>
                              <a:lnTo>
                                <a:pt x="2540" y="2752"/>
                              </a:lnTo>
                              <a:lnTo>
                                <a:pt x="2614" y="2724"/>
                              </a:lnTo>
                              <a:lnTo>
                                <a:pt x="2685" y="2694"/>
                              </a:lnTo>
                              <a:lnTo>
                                <a:pt x="2755" y="2662"/>
                              </a:lnTo>
                              <a:lnTo>
                                <a:pt x="2823" y="2627"/>
                              </a:lnTo>
                              <a:lnTo>
                                <a:pt x="2889" y="2590"/>
                              </a:lnTo>
                              <a:lnTo>
                                <a:pt x="2952" y="2551"/>
                              </a:lnTo>
                              <a:lnTo>
                                <a:pt x="3013" y="2510"/>
                              </a:lnTo>
                              <a:lnTo>
                                <a:pt x="4020" y="2286"/>
                              </a:lnTo>
                              <a:lnTo>
                                <a:pt x="3492" y="1968"/>
                              </a:lnTo>
                              <a:lnTo>
                                <a:pt x="3525" y="1897"/>
                              </a:lnTo>
                              <a:lnTo>
                                <a:pt x="3554" y="1824"/>
                              </a:lnTo>
                              <a:lnTo>
                                <a:pt x="3577" y="1749"/>
                              </a:lnTo>
                              <a:lnTo>
                                <a:pt x="3596" y="1673"/>
                              </a:lnTo>
                              <a:lnTo>
                                <a:pt x="3610" y="1595"/>
                              </a:lnTo>
                              <a:lnTo>
                                <a:pt x="3618" y="1517"/>
                              </a:lnTo>
                              <a:lnTo>
                                <a:pt x="3621" y="1437"/>
                              </a:lnTo>
                              <a:lnTo>
                                <a:pt x="3619" y="1369"/>
                              </a:lnTo>
                              <a:lnTo>
                                <a:pt x="3613" y="1302"/>
                              </a:lnTo>
                              <a:lnTo>
                                <a:pt x="3603" y="1236"/>
                              </a:lnTo>
                              <a:lnTo>
                                <a:pt x="3590" y="1171"/>
                              </a:lnTo>
                              <a:lnTo>
                                <a:pt x="3573" y="1107"/>
                              </a:lnTo>
                              <a:lnTo>
                                <a:pt x="3552" y="1044"/>
                              </a:lnTo>
                              <a:lnTo>
                                <a:pt x="3528" y="982"/>
                              </a:lnTo>
                              <a:lnTo>
                                <a:pt x="3501" y="922"/>
                              </a:lnTo>
                              <a:lnTo>
                                <a:pt x="3470" y="863"/>
                              </a:lnTo>
                              <a:lnTo>
                                <a:pt x="3437" y="805"/>
                              </a:lnTo>
                              <a:lnTo>
                                <a:pt x="3400" y="748"/>
                              </a:lnTo>
                              <a:lnTo>
                                <a:pt x="3360" y="693"/>
                              </a:lnTo>
                              <a:lnTo>
                                <a:pt x="3317" y="640"/>
                              </a:lnTo>
                              <a:lnTo>
                                <a:pt x="3271" y="588"/>
                              </a:lnTo>
                              <a:lnTo>
                                <a:pt x="3223" y="538"/>
                              </a:lnTo>
                              <a:lnTo>
                                <a:pt x="3172" y="490"/>
                              </a:lnTo>
                              <a:lnTo>
                                <a:pt x="3118" y="443"/>
                              </a:lnTo>
                              <a:lnTo>
                                <a:pt x="3062" y="399"/>
                              </a:lnTo>
                              <a:lnTo>
                                <a:pt x="3003" y="356"/>
                              </a:lnTo>
                              <a:lnTo>
                                <a:pt x="2942" y="315"/>
                              </a:lnTo>
                              <a:lnTo>
                                <a:pt x="2879" y="277"/>
                              </a:lnTo>
                              <a:lnTo>
                                <a:pt x="2814" y="241"/>
                              </a:lnTo>
                              <a:lnTo>
                                <a:pt x="2747" y="207"/>
                              </a:lnTo>
                              <a:lnTo>
                                <a:pt x="2677" y="175"/>
                              </a:lnTo>
                              <a:lnTo>
                                <a:pt x="2606" y="146"/>
                              </a:lnTo>
                              <a:lnTo>
                                <a:pt x="2533" y="119"/>
                              </a:lnTo>
                              <a:lnTo>
                                <a:pt x="2459" y="95"/>
                              </a:lnTo>
                              <a:lnTo>
                                <a:pt x="2382" y="73"/>
                              </a:lnTo>
                              <a:lnTo>
                                <a:pt x="2305" y="54"/>
                              </a:lnTo>
                              <a:lnTo>
                                <a:pt x="2225" y="38"/>
                              </a:lnTo>
                              <a:lnTo>
                                <a:pt x="2145" y="24"/>
                              </a:lnTo>
                              <a:lnTo>
                                <a:pt x="2063" y="14"/>
                              </a:lnTo>
                              <a:lnTo>
                                <a:pt x="1980" y="6"/>
                              </a:lnTo>
                              <a:lnTo>
                                <a:pt x="1895" y="1"/>
                              </a:lnTo>
                              <a:lnTo>
                                <a:pt x="181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D1B27F" id="Freeform 4" o:spid="_x0000_s1026" style="position:absolute;margin-left:-2.6pt;margin-top:7.4pt;width:201.05pt;height:143.7pt;z-index:-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4021,28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" path="m1810,r-85,1l1641,6r-83,8l1476,24r-81,14l1316,54r-78,19l1162,95r-75,24l1014,146r-71,29l873,207r-67,34l741,277r-63,38l617,356r-59,43l502,443r-54,47l397,538r-48,50l303,640r-43,53l221,748r-37,57l150,863r-31,59l92,982r-24,62l47,1107r-17,64l17,1236,7,1302r-5,67l,1437r2,67l7,1571r10,66l30,1702r17,64l68,1829r24,62l119,1951r31,60l184,2068r37,57l260,2180r43,53l349,2285r48,50l448,2384r54,46l558,2475r59,42l678,2558r63,38l806,2632r67,34l943,2698r71,29l1087,2754r75,24l1238,2800r78,19l1395,2835r81,14l1558,2860r83,7l1725,2872r85,1l1896,2872r85,-5l2065,2859r83,-11l2229,2835r80,-17l2388,2799r77,-23l2540,2752r74,-28l2685,2694r70,-32l2823,2627r66,-37l2952,2551r61,-41l4020,2286,3492,1968r33,-71l3554,1824r23,-75l3596,1673r14,-78l3618,1517r3,-80l3619,1369r-6,-67l3603,1236r-13,-65l3573,1107r-21,-63l3528,982r-27,-60l3470,863r-33,-58l3400,748r-40,-55l3317,640r-46,-52l3223,538r-51,-48l3118,443r-56,-44l3003,356r-61,-41l2879,277r-65,-36l2747,207r-70,-32l2606,146r-73,-27l2459,95,2382,73,2305,54,2225,38,2145,24,2063,14,1980,6,1895,1,1810,xe" stroked="f">
                <v:path arrowok="t" o:connecttype="custom" o:connectlocs="1042035,447675;885825,467995;737870,504190;598805,554990;470535,619760;354330,697230;252095,785495;165100,883920;95250,991870;43180,1106805;10795,1228725;0,1356360;10795,1483360;43180,1605280;95250,1720850;165100,1828165;252095,1926590;354330,2015490;470535,2092325;598805,2157095;737870,2207895;885825,2244090;1042035,2264410;1203960,2267585;1363980,2252345;1516380,2221230;1659890,2173605;1792605,2112010;1913255,2037715;2238375,1648460;2283460,1506220;2299335,1356360;2287905,1228725;2255520,1106805;2203450,991870;2133600,883920;2046605,785495;1944370,697230;1828165,619760;1699895,554990;1561465,504190;1412875,467995;1257300,447675" o:connectangles="0,0,0,0,0,0,0,0,0,0,0,0,0,0,0,0,0,0,0,0,0,0,0,0,0,0,0,0,0,0,0,0,0,0,0,0,0,0,0,0,0,0,0"/>
              </v:shape>
            </w:pict>
          </mc:Fallback>
        </mc:AlternateContent>
      </w:r>
      <w:r w:rsidR="00C478C8">
        <w:rPr>
          <w:noProof/>
          <w:sz w:val="20"/>
          <w:lang w:bidi="ar-SA"/>
        </w:rPr>
        <mc:AlternateContent>
          <mc:Choice Requires="wps">
            <w:drawing>
              <wp:anchor distT="0" distB="0" distL="114300" distR="114300" simplePos="0" relativeHeight="251641856" behindDoc="1" locked="0" layoutInCell="1" allowOverlap="1" wp14:anchorId="727A2F00" wp14:editId="4F4485E2">
                <wp:simplePos x="0" y="0"/>
                <wp:positionH relativeFrom="column">
                  <wp:posOffset>3821430</wp:posOffset>
                </wp:positionH>
                <wp:positionV relativeFrom="paragraph">
                  <wp:posOffset>303083</wp:posOffset>
                </wp:positionV>
                <wp:extent cx="1774825" cy="0"/>
                <wp:effectExtent l="0" t="0" r="0" b="0"/>
                <wp:wrapNone/>
                <wp:docPr id="47" name="Lin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74825" cy="0"/>
                        </a:xfrm>
                        <a:prstGeom prst="line">
                          <a:avLst/>
                        </a:prstGeom>
                        <a:noFill/>
                        <a:ln w="8572">
                          <a:solidFill>
                            <a:srgbClr val="BCB4B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2B0F5DE" id="Line 18" o:spid="_x0000_s1026" style="position:absolute;z-index:-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00.9pt,23.85pt" to="440.65pt,2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" strokecolor="#bcb4b0" strokeweight=".23811mm"/>
            </w:pict>
          </mc:Fallback>
        </mc:AlternateContent>
      </w:r>
    </w:p>
    <w:p w14:paraId="380A2251" w14:textId="5822B956" w:rsidR="00095D6B" w:rsidRDefault="00095D6B">
      <w:pPr>
        <w:pStyle w:val="BodyText"/>
        <w:spacing w:before="5"/>
        <w:rPr>
          <w:sz w:val="43"/>
        </w:rPr>
      </w:pPr>
    </w:p>
    <w:p w14:paraId="004F0E52" w14:textId="2BDD6496" w:rsidR="000E1BD9" w:rsidRPr="00B9539E" w:rsidRDefault="00CD223D" w:rsidP="000E1BD9">
      <w:pPr>
        <w:spacing w:before="77"/>
        <w:ind w:left="106"/>
        <w:rPr>
          <w:b/>
          <w:bCs/>
        </w:rPr>
      </w:pPr>
      <w:r w:rsidRPr="004D5580">
        <w:rPr>
          <w:noProof/>
          <w:sz w:val="25"/>
          <w:szCs w:val="26"/>
          <w:lang w:bidi="ar-SA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5ABE6982" wp14:editId="58A416C0">
                <wp:simplePos x="0" y="0"/>
                <wp:positionH relativeFrom="column">
                  <wp:posOffset>1441450</wp:posOffset>
                </wp:positionH>
                <wp:positionV relativeFrom="paragraph">
                  <wp:posOffset>1731010</wp:posOffset>
                </wp:positionV>
                <wp:extent cx="2075180" cy="1518920"/>
                <wp:effectExtent l="0" t="0" r="1270" b="5080"/>
                <wp:wrapSquare wrapText="bothSides"/>
                <wp:docPr id="2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75180" cy="151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61FD5E" w14:textId="77777777" w:rsidR="004D5580" w:rsidRPr="004D5580" w:rsidRDefault="004D5580" w:rsidP="004D5580">
                            <w:pPr>
                              <w:spacing w:line="216" w:lineRule="auto"/>
                              <w:jc w:val="center"/>
                              <w:rPr>
                                <w:color w:val="00B6BD"/>
                                <w:sz w:val="56"/>
                                <w:szCs w:val="56"/>
                              </w:rPr>
                            </w:pPr>
                            <w:r w:rsidRPr="004D5580">
                              <w:rPr>
                                <w:color w:val="00B6BD"/>
                                <w:sz w:val="56"/>
                                <w:szCs w:val="56"/>
                              </w:rPr>
                              <w:t>“What did you learn?”</w:t>
                            </w:r>
                          </w:p>
                          <w:p w14:paraId="0241B34D" w14:textId="55EE4057" w:rsidR="004D5580" w:rsidRDefault="004D5580" w:rsidP="004D5580">
                            <w:pPr>
                              <w:jc w:val="center"/>
                              <w:rPr>
                                <w:color w:val="72635D"/>
                                <w:sz w:val="19"/>
                                <w:szCs w:val="19"/>
                              </w:rPr>
                            </w:pPr>
                          </w:p>
                          <w:p w14:paraId="302724B8" w14:textId="77777777" w:rsidR="004D5580" w:rsidRPr="00BE45F9" w:rsidRDefault="004D5580" w:rsidP="004D5580">
                            <w:pPr>
                              <w:jc w:val="center"/>
                              <w:rPr>
                                <w:color w:val="72635D"/>
                                <w:sz w:val="19"/>
                                <w:szCs w:val="19"/>
                              </w:rPr>
                            </w:pPr>
                          </w:p>
                          <w:p w14:paraId="471E6D87" w14:textId="77777777" w:rsidR="004D5580" w:rsidRDefault="004D5580" w:rsidP="004D5580">
                            <w:pPr>
                              <w:jc w:val="center"/>
                              <w:rPr>
                                <w:b/>
                                <w:bCs/>
                                <w:color w:val="72635D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2635D"/>
                                <w:sz w:val="26"/>
                                <w:szCs w:val="26"/>
                              </w:rPr>
                              <w:t xml:space="preserve">Asks children to evaluate </w:t>
                            </w:r>
                          </w:p>
                          <w:p w14:paraId="0C91A18E" w14:textId="5717CCF3" w:rsidR="004D5580" w:rsidRPr="00BE45F9" w:rsidRDefault="004D5580" w:rsidP="004D5580">
                            <w:pPr>
                              <w:jc w:val="center"/>
                              <w:rPr>
                                <w:b/>
                                <w:bCs/>
                                <w:color w:val="72635D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2635D"/>
                                <w:sz w:val="26"/>
                                <w:szCs w:val="26"/>
                              </w:rPr>
                              <w:t>their skills.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BE6982" id="_x0000_s1103" type="#_x0000_t202" style="position:absolute;left:0;text-align:left;margin-left:113.5pt;margin-top:136.3pt;width:163.4pt;height:119.6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" stroked="f">
                <v:textbox inset="0,0,0,0">
                  <w:txbxContent>
                    <w:p w14:paraId="1861FD5E" w14:textId="77777777" w:rsidR="004D5580" w:rsidRPr="004D5580" w:rsidRDefault="004D5580" w:rsidP="004D5580">
                      <w:pPr>
                        <w:spacing w:line="216" w:lineRule="auto"/>
                        <w:jc w:val="center"/>
                        <w:rPr>
                          <w:color w:val="00B6BD"/>
                          <w:sz w:val="56"/>
                          <w:szCs w:val="56"/>
                        </w:rPr>
                      </w:pPr>
                      <w:r w:rsidRPr="004D5580">
                        <w:rPr>
                          <w:color w:val="00B6BD"/>
                          <w:sz w:val="56"/>
                          <w:szCs w:val="56"/>
                        </w:rPr>
                        <w:t>“What did you learn?”</w:t>
                      </w:r>
                    </w:p>
                    <w:p w14:paraId="0241B34D" w14:textId="55EE4057" w:rsidR="004D5580" w:rsidRDefault="004D5580" w:rsidP="004D5580">
                      <w:pPr>
                        <w:jc w:val="center"/>
                        <w:rPr>
                          <w:color w:val="72635D"/>
                          <w:sz w:val="19"/>
                          <w:szCs w:val="19"/>
                        </w:rPr>
                      </w:pPr>
                    </w:p>
                    <w:p w14:paraId="302724B8" w14:textId="77777777" w:rsidR="004D5580" w:rsidRPr="00BE45F9" w:rsidRDefault="004D5580" w:rsidP="004D5580">
                      <w:pPr>
                        <w:jc w:val="center"/>
                        <w:rPr>
                          <w:color w:val="72635D"/>
                          <w:sz w:val="19"/>
                          <w:szCs w:val="19"/>
                        </w:rPr>
                      </w:pPr>
                    </w:p>
                    <w:p w14:paraId="471E6D87" w14:textId="77777777" w:rsidR="004D5580" w:rsidRDefault="004D5580" w:rsidP="004D5580">
                      <w:pPr>
                        <w:jc w:val="center"/>
                        <w:rPr>
                          <w:b/>
                          <w:bCs/>
                          <w:color w:val="72635D"/>
                          <w:sz w:val="26"/>
                          <w:szCs w:val="26"/>
                        </w:rPr>
                      </w:pPr>
                      <w:r>
                        <w:rPr>
                          <w:b/>
                          <w:bCs/>
                          <w:color w:val="72635D"/>
                          <w:sz w:val="26"/>
                          <w:szCs w:val="26"/>
                        </w:rPr>
                        <w:t xml:space="preserve">Asks children to evaluate </w:t>
                      </w:r>
                    </w:p>
                    <w:p w14:paraId="0C91A18E" w14:textId="5717CCF3" w:rsidR="004D5580" w:rsidRPr="00BE45F9" w:rsidRDefault="004D5580" w:rsidP="004D5580">
                      <w:pPr>
                        <w:jc w:val="center"/>
                        <w:rPr>
                          <w:b/>
                          <w:bCs/>
                          <w:color w:val="72635D"/>
                          <w:sz w:val="26"/>
                          <w:szCs w:val="26"/>
                        </w:rPr>
                      </w:pPr>
                      <w:r>
                        <w:rPr>
                          <w:b/>
                          <w:bCs/>
                          <w:color w:val="72635D"/>
                          <w:sz w:val="26"/>
                          <w:szCs w:val="26"/>
                        </w:rPr>
                        <w:t>their skill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F7AB0">
        <w:rPr>
          <w:noProof/>
          <w:sz w:val="20"/>
          <w:lang w:bidi="ar-SA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C915940" wp14:editId="12D10B44">
                <wp:simplePos x="0" y="0"/>
                <wp:positionH relativeFrom="column">
                  <wp:posOffset>612835</wp:posOffset>
                </wp:positionH>
                <wp:positionV relativeFrom="paragraph">
                  <wp:posOffset>6414868</wp:posOffset>
                </wp:positionV>
                <wp:extent cx="2329543" cy="0"/>
                <wp:effectExtent l="0" t="0" r="0" b="0"/>
                <wp:wrapNone/>
                <wp:docPr id="231" name="Straight Connector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29543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72635D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77B98CA" id="Straight Connector 231" o:spid="_x0000_s1026" style="position:absolute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8.25pt,505.1pt" to="231.7pt,50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" strokecolor="#72635d"/>
            </w:pict>
          </mc:Fallback>
        </mc:AlternateContent>
      </w:r>
      <w:r w:rsidR="007050C7" w:rsidRPr="007050C7">
        <w:rPr>
          <w:noProof/>
          <w:sz w:val="25"/>
          <w:szCs w:val="26"/>
          <w:lang w:bidi="ar-SA"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79D632C0" wp14:editId="78A9F336">
                <wp:simplePos x="0" y="0"/>
                <wp:positionH relativeFrom="column">
                  <wp:posOffset>532228</wp:posOffset>
                </wp:positionH>
                <wp:positionV relativeFrom="paragraph">
                  <wp:posOffset>4884420</wp:posOffset>
                </wp:positionV>
                <wp:extent cx="2616200" cy="2025650"/>
                <wp:effectExtent l="0" t="0" r="0" b="0"/>
                <wp:wrapSquare wrapText="bothSides"/>
                <wp:docPr id="230" name="Text Box 2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16200" cy="2025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0FDE5F" w14:textId="77777777" w:rsidR="007050C7" w:rsidRPr="007050C7" w:rsidRDefault="007050C7" w:rsidP="007050C7">
                            <w:pPr>
                              <w:spacing w:line="216" w:lineRule="auto"/>
                              <w:jc w:val="center"/>
                              <w:rPr>
                                <w:color w:val="72635D"/>
                                <w:sz w:val="8"/>
                                <w:szCs w:val="8"/>
                              </w:rPr>
                            </w:pPr>
                            <w:r w:rsidRPr="007050C7">
                              <w:rPr>
                                <w:color w:val="62BB46"/>
                                <w:sz w:val="56"/>
                                <w:szCs w:val="56"/>
                              </w:rPr>
                              <w:t>“What would you try differently</w:t>
                            </w:r>
                            <w:r>
                              <w:rPr>
                                <w:color w:val="62BB46"/>
                                <w:sz w:val="81"/>
                                <w:szCs w:val="81"/>
                              </w:rPr>
                              <w:br/>
                            </w:r>
                          </w:p>
                          <w:p w14:paraId="2F30DE9E" w14:textId="4A45AD22" w:rsidR="007050C7" w:rsidRDefault="007050C7" w:rsidP="007050C7">
                            <w:pPr>
                              <w:spacing w:line="216" w:lineRule="auto"/>
                              <w:jc w:val="center"/>
                              <w:rPr>
                                <w:color w:val="72635D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color w:val="72635D"/>
                                <w:sz w:val="19"/>
                                <w:szCs w:val="19"/>
                              </w:rPr>
                              <w:t>next time?”</w:t>
                            </w:r>
                          </w:p>
                          <w:p w14:paraId="2BF07CA7" w14:textId="77777777" w:rsidR="007050C7" w:rsidRDefault="007050C7" w:rsidP="007050C7">
                            <w:pPr>
                              <w:spacing w:line="216" w:lineRule="auto"/>
                              <w:jc w:val="center"/>
                              <w:rPr>
                                <w:color w:val="72635D"/>
                                <w:sz w:val="19"/>
                                <w:szCs w:val="19"/>
                              </w:rPr>
                            </w:pPr>
                          </w:p>
                          <w:p w14:paraId="00D91D35" w14:textId="77777777" w:rsidR="007050C7" w:rsidRPr="00BE45F9" w:rsidRDefault="007050C7" w:rsidP="007050C7">
                            <w:pPr>
                              <w:jc w:val="center"/>
                              <w:rPr>
                                <w:color w:val="72635D"/>
                                <w:sz w:val="19"/>
                                <w:szCs w:val="19"/>
                              </w:rPr>
                            </w:pPr>
                          </w:p>
                          <w:p w14:paraId="1965962C" w14:textId="77777777" w:rsidR="007050C7" w:rsidRPr="00BE45F9" w:rsidRDefault="007050C7" w:rsidP="007050C7">
                            <w:pPr>
                              <w:jc w:val="center"/>
                              <w:rPr>
                                <w:b/>
                                <w:bCs/>
                                <w:color w:val="72635D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2635D"/>
                                <w:sz w:val="26"/>
                                <w:szCs w:val="26"/>
                              </w:rPr>
                              <w:t xml:space="preserve">Encourages children to consider different approaches. 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D632C0" id="Text Box 230" o:spid="_x0000_s1103" type="#_x0000_t202" style="position:absolute;left:0;text-align:left;margin-left:41.9pt;margin-top:384.6pt;width:206pt;height:159.5pt;z-index:2517473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" stroked="f">
                <v:textbox inset="0,0,0,0">
                  <w:txbxContent>
                    <w:p w14:paraId="6E0FDE5F" w14:textId="77777777" w:rsidR="007050C7" w:rsidRPr="007050C7" w:rsidRDefault="007050C7" w:rsidP="007050C7">
                      <w:pPr>
                        <w:spacing w:line="216" w:lineRule="auto"/>
                        <w:jc w:val="center"/>
                        <w:rPr>
                          <w:color w:val="72635D"/>
                          <w:sz w:val="8"/>
                          <w:szCs w:val="8"/>
                        </w:rPr>
                      </w:pPr>
                      <w:r w:rsidRPr="007050C7">
                        <w:rPr>
                          <w:color w:val="62BB46"/>
                          <w:sz w:val="56"/>
                          <w:szCs w:val="56"/>
                        </w:rPr>
                        <w:t>“What would you try differently</w:t>
                      </w:r>
                      <w:r>
                        <w:rPr>
                          <w:color w:val="62BB46"/>
                          <w:sz w:val="81"/>
                          <w:szCs w:val="81"/>
                        </w:rPr>
                        <w:br/>
                      </w:r>
                    </w:p>
                    <w:p w14:paraId="2F30DE9E" w14:textId="4A45AD22" w:rsidR="007050C7" w:rsidRDefault="007050C7" w:rsidP="007050C7">
                      <w:pPr>
                        <w:spacing w:line="216" w:lineRule="auto"/>
                        <w:jc w:val="center"/>
                        <w:rPr>
                          <w:color w:val="72635D"/>
                          <w:sz w:val="19"/>
                          <w:szCs w:val="19"/>
                        </w:rPr>
                      </w:pPr>
                      <w:r>
                        <w:rPr>
                          <w:color w:val="72635D"/>
                          <w:sz w:val="19"/>
                          <w:szCs w:val="19"/>
                        </w:rPr>
                        <w:t>next time?”</w:t>
                      </w:r>
                    </w:p>
                    <w:p w14:paraId="2BF07CA7" w14:textId="77777777" w:rsidR="007050C7" w:rsidRDefault="007050C7" w:rsidP="007050C7">
                      <w:pPr>
                        <w:spacing w:line="216" w:lineRule="auto"/>
                        <w:jc w:val="center"/>
                        <w:rPr>
                          <w:color w:val="72635D"/>
                          <w:sz w:val="19"/>
                          <w:szCs w:val="19"/>
                        </w:rPr>
                      </w:pPr>
                    </w:p>
                    <w:p w14:paraId="00D91D35" w14:textId="77777777" w:rsidR="007050C7" w:rsidRPr="00BE45F9" w:rsidRDefault="007050C7" w:rsidP="007050C7">
                      <w:pPr>
                        <w:jc w:val="center"/>
                        <w:rPr>
                          <w:color w:val="72635D"/>
                          <w:sz w:val="19"/>
                          <w:szCs w:val="19"/>
                        </w:rPr>
                      </w:pPr>
                    </w:p>
                    <w:p w14:paraId="1965962C" w14:textId="77777777" w:rsidR="007050C7" w:rsidRPr="00BE45F9" w:rsidRDefault="007050C7" w:rsidP="007050C7">
                      <w:pPr>
                        <w:jc w:val="center"/>
                        <w:rPr>
                          <w:b/>
                          <w:bCs/>
                          <w:color w:val="72635D"/>
                          <w:sz w:val="26"/>
                          <w:szCs w:val="26"/>
                        </w:rPr>
                      </w:pPr>
                      <w:r>
                        <w:rPr>
                          <w:b/>
                          <w:bCs/>
                          <w:color w:val="72635D"/>
                          <w:sz w:val="26"/>
                          <w:szCs w:val="26"/>
                        </w:rPr>
                        <w:t xml:space="preserve">Encourages children to consider different approaches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050C7" w:rsidRPr="007050C7">
        <w:rPr>
          <w:noProof/>
          <w:sz w:val="25"/>
          <w:szCs w:val="26"/>
          <w:lang w:bidi="ar-SA"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7A7B5DE1" wp14:editId="06217886">
                <wp:simplePos x="0" y="0"/>
                <wp:positionH relativeFrom="column">
                  <wp:posOffset>3823970</wp:posOffset>
                </wp:positionH>
                <wp:positionV relativeFrom="paragraph">
                  <wp:posOffset>3365500</wp:posOffset>
                </wp:positionV>
                <wp:extent cx="1697990" cy="1884680"/>
                <wp:effectExtent l="0" t="0" r="0" b="1270"/>
                <wp:wrapSquare wrapText="bothSides"/>
                <wp:docPr id="2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97990" cy="18846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F2B26D" w14:textId="77777777" w:rsidR="007050C7" w:rsidRPr="00381B63" w:rsidRDefault="007050C7" w:rsidP="007050C7">
                            <w:pPr>
                              <w:spacing w:line="180" w:lineRule="auto"/>
                              <w:jc w:val="center"/>
                              <w:rPr>
                                <w:color w:val="FDB714"/>
                                <w:sz w:val="56"/>
                                <w:szCs w:val="56"/>
                              </w:rPr>
                            </w:pPr>
                            <w:r w:rsidRPr="00381B63">
                              <w:rPr>
                                <w:color w:val="FDB714"/>
                                <w:sz w:val="56"/>
                                <w:szCs w:val="56"/>
                              </w:rPr>
                              <w:t>“What are you most proud of?”</w:t>
                            </w:r>
                          </w:p>
                          <w:p w14:paraId="65B3F2E9" w14:textId="77777777" w:rsidR="007050C7" w:rsidRDefault="007050C7" w:rsidP="007050C7"/>
                          <w:p w14:paraId="18226EEB" w14:textId="77777777" w:rsidR="007050C7" w:rsidRPr="007050C7" w:rsidRDefault="007050C7" w:rsidP="007050C7">
                            <w:pPr>
                              <w:jc w:val="center"/>
                              <w:rPr>
                                <w:b/>
                                <w:bCs/>
                                <w:color w:val="72635D"/>
                                <w:sz w:val="16"/>
                                <w:szCs w:val="16"/>
                              </w:rPr>
                            </w:pPr>
                          </w:p>
                          <w:p w14:paraId="437AC363" w14:textId="42281E62" w:rsidR="007050C7" w:rsidRDefault="007050C7" w:rsidP="007050C7">
                            <w:pPr>
                              <w:jc w:val="center"/>
                              <w:rPr>
                                <w:b/>
                                <w:bCs/>
                                <w:color w:val="72635D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2635D"/>
                                <w:sz w:val="26"/>
                                <w:szCs w:val="26"/>
                              </w:rPr>
                              <w:t xml:space="preserve">Focuses attention </w:t>
                            </w:r>
                          </w:p>
                          <w:p w14:paraId="57A698A3" w14:textId="77777777" w:rsidR="007050C7" w:rsidRPr="00BE45F9" w:rsidRDefault="007050C7" w:rsidP="007050C7">
                            <w:pPr>
                              <w:jc w:val="center"/>
                              <w:rPr>
                                <w:b/>
                                <w:bCs/>
                                <w:color w:val="72635D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2635D"/>
                                <w:sz w:val="26"/>
                                <w:szCs w:val="26"/>
                              </w:rPr>
                              <w:t>on emotions.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7B5DE1" id="_x0000_s1105" type="#_x0000_t202" style="position:absolute;left:0;text-align:left;margin-left:301.1pt;margin-top:265pt;width:133.7pt;height:148.4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" stroked="f">
                <v:textbox inset="0,0,0,0">
                  <w:txbxContent>
                    <w:p w14:paraId="5CF2B26D" w14:textId="77777777" w:rsidR="007050C7" w:rsidRPr="00381B63" w:rsidRDefault="007050C7" w:rsidP="007050C7">
                      <w:pPr>
                        <w:spacing w:line="180" w:lineRule="auto"/>
                        <w:jc w:val="center"/>
                        <w:rPr>
                          <w:color w:val="FDB714"/>
                          <w:sz w:val="56"/>
                          <w:szCs w:val="56"/>
                        </w:rPr>
                      </w:pPr>
                      <w:r w:rsidRPr="00381B63">
                        <w:rPr>
                          <w:color w:val="FDB714"/>
                          <w:sz w:val="56"/>
                          <w:szCs w:val="56"/>
                        </w:rPr>
                        <w:t>“What are you most proud of?”</w:t>
                      </w:r>
                    </w:p>
                    <w:p w14:paraId="65B3F2E9" w14:textId="77777777" w:rsidR="007050C7" w:rsidRDefault="007050C7" w:rsidP="007050C7"/>
                    <w:p w14:paraId="18226EEB" w14:textId="77777777" w:rsidR="007050C7" w:rsidRPr="007050C7" w:rsidRDefault="007050C7" w:rsidP="007050C7">
                      <w:pPr>
                        <w:jc w:val="center"/>
                        <w:rPr>
                          <w:b/>
                          <w:bCs/>
                          <w:color w:val="72635D"/>
                          <w:sz w:val="16"/>
                          <w:szCs w:val="16"/>
                        </w:rPr>
                      </w:pPr>
                    </w:p>
                    <w:p w14:paraId="437AC363" w14:textId="42281E62" w:rsidR="007050C7" w:rsidRDefault="007050C7" w:rsidP="007050C7">
                      <w:pPr>
                        <w:jc w:val="center"/>
                        <w:rPr>
                          <w:b/>
                          <w:bCs/>
                          <w:color w:val="72635D"/>
                          <w:sz w:val="26"/>
                          <w:szCs w:val="26"/>
                        </w:rPr>
                      </w:pPr>
                      <w:r>
                        <w:rPr>
                          <w:b/>
                          <w:bCs/>
                          <w:color w:val="72635D"/>
                          <w:sz w:val="26"/>
                          <w:szCs w:val="26"/>
                        </w:rPr>
                        <w:t xml:space="preserve">Focuses attention </w:t>
                      </w:r>
                    </w:p>
                    <w:p w14:paraId="57A698A3" w14:textId="77777777" w:rsidR="007050C7" w:rsidRPr="00BE45F9" w:rsidRDefault="007050C7" w:rsidP="007050C7">
                      <w:pPr>
                        <w:jc w:val="center"/>
                        <w:rPr>
                          <w:b/>
                          <w:bCs/>
                          <w:color w:val="72635D"/>
                          <w:sz w:val="26"/>
                          <w:szCs w:val="26"/>
                        </w:rPr>
                      </w:pPr>
                      <w:r>
                        <w:rPr>
                          <w:b/>
                          <w:bCs/>
                          <w:color w:val="72635D"/>
                          <w:sz w:val="26"/>
                          <w:szCs w:val="26"/>
                        </w:rPr>
                        <w:t>on emotion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D5580">
        <w:rPr>
          <w:noProof/>
          <w:lang w:bidi="ar-SA"/>
        </w:rPr>
        <w:drawing>
          <wp:anchor distT="0" distB="0" distL="114300" distR="114300" simplePos="0" relativeHeight="251646976" behindDoc="1" locked="0" layoutInCell="1" allowOverlap="1" wp14:anchorId="51E3169E" wp14:editId="13AFA6E5">
            <wp:simplePos x="0" y="0"/>
            <wp:positionH relativeFrom="column">
              <wp:posOffset>-367713</wp:posOffset>
            </wp:positionH>
            <wp:positionV relativeFrom="paragraph">
              <wp:posOffset>791259</wp:posOffset>
            </wp:positionV>
            <wp:extent cx="7149270" cy="6766190"/>
            <wp:effectExtent l="0" t="0" r="0" b="0"/>
            <wp:wrapNone/>
            <wp:docPr id="101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 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53151" cy="67698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1BD9" w:rsidRPr="00A21317">
        <w:rPr>
          <w:b/>
          <w:bCs/>
          <w:noProof/>
          <w:lang w:bidi="ar-SA"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 wp14:anchorId="0BE5EEB7" wp14:editId="54A25237">
                <wp:simplePos x="0" y="0"/>
                <wp:positionH relativeFrom="column">
                  <wp:posOffset>-158213</wp:posOffset>
                </wp:positionH>
                <wp:positionV relativeFrom="paragraph">
                  <wp:posOffset>7733616</wp:posOffset>
                </wp:positionV>
                <wp:extent cx="6858000" cy="0"/>
                <wp:effectExtent l="0" t="0" r="0" b="0"/>
                <wp:wrapNone/>
                <wp:docPr id="227" name="Lin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8001">
                          <a:solidFill>
                            <a:srgbClr val="72635D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4796267" id="Line 31" o:spid="_x0000_s1026" style="position:absolute;z-index:-251575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2.45pt,608.95pt" to="527.55pt,60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" strokecolor="#72635d" strokeweight=".63pt"/>
            </w:pict>
          </mc:Fallback>
        </mc:AlternateContent>
      </w:r>
      <w:r w:rsidR="00970D82">
        <w:br w:type="column"/>
      </w:r>
    </w:p>
    <w:p w14:paraId="21B8004D" w14:textId="5BD2CC7C" w:rsidR="00095D6B" w:rsidRPr="00B9539E" w:rsidRDefault="00095D6B" w:rsidP="000E1BD9">
      <w:pPr>
        <w:pStyle w:val="Heading2"/>
        <w:spacing w:line="578" w:lineRule="exact"/>
        <w:ind w:right="1213"/>
        <w:rPr>
          <w:b/>
          <w:bCs/>
        </w:rPr>
      </w:pPr>
    </w:p>
    <w:sectPr w:rsidR="00095D6B" w:rsidRPr="00B9539E">
      <w:type w:val="continuous"/>
      <w:pgSz w:w="12240" w:h="15840"/>
      <w:pgMar w:top="560" w:right="760" w:bottom="1920" w:left="1000" w:header="720" w:footer="720" w:gutter="0"/>
      <w:cols w:num="2" w:space="720" w:equalWidth="0">
        <w:col w:w="5618" w:space="40"/>
        <w:col w:w="4822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E5DF9E" w14:textId="77777777" w:rsidR="00551261" w:rsidRDefault="00551261">
      <w:r>
        <w:separator/>
      </w:r>
    </w:p>
  </w:endnote>
  <w:endnote w:type="continuationSeparator" w:id="0">
    <w:p w14:paraId="24EA0F63" w14:textId="77777777" w:rsidR="00551261" w:rsidRDefault="005512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3C7844" w14:textId="03E91647" w:rsidR="00095D6B" w:rsidRDefault="00970D82">
    <w:pPr>
      <w:pStyle w:val="BodyText"/>
      <w:spacing w:line="14" w:lineRule="auto"/>
      <w:rPr>
        <w:sz w:val="20"/>
      </w:rPr>
    </w:pPr>
    <w:r>
      <w:rPr>
        <w:noProof/>
        <w:lang w:bidi="ar-SA"/>
      </w:rPr>
      <w:drawing>
        <wp:anchor distT="0" distB="0" distL="0" distR="0" simplePos="0" relativeHeight="251344896" behindDoc="1" locked="0" layoutInCell="1" allowOverlap="1" wp14:anchorId="57915BEE" wp14:editId="7E809B8A">
          <wp:simplePos x="0" y="0"/>
          <wp:positionH relativeFrom="page">
            <wp:posOffset>3427018</wp:posOffset>
          </wp:positionH>
          <wp:positionV relativeFrom="page">
            <wp:posOffset>8972896</wp:posOffset>
          </wp:positionV>
          <wp:extent cx="1325308" cy="483818"/>
          <wp:effectExtent l="0" t="0" r="0" b="0"/>
          <wp:wrapNone/>
          <wp:docPr id="113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325308" cy="48381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E1C70">
      <w:rPr>
        <w:noProof/>
        <w:lang w:bidi="ar-SA"/>
      </w:rPr>
      <mc:AlternateContent>
        <mc:Choice Requires="wpg">
          <w:drawing>
            <wp:anchor distT="0" distB="0" distL="114300" distR="114300" simplePos="0" relativeHeight="251345920" behindDoc="1" locked="0" layoutInCell="1" allowOverlap="1" wp14:anchorId="26DBF46C" wp14:editId="6B1AF2FF">
              <wp:simplePos x="0" y="0"/>
              <wp:positionH relativeFrom="page">
                <wp:posOffset>2320925</wp:posOffset>
              </wp:positionH>
              <wp:positionV relativeFrom="page">
                <wp:posOffset>8997950</wp:posOffset>
              </wp:positionV>
              <wp:extent cx="419100" cy="419100"/>
              <wp:effectExtent l="0" t="0" r="0" b="0"/>
              <wp:wrapNone/>
              <wp:docPr id="16" name="Group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419100" cy="419100"/>
                        <a:chOff x="3655" y="14170"/>
                        <a:chExt cx="660" cy="660"/>
                      </a:xfrm>
                    </wpg:grpSpPr>
                    <wps:wsp>
                      <wps:cNvPr id="17" name="Line 15"/>
                      <wps:cNvCnPr>
                        <a:cxnSpLocks noChangeShapeType="1"/>
                      </wps:cNvCnPr>
                      <wps:spPr bwMode="auto">
                        <a:xfrm>
                          <a:off x="3655" y="14819"/>
                          <a:ext cx="660" cy="0"/>
                        </a:xfrm>
                        <a:prstGeom prst="line">
                          <a:avLst/>
                        </a:prstGeom>
                        <a:noFill/>
                        <a:ln w="13970">
                          <a:solidFill>
                            <a:srgbClr val="E3E1DC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8" name="Line 14"/>
                      <wps:cNvCnPr>
                        <a:cxnSpLocks noChangeShapeType="1"/>
                      </wps:cNvCnPr>
                      <wps:spPr bwMode="auto">
                        <a:xfrm>
                          <a:off x="3665" y="14190"/>
                          <a:ext cx="0" cy="618"/>
                        </a:xfrm>
                        <a:prstGeom prst="line">
                          <a:avLst/>
                        </a:prstGeom>
                        <a:noFill/>
                        <a:ln w="13513">
                          <a:solidFill>
                            <a:srgbClr val="E3E1DC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" name="Line 13"/>
                      <wps:cNvCnPr>
                        <a:cxnSpLocks noChangeShapeType="1"/>
                      </wps:cNvCnPr>
                      <wps:spPr bwMode="auto">
                        <a:xfrm>
                          <a:off x="3655" y="14180"/>
                          <a:ext cx="66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E3E1DC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20" name="Line 12"/>
                      <wps:cNvCnPr>
                        <a:cxnSpLocks noChangeShapeType="1"/>
                      </wps:cNvCnPr>
                      <wps:spPr bwMode="auto">
                        <a:xfrm>
                          <a:off x="4304" y="14191"/>
                          <a:ext cx="0" cy="617"/>
                        </a:xfrm>
                        <a:prstGeom prst="line">
                          <a:avLst/>
                        </a:prstGeom>
                        <a:noFill/>
                        <a:ln w="13526">
                          <a:solidFill>
                            <a:srgbClr val="E3E1DC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pic:pic xmlns:pic="http://schemas.openxmlformats.org/drawingml/2006/picture">
                      <pic:nvPicPr>
                        <pic:cNvPr id="21" name="Picture 1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771" y="14288"/>
                          <a:ext cx="422" cy="42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773FB66" id="Group 10" o:spid="_x0000_s1026" style="position:absolute;margin-left:182.75pt;margin-top:708.5pt;width:33pt;height:33pt;z-index:-251970560;mso-position-horizontal-relative:page;mso-position-vertical-relative:page" coordorigin="3655,14170" coordsize="660,6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">
              <v:line id="Line 15" o:spid="_x0000_s1027" style="position:absolute;visibility:visible;mso-wrap-style:square" from="3655,14819" to="4315,148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" strokecolor="#e3e1dc" strokeweight="1.1pt"/>
              <v:line id="Line 14" o:spid="_x0000_s1028" style="position:absolute;visibility:visible;mso-wrap-style:square" from="3665,14190" to="3665,148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" strokecolor="#e3e1dc" strokeweight=".37536mm"/>
              <v:line id="Line 13" o:spid="_x0000_s1029" style="position:absolute;visibility:visible;mso-wrap-style:square" from="3655,14180" to="4315,141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" strokecolor="#e3e1dc" strokeweight="1pt"/>
              <v:line id="Line 12" o:spid="_x0000_s1030" style="position:absolute;visibility:visible;mso-wrap-style:square" from="4304,14191" to="4304,148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" strokecolor="#e3e1dc" strokeweight=".37572mm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1" o:spid="_x0000_s1031" type="#_x0000_t75" style="position:absolute;left:3771;top:14288;width:422;height:4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">
                <v:imagedata r:id="rId3" o:title=""/>
              </v:shape>
              <w10:wrap anchorx="page" anchory="page"/>
            </v:group>
          </w:pict>
        </mc:Fallback>
      </mc:AlternateContent>
    </w:r>
    <w:r>
      <w:rPr>
        <w:noProof/>
        <w:lang w:bidi="ar-SA"/>
      </w:rPr>
      <w:drawing>
        <wp:anchor distT="0" distB="0" distL="0" distR="0" simplePos="0" relativeHeight="251346944" behindDoc="1" locked="0" layoutInCell="1" allowOverlap="1" wp14:anchorId="5F3C8D4D" wp14:editId="3105BA69">
          <wp:simplePos x="0" y="0"/>
          <wp:positionH relativeFrom="page">
            <wp:posOffset>4986680</wp:posOffset>
          </wp:positionH>
          <wp:positionV relativeFrom="page">
            <wp:posOffset>8978648</wp:posOffset>
          </wp:positionV>
          <wp:extent cx="484124" cy="417586"/>
          <wp:effectExtent l="0" t="0" r="0" b="0"/>
          <wp:wrapNone/>
          <wp:docPr id="114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3.jpeg"/>
                  <pic:cNvPicPr/>
                </pic:nvPicPr>
                <pic:blipFill>
                  <a:blip r:embed="rId4" cstate="print"/>
                  <a:stretch>
                    <a:fillRect/>
                  </a:stretch>
                </pic:blipFill>
                <pic:spPr>
                  <a:xfrm>
                    <a:off x="0" y="0"/>
                    <a:ext cx="484124" cy="41758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bidi="ar-SA"/>
      </w:rPr>
      <w:drawing>
        <wp:anchor distT="0" distB="0" distL="0" distR="0" simplePos="0" relativeHeight="251347968" behindDoc="1" locked="0" layoutInCell="1" allowOverlap="1" wp14:anchorId="43CD1627" wp14:editId="2DD79F00">
          <wp:simplePos x="0" y="0"/>
          <wp:positionH relativeFrom="page">
            <wp:posOffset>2816419</wp:posOffset>
          </wp:positionH>
          <wp:positionV relativeFrom="page">
            <wp:posOffset>9069142</wp:posOffset>
          </wp:positionV>
          <wp:extent cx="414357" cy="263523"/>
          <wp:effectExtent l="0" t="0" r="0" b="0"/>
          <wp:wrapNone/>
          <wp:docPr id="115" name="image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4.png"/>
                  <pic:cNvPicPr/>
                </pic:nvPicPr>
                <pic:blipFill>
                  <a:blip r:embed="rId5" cstate="print"/>
                  <a:stretch>
                    <a:fillRect/>
                  </a:stretch>
                </pic:blipFill>
                <pic:spPr>
                  <a:xfrm>
                    <a:off x="0" y="0"/>
                    <a:ext cx="414357" cy="26352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E1C70">
      <w:rPr>
        <w:noProof/>
        <w:lang w:bidi="ar-SA"/>
      </w:rPr>
      <mc:AlternateContent>
        <mc:Choice Requires="wps">
          <w:drawing>
            <wp:anchor distT="0" distB="0" distL="114300" distR="114300" simplePos="0" relativeHeight="251348992" behindDoc="1" locked="0" layoutInCell="1" allowOverlap="1" wp14:anchorId="43FB8BC1" wp14:editId="06AF3133">
              <wp:simplePos x="0" y="0"/>
              <wp:positionH relativeFrom="page">
                <wp:posOffset>457200</wp:posOffset>
              </wp:positionH>
              <wp:positionV relativeFrom="page">
                <wp:posOffset>8785225</wp:posOffset>
              </wp:positionV>
              <wp:extent cx="6858000" cy="0"/>
              <wp:effectExtent l="0" t="0" r="0" b="0"/>
              <wp:wrapNone/>
              <wp:docPr id="15" name="Lin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8001">
                        <a:solidFill>
                          <a:srgbClr val="72635D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C050E62" id="Line 9" o:spid="_x0000_s1026" style="position:absolute;z-index:-251967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36pt,691.75pt" to="8in,69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" strokecolor="#72635d" strokeweight=".63pt">
              <w10:wrap anchorx="page" anchory="page"/>
            </v:line>
          </w:pict>
        </mc:Fallback>
      </mc:AlternateContent>
    </w:r>
    <w:r w:rsidR="00DE1C70">
      <w:rPr>
        <w:noProof/>
        <w:lang w:bidi="ar-SA"/>
      </w:rPr>
      <mc:AlternateContent>
        <mc:Choice Requires="wps">
          <w:drawing>
            <wp:anchor distT="0" distB="0" distL="114300" distR="114300" simplePos="0" relativeHeight="251350016" behindDoc="1" locked="0" layoutInCell="1" allowOverlap="1" wp14:anchorId="242D5344" wp14:editId="0E8CE180">
              <wp:simplePos x="0" y="0"/>
              <wp:positionH relativeFrom="page">
                <wp:posOffset>2289175</wp:posOffset>
              </wp:positionH>
              <wp:positionV relativeFrom="page">
                <wp:posOffset>9511030</wp:posOffset>
              </wp:positionV>
              <wp:extent cx="3185160" cy="125095"/>
              <wp:effectExtent l="0" t="0" r="0" b="0"/>
              <wp:wrapNone/>
              <wp:docPr id="14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85160" cy="1250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BA36E9E" w14:textId="77777777" w:rsidR="00095D6B" w:rsidRDefault="00970D82">
                          <w:pPr>
                            <w:spacing w:before="25"/>
                            <w:ind w:left="20"/>
                            <w:rPr>
                              <w:rFonts w:ascii="Calibri"/>
                              <w:sz w:val="12"/>
                            </w:rPr>
                          </w:pPr>
                          <w:r>
                            <w:rPr>
                              <w:rFonts w:ascii="Calibri"/>
                              <w:color w:val="72635D"/>
                              <w:w w:val="120"/>
                              <w:sz w:val="12"/>
                            </w:rPr>
                            <w:t>This</w:t>
                          </w:r>
                          <w:r>
                            <w:rPr>
                              <w:rFonts w:ascii="Calibri"/>
                              <w:color w:val="72635D"/>
                              <w:spacing w:val="-10"/>
                              <w:w w:val="120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72635D"/>
                              <w:w w:val="120"/>
                              <w:sz w:val="12"/>
                            </w:rPr>
                            <w:t>project</w:t>
                          </w:r>
                          <w:r>
                            <w:rPr>
                              <w:rFonts w:ascii="Calibri"/>
                              <w:color w:val="72635D"/>
                              <w:spacing w:val="-10"/>
                              <w:w w:val="120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72635D"/>
                              <w:w w:val="120"/>
                              <w:sz w:val="12"/>
                            </w:rPr>
                            <w:t>was</w:t>
                          </w:r>
                          <w:r>
                            <w:rPr>
                              <w:rFonts w:ascii="Calibri"/>
                              <w:color w:val="72635D"/>
                              <w:spacing w:val="-10"/>
                              <w:w w:val="120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72635D"/>
                              <w:w w:val="120"/>
                              <w:sz w:val="12"/>
                            </w:rPr>
                            <w:t>made</w:t>
                          </w:r>
                          <w:r>
                            <w:rPr>
                              <w:rFonts w:ascii="Calibri"/>
                              <w:color w:val="72635D"/>
                              <w:spacing w:val="-10"/>
                              <w:w w:val="120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72635D"/>
                              <w:w w:val="120"/>
                              <w:sz w:val="12"/>
                            </w:rPr>
                            <w:t>possible</w:t>
                          </w:r>
                          <w:r>
                            <w:rPr>
                              <w:rFonts w:ascii="Calibri"/>
                              <w:color w:val="72635D"/>
                              <w:spacing w:val="-9"/>
                              <w:w w:val="120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72635D"/>
                              <w:w w:val="120"/>
                              <w:sz w:val="12"/>
                            </w:rPr>
                            <w:t>in</w:t>
                          </w:r>
                          <w:r>
                            <w:rPr>
                              <w:rFonts w:ascii="Calibri"/>
                              <w:color w:val="72635D"/>
                              <w:spacing w:val="-10"/>
                              <w:w w:val="120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72635D"/>
                              <w:w w:val="120"/>
                              <w:sz w:val="12"/>
                            </w:rPr>
                            <w:t>part</w:t>
                          </w:r>
                          <w:r>
                            <w:rPr>
                              <w:rFonts w:ascii="Calibri"/>
                              <w:color w:val="72635D"/>
                              <w:spacing w:val="-10"/>
                              <w:w w:val="120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72635D"/>
                              <w:w w:val="120"/>
                              <w:sz w:val="12"/>
                            </w:rPr>
                            <w:t>by</w:t>
                          </w:r>
                          <w:r>
                            <w:rPr>
                              <w:rFonts w:ascii="Calibri"/>
                              <w:color w:val="72635D"/>
                              <w:spacing w:val="-10"/>
                              <w:w w:val="120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72635D"/>
                              <w:w w:val="120"/>
                              <w:sz w:val="12"/>
                            </w:rPr>
                            <w:t>the</w:t>
                          </w:r>
                          <w:r>
                            <w:rPr>
                              <w:rFonts w:ascii="Calibri"/>
                              <w:color w:val="72635D"/>
                              <w:spacing w:val="-10"/>
                              <w:w w:val="120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72635D"/>
                              <w:w w:val="120"/>
                              <w:sz w:val="12"/>
                            </w:rPr>
                            <w:t>Institute</w:t>
                          </w:r>
                          <w:r>
                            <w:rPr>
                              <w:rFonts w:ascii="Calibri"/>
                              <w:color w:val="72635D"/>
                              <w:spacing w:val="-9"/>
                              <w:w w:val="120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72635D"/>
                              <w:w w:val="120"/>
                              <w:sz w:val="12"/>
                            </w:rPr>
                            <w:t>of</w:t>
                          </w:r>
                          <w:r>
                            <w:rPr>
                              <w:rFonts w:ascii="Calibri"/>
                              <w:color w:val="72635D"/>
                              <w:spacing w:val="-10"/>
                              <w:w w:val="120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72635D"/>
                              <w:w w:val="120"/>
                              <w:sz w:val="12"/>
                            </w:rPr>
                            <w:t>Museum</w:t>
                          </w:r>
                          <w:r>
                            <w:rPr>
                              <w:rFonts w:ascii="Calibri"/>
                              <w:color w:val="72635D"/>
                              <w:spacing w:val="-10"/>
                              <w:w w:val="120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72635D"/>
                              <w:w w:val="120"/>
                              <w:sz w:val="12"/>
                            </w:rPr>
                            <w:t>and</w:t>
                          </w:r>
                          <w:r>
                            <w:rPr>
                              <w:rFonts w:ascii="Calibri"/>
                              <w:color w:val="72635D"/>
                              <w:spacing w:val="-10"/>
                              <w:w w:val="120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72635D"/>
                              <w:w w:val="120"/>
                              <w:sz w:val="12"/>
                            </w:rPr>
                            <w:t>Library</w:t>
                          </w:r>
                          <w:r>
                            <w:rPr>
                              <w:rFonts w:ascii="Calibri"/>
                              <w:color w:val="72635D"/>
                              <w:spacing w:val="-10"/>
                              <w:w w:val="120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72635D"/>
                              <w:w w:val="120"/>
                              <w:sz w:val="12"/>
                            </w:rPr>
                            <w:t>Services.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2D5344" id="_x0000_t202" coordsize="21600,21600" o:spt="202" path="m,l,21600r21600,l21600,xe">
              <v:stroke joinstyle="miter"/>
              <v:path gradientshapeok="t" o:connecttype="rect"/>
            </v:shapetype>
            <v:shape id="Text Box 8" o:spid="_x0000_s1106" type="#_x0000_t202" style="position:absolute;margin-left:180.25pt;margin-top:748.9pt;width:250.8pt;height:9.85pt;z-index:-251966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" filled="f" stroked="f">
              <v:textbox inset="0,0,0,0">
                <w:txbxContent>
                  <w:p w14:paraId="7BA36E9E" w14:textId="77777777" w:rsidR="00095D6B" w:rsidRDefault="00970D82">
                    <w:pPr>
                      <w:spacing w:before="25"/>
                      <w:ind w:left="20"/>
                      <w:rPr>
                        <w:rFonts w:ascii="Calibri"/>
                        <w:sz w:val="12"/>
                      </w:rPr>
                    </w:pPr>
                    <w:r>
                      <w:rPr>
                        <w:rFonts w:ascii="Calibri"/>
                        <w:color w:val="72635D"/>
                        <w:w w:val="120"/>
                        <w:sz w:val="12"/>
                      </w:rPr>
                      <w:t>This</w:t>
                    </w:r>
                    <w:r>
                      <w:rPr>
                        <w:rFonts w:ascii="Calibri"/>
                        <w:color w:val="72635D"/>
                        <w:spacing w:val="-10"/>
                        <w:w w:val="120"/>
                        <w:sz w:val="12"/>
                      </w:rPr>
                      <w:t xml:space="preserve"> </w:t>
                    </w:r>
                    <w:r>
                      <w:rPr>
                        <w:rFonts w:ascii="Calibri"/>
                        <w:color w:val="72635D"/>
                        <w:w w:val="120"/>
                        <w:sz w:val="12"/>
                      </w:rPr>
                      <w:t>project</w:t>
                    </w:r>
                    <w:r>
                      <w:rPr>
                        <w:rFonts w:ascii="Calibri"/>
                        <w:color w:val="72635D"/>
                        <w:spacing w:val="-10"/>
                        <w:w w:val="120"/>
                        <w:sz w:val="12"/>
                      </w:rPr>
                      <w:t xml:space="preserve"> </w:t>
                    </w:r>
                    <w:r>
                      <w:rPr>
                        <w:rFonts w:ascii="Calibri"/>
                        <w:color w:val="72635D"/>
                        <w:w w:val="120"/>
                        <w:sz w:val="12"/>
                      </w:rPr>
                      <w:t>was</w:t>
                    </w:r>
                    <w:r>
                      <w:rPr>
                        <w:rFonts w:ascii="Calibri"/>
                        <w:color w:val="72635D"/>
                        <w:spacing w:val="-10"/>
                        <w:w w:val="120"/>
                        <w:sz w:val="12"/>
                      </w:rPr>
                      <w:t xml:space="preserve"> </w:t>
                    </w:r>
                    <w:r>
                      <w:rPr>
                        <w:rFonts w:ascii="Calibri"/>
                        <w:color w:val="72635D"/>
                        <w:w w:val="120"/>
                        <w:sz w:val="12"/>
                      </w:rPr>
                      <w:t>made</w:t>
                    </w:r>
                    <w:r>
                      <w:rPr>
                        <w:rFonts w:ascii="Calibri"/>
                        <w:color w:val="72635D"/>
                        <w:spacing w:val="-10"/>
                        <w:w w:val="120"/>
                        <w:sz w:val="12"/>
                      </w:rPr>
                      <w:t xml:space="preserve"> </w:t>
                    </w:r>
                    <w:r>
                      <w:rPr>
                        <w:rFonts w:ascii="Calibri"/>
                        <w:color w:val="72635D"/>
                        <w:w w:val="120"/>
                        <w:sz w:val="12"/>
                      </w:rPr>
                      <w:t>possible</w:t>
                    </w:r>
                    <w:r>
                      <w:rPr>
                        <w:rFonts w:ascii="Calibri"/>
                        <w:color w:val="72635D"/>
                        <w:spacing w:val="-9"/>
                        <w:w w:val="120"/>
                        <w:sz w:val="12"/>
                      </w:rPr>
                      <w:t xml:space="preserve"> </w:t>
                    </w:r>
                    <w:r>
                      <w:rPr>
                        <w:rFonts w:ascii="Calibri"/>
                        <w:color w:val="72635D"/>
                        <w:w w:val="120"/>
                        <w:sz w:val="12"/>
                      </w:rPr>
                      <w:t>in</w:t>
                    </w:r>
                    <w:r>
                      <w:rPr>
                        <w:rFonts w:ascii="Calibri"/>
                        <w:color w:val="72635D"/>
                        <w:spacing w:val="-10"/>
                        <w:w w:val="120"/>
                        <w:sz w:val="12"/>
                      </w:rPr>
                      <w:t xml:space="preserve"> </w:t>
                    </w:r>
                    <w:r>
                      <w:rPr>
                        <w:rFonts w:ascii="Calibri"/>
                        <w:color w:val="72635D"/>
                        <w:w w:val="120"/>
                        <w:sz w:val="12"/>
                      </w:rPr>
                      <w:t>part</w:t>
                    </w:r>
                    <w:r>
                      <w:rPr>
                        <w:rFonts w:ascii="Calibri"/>
                        <w:color w:val="72635D"/>
                        <w:spacing w:val="-10"/>
                        <w:w w:val="120"/>
                        <w:sz w:val="12"/>
                      </w:rPr>
                      <w:t xml:space="preserve"> </w:t>
                    </w:r>
                    <w:r>
                      <w:rPr>
                        <w:rFonts w:ascii="Calibri"/>
                        <w:color w:val="72635D"/>
                        <w:w w:val="120"/>
                        <w:sz w:val="12"/>
                      </w:rPr>
                      <w:t>by</w:t>
                    </w:r>
                    <w:r>
                      <w:rPr>
                        <w:rFonts w:ascii="Calibri"/>
                        <w:color w:val="72635D"/>
                        <w:spacing w:val="-10"/>
                        <w:w w:val="120"/>
                        <w:sz w:val="12"/>
                      </w:rPr>
                      <w:t xml:space="preserve"> </w:t>
                    </w:r>
                    <w:r>
                      <w:rPr>
                        <w:rFonts w:ascii="Calibri"/>
                        <w:color w:val="72635D"/>
                        <w:w w:val="120"/>
                        <w:sz w:val="12"/>
                      </w:rPr>
                      <w:t>the</w:t>
                    </w:r>
                    <w:r>
                      <w:rPr>
                        <w:rFonts w:ascii="Calibri"/>
                        <w:color w:val="72635D"/>
                        <w:spacing w:val="-10"/>
                        <w:w w:val="120"/>
                        <w:sz w:val="12"/>
                      </w:rPr>
                      <w:t xml:space="preserve"> </w:t>
                    </w:r>
                    <w:r>
                      <w:rPr>
                        <w:rFonts w:ascii="Calibri"/>
                        <w:color w:val="72635D"/>
                        <w:w w:val="120"/>
                        <w:sz w:val="12"/>
                      </w:rPr>
                      <w:t>Institute</w:t>
                    </w:r>
                    <w:r>
                      <w:rPr>
                        <w:rFonts w:ascii="Calibri"/>
                        <w:color w:val="72635D"/>
                        <w:spacing w:val="-9"/>
                        <w:w w:val="120"/>
                        <w:sz w:val="12"/>
                      </w:rPr>
                      <w:t xml:space="preserve"> </w:t>
                    </w:r>
                    <w:r>
                      <w:rPr>
                        <w:rFonts w:ascii="Calibri"/>
                        <w:color w:val="72635D"/>
                        <w:w w:val="120"/>
                        <w:sz w:val="12"/>
                      </w:rPr>
                      <w:t>of</w:t>
                    </w:r>
                    <w:r>
                      <w:rPr>
                        <w:rFonts w:ascii="Calibri"/>
                        <w:color w:val="72635D"/>
                        <w:spacing w:val="-10"/>
                        <w:w w:val="120"/>
                        <w:sz w:val="12"/>
                      </w:rPr>
                      <w:t xml:space="preserve"> </w:t>
                    </w:r>
                    <w:r>
                      <w:rPr>
                        <w:rFonts w:ascii="Calibri"/>
                        <w:color w:val="72635D"/>
                        <w:w w:val="120"/>
                        <w:sz w:val="12"/>
                      </w:rPr>
                      <w:t>Museum</w:t>
                    </w:r>
                    <w:r>
                      <w:rPr>
                        <w:rFonts w:ascii="Calibri"/>
                        <w:color w:val="72635D"/>
                        <w:spacing w:val="-10"/>
                        <w:w w:val="120"/>
                        <w:sz w:val="12"/>
                      </w:rPr>
                      <w:t xml:space="preserve"> </w:t>
                    </w:r>
                    <w:r>
                      <w:rPr>
                        <w:rFonts w:ascii="Calibri"/>
                        <w:color w:val="72635D"/>
                        <w:w w:val="120"/>
                        <w:sz w:val="12"/>
                      </w:rPr>
                      <w:t>and</w:t>
                    </w:r>
                    <w:r>
                      <w:rPr>
                        <w:rFonts w:ascii="Calibri"/>
                        <w:color w:val="72635D"/>
                        <w:spacing w:val="-10"/>
                        <w:w w:val="120"/>
                        <w:sz w:val="12"/>
                      </w:rPr>
                      <w:t xml:space="preserve"> </w:t>
                    </w:r>
                    <w:r>
                      <w:rPr>
                        <w:rFonts w:ascii="Calibri"/>
                        <w:color w:val="72635D"/>
                        <w:w w:val="120"/>
                        <w:sz w:val="12"/>
                      </w:rPr>
                      <w:t>Library</w:t>
                    </w:r>
                    <w:r>
                      <w:rPr>
                        <w:rFonts w:ascii="Calibri"/>
                        <w:color w:val="72635D"/>
                        <w:spacing w:val="-10"/>
                        <w:w w:val="120"/>
                        <w:sz w:val="12"/>
                      </w:rPr>
                      <w:t xml:space="preserve"> </w:t>
                    </w:r>
                    <w:r>
                      <w:rPr>
                        <w:rFonts w:ascii="Calibri"/>
                        <w:color w:val="72635D"/>
                        <w:w w:val="120"/>
                        <w:sz w:val="12"/>
                      </w:rPr>
                      <w:t>Services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2098F0" w14:textId="3A865140" w:rsidR="00095D6B" w:rsidRDefault="00970D82">
    <w:pPr>
      <w:pStyle w:val="BodyText"/>
      <w:spacing w:line="14" w:lineRule="auto"/>
      <w:rPr>
        <w:sz w:val="20"/>
      </w:rPr>
    </w:pPr>
    <w:r>
      <w:rPr>
        <w:noProof/>
        <w:lang w:bidi="ar-SA"/>
      </w:rPr>
      <w:drawing>
        <wp:anchor distT="0" distB="0" distL="0" distR="0" simplePos="0" relativeHeight="251351040" behindDoc="1" locked="0" layoutInCell="1" allowOverlap="1" wp14:anchorId="79E01D9C" wp14:editId="25DCD592">
          <wp:simplePos x="0" y="0"/>
          <wp:positionH relativeFrom="page">
            <wp:posOffset>3427018</wp:posOffset>
          </wp:positionH>
          <wp:positionV relativeFrom="page">
            <wp:posOffset>8972896</wp:posOffset>
          </wp:positionV>
          <wp:extent cx="1325308" cy="483818"/>
          <wp:effectExtent l="0" t="0" r="0" b="0"/>
          <wp:wrapNone/>
          <wp:docPr id="127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325308" cy="48381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E1C70">
      <w:rPr>
        <w:noProof/>
        <w:lang w:bidi="ar-SA"/>
      </w:rPr>
      <mc:AlternateContent>
        <mc:Choice Requires="wpg">
          <w:drawing>
            <wp:anchor distT="0" distB="0" distL="114300" distR="114300" simplePos="0" relativeHeight="251352064" behindDoc="1" locked="0" layoutInCell="1" allowOverlap="1" wp14:anchorId="23FA0B19" wp14:editId="4E6958F3">
              <wp:simplePos x="0" y="0"/>
              <wp:positionH relativeFrom="page">
                <wp:posOffset>2320925</wp:posOffset>
              </wp:positionH>
              <wp:positionV relativeFrom="page">
                <wp:posOffset>8997950</wp:posOffset>
              </wp:positionV>
              <wp:extent cx="419100" cy="419100"/>
              <wp:effectExtent l="0" t="0" r="0" b="0"/>
              <wp:wrapNone/>
              <wp:docPr id="4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419100" cy="419100"/>
                        <a:chOff x="3655" y="14170"/>
                        <a:chExt cx="660" cy="660"/>
                      </a:xfrm>
                    </wpg:grpSpPr>
                    <wps:wsp>
                      <wps:cNvPr id="22" name="Line 7"/>
                      <wps:cNvCnPr>
                        <a:cxnSpLocks noChangeShapeType="1"/>
                      </wps:cNvCnPr>
                      <wps:spPr bwMode="auto">
                        <a:xfrm>
                          <a:off x="3655" y="14819"/>
                          <a:ext cx="660" cy="0"/>
                        </a:xfrm>
                        <a:prstGeom prst="line">
                          <a:avLst/>
                        </a:prstGeom>
                        <a:noFill/>
                        <a:ln w="13970">
                          <a:solidFill>
                            <a:srgbClr val="E3E1DC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23" name="Line 6"/>
                      <wps:cNvCnPr>
                        <a:cxnSpLocks noChangeShapeType="1"/>
                      </wps:cNvCnPr>
                      <wps:spPr bwMode="auto">
                        <a:xfrm>
                          <a:off x="3665" y="14190"/>
                          <a:ext cx="0" cy="618"/>
                        </a:xfrm>
                        <a:prstGeom prst="line">
                          <a:avLst/>
                        </a:prstGeom>
                        <a:noFill/>
                        <a:ln w="13513">
                          <a:solidFill>
                            <a:srgbClr val="E3E1DC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24" name="Line 5"/>
                      <wps:cNvCnPr>
                        <a:cxnSpLocks noChangeShapeType="1"/>
                      </wps:cNvCnPr>
                      <wps:spPr bwMode="auto">
                        <a:xfrm>
                          <a:off x="3655" y="14180"/>
                          <a:ext cx="66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E3E1DC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25" name="Line 4"/>
                      <wps:cNvCnPr>
                        <a:cxnSpLocks noChangeShapeType="1"/>
                      </wps:cNvCnPr>
                      <wps:spPr bwMode="auto">
                        <a:xfrm>
                          <a:off x="4304" y="14191"/>
                          <a:ext cx="0" cy="617"/>
                        </a:xfrm>
                        <a:prstGeom prst="line">
                          <a:avLst/>
                        </a:prstGeom>
                        <a:noFill/>
                        <a:ln w="13526">
                          <a:solidFill>
                            <a:srgbClr val="E3E1DC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pic:pic xmlns:pic="http://schemas.openxmlformats.org/drawingml/2006/picture">
                      <pic:nvPicPr>
                        <pic:cNvPr id="26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771" y="14288"/>
                          <a:ext cx="422" cy="42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C4E89C8" id="Group 2" o:spid="_x0000_s1026" style="position:absolute;margin-left:182.75pt;margin-top:708.5pt;width:33pt;height:33pt;z-index:-251964416;mso-position-horizontal-relative:page;mso-position-vertical-relative:page" coordorigin="3655,14170" coordsize="660,6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">
              <v:line id="Line 7" o:spid="_x0000_s1027" style="position:absolute;visibility:visible;mso-wrap-style:square" from="3655,14819" to="4315,148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" strokecolor="#e3e1dc" strokeweight="1.1pt"/>
              <v:line id="Line 6" o:spid="_x0000_s1028" style="position:absolute;visibility:visible;mso-wrap-style:square" from="3665,14190" to="3665,148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" strokecolor="#e3e1dc" strokeweight=".37536mm"/>
              <v:line id="Line 5" o:spid="_x0000_s1029" style="position:absolute;visibility:visible;mso-wrap-style:square" from="3655,14180" to="4315,141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" strokecolor="#e3e1dc" strokeweight="1pt"/>
              <v:line id="Line 4" o:spid="_x0000_s1030" style="position:absolute;visibility:visible;mso-wrap-style:square" from="4304,14191" to="4304,148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" strokecolor="#e3e1dc" strokeweight=".37572mm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31" type="#_x0000_t75" style="position:absolute;left:3771;top:14288;width:422;height:4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">
                <v:imagedata r:id="rId3" o:title=""/>
              </v:shape>
              <w10:wrap anchorx="page" anchory="page"/>
            </v:group>
          </w:pict>
        </mc:Fallback>
      </mc:AlternateContent>
    </w:r>
    <w:r>
      <w:rPr>
        <w:noProof/>
        <w:lang w:bidi="ar-SA"/>
      </w:rPr>
      <w:drawing>
        <wp:anchor distT="0" distB="0" distL="0" distR="0" simplePos="0" relativeHeight="251353088" behindDoc="1" locked="0" layoutInCell="1" allowOverlap="1" wp14:anchorId="4A887561" wp14:editId="700BE606">
          <wp:simplePos x="0" y="0"/>
          <wp:positionH relativeFrom="page">
            <wp:posOffset>4986680</wp:posOffset>
          </wp:positionH>
          <wp:positionV relativeFrom="page">
            <wp:posOffset>8978648</wp:posOffset>
          </wp:positionV>
          <wp:extent cx="484124" cy="417586"/>
          <wp:effectExtent l="0" t="0" r="0" b="0"/>
          <wp:wrapNone/>
          <wp:docPr id="192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3.jpeg"/>
                  <pic:cNvPicPr/>
                </pic:nvPicPr>
                <pic:blipFill>
                  <a:blip r:embed="rId4" cstate="print"/>
                  <a:stretch>
                    <a:fillRect/>
                  </a:stretch>
                </pic:blipFill>
                <pic:spPr>
                  <a:xfrm>
                    <a:off x="0" y="0"/>
                    <a:ext cx="484124" cy="41758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bidi="ar-SA"/>
      </w:rPr>
      <w:drawing>
        <wp:anchor distT="0" distB="0" distL="0" distR="0" simplePos="0" relativeHeight="251354112" behindDoc="1" locked="0" layoutInCell="1" allowOverlap="1" wp14:anchorId="13846194" wp14:editId="58A025BC">
          <wp:simplePos x="0" y="0"/>
          <wp:positionH relativeFrom="page">
            <wp:posOffset>2816419</wp:posOffset>
          </wp:positionH>
          <wp:positionV relativeFrom="page">
            <wp:posOffset>9069142</wp:posOffset>
          </wp:positionV>
          <wp:extent cx="414357" cy="263523"/>
          <wp:effectExtent l="0" t="0" r="0" b="0"/>
          <wp:wrapNone/>
          <wp:docPr id="193" name="image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image4.png"/>
                  <pic:cNvPicPr/>
                </pic:nvPicPr>
                <pic:blipFill>
                  <a:blip r:embed="rId5" cstate="print"/>
                  <a:stretch>
                    <a:fillRect/>
                  </a:stretch>
                </pic:blipFill>
                <pic:spPr>
                  <a:xfrm>
                    <a:off x="0" y="0"/>
                    <a:ext cx="414357" cy="26352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E1C70">
      <w:rPr>
        <w:noProof/>
        <w:lang w:bidi="ar-SA"/>
      </w:rPr>
      <mc:AlternateContent>
        <mc:Choice Requires="wps">
          <w:drawing>
            <wp:anchor distT="0" distB="0" distL="114300" distR="114300" simplePos="0" relativeHeight="251355136" behindDoc="1" locked="0" layoutInCell="1" allowOverlap="1" wp14:anchorId="12D47544" wp14:editId="3DCB9DCE">
              <wp:simplePos x="0" y="0"/>
              <wp:positionH relativeFrom="page">
                <wp:posOffset>2289175</wp:posOffset>
              </wp:positionH>
              <wp:positionV relativeFrom="page">
                <wp:posOffset>9511030</wp:posOffset>
              </wp:positionV>
              <wp:extent cx="3185160" cy="12509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85160" cy="1250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4CC1237" w14:textId="77777777" w:rsidR="00095D6B" w:rsidRDefault="00970D82">
                          <w:pPr>
                            <w:spacing w:before="25"/>
                            <w:ind w:left="20"/>
                            <w:rPr>
                              <w:rFonts w:ascii="Calibri"/>
                              <w:sz w:val="12"/>
                            </w:rPr>
                          </w:pPr>
                          <w:r>
                            <w:rPr>
                              <w:rFonts w:ascii="Calibri"/>
                              <w:color w:val="72635D"/>
                              <w:w w:val="120"/>
                              <w:sz w:val="12"/>
                            </w:rPr>
                            <w:t>This</w:t>
                          </w:r>
                          <w:r>
                            <w:rPr>
                              <w:rFonts w:ascii="Calibri"/>
                              <w:color w:val="72635D"/>
                              <w:spacing w:val="-10"/>
                              <w:w w:val="120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72635D"/>
                              <w:w w:val="120"/>
                              <w:sz w:val="12"/>
                            </w:rPr>
                            <w:t>project</w:t>
                          </w:r>
                          <w:r>
                            <w:rPr>
                              <w:rFonts w:ascii="Calibri"/>
                              <w:color w:val="72635D"/>
                              <w:spacing w:val="-10"/>
                              <w:w w:val="120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72635D"/>
                              <w:w w:val="120"/>
                              <w:sz w:val="12"/>
                            </w:rPr>
                            <w:t>was</w:t>
                          </w:r>
                          <w:r>
                            <w:rPr>
                              <w:rFonts w:ascii="Calibri"/>
                              <w:color w:val="72635D"/>
                              <w:spacing w:val="-10"/>
                              <w:w w:val="120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72635D"/>
                              <w:w w:val="120"/>
                              <w:sz w:val="12"/>
                            </w:rPr>
                            <w:t>made</w:t>
                          </w:r>
                          <w:r>
                            <w:rPr>
                              <w:rFonts w:ascii="Calibri"/>
                              <w:color w:val="72635D"/>
                              <w:spacing w:val="-10"/>
                              <w:w w:val="120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72635D"/>
                              <w:w w:val="120"/>
                              <w:sz w:val="12"/>
                            </w:rPr>
                            <w:t>possible</w:t>
                          </w:r>
                          <w:r>
                            <w:rPr>
                              <w:rFonts w:ascii="Calibri"/>
                              <w:color w:val="72635D"/>
                              <w:spacing w:val="-9"/>
                              <w:w w:val="120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72635D"/>
                              <w:w w:val="120"/>
                              <w:sz w:val="12"/>
                            </w:rPr>
                            <w:t>in</w:t>
                          </w:r>
                          <w:r>
                            <w:rPr>
                              <w:rFonts w:ascii="Calibri"/>
                              <w:color w:val="72635D"/>
                              <w:spacing w:val="-10"/>
                              <w:w w:val="120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72635D"/>
                              <w:w w:val="120"/>
                              <w:sz w:val="12"/>
                            </w:rPr>
                            <w:t>part</w:t>
                          </w:r>
                          <w:r>
                            <w:rPr>
                              <w:rFonts w:ascii="Calibri"/>
                              <w:color w:val="72635D"/>
                              <w:spacing w:val="-10"/>
                              <w:w w:val="120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72635D"/>
                              <w:w w:val="120"/>
                              <w:sz w:val="12"/>
                            </w:rPr>
                            <w:t>by</w:t>
                          </w:r>
                          <w:r>
                            <w:rPr>
                              <w:rFonts w:ascii="Calibri"/>
                              <w:color w:val="72635D"/>
                              <w:spacing w:val="-10"/>
                              <w:w w:val="120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72635D"/>
                              <w:w w:val="120"/>
                              <w:sz w:val="12"/>
                            </w:rPr>
                            <w:t>the</w:t>
                          </w:r>
                          <w:r>
                            <w:rPr>
                              <w:rFonts w:ascii="Calibri"/>
                              <w:color w:val="72635D"/>
                              <w:spacing w:val="-10"/>
                              <w:w w:val="120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72635D"/>
                              <w:w w:val="120"/>
                              <w:sz w:val="12"/>
                            </w:rPr>
                            <w:t>Institute</w:t>
                          </w:r>
                          <w:r>
                            <w:rPr>
                              <w:rFonts w:ascii="Calibri"/>
                              <w:color w:val="72635D"/>
                              <w:spacing w:val="-9"/>
                              <w:w w:val="120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72635D"/>
                              <w:w w:val="120"/>
                              <w:sz w:val="12"/>
                            </w:rPr>
                            <w:t>of</w:t>
                          </w:r>
                          <w:r>
                            <w:rPr>
                              <w:rFonts w:ascii="Calibri"/>
                              <w:color w:val="72635D"/>
                              <w:spacing w:val="-10"/>
                              <w:w w:val="120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72635D"/>
                              <w:w w:val="120"/>
                              <w:sz w:val="12"/>
                            </w:rPr>
                            <w:t>Museum</w:t>
                          </w:r>
                          <w:r>
                            <w:rPr>
                              <w:rFonts w:ascii="Calibri"/>
                              <w:color w:val="72635D"/>
                              <w:spacing w:val="-10"/>
                              <w:w w:val="120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72635D"/>
                              <w:w w:val="120"/>
                              <w:sz w:val="12"/>
                            </w:rPr>
                            <w:t>and</w:t>
                          </w:r>
                          <w:r>
                            <w:rPr>
                              <w:rFonts w:ascii="Calibri"/>
                              <w:color w:val="72635D"/>
                              <w:spacing w:val="-10"/>
                              <w:w w:val="120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72635D"/>
                              <w:w w:val="120"/>
                              <w:sz w:val="12"/>
                            </w:rPr>
                            <w:t>Library</w:t>
                          </w:r>
                          <w:r>
                            <w:rPr>
                              <w:rFonts w:ascii="Calibri"/>
                              <w:color w:val="72635D"/>
                              <w:spacing w:val="-10"/>
                              <w:w w:val="120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72635D"/>
                              <w:w w:val="120"/>
                              <w:sz w:val="12"/>
                            </w:rPr>
                            <w:t>Services.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2D4754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107" type="#_x0000_t202" style="position:absolute;margin-left:180.25pt;margin-top:748.9pt;width:250.8pt;height:9.85pt;z-index:-251961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" filled="f" stroked="f">
              <v:textbox inset="0,0,0,0">
                <w:txbxContent>
                  <w:p w14:paraId="34CC1237" w14:textId="77777777" w:rsidR="00095D6B" w:rsidRDefault="00970D82">
                    <w:pPr>
                      <w:spacing w:before="25"/>
                      <w:ind w:left="20"/>
                      <w:rPr>
                        <w:rFonts w:ascii="Calibri"/>
                        <w:sz w:val="12"/>
                      </w:rPr>
                    </w:pPr>
                    <w:r>
                      <w:rPr>
                        <w:rFonts w:ascii="Calibri"/>
                        <w:color w:val="72635D"/>
                        <w:w w:val="120"/>
                        <w:sz w:val="12"/>
                      </w:rPr>
                      <w:t>This</w:t>
                    </w:r>
                    <w:r>
                      <w:rPr>
                        <w:rFonts w:ascii="Calibri"/>
                        <w:color w:val="72635D"/>
                        <w:spacing w:val="-10"/>
                        <w:w w:val="120"/>
                        <w:sz w:val="12"/>
                      </w:rPr>
                      <w:t xml:space="preserve"> </w:t>
                    </w:r>
                    <w:r>
                      <w:rPr>
                        <w:rFonts w:ascii="Calibri"/>
                        <w:color w:val="72635D"/>
                        <w:w w:val="120"/>
                        <w:sz w:val="12"/>
                      </w:rPr>
                      <w:t>project</w:t>
                    </w:r>
                    <w:r>
                      <w:rPr>
                        <w:rFonts w:ascii="Calibri"/>
                        <w:color w:val="72635D"/>
                        <w:spacing w:val="-10"/>
                        <w:w w:val="120"/>
                        <w:sz w:val="12"/>
                      </w:rPr>
                      <w:t xml:space="preserve"> </w:t>
                    </w:r>
                    <w:r>
                      <w:rPr>
                        <w:rFonts w:ascii="Calibri"/>
                        <w:color w:val="72635D"/>
                        <w:w w:val="120"/>
                        <w:sz w:val="12"/>
                      </w:rPr>
                      <w:t>was</w:t>
                    </w:r>
                    <w:r>
                      <w:rPr>
                        <w:rFonts w:ascii="Calibri"/>
                        <w:color w:val="72635D"/>
                        <w:spacing w:val="-10"/>
                        <w:w w:val="120"/>
                        <w:sz w:val="12"/>
                      </w:rPr>
                      <w:t xml:space="preserve"> </w:t>
                    </w:r>
                    <w:r>
                      <w:rPr>
                        <w:rFonts w:ascii="Calibri"/>
                        <w:color w:val="72635D"/>
                        <w:w w:val="120"/>
                        <w:sz w:val="12"/>
                      </w:rPr>
                      <w:t>made</w:t>
                    </w:r>
                    <w:r>
                      <w:rPr>
                        <w:rFonts w:ascii="Calibri"/>
                        <w:color w:val="72635D"/>
                        <w:spacing w:val="-10"/>
                        <w:w w:val="120"/>
                        <w:sz w:val="12"/>
                      </w:rPr>
                      <w:t xml:space="preserve"> </w:t>
                    </w:r>
                    <w:r>
                      <w:rPr>
                        <w:rFonts w:ascii="Calibri"/>
                        <w:color w:val="72635D"/>
                        <w:w w:val="120"/>
                        <w:sz w:val="12"/>
                      </w:rPr>
                      <w:t>possible</w:t>
                    </w:r>
                    <w:r>
                      <w:rPr>
                        <w:rFonts w:ascii="Calibri"/>
                        <w:color w:val="72635D"/>
                        <w:spacing w:val="-9"/>
                        <w:w w:val="120"/>
                        <w:sz w:val="12"/>
                      </w:rPr>
                      <w:t xml:space="preserve"> </w:t>
                    </w:r>
                    <w:r>
                      <w:rPr>
                        <w:rFonts w:ascii="Calibri"/>
                        <w:color w:val="72635D"/>
                        <w:w w:val="120"/>
                        <w:sz w:val="12"/>
                      </w:rPr>
                      <w:t>in</w:t>
                    </w:r>
                    <w:r>
                      <w:rPr>
                        <w:rFonts w:ascii="Calibri"/>
                        <w:color w:val="72635D"/>
                        <w:spacing w:val="-10"/>
                        <w:w w:val="120"/>
                        <w:sz w:val="12"/>
                      </w:rPr>
                      <w:t xml:space="preserve"> </w:t>
                    </w:r>
                    <w:r>
                      <w:rPr>
                        <w:rFonts w:ascii="Calibri"/>
                        <w:color w:val="72635D"/>
                        <w:w w:val="120"/>
                        <w:sz w:val="12"/>
                      </w:rPr>
                      <w:t>part</w:t>
                    </w:r>
                    <w:r>
                      <w:rPr>
                        <w:rFonts w:ascii="Calibri"/>
                        <w:color w:val="72635D"/>
                        <w:spacing w:val="-10"/>
                        <w:w w:val="120"/>
                        <w:sz w:val="12"/>
                      </w:rPr>
                      <w:t xml:space="preserve"> </w:t>
                    </w:r>
                    <w:r>
                      <w:rPr>
                        <w:rFonts w:ascii="Calibri"/>
                        <w:color w:val="72635D"/>
                        <w:w w:val="120"/>
                        <w:sz w:val="12"/>
                      </w:rPr>
                      <w:t>by</w:t>
                    </w:r>
                    <w:r>
                      <w:rPr>
                        <w:rFonts w:ascii="Calibri"/>
                        <w:color w:val="72635D"/>
                        <w:spacing w:val="-10"/>
                        <w:w w:val="120"/>
                        <w:sz w:val="12"/>
                      </w:rPr>
                      <w:t xml:space="preserve"> </w:t>
                    </w:r>
                    <w:r>
                      <w:rPr>
                        <w:rFonts w:ascii="Calibri"/>
                        <w:color w:val="72635D"/>
                        <w:w w:val="120"/>
                        <w:sz w:val="12"/>
                      </w:rPr>
                      <w:t>the</w:t>
                    </w:r>
                    <w:r>
                      <w:rPr>
                        <w:rFonts w:ascii="Calibri"/>
                        <w:color w:val="72635D"/>
                        <w:spacing w:val="-10"/>
                        <w:w w:val="120"/>
                        <w:sz w:val="12"/>
                      </w:rPr>
                      <w:t xml:space="preserve"> </w:t>
                    </w:r>
                    <w:r>
                      <w:rPr>
                        <w:rFonts w:ascii="Calibri"/>
                        <w:color w:val="72635D"/>
                        <w:w w:val="120"/>
                        <w:sz w:val="12"/>
                      </w:rPr>
                      <w:t>Institute</w:t>
                    </w:r>
                    <w:r>
                      <w:rPr>
                        <w:rFonts w:ascii="Calibri"/>
                        <w:color w:val="72635D"/>
                        <w:spacing w:val="-9"/>
                        <w:w w:val="120"/>
                        <w:sz w:val="12"/>
                      </w:rPr>
                      <w:t xml:space="preserve"> </w:t>
                    </w:r>
                    <w:r>
                      <w:rPr>
                        <w:rFonts w:ascii="Calibri"/>
                        <w:color w:val="72635D"/>
                        <w:w w:val="120"/>
                        <w:sz w:val="12"/>
                      </w:rPr>
                      <w:t>of</w:t>
                    </w:r>
                    <w:r>
                      <w:rPr>
                        <w:rFonts w:ascii="Calibri"/>
                        <w:color w:val="72635D"/>
                        <w:spacing w:val="-10"/>
                        <w:w w:val="120"/>
                        <w:sz w:val="12"/>
                      </w:rPr>
                      <w:t xml:space="preserve"> </w:t>
                    </w:r>
                    <w:r>
                      <w:rPr>
                        <w:rFonts w:ascii="Calibri"/>
                        <w:color w:val="72635D"/>
                        <w:w w:val="120"/>
                        <w:sz w:val="12"/>
                      </w:rPr>
                      <w:t>Museum</w:t>
                    </w:r>
                    <w:r>
                      <w:rPr>
                        <w:rFonts w:ascii="Calibri"/>
                        <w:color w:val="72635D"/>
                        <w:spacing w:val="-10"/>
                        <w:w w:val="120"/>
                        <w:sz w:val="12"/>
                      </w:rPr>
                      <w:t xml:space="preserve"> </w:t>
                    </w:r>
                    <w:r>
                      <w:rPr>
                        <w:rFonts w:ascii="Calibri"/>
                        <w:color w:val="72635D"/>
                        <w:w w:val="120"/>
                        <w:sz w:val="12"/>
                      </w:rPr>
                      <w:t>and</w:t>
                    </w:r>
                    <w:r>
                      <w:rPr>
                        <w:rFonts w:ascii="Calibri"/>
                        <w:color w:val="72635D"/>
                        <w:spacing w:val="-10"/>
                        <w:w w:val="120"/>
                        <w:sz w:val="12"/>
                      </w:rPr>
                      <w:t xml:space="preserve"> </w:t>
                    </w:r>
                    <w:r>
                      <w:rPr>
                        <w:rFonts w:ascii="Calibri"/>
                        <w:color w:val="72635D"/>
                        <w:w w:val="120"/>
                        <w:sz w:val="12"/>
                      </w:rPr>
                      <w:t>Library</w:t>
                    </w:r>
                    <w:r>
                      <w:rPr>
                        <w:rFonts w:ascii="Calibri"/>
                        <w:color w:val="72635D"/>
                        <w:spacing w:val="-10"/>
                        <w:w w:val="120"/>
                        <w:sz w:val="12"/>
                      </w:rPr>
                      <w:t xml:space="preserve"> </w:t>
                    </w:r>
                    <w:r>
                      <w:rPr>
                        <w:rFonts w:ascii="Calibri"/>
                        <w:color w:val="72635D"/>
                        <w:w w:val="120"/>
                        <w:sz w:val="12"/>
                      </w:rPr>
                      <w:t>Services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7EE7F6" w14:textId="77777777" w:rsidR="00551261" w:rsidRDefault="00551261">
      <w:r>
        <w:separator/>
      </w:r>
    </w:p>
  </w:footnote>
  <w:footnote w:type="continuationSeparator" w:id="0">
    <w:p w14:paraId="4FC4D0B6" w14:textId="77777777" w:rsidR="00551261" w:rsidRDefault="0055126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>
      <o:colormru v:ext="edit" colors="#00b5af"/>
    </o:shapedefaults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NDU2NjczNzY3MjVU0lEKTi0uzszPAymwrAUAMz8feCwAAAA="/>
  </w:docVars>
  <w:rsids>
    <w:rsidRoot w:val="00095D6B"/>
    <w:rsid w:val="00095D6B"/>
    <w:rsid w:val="000E1BD9"/>
    <w:rsid w:val="001429A5"/>
    <w:rsid w:val="0015630F"/>
    <w:rsid w:val="00165445"/>
    <w:rsid w:val="002D3197"/>
    <w:rsid w:val="002E5A95"/>
    <w:rsid w:val="00360FC6"/>
    <w:rsid w:val="003923E9"/>
    <w:rsid w:val="00395649"/>
    <w:rsid w:val="003A7FA1"/>
    <w:rsid w:val="003A7FA2"/>
    <w:rsid w:val="003B5452"/>
    <w:rsid w:val="0041366D"/>
    <w:rsid w:val="004166F0"/>
    <w:rsid w:val="00464319"/>
    <w:rsid w:val="004851B8"/>
    <w:rsid w:val="004B0C50"/>
    <w:rsid w:val="004D5580"/>
    <w:rsid w:val="004F7AB0"/>
    <w:rsid w:val="00551261"/>
    <w:rsid w:val="00563B5D"/>
    <w:rsid w:val="00590EF4"/>
    <w:rsid w:val="005B2A88"/>
    <w:rsid w:val="005F3FB6"/>
    <w:rsid w:val="00623D5C"/>
    <w:rsid w:val="006358D9"/>
    <w:rsid w:val="007050C7"/>
    <w:rsid w:val="0088376B"/>
    <w:rsid w:val="0088518D"/>
    <w:rsid w:val="00895A4C"/>
    <w:rsid w:val="008D5B91"/>
    <w:rsid w:val="0091675A"/>
    <w:rsid w:val="00955C25"/>
    <w:rsid w:val="00970D82"/>
    <w:rsid w:val="009A26C9"/>
    <w:rsid w:val="009C5F52"/>
    <w:rsid w:val="00A21317"/>
    <w:rsid w:val="00A2654A"/>
    <w:rsid w:val="00AD7038"/>
    <w:rsid w:val="00B07AA8"/>
    <w:rsid w:val="00B9539E"/>
    <w:rsid w:val="00BC02BC"/>
    <w:rsid w:val="00BD6696"/>
    <w:rsid w:val="00BE7C5E"/>
    <w:rsid w:val="00C478C8"/>
    <w:rsid w:val="00C527BE"/>
    <w:rsid w:val="00CB02E2"/>
    <w:rsid w:val="00CD223D"/>
    <w:rsid w:val="00D3026E"/>
    <w:rsid w:val="00DB1A17"/>
    <w:rsid w:val="00DB5CAF"/>
    <w:rsid w:val="00DD5443"/>
    <w:rsid w:val="00DE1C70"/>
    <w:rsid w:val="00E307AD"/>
    <w:rsid w:val="00E350FA"/>
    <w:rsid w:val="00F901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00b5af"/>
    </o:shapedefaults>
    <o:shapelayout v:ext="edit">
      <o:idmap v:ext="edit" data="1"/>
    </o:shapelayout>
  </w:shapeDefaults>
  <w:decimalSymbol w:val="."/>
  <w:listSeparator w:val=","/>
  <w14:docId w14:val="4E19DD33"/>
  <w15:docId w15:val="{D7871BEB-D571-4822-B96D-D75B14D2E4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entury" w:eastAsia="Century" w:hAnsi="Century" w:cs="Century"/>
      <w:lang w:bidi="en-US"/>
    </w:rPr>
  </w:style>
  <w:style w:type="paragraph" w:styleId="Heading1">
    <w:name w:val="heading 1"/>
    <w:basedOn w:val="Normal"/>
    <w:uiPriority w:val="9"/>
    <w:qFormat/>
    <w:pPr>
      <w:ind w:left="217"/>
      <w:jc w:val="center"/>
      <w:outlineLvl w:val="0"/>
    </w:pPr>
    <w:rPr>
      <w:sz w:val="81"/>
      <w:szCs w:val="81"/>
    </w:rPr>
  </w:style>
  <w:style w:type="paragraph" w:styleId="Heading2">
    <w:name w:val="heading 2"/>
    <w:basedOn w:val="Normal"/>
    <w:uiPriority w:val="9"/>
    <w:unhideWhenUsed/>
    <w:qFormat/>
    <w:pPr>
      <w:ind w:left="183"/>
      <w:jc w:val="center"/>
      <w:outlineLvl w:val="1"/>
    </w:pPr>
    <w:rPr>
      <w:sz w:val="70"/>
      <w:szCs w:val="70"/>
    </w:rPr>
  </w:style>
  <w:style w:type="paragraph" w:styleId="Heading3">
    <w:name w:val="heading 3"/>
    <w:basedOn w:val="Normal"/>
    <w:link w:val="Heading3Char"/>
    <w:uiPriority w:val="9"/>
    <w:unhideWhenUsed/>
    <w:qFormat/>
    <w:pPr>
      <w:ind w:left="651" w:hanging="545"/>
      <w:outlineLvl w:val="2"/>
    </w:pPr>
    <w:rPr>
      <w:rFonts w:ascii="Calibri" w:eastAsia="Calibri" w:hAnsi="Calibri" w:cs="Calibri"/>
      <w:sz w:val="44"/>
      <w:szCs w:val="44"/>
    </w:rPr>
  </w:style>
  <w:style w:type="paragraph" w:styleId="Heading4">
    <w:name w:val="heading 4"/>
    <w:basedOn w:val="Normal"/>
    <w:uiPriority w:val="9"/>
    <w:unhideWhenUsed/>
    <w:qFormat/>
    <w:pPr>
      <w:spacing w:before="78"/>
      <w:ind w:left="355"/>
      <w:outlineLvl w:val="3"/>
    </w:pPr>
    <w:rPr>
      <w:sz w:val="37"/>
      <w:szCs w:val="3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6"/>
      <w:szCs w:val="2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3Char">
    <w:name w:val="Heading 3 Char"/>
    <w:basedOn w:val="DefaultParagraphFont"/>
    <w:link w:val="Heading3"/>
    <w:uiPriority w:val="9"/>
    <w:rsid w:val="00BC02BC"/>
    <w:rPr>
      <w:rFonts w:ascii="Calibri" w:eastAsia="Calibri" w:hAnsi="Calibri" w:cs="Calibri"/>
      <w:sz w:val="44"/>
      <w:szCs w:val="4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11.png"/><Relationship Id="rId18" Type="http://schemas.openxmlformats.org/officeDocument/2006/relationships/image" Target="media/image16.png"/><Relationship Id="rId26" Type="http://schemas.openxmlformats.org/officeDocument/2006/relationships/image" Target="media/image22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2.png"/><Relationship Id="rId12" Type="http://schemas.openxmlformats.org/officeDocument/2006/relationships/image" Target="media/image10.png"/><Relationship Id="rId17" Type="http://schemas.openxmlformats.org/officeDocument/2006/relationships/image" Target="media/image15.png"/><Relationship Id="rId25" Type="http://schemas.openxmlformats.org/officeDocument/2006/relationships/image" Target="media/image21.png"/><Relationship Id="rId2" Type="http://schemas.openxmlformats.org/officeDocument/2006/relationships/settings" Target="settings.xml"/><Relationship Id="rId16" Type="http://schemas.openxmlformats.org/officeDocument/2006/relationships/image" Target="media/image14.png"/><Relationship Id="rId20" Type="http://schemas.openxmlformats.org/officeDocument/2006/relationships/image" Target="media/image17.png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9.png"/><Relationship Id="rId24" Type="http://schemas.openxmlformats.org/officeDocument/2006/relationships/image" Target="media/image140.png"/><Relationship Id="rId5" Type="http://schemas.openxmlformats.org/officeDocument/2006/relationships/endnotes" Target="endnotes.xml"/><Relationship Id="rId15" Type="http://schemas.openxmlformats.org/officeDocument/2006/relationships/image" Target="media/image13.png"/><Relationship Id="rId23" Type="http://schemas.openxmlformats.org/officeDocument/2006/relationships/image" Target="media/image20.png"/><Relationship Id="rId28" Type="http://schemas.openxmlformats.org/officeDocument/2006/relationships/fontTable" Target="fontTable.xml"/><Relationship Id="rId10" Type="http://schemas.openxmlformats.org/officeDocument/2006/relationships/image" Target="media/image8.png"/><Relationship Id="rId19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image" Target="media/image7.png"/><Relationship Id="rId14" Type="http://schemas.openxmlformats.org/officeDocument/2006/relationships/image" Target="media/image12.png"/><Relationship Id="rId22" Type="http://schemas.openxmlformats.org/officeDocument/2006/relationships/image" Target="media/image19.png"/><Relationship Id="rId27" Type="http://schemas.openxmlformats.org/officeDocument/2006/relationships/image" Target="media/image23.pn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3.png"/><Relationship Id="rId1" Type="http://schemas.openxmlformats.org/officeDocument/2006/relationships/image" Target="media/image2.jpeg"/><Relationship Id="rId5" Type="http://schemas.openxmlformats.org/officeDocument/2006/relationships/image" Target="media/image6.png"/><Relationship Id="rId4" Type="http://schemas.openxmlformats.org/officeDocument/2006/relationships/image" Target="media/image4.jpe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3.png"/><Relationship Id="rId1" Type="http://schemas.openxmlformats.org/officeDocument/2006/relationships/image" Target="media/image2.jpeg"/><Relationship Id="rId5" Type="http://schemas.openxmlformats.org/officeDocument/2006/relationships/image" Target="media/image6.pn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5</Pages>
  <Words>64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voStarters_8.5x11_English.indd</vt:lpstr>
    </vt:vector>
  </TitlesOfParts>
  <Company/>
  <LinksUpToDate>false</LinksUpToDate>
  <CharactersWithSpaces>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voStarters_8.5x11_English.indd</dc:title>
  <dc:subject/>
  <dc:creator>Saroj</dc:creator>
  <cp:keywords/>
  <dc:description/>
  <cp:lastModifiedBy>Saroj</cp:lastModifiedBy>
  <cp:revision>22</cp:revision>
  <dcterms:created xsi:type="dcterms:W3CDTF">2021-04-16T03:53:00Z</dcterms:created>
  <dcterms:modified xsi:type="dcterms:W3CDTF">2021-04-26T2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1-29T00:00:00Z</vt:filetime>
  </property>
  <property fmtid="{D5CDD505-2E9C-101B-9397-08002B2CF9AE}" pid="3" name="Creator">
    <vt:lpwstr>Adobe InDesign 16.0 (Macintosh)</vt:lpwstr>
  </property>
  <property fmtid="{D5CDD505-2E9C-101B-9397-08002B2CF9AE}" pid="4" name="LastSaved">
    <vt:filetime>2021-03-31T00:00:00Z</vt:filetime>
  </property>
</Properties>
</file>